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817BED" w14:textId="77777777" w:rsidR="00510911" w:rsidRPr="00837E9A" w:rsidRDefault="00510911" w:rsidP="00510911">
      <w:pPr>
        <w:autoSpaceDE w:val="0"/>
        <w:autoSpaceDN w:val="0"/>
        <w:adjustRightInd w:val="0"/>
        <w:spacing w:after="0" w:line="240" w:lineRule="auto"/>
        <w:jc w:val="center"/>
        <w:rPr>
          <w:sz w:val="32"/>
          <w:szCs w:val="32"/>
        </w:rPr>
      </w:pPr>
      <w:r w:rsidRPr="00837E9A">
        <w:rPr>
          <w:sz w:val="32"/>
          <w:szCs w:val="32"/>
        </w:rPr>
        <w:t>Agent Based Modelling of</w:t>
      </w:r>
      <w:r>
        <w:rPr>
          <w:sz w:val="32"/>
          <w:szCs w:val="32"/>
        </w:rPr>
        <w:t xml:space="preserve"> risk taking to survive in adverse conditions</w:t>
      </w:r>
    </w:p>
    <w:p w14:paraId="6A6022E5" w14:textId="77777777" w:rsidR="00BD66B9" w:rsidRDefault="00BD66B9" w:rsidP="00510911">
      <w:pPr>
        <w:autoSpaceDE w:val="0"/>
        <w:autoSpaceDN w:val="0"/>
        <w:adjustRightInd w:val="0"/>
        <w:spacing w:after="0" w:line="240" w:lineRule="auto"/>
        <w:rPr>
          <w:sz w:val="28"/>
          <w:szCs w:val="28"/>
        </w:rPr>
      </w:pPr>
    </w:p>
    <w:p w14:paraId="05278F86" w14:textId="234EF0D8" w:rsidR="00BD66B9" w:rsidRDefault="00380632" w:rsidP="00BD66B9">
      <w:pPr>
        <w:autoSpaceDE w:val="0"/>
        <w:autoSpaceDN w:val="0"/>
        <w:adjustRightInd w:val="0"/>
        <w:spacing w:after="0" w:line="240" w:lineRule="auto"/>
        <w:jc w:val="center"/>
        <w:rPr>
          <w:sz w:val="28"/>
          <w:szCs w:val="28"/>
        </w:rPr>
      </w:pPr>
      <w:r>
        <w:rPr>
          <w:sz w:val="28"/>
          <w:szCs w:val="28"/>
        </w:rPr>
        <w:t>w</w:t>
      </w:r>
      <w:r w:rsidR="00096FB0">
        <w:rPr>
          <w:sz w:val="28"/>
          <w:szCs w:val="28"/>
        </w:rPr>
        <w:t>het20</w:t>
      </w:r>
    </w:p>
    <w:p w14:paraId="59B9C379" w14:textId="77777777" w:rsidR="00BD66B9" w:rsidRDefault="00BD66B9" w:rsidP="00BD66B9">
      <w:pPr>
        <w:autoSpaceDE w:val="0"/>
        <w:autoSpaceDN w:val="0"/>
        <w:adjustRightInd w:val="0"/>
        <w:spacing w:after="0" w:line="240" w:lineRule="auto"/>
        <w:jc w:val="center"/>
        <w:rPr>
          <w:sz w:val="28"/>
          <w:szCs w:val="28"/>
        </w:rPr>
      </w:pPr>
      <w:r>
        <w:rPr>
          <w:sz w:val="28"/>
          <w:szCs w:val="28"/>
        </w:rPr>
        <w:t>Department of Computer Science, University of Bath, UK</w:t>
      </w:r>
    </w:p>
    <w:p w14:paraId="468CD0D9" w14:textId="77777777" w:rsidR="00BD66B9" w:rsidRPr="00034BBC" w:rsidRDefault="00BD66B9" w:rsidP="00BD66B9">
      <w:pPr>
        <w:autoSpaceDE w:val="0"/>
        <w:autoSpaceDN w:val="0"/>
        <w:adjustRightInd w:val="0"/>
        <w:spacing w:after="0" w:line="240" w:lineRule="auto"/>
        <w:jc w:val="center"/>
        <w:rPr>
          <w:sz w:val="28"/>
          <w:szCs w:val="28"/>
        </w:rPr>
      </w:pPr>
      <w:r>
        <w:rPr>
          <w:sz w:val="28"/>
          <w:szCs w:val="28"/>
        </w:rPr>
        <w:t>whet20@bath.ac.uk</w:t>
      </w:r>
    </w:p>
    <w:p w14:paraId="43A4EC96" w14:textId="77777777" w:rsidR="00BD66B9" w:rsidRDefault="00BD66B9"/>
    <w:p w14:paraId="057E0A5A" w14:textId="77777777" w:rsidR="00BD66B9" w:rsidRPr="00510911" w:rsidRDefault="00BD66B9">
      <w:pPr>
        <w:rPr>
          <w:lang w:val="en-GB"/>
        </w:rPr>
        <w:sectPr w:rsidR="00BD66B9" w:rsidRPr="00510911">
          <w:pgSz w:w="11906" w:h="16838"/>
          <w:pgMar w:top="1440" w:right="1440" w:bottom="1440" w:left="1440" w:header="720" w:footer="720" w:gutter="0"/>
          <w:cols w:space="720"/>
          <w:docGrid w:linePitch="360"/>
        </w:sectPr>
      </w:pPr>
    </w:p>
    <w:p w14:paraId="5584B5F1" w14:textId="0957FA81" w:rsidR="00510911" w:rsidRPr="0073787F" w:rsidRDefault="00510911" w:rsidP="0051258B">
      <w:pPr>
        <w:pStyle w:val="NoSpacing"/>
        <w:jc w:val="both"/>
        <w:rPr>
          <w:sz w:val="26"/>
          <w:szCs w:val="26"/>
          <w:u w:val="single"/>
        </w:rPr>
      </w:pPr>
      <w:r w:rsidRPr="0073787F">
        <w:rPr>
          <w:sz w:val="26"/>
          <w:szCs w:val="26"/>
          <w:u w:val="single"/>
        </w:rPr>
        <w:t>Introduction</w:t>
      </w:r>
    </w:p>
    <w:p w14:paraId="353AB821" w14:textId="176D41DF" w:rsidR="00510911" w:rsidRDefault="00510911" w:rsidP="0051258B">
      <w:pPr>
        <w:pStyle w:val="NoSpacing"/>
        <w:jc w:val="both"/>
      </w:pPr>
      <w:r>
        <w:t xml:space="preserve">In this study, we investigated how well the agents with conservative or open-mindedness behaviours compete with each other for food in a simulated environment using NetLogo </w:t>
      </w:r>
      <w:r w:rsidRPr="00F7718E">
        <w:t>(Wilensky, 1999),</w:t>
      </w:r>
      <w:r>
        <w:t xml:space="preserve"> agent-based modelling.</w:t>
      </w:r>
    </w:p>
    <w:p w14:paraId="28B68BA1" w14:textId="77777777" w:rsidR="00510911" w:rsidRDefault="00510911" w:rsidP="0051258B">
      <w:pPr>
        <w:pStyle w:val="NoSpacing"/>
        <w:jc w:val="both"/>
      </w:pPr>
    </w:p>
    <w:p w14:paraId="7E175775" w14:textId="77777777" w:rsidR="00510911" w:rsidRDefault="00510911" w:rsidP="0051258B">
      <w:pPr>
        <w:pStyle w:val="NoSpacing"/>
        <w:jc w:val="both"/>
      </w:pPr>
      <w:r>
        <w:t xml:space="preserve">Conservatism is an attitude tending to favour established ideas for example to follow conventional methods with predicted efficiency and risks instead of new methods. In contrast, open-minded individuals are willing to consider new ideas as well as convention ways. They take unprecedented risks to discover and innovates. For example, the first person to eat tomato took the risk to confirm that it is edible rather than poisonous and brings it to every European’s table (Smith, 2001). Before eating the first tomato, that person could not test the tomato toxicity in a lab since it was before the emergence of modern science and technologies. During that period, it could be difficult to prove if a new way is better than conventional ways. In this case, would open-mindedness still be better than conservatism if it is not possible to reliably validate new approaches? </w:t>
      </w:r>
    </w:p>
    <w:p w14:paraId="608317A4" w14:textId="77777777" w:rsidR="00510911" w:rsidRDefault="00510911" w:rsidP="0051258B">
      <w:pPr>
        <w:pStyle w:val="NoSpacing"/>
        <w:jc w:val="both"/>
      </w:pPr>
    </w:p>
    <w:p w14:paraId="202EDD66" w14:textId="77777777" w:rsidR="00510911" w:rsidRDefault="00510911" w:rsidP="0051258B">
      <w:pPr>
        <w:pStyle w:val="NoSpacing"/>
        <w:jc w:val="both"/>
      </w:pPr>
      <w:r>
        <w:t xml:space="preserve">We tried to answer this question using our model which simulate competition for food between conservative and open-minded people, and we hypothesised that the </w:t>
      </w:r>
      <w:r w:rsidRPr="009D3716">
        <w:t>group with open-mindedness trait would thrive</w:t>
      </w:r>
      <w:r>
        <w:t xml:space="preserve"> and the trait would be passed on after generations when the benefits of new approaches outweigh the risks. They would perform better than conservative people as they are more capable to adapt to changes.</w:t>
      </w:r>
    </w:p>
    <w:p w14:paraId="40F05E55" w14:textId="77777777" w:rsidR="00510911" w:rsidRDefault="00510911" w:rsidP="0051258B">
      <w:pPr>
        <w:pStyle w:val="NoSpacing"/>
        <w:jc w:val="both"/>
      </w:pPr>
    </w:p>
    <w:p w14:paraId="605FB945" w14:textId="77777777" w:rsidR="00510911" w:rsidRDefault="00510911" w:rsidP="0051258B">
      <w:pPr>
        <w:pStyle w:val="NoSpacing"/>
        <w:jc w:val="both"/>
      </w:pPr>
      <w:r>
        <w:t xml:space="preserve">In </w:t>
      </w:r>
      <w:r w:rsidRPr="00E0797B">
        <w:t>Mitchell, Bryson and Ingram</w:t>
      </w:r>
      <w:r>
        <w:t>’s study</w:t>
      </w:r>
      <w:r w:rsidRPr="00E0797B">
        <w:t xml:space="preserve"> </w:t>
      </w:r>
      <w:r>
        <w:t>(</w:t>
      </w:r>
      <w:r w:rsidRPr="00E0797B">
        <w:t>2014)</w:t>
      </w:r>
      <w:r>
        <w:t>, t</w:t>
      </w:r>
      <w:r w:rsidRPr="00E0797B">
        <w:t>hey found</w:t>
      </w:r>
      <w:r>
        <w:t xml:space="preserve"> that information with high degree of uncertainty can help corporation in a specie. Based on their findings, our open-mindedness </w:t>
      </w:r>
      <w:r>
        <w:t>group would share information that may contain useful and harmful information. They are willing to take the risk from harmful information in order to obtain a bigger benefit from the useful information.</w:t>
      </w:r>
    </w:p>
    <w:p w14:paraId="53537677" w14:textId="77777777" w:rsidR="00510911" w:rsidRDefault="00510911" w:rsidP="0051258B">
      <w:pPr>
        <w:pStyle w:val="NoSpacing"/>
        <w:jc w:val="both"/>
      </w:pPr>
    </w:p>
    <w:p w14:paraId="43F48A5F" w14:textId="77777777" w:rsidR="00510911" w:rsidRDefault="00510911" w:rsidP="0051258B">
      <w:pPr>
        <w:pStyle w:val="NoSpacing"/>
        <w:jc w:val="both"/>
      </w:pPr>
      <w:r>
        <w:t xml:space="preserve">We modified the </w:t>
      </w:r>
      <w:r w:rsidRPr="00CA1FA7">
        <w:t xml:space="preserve">Čače </w:t>
      </w:r>
      <w:r>
        <w:t>and Bryson’s model (2007) which showed that altruistic behaviour is adaptive. Our model has two agent types and three kinds of beneficial and harmful food to verify our hypothesis. The conclusion can be drawn that, as a specie, it is worth taking risks to gain extra benefits in order to survive in harsh environment.</w:t>
      </w:r>
    </w:p>
    <w:p w14:paraId="7AD45916" w14:textId="3F6A9954" w:rsidR="00510911" w:rsidRDefault="00510911" w:rsidP="0051258B">
      <w:pPr>
        <w:pStyle w:val="NoSpacing"/>
        <w:jc w:val="both"/>
      </w:pPr>
    </w:p>
    <w:p w14:paraId="7788FA90" w14:textId="4A6B16A1" w:rsidR="00510911" w:rsidRPr="0073787F" w:rsidRDefault="00510911" w:rsidP="0051258B">
      <w:pPr>
        <w:pStyle w:val="NoSpacing"/>
        <w:jc w:val="both"/>
        <w:rPr>
          <w:sz w:val="26"/>
          <w:szCs w:val="26"/>
          <w:u w:val="single"/>
        </w:rPr>
      </w:pPr>
      <w:r w:rsidRPr="0073787F">
        <w:rPr>
          <w:sz w:val="26"/>
          <w:szCs w:val="26"/>
          <w:u w:val="single"/>
        </w:rPr>
        <w:t>Method</w:t>
      </w:r>
    </w:p>
    <w:p w14:paraId="5819BD02" w14:textId="77777777" w:rsidR="00510911" w:rsidRDefault="00510911" w:rsidP="0051258B">
      <w:pPr>
        <w:pStyle w:val="NoSpacing"/>
        <w:jc w:val="both"/>
      </w:pPr>
      <w:r>
        <w:t>In our model that is based on Čače and Bryson’s model (2007), two types of agents ”Believer” and ”Doubter” aim to survive and reproduce in a confined virtual environment.</w:t>
      </w:r>
    </w:p>
    <w:p w14:paraId="6E74E3B8" w14:textId="77777777" w:rsidR="00510911" w:rsidRDefault="00510911" w:rsidP="0051258B">
      <w:pPr>
        <w:pStyle w:val="NoSpacing"/>
        <w:jc w:val="both"/>
      </w:pPr>
    </w:p>
    <w:p w14:paraId="1550FC90" w14:textId="77777777" w:rsidR="00510911" w:rsidRDefault="00510911" w:rsidP="0051258B">
      <w:pPr>
        <w:pStyle w:val="NoSpacing"/>
        <w:jc w:val="both"/>
      </w:pPr>
      <w:r>
        <w:t>There are 121 x 121 patches in our virtual world, built by using the software Netlogo. Each patch can be empty or filled with a food type (discussed later). One or more agents may appear on any one patch where they consume food if available. The patch becomes empty as the food is consumed.</w:t>
      </w:r>
    </w:p>
    <w:p w14:paraId="5EF5D762" w14:textId="77777777" w:rsidR="00510911" w:rsidRDefault="00510911" w:rsidP="0051258B">
      <w:pPr>
        <w:pStyle w:val="NoSpacing"/>
        <w:jc w:val="both"/>
      </w:pPr>
    </w:p>
    <w:p w14:paraId="1854B7DA" w14:textId="77777777" w:rsidR="00510911" w:rsidRDefault="00510911" w:rsidP="0051258B">
      <w:pPr>
        <w:pStyle w:val="NoSpacing"/>
        <w:jc w:val="both"/>
      </w:pPr>
      <w:r>
        <w:t xml:space="preserve">When the simulation is set up, the starting number of agents is kept constant at 500 with 1:1 ratio of Believers and Doubters. At the beginning each agent is born at a random location and at random age below a Lifespan limit. Lifespan limit is set at 40 by default. At birth, each agent is provided with random amount of energy with normal distribution having a mean of 18 and variance of 0.9, intrinsic knowledge of consuming normal food and 5% chance of acquiring special knowledge of consuming either super or poisonous food. </w:t>
      </w:r>
      <w:r>
        <w:lastRenderedPageBreak/>
        <w:t>These foods are explained in the following paragraph.</w:t>
      </w:r>
    </w:p>
    <w:p w14:paraId="051DD33B" w14:textId="77777777" w:rsidR="00510911" w:rsidRDefault="00510911" w:rsidP="0051258B">
      <w:pPr>
        <w:pStyle w:val="NoSpacing"/>
        <w:jc w:val="both"/>
      </w:pPr>
    </w:p>
    <w:p w14:paraId="643D3847" w14:textId="77777777" w:rsidR="00510911" w:rsidRDefault="00510911" w:rsidP="0051258B">
      <w:pPr>
        <w:pStyle w:val="NoSpacing"/>
        <w:jc w:val="both"/>
      </w:pPr>
      <w:r>
        <w:t xml:space="preserve">Both agent types gain energy from consuming three types of food on the spot. Regular, super and poisonous food provides +5, +10 and -30 energy respectively. They are randomly generated at Food Replacement Rate (FRR) at random locations. FRR was kept at 2.4 by default. The chance of occurrence of super and poisonous food are the same, and it is lower than the one of regular food. The replacement rate of super and poison food is kept constant. An agent gives birth to a new agent with the same agent type by chance when it’s energy reaches the Reproduction Energy Threshold (RET). RET was kept at (energy level of) 40 by default. During childbirth, the parent agent will retain 80% of energy and transfer 20% to the newly born child. The other attributes of the child are setup the same way as the other agents which are created at the beginning. </w:t>
      </w:r>
    </w:p>
    <w:p w14:paraId="1BA4DE54" w14:textId="77777777" w:rsidR="00510911" w:rsidRDefault="00510911" w:rsidP="0051258B">
      <w:pPr>
        <w:pStyle w:val="NoSpacing"/>
        <w:jc w:val="both"/>
      </w:pPr>
    </w:p>
    <w:p w14:paraId="1EF1EA86" w14:textId="77777777" w:rsidR="00510911" w:rsidRDefault="00510911" w:rsidP="0051258B">
      <w:pPr>
        <w:pStyle w:val="NoSpacing"/>
        <w:jc w:val="both"/>
      </w:pPr>
      <w:r>
        <w:t>Both Believers and Doubters randomly share their acquired knowledge of consuming</w:t>
      </w:r>
    </w:p>
    <w:p w14:paraId="41BEDE63" w14:textId="77777777" w:rsidR="00510911" w:rsidRDefault="00510911" w:rsidP="0051258B">
      <w:pPr>
        <w:pStyle w:val="NoSpacing"/>
        <w:jc w:val="both"/>
      </w:pPr>
      <w:r>
        <w:t xml:space="preserve">super or poisonous food to neighbouring agents. However, only Believers would ”believe” and acquire the received knowledge to consume super and / or poisonous food, this exhibits open-minded behaviour. In other words, most Doubters exhibits conservative behaviour by “doubting” new knowledge and would only consume the conventional regular food unless they already acquired extra intrinsic knowledge at birth. </w:t>
      </w:r>
    </w:p>
    <w:p w14:paraId="52664F49" w14:textId="77777777" w:rsidR="00510911" w:rsidRDefault="00510911" w:rsidP="0051258B">
      <w:pPr>
        <w:pStyle w:val="NoSpacing"/>
        <w:jc w:val="both"/>
      </w:pPr>
    </w:p>
    <w:p w14:paraId="39FC7CC3" w14:textId="77777777" w:rsidR="00510911" w:rsidRDefault="00510911" w:rsidP="0051258B">
      <w:pPr>
        <w:pStyle w:val="NoSpacing"/>
        <w:jc w:val="both"/>
      </w:pPr>
      <w:r>
        <w:t xml:space="preserve">Once a simulation starts, as timestep increases by one, agents move in random direction at a fixed distance, their age increases by one and their energy level decreases by one. Agents die when their age reaches the lifespan limit (50 by default) or energy reaches 0. </w:t>
      </w:r>
    </w:p>
    <w:p w14:paraId="264B0521" w14:textId="77777777" w:rsidR="00510911" w:rsidRDefault="00510911" w:rsidP="0051258B">
      <w:pPr>
        <w:pStyle w:val="NoSpacing"/>
        <w:jc w:val="both"/>
      </w:pPr>
    </w:p>
    <w:p w14:paraId="3905FC43" w14:textId="271096FC" w:rsidR="00510911" w:rsidRDefault="00510911" w:rsidP="0051258B">
      <w:pPr>
        <w:pStyle w:val="NoSpacing"/>
        <w:jc w:val="both"/>
      </w:pPr>
      <w:r>
        <w:t xml:space="preserve">Due to Believers’ capability and flexibility to consume regular and super food, despite the risk of getting harmed from consuming poisonous food, it was hypothesised that they would best Doubters in the competition for survival when the environment becomes adverse including increase in RET, decrease in FRR and shorter lifespan. In this study, we </w:t>
      </w:r>
      <w:r>
        <w:t>investigate the effects of these three adverse conditions on the ratio between Believer/Doubter. Only one condition is tested at a time while the other conditions remain constant by default value. The ratio between Believer/Doubter is metrics that indicates if Believer or Doubter is more adaptive to the adverse conditions and dominates the world by having a relatively larger population. It is hypothesised that the ratio between Believer/Doubter would increase as either of the three adverse conditions becomes more severe. This is because Believer can consume super food as the second option to cope with harsh conditions. On the other hand, Doubter is expected outperform Believer when adversity is alleviated or removed as they do not have the risk of getting poisoned and killed. By using Netlogo data collection tools, all the data is obtained from 15 simulations to ensure reliability.</w:t>
      </w:r>
    </w:p>
    <w:p w14:paraId="404BEE32" w14:textId="77777777" w:rsidR="0073787F" w:rsidRDefault="0073787F" w:rsidP="0051258B">
      <w:pPr>
        <w:pStyle w:val="NoSpacing"/>
        <w:jc w:val="both"/>
      </w:pPr>
    </w:p>
    <w:p w14:paraId="148F7A1F" w14:textId="7B01EEFB" w:rsidR="0073787F" w:rsidRPr="0073787F" w:rsidRDefault="0073787F" w:rsidP="0051258B">
      <w:pPr>
        <w:pStyle w:val="NoSpacing"/>
        <w:jc w:val="both"/>
        <w:rPr>
          <w:sz w:val="26"/>
          <w:szCs w:val="26"/>
          <w:u w:val="single"/>
        </w:rPr>
      </w:pPr>
      <w:r w:rsidRPr="0073787F">
        <w:rPr>
          <w:sz w:val="26"/>
          <w:szCs w:val="26"/>
          <w:u w:val="single"/>
        </w:rPr>
        <w:t>Results and Discussions</w:t>
      </w:r>
    </w:p>
    <w:p w14:paraId="68F0052C" w14:textId="77777777" w:rsidR="0073787F" w:rsidRDefault="0073787F" w:rsidP="0051258B">
      <w:pPr>
        <w:pStyle w:val="NoSpacing"/>
        <w:jc w:val="both"/>
      </w:pPr>
      <w:r>
        <w:t xml:space="preserve">It was assumed that Believer has no means of scientifically determining if super or poisonous food were beneficial or harmful, as if they existed before emergence of modern science and technologies. They share information which can contain information regarding on super and poison food consumption. Believers were willing to learn these knowledges and take the risks to consume more energy from any food source for survival. </w:t>
      </w:r>
    </w:p>
    <w:p w14:paraId="5B0367D6" w14:textId="77777777" w:rsidR="0073787F" w:rsidRDefault="0073787F" w:rsidP="0051258B">
      <w:pPr>
        <w:pStyle w:val="NoSpacing"/>
        <w:jc w:val="both"/>
      </w:pPr>
    </w:p>
    <w:p w14:paraId="0FDC1C12" w14:textId="6489A128" w:rsidR="0073787F" w:rsidRDefault="0073787F" w:rsidP="00FE1F4F">
      <w:pPr>
        <w:pStyle w:val="NoSpacing"/>
        <w:jc w:val="both"/>
      </w:pPr>
      <w:r>
        <w:t xml:space="preserve">To validate our hypothesis that Believer are more adaptable than Doubter in adverse conditions, we will discuss changes to ratio of </w:t>
      </w:r>
    </w:p>
    <w:p w14:paraId="1439FF3C" w14:textId="07DD9462" w:rsidR="0073787F" w:rsidRDefault="0073787F" w:rsidP="0051258B">
      <w:pPr>
        <w:pStyle w:val="NoSpacing"/>
        <w:jc w:val="both"/>
      </w:pPr>
      <w:r>
        <w:t>Believer / Doubter by the effect of varying FRR, lifespan limit and RET.</w:t>
      </w:r>
    </w:p>
    <w:p w14:paraId="5A922DF8" w14:textId="34FA700A" w:rsidR="00116480" w:rsidRDefault="00116480" w:rsidP="0051258B">
      <w:pPr>
        <w:pStyle w:val="NoSpacing"/>
        <w:jc w:val="both"/>
      </w:pPr>
    </w:p>
    <w:p w14:paraId="75E01215" w14:textId="77777777" w:rsidR="00FE1F4F" w:rsidRDefault="00116480" w:rsidP="0051258B">
      <w:pPr>
        <w:pStyle w:val="NoSpacing"/>
        <w:jc w:val="both"/>
      </w:pPr>
      <w:r>
        <w:t>From Figure 1 presented effects of changes in Food Replacement Rate (FRR) on ratio of Believer/Doubter</w:t>
      </w:r>
      <w:r w:rsidR="005F21F0">
        <w:t xml:space="preserve">. </w:t>
      </w:r>
      <w:r>
        <w:t xml:space="preserve">Ratio of 0.5 represents 1:1 ratio of Believer and Doubter. Ratio above 0.5 represents higher ratio of Believer to Doubter and vice versa. When FRR decreases, normal food becomes scarcer while regeneration rate of super and poison food remained the same. We can see a pattern that as food replacement </w:t>
      </w:r>
    </w:p>
    <w:p w14:paraId="54C2FD6D" w14:textId="04EC2B6A" w:rsidR="00FE1F4F" w:rsidRDefault="00FE1F4F" w:rsidP="0051258B">
      <w:pPr>
        <w:pStyle w:val="NoSpacing"/>
        <w:jc w:val="both"/>
      </w:pPr>
      <w:r>
        <w:t>General. This is in line with our hypothesis that</w:t>
      </w:r>
    </w:p>
    <w:p w14:paraId="10FD01F5" w14:textId="5540CC46" w:rsidR="00FE1F4F" w:rsidRDefault="00FE1F4F" w:rsidP="0051258B">
      <w:pPr>
        <w:pStyle w:val="NoSpacing"/>
        <w:jc w:val="both"/>
      </w:pPr>
      <w:r>
        <w:rPr>
          <w:noProof/>
        </w:rPr>
        <w:lastRenderedPageBreak/>
        <w:drawing>
          <wp:inline distT="0" distB="0" distL="0" distR="0" wp14:anchorId="31E98314" wp14:editId="46FDAFE3">
            <wp:extent cx="2637155" cy="1779270"/>
            <wp:effectExtent l="0" t="0" r="10795" b="11430"/>
            <wp:docPr id="1" name="Chart 1">
              <a:extLst xmlns:a="http://schemas.openxmlformats.org/drawingml/2006/main">
                <a:ext uri="{FF2B5EF4-FFF2-40B4-BE49-F238E27FC236}">
                  <a16:creationId xmlns:a16="http://schemas.microsoft.com/office/drawing/2014/main" id="{854ACA5A-2750-4D5C-8040-E3F63092CB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6F606FE8" w14:textId="61B20400" w:rsidR="00FE1F4F" w:rsidRDefault="00FE1F4F" w:rsidP="0051258B">
      <w:pPr>
        <w:pStyle w:val="NoSpacing"/>
        <w:jc w:val="both"/>
      </w:pPr>
      <w:r w:rsidRPr="0073787F">
        <w:rPr>
          <w:sz w:val="18"/>
          <w:szCs w:val="18"/>
        </w:rPr>
        <w:t>Figure 1 Effects of changes in Food Replacement Rate on ratio of Believer/Doubter</w:t>
      </w:r>
    </w:p>
    <w:p w14:paraId="37B2041B" w14:textId="77777777" w:rsidR="00FE1F4F" w:rsidRDefault="00FE1F4F" w:rsidP="0051258B">
      <w:pPr>
        <w:pStyle w:val="NoSpacing"/>
        <w:jc w:val="both"/>
      </w:pPr>
    </w:p>
    <w:p w14:paraId="024E22DC" w14:textId="7E2A5DCC" w:rsidR="00116480" w:rsidRDefault="00FE1F4F" w:rsidP="0051258B">
      <w:pPr>
        <w:pStyle w:val="NoSpacing"/>
        <w:jc w:val="both"/>
      </w:pPr>
      <w:r>
        <w:t>b</w:t>
      </w:r>
      <w:r w:rsidR="00116480">
        <w:t xml:space="preserve">eliever cope better with harsh condition of low FRR and conversely Doubter outperformed Believer as environment becomes more favourable. </w:t>
      </w:r>
    </w:p>
    <w:p w14:paraId="0A9BF298" w14:textId="77777777" w:rsidR="00116480" w:rsidRDefault="00116480" w:rsidP="0051258B">
      <w:pPr>
        <w:pStyle w:val="NoSpacing"/>
        <w:jc w:val="both"/>
      </w:pPr>
    </w:p>
    <w:p w14:paraId="1BB66C31" w14:textId="2CF98F6B" w:rsidR="00116480" w:rsidRDefault="00116480" w:rsidP="0051258B">
      <w:pPr>
        <w:pStyle w:val="NoSpacing"/>
        <w:jc w:val="both"/>
      </w:pPr>
      <w:r>
        <w:t xml:space="preserve">At FRR 4-9, we can see overall decrease in ratio during the first 20 timestep. This sharp decline indicates decline in Believer population and/or rise in Doubter population. The possible reason is that the Believer’s population growth was hindered by their consumption of poison food which decreases energy. This subsequently decreases their survival rate and reproduction rate. Although they can also consume super food which gives them double the energy from normal food, this was clearly offset by poison food. Meanwhile, Doubter population grew as the normal food was in excess. The decline in Believer population can also be attributed to the normal food replacement mechanism. Normal food was programmed to replace anything on a patch when normal food regeneration is triggered by chance. Therefore, occurrences of super food and poison food became less as the FRR is high. This reduced some Believers’ advantage of consuming super food. </w:t>
      </w:r>
    </w:p>
    <w:p w14:paraId="40615C66" w14:textId="77777777" w:rsidR="00116480" w:rsidRDefault="00116480" w:rsidP="0051258B">
      <w:pPr>
        <w:pStyle w:val="NoSpacing"/>
        <w:jc w:val="both"/>
      </w:pPr>
    </w:p>
    <w:p w14:paraId="72228005" w14:textId="77777777" w:rsidR="00116480" w:rsidRDefault="00116480" w:rsidP="0051258B">
      <w:pPr>
        <w:pStyle w:val="NoSpacing"/>
        <w:jc w:val="both"/>
      </w:pPr>
      <w:r>
        <w:t>At FRR 3-9, the ratio fluctuates with a range, which is expected in simulations. Doubter went extinct at FRR 2 and Believer never went extinct at the presented range of FRR. The data at FRR 7 and 9 overlap, this suggested that ratio may not further decrease as FRR increases beyond 9.</w:t>
      </w:r>
    </w:p>
    <w:p w14:paraId="30962293" w14:textId="77777777" w:rsidR="00116480" w:rsidRDefault="00116480" w:rsidP="0051258B">
      <w:pPr>
        <w:pStyle w:val="NoSpacing"/>
        <w:jc w:val="both"/>
      </w:pPr>
    </w:p>
    <w:p w14:paraId="6BB5C3BA" w14:textId="77777777" w:rsidR="003657B0" w:rsidRDefault="00116480" w:rsidP="0051258B">
      <w:pPr>
        <w:pStyle w:val="NoSpacing"/>
        <w:jc w:val="both"/>
      </w:pPr>
      <w:r>
        <w:t xml:space="preserve">The ratio increases and eventually reached 1 at FRR 2 after 120 timesteps. Similarly the ratio </w:t>
      </w:r>
    </w:p>
    <w:p w14:paraId="39E8C61C" w14:textId="77777777" w:rsidR="003657B0" w:rsidRDefault="003657B0" w:rsidP="003657B0">
      <w:pPr>
        <w:pStyle w:val="NoSpacing"/>
      </w:pPr>
      <w:r>
        <w:rPr>
          <w:noProof/>
        </w:rPr>
        <w:drawing>
          <wp:inline distT="0" distB="0" distL="0" distR="0" wp14:anchorId="045412A1" wp14:editId="285B4CBB">
            <wp:extent cx="2637155" cy="1735605"/>
            <wp:effectExtent l="0" t="0" r="10795" b="17145"/>
            <wp:docPr id="2" name="Chart 2">
              <a:extLst xmlns:a="http://schemas.openxmlformats.org/drawingml/2006/main">
                <a:ext uri="{FF2B5EF4-FFF2-40B4-BE49-F238E27FC236}">
                  <a16:creationId xmlns:a16="http://schemas.microsoft.com/office/drawing/2014/main" id="{49DFB0A5-1C54-4C2A-9044-3F7F63487DA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3204FC69" w14:textId="77777777" w:rsidR="003657B0" w:rsidRPr="00EE0D05" w:rsidRDefault="003657B0" w:rsidP="003657B0">
      <w:pPr>
        <w:pStyle w:val="NoSpacing"/>
        <w:rPr>
          <w:sz w:val="18"/>
          <w:szCs w:val="18"/>
        </w:rPr>
      </w:pPr>
      <w:r w:rsidRPr="00EE0D05">
        <w:rPr>
          <w:sz w:val="18"/>
          <w:szCs w:val="18"/>
        </w:rPr>
        <w:t>Figure 2. Percentage of each Believer types at Food Replacement rate 2.4</w:t>
      </w:r>
    </w:p>
    <w:p w14:paraId="492F62A9" w14:textId="77777777" w:rsidR="003657B0" w:rsidRDefault="003657B0" w:rsidP="0051258B">
      <w:pPr>
        <w:pStyle w:val="NoSpacing"/>
        <w:jc w:val="both"/>
      </w:pPr>
    </w:p>
    <w:p w14:paraId="06A90D86" w14:textId="3722B2BA" w:rsidR="00116480" w:rsidRDefault="00116480" w:rsidP="0051258B">
      <w:pPr>
        <w:pStyle w:val="NoSpacing"/>
        <w:jc w:val="both"/>
      </w:pPr>
      <w:r>
        <w:t>remained above 0.5 persistently at FRR 2.4 . Believer dominated Doubter when FRR was 2.4 or lower. This is because Believer had the additional option to consume super food. Moreover, the competition for normal becomes more intense when Believer starting to dominate. This made it more difficult for Doubter to survive. However, Believer population should also be affected by consumption poison food. This can be explained by Figure 2.</w:t>
      </w:r>
    </w:p>
    <w:p w14:paraId="1DCE48D9" w14:textId="6B3B9CC8" w:rsidR="0073787F" w:rsidRDefault="0073787F" w:rsidP="0051258B">
      <w:pPr>
        <w:pStyle w:val="NoSpacing"/>
        <w:jc w:val="both"/>
      </w:pPr>
    </w:p>
    <w:p w14:paraId="55B04630" w14:textId="72B28146" w:rsidR="002760DE" w:rsidRDefault="002760DE" w:rsidP="0051258B">
      <w:pPr>
        <w:pStyle w:val="NoSpacing"/>
        <w:jc w:val="both"/>
      </w:pPr>
      <w:r>
        <w:t xml:space="preserve">Figure 2 showed us the changes in the percentage of each Believer types out of the total Believer population at Food Replacement rate 2.4. The proportion of Believer who only eat normal food and super food (blue) remained high, this is followed by the proportion of Believer who eat all food types (orange). The proportion of Believer (red) who eat poison and normal food remained low at all time. This pattern was also observed in other FRR values, but not presented here. </w:t>
      </w:r>
    </w:p>
    <w:p w14:paraId="668192E6" w14:textId="77777777" w:rsidR="002760DE" w:rsidRDefault="002760DE" w:rsidP="0051258B">
      <w:pPr>
        <w:pStyle w:val="NoSpacing"/>
        <w:jc w:val="both"/>
      </w:pPr>
    </w:p>
    <w:p w14:paraId="68FA9067" w14:textId="13ED7E3D" w:rsidR="002760DE" w:rsidRDefault="002760DE" w:rsidP="0051258B">
      <w:pPr>
        <w:pStyle w:val="NoSpacing"/>
        <w:jc w:val="both"/>
      </w:pPr>
      <w:r>
        <w:t>The Believer who eats poison and normal food were the least adaptive agent type, hence their population remained low. In contrast, the other 2 Believer types are fitter as they can consume super food. This helps to explain why Believer population dominated at FRR 2 and 2.4 .</w:t>
      </w:r>
    </w:p>
    <w:p w14:paraId="7E9E25E2" w14:textId="69D69EC3" w:rsidR="0073787F" w:rsidRDefault="0073787F" w:rsidP="0051258B">
      <w:pPr>
        <w:pStyle w:val="NoSpacing"/>
        <w:jc w:val="both"/>
      </w:pPr>
    </w:p>
    <w:p w14:paraId="063B039E" w14:textId="77777777" w:rsidR="003657B0" w:rsidRDefault="00CB10F3" w:rsidP="0051258B">
      <w:pPr>
        <w:pStyle w:val="NoSpacing"/>
        <w:jc w:val="both"/>
      </w:pPr>
      <w:r>
        <w:t xml:space="preserve">Figure 3a and 4 showed similar results to Figure 1. In Figure 3a showed changes to the ratio of Believer/Doubter when lifespan limit ranges from 20 to 80. The life of an agent becomes shorter lifespan value is smaller. It is </w:t>
      </w:r>
    </w:p>
    <w:p w14:paraId="44853916" w14:textId="77777777" w:rsidR="003657B0" w:rsidRDefault="003657B0" w:rsidP="003657B0">
      <w:pPr>
        <w:pStyle w:val="NoSpacing"/>
      </w:pPr>
      <w:r>
        <w:rPr>
          <w:noProof/>
        </w:rPr>
        <w:lastRenderedPageBreak/>
        <w:drawing>
          <wp:inline distT="0" distB="0" distL="0" distR="0" wp14:anchorId="01964D51" wp14:editId="7E20D4B2">
            <wp:extent cx="2933700" cy="1725295"/>
            <wp:effectExtent l="0" t="0" r="0" b="8255"/>
            <wp:docPr id="7" name="Chart 7">
              <a:extLst xmlns:a="http://schemas.openxmlformats.org/drawingml/2006/main">
                <a:ext uri="{FF2B5EF4-FFF2-40B4-BE49-F238E27FC236}">
                  <a16:creationId xmlns:a16="http://schemas.microsoft.com/office/drawing/2014/main" id="{F0C92918-1A49-45CA-B2CD-9873220C15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5EBC94C" w14:textId="77777777" w:rsidR="003657B0" w:rsidRPr="0041645C" w:rsidRDefault="003657B0" w:rsidP="003657B0">
      <w:pPr>
        <w:pStyle w:val="NoSpacing"/>
        <w:rPr>
          <w:sz w:val="18"/>
          <w:szCs w:val="18"/>
        </w:rPr>
      </w:pPr>
      <w:r w:rsidRPr="0041645C">
        <w:rPr>
          <w:sz w:val="18"/>
          <w:szCs w:val="18"/>
        </w:rPr>
        <w:t>Figure 3a. Effects of changes in Lifespan on ratio of Believer/Doubter</w:t>
      </w:r>
    </w:p>
    <w:p w14:paraId="1250E59B" w14:textId="77777777" w:rsidR="003657B0" w:rsidRDefault="003657B0" w:rsidP="0051258B">
      <w:pPr>
        <w:pStyle w:val="NoSpacing"/>
        <w:jc w:val="both"/>
      </w:pPr>
    </w:p>
    <w:p w14:paraId="73239B2A" w14:textId="6B06FFF3" w:rsidR="008C3783" w:rsidRDefault="008C3783" w:rsidP="003657B0">
      <w:pPr>
        <w:pStyle w:val="NoSpacing"/>
        <w:jc w:val="both"/>
      </w:pPr>
      <w:r>
        <w:rPr>
          <w:noProof/>
        </w:rPr>
        <w:drawing>
          <wp:inline distT="0" distB="0" distL="0" distR="0" wp14:anchorId="06960DA2" wp14:editId="62B416AE">
            <wp:extent cx="2637155" cy="1172308"/>
            <wp:effectExtent l="0" t="0" r="10795" b="8890"/>
            <wp:docPr id="8" name="Chart 8">
              <a:extLst xmlns:a="http://schemas.openxmlformats.org/drawingml/2006/main">
                <a:ext uri="{FF2B5EF4-FFF2-40B4-BE49-F238E27FC236}">
                  <a16:creationId xmlns:a16="http://schemas.microsoft.com/office/drawing/2014/main" id="{9B21D5BE-24FB-48CD-864C-5FAEDC7415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22F9FA60" w14:textId="380C0EE3" w:rsidR="008C3783" w:rsidRPr="0023695D" w:rsidRDefault="008C3783" w:rsidP="003657B0">
      <w:pPr>
        <w:pStyle w:val="NoSpacing"/>
        <w:jc w:val="both"/>
        <w:rPr>
          <w:sz w:val="18"/>
          <w:szCs w:val="18"/>
        </w:rPr>
      </w:pPr>
      <w:r w:rsidRPr="0023695D">
        <w:rPr>
          <w:sz w:val="18"/>
          <w:szCs w:val="18"/>
        </w:rPr>
        <w:t>Figure 3b . Time taken for ratio of Believer/Doubter to reach 80% as lifespan increases from 20 to 35</w:t>
      </w:r>
    </w:p>
    <w:p w14:paraId="41A3E94A" w14:textId="77777777" w:rsidR="008C3783" w:rsidRPr="0023695D" w:rsidRDefault="008C3783" w:rsidP="003657B0">
      <w:pPr>
        <w:pStyle w:val="NoSpacing"/>
        <w:jc w:val="both"/>
        <w:rPr>
          <w:sz w:val="12"/>
          <w:szCs w:val="12"/>
        </w:rPr>
      </w:pPr>
    </w:p>
    <w:p w14:paraId="0DC1ECC2" w14:textId="380495F7" w:rsidR="00CB10F3" w:rsidRDefault="00CB10F3" w:rsidP="003657B0">
      <w:pPr>
        <w:pStyle w:val="NoSpacing"/>
        <w:jc w:val="both"/>
      </w:pPr>
      <w:r>
        <w:t xml:space="preserve">worth mentioned that an agent is given a random age from 0 to lifespan limit at birth. Low lifespan limits an agent’s time to reproduce which subsequently limit population growth. Believer population sustained in the harshest condition when lifespan was set to 20 and 30. At lifepan 20, ratio the increases becomes 1 around timestep of 10 as doubter became extinct.  Doubter population remained low (ratio &gt; 0.8) at lifespan 30. This is because short lifespan limits Doubter’s time to gain enough energy from normal food in order to surpass the RET and reproduce. On the other hand, Believer was able to surpass the RET by boosting their energy with consumption of both normal food and super food by chance. </w:t>
      </w:r>
      <w:r w:rsidRPr="008466CB">
        <w:t>Figure 3b provided further evidence that decreasing lifespan from 35 to 20 favours the dominance of Believer. There was a statistically significant difference across the lifespan range of 20-35 as determined by one-way ANOVA (F(3,36) = 89.02326, p &lt; .00001)</w:t>
      </w:r>
      <w:r>
        <w:t xml:space="preserve">. These observations </w:t>
      </w:r>
    </w:p>
    <w:p w14:paraId="103FEC81" w14:textId="758F1913" w:rsidR="00CB10F3" w:rsidRDefault="00CB10F3" w:rsidP="0051258B">
      <w:pPr>
        <w:pStyle w:val="NoSpacing"/>
        <w:jc w:val="both"/>
      </w:pPr>
      <w:r>
        <w:t xml:space="preserve">agree with our hypothesis that harsh condition favoured Believer. </w:t>
      </w:r>
    </w:p>
    <w:p w14:paraId="5F47F77E" w14:textId="77777777" w:rsidR="008C3783" w:rsidRDefault="00CB10F3" w:rsidP="0051258B">
      <w:pPr>
        <w:pStyle w:val="NoSpacing"/>
        <w:jc w:val="both"/>
      </w:pPr>
      <w:r>
        <w:t xml:space="preserve">As lifespan increases from 40 to 80, neither Believer nor Doubter showed clear dominance over each other as the ratio fluctuate around 0.3 to 0.7 persistently. This suggested that </w:t>
      </w:r>
    </w:p>
    <w:p w14:paraId="08EA3FC6" w14:textId="77777777" w:rsidR="008C3783" w:rsidRDefault="008C3783" w:rsidP="008C3783">
      <w:pPr>
        <w:pStyle w:val="NoSpacing"/>
      </w:pPr>
      <w:r>
        <w:rPr>
          <w:noProof/>
        </w:rPr>
        <w:drawing>
          <wp:inline distT="0" distB="0" distL="0" distR="0" wp14:anchorId="33997202" wp14:editId="20B78687">
            <wp:extent cx="2952841" cy="1725295"/>
            <wp:effectExtent l="0" t="0" r="0" b="8255"/>
            <wp:docPr id="5" name="Chart 5">
              <a:extLst xmlns:a="http://schemas.openxmlformats.org/drawingml/2006/main">
                <a:ext uri="{FF2B5EF4-FFF2-40B4-BE49-F238E27FC236}">
                  <a16:creationId xmlns:a16="http://schemas.microsoft.com/office/drawing/2014/main" id="{1BC8A9F9-ACCB-443F-A466-4B94CC9F6B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D9D38D1" w14:textId="77777777" w:rsidR="008C3783" w:rsidRPr="00CB10F3" w:rsidRDefault="008C3783" w:rsidP="008C3783">
      <w:pPr>
        <w:pStyle w:val="NoSpacing"/>
        <w:rPr>
          <w:sz w:val="18"/>
          <w:szCs w:val="18"/>
        </w:rPr>
      </w:pPr>
      <w:r w:rsidRPr="00CB10F3">
        <w:rPr>
          <w:sz w:val="18"/>
          <w:szCs w:val="18"/>
        </w:rPr>
        <w:t>Figure 4. Effects of changes in Reproduction Energy Threshold on ratio of Believer/Doubter</w:t>
      </w:r>
    </w:p>
    <w:p w14:paraId="69F22109" w14:textId="77777777" w:rsidR="008C3783" w:rsidRDefault="008C3783" w:rsidP="0051258B">
      <w:pPr>
        <w:pStyle w:val="NoSpacing"/>
        <w:jc w:val="both"/>
      </w:pPr>
    </w:p>
    <w:p w14:paraId="6995912E" w14:textId="66EE95B5" w:rsidR="00CB10F3" w:rsidRDefault="00CB10F3" w:rsidP="0051258B">
      <w:pPr>
        <w:pStyle w:val="NoSpacing"/>
        <w:jc w:val="both"/>
      </w:pPr>
      <w:r>
        <w:t>lifespan limit does not influence the ratio of Believer / Doubter, as it increases beyond 40. Because lifespan limit is no longer the limiting factor for both agents’ population growth.</w:t>
      </w:r>
    </w:p>
    <w:p w14:paraId="620C05BC" w14:textId="39743EE9" w:rsidR="00CB10F3" w:rsidRDefault="00CB10F3" w:rsidP="0051258B">
      <w:pPr>
        <w:pStyle w:val="NoSpacing"/>
        <w:jc w:val="both"/>
      </w:pPr>
    </w:p>
    <w:p w14:paraId="1AF5E9F4" w14:textId="77777777" w:rsidR="003657B0" w:rsidRDefault="0051258B" w:rsidP="0051258B">
      <w:pPr>
        <w:pStyle w:val="NoSpacing"/>
        <w:rPr>
          <w:lang w:val="en-US"/>
        </w:rPr>
      </w:pPr>
      <w:r>
        <w:rPr>
          <w:lang w:val="en-US"/>
        </w:rPr>
        <w:t xml:space="preserve">Figure 4 showed the changes of ratio of Believer/Doubter as RET increases. RET is the energy required to reproduce. It is more difficult to reproduce as RET increases during an agent’s lifetime. We can see that higher </w:t>
      </w:r>
    </w:p>
    <w:p w14:paraId="5D97B981" w14:textId="77777777" w:rsidR="003657B0" w:rsidRPr="003657B0" w:rsidRDefault="003657B0" w:rsidP="0051258B">
      <w:pPr>
        <w:pStyle w:val="NoSpacing"/>
      </w:pPr>
    </w:p>
    <w:p w14:paraId="3EE4D387" w14:textId="671CF960" w:rsidR="0051258B" w:rsidRDefault="0051258B" w:rsidP="0051258B">
      <w:pPr>
        <w:pStyle w:val="NoSpacing"/>
      </w:pPr>
      <w:r>
        <w:rPr>
          <w:lang w:val="en-US"/>
        </w:rPr>
        <w:t xml:space="preserve">RET favors dominance of Believer. When RET is 80, Believer gained total dominance as Doubter became extinct. Similarly, Believer dominance is observed at RET 60 and 70 as the ratio fluctuates above 0.5 . Similar to observation in Figure 3a, at RET 20 to 50, ratio fluctuate around 30 to 70 persistently. </w:t>
      </w:r>
      <w:r>
        <w:t xml:space="preserve">This suggested that </w:t>
      </w:r>
      <w:r>
        <w:rPr>
          <w:lang w:val="en-US"/>
        </w:rPr>
        <w:t xml:space="preserve">RET </w:t>
      </w:r>
      <w:r>
        <w:t xml:space="preserve">does not influence the ratio of Believer / Doubter, as it decreases beyond 50. Because </w:t>
      </w:r>
      <w:r>
        <w:rPr>
          <w:lang w:val="en-US"/>
        </w:rPr>
        <w:t xml:space="preserve">RET </w:t>
      </w:r>
      <w:r>
        <w:t>is no longer the limiting factor for both agents’ population growth.</w:t>
      </w:r>
    </w:p>
    <w:p w14:paraId="1AFDDCE9" w14:textId="77777777" w:rsidR="0051258B" w:rsidRDefault="0051258B" w:rsidP="0051258B">
      <w:pPr>
        <w:pStyle w:val="NoSpacing"/>
      </w:pPr>
    </w:p>
    <w:p w14:paraId="18108ADF" w14:textId="77777777" w:rsidR="0051258B" w:rsidRDefault="0051258B" w:rsidP="0051258B">
      <w:pPr>
        <w:pStyle w:val="NoSpacing"/>
      </w:pPr>
      <w:r>
        <w:t xml:space="preserve">From Figure 1,3 and 4, results showed that Believer population sustained in all conditions. When the three tested conditions became extremely adverse, Believer achieved total dominance while Doubter became extinct. This corresponds with our hypothesis. FRR is the only conditions that showed Doubter’s dominance becoming greater when the condition became more favourable for all agents. </w:t>
      </w:r>
    </w:p>
    <w:p w14:paraId="67AB051E" w14:textId="77777777" w:rsidR="0051258B" w:rsidRDefault="0051258B" w:rsidP="0051258B">
      <w:pPr>
        <w:pStyle w:val="NoSpacing"/>
      </w:pPr>
    </w:p>
    <w:p w14:paraId="26F0483C" w14:textId="77777777" w:rsidR="0051258B" w:rsidRDefault="0051258B" w:rsidP="0051258B">
      <w:pPr>
        <w:pStyle w:val="NoSpacing"/>
      </w:pPr>
      <w:r>
        <w:t xml:space="preserve">Overall, the results suggested that Believer who are more openminded are more adaptive to adverse conditions. They have tendency acquire new knowledges to consume normal </w:t>
      </w:r>
      <w:r>
        <w:lastRenderedPageBreak/>
        <w:t xml:space="preserve">food and special compared to Doubters who only eat conventional normal food. Although Believers have the chance to consume super (+10 energy) which provides double energy than normal food, they also had to take the big risk of consuming poison which deduct 30 energy. The trait of open-mindedness was shown to be beneficial for the survival of the Believer specie although the less adaptive Believer subgroup (the ones only eat poison and normal food) were eliminated at the beginning. Besides Believer presented characteristics of altruism as they promote information sharing, which might be key of their success. </w:t>
      </w:r>
      <w:r w:rsidRPr="005222D5">
        <w:rPr>
          <w:rFonts w:ascii="CMR10" w:hAnsi="CMR10" w:cs="CMR10"/>
          <w:sz w:val="20"/>
          <w:szCs w:val="20"/>
        </w:rPr>
        <w:t>Čače</w:t>
      </w:r>
      <w:r>
        <w:rPr>
          <w:rFonts w:ascii="CMR10" w:hAnsi="CMR10" w:cs="CMR10"/>
          <w:sz w:val="20"/>
          <w:szCs w:val="20"/>
        </w:rPr>
        <w:t xml:space="preserve"> and</w:t>
      </w:r>
      <w:r w:rsidRPr="005222D5">
        <w:rPr>
          <w:rFonts w:ascii="CMR10" w:hAnsi="CMR10" w:cs="CMR10"/>
          <w:sz w:val="20"/>
          <w:szCs w:val="20"/>
        </w:rPr>
        <w:t xml:space="preserve"> Bryson</w:t>
      </w:r>
      <w:r>
        <w:rPr>
          <w:rFonts w:ascii="NimbusRomNo9L-Regu" w:hAnsi="NimbusRomNo9L-Regu" w:cs="NimbusRomNo9L-Regu"/>
          <w:lang w:val="en-HK"/>
        </w:rPr>
        <w:t xml:space="preserve"> also suggested that altruistic behaviour of sharing useful information can increase a species’ survival chance (</w:t>
      </w:r>
      <w:r w:rsidRPr="005222D5">
        <w:rPr>
          <w:rFonts w:ascii="CMR10" w:hAnsi="CMR10" w:cs="CMR10"/>
          <w:sz w:val="20"/>
          <w:szCs w:val="20"/>
        </w:rPr>
        <w:t>Čače</w:t>
      </w:r>
      <w:r>
        <w:rPr>
          <w:rFonts w:ascii="CMR10" w:hAnsi="CMR10" w:cs="CMR10"/>
          <w:sz w:val="20"/>
          <w:szCs w:val="20"/>
        </w:rPr>
        <w:t xml:space="preserve"> and</w:t>
      </w:r>
      <w:r w:rsidRPr="005222D5">
        <w:rPr>
          <w:rFonts w:ascii="CMR10" w:hAnsi="CMR10" w:cs="CMR10"/>
          <w:sz w:val="20"/>
          <w:szCs w:val="20"/>
        </w:rPr>
        <w:t xml:space="preserve"> Bryson</w:t>
      </w:r>
      <w:r>
        <w:rPr>
          <w:rFonts w:ascii="CMR10" w:hAnsi="CMR10" w:cs="CMR10"/>
          <w:sz w:val="20"/>
          <w:szCs w:val="20"/>
        </w:rPr>
        <w:t>, 2007)</w:t>
      </w:r>
      <w:r>
        <w:rPr>
          <w:rFonts w:ascii="NimbusRomNo9L-Regu" w:hAnsi="NimbusRomNo9L-Regu" w:cs="NimbusRomNo9L-Regu"/>
          <w:lang w:val="en-HK"/>
        </w:rPr>
        <w:t>.</w:t>
      </w:r>
    </w:p>
    <w:p w14:paraId="5E2B34C4" w14:textId="77777777" w:rsidR="0051258B" w:rsidRDefault="0051258B" w:rsidP="0051258B">
      <w:pPr>
        <w:pStyle w:val="NoSpacing"/>
      </w:pPr>
    </w:p>
    <w:p w14:paraId="440DD064" w14:textId="0E0F9F6E" w:rsidR="00323B2E" w:rsidRDefault="0051258B" w:rsidP="002858C5">
      <w:pPr>
        <w:pStyle w:val="NoSpacing"/>
        <w:jc w:val="both"/>
      </w:pPr>
      <w:r>
        <w:t>The Believers that only eat poison and normal food almost extinct in all simulations. However, harmful information on how poison consumption somehow endured and was circulated by Believers, instead of being gradually lost through generations, like how less adaptive genes were lost in evolution (</w:t>
      </w:r>
      <w:r w:rsidRPr="007E1FBC">
        <w:t>Albalat, Cañestro</w:t>
      </w:r>
      <w:r>
        <w:t xml:space="preserve">, 2016). This corresponds to </w:t>
      </w:r>
      <w:r w:rsidRPr="00E0797B">
        <w:t>Mitchell, Bryson and Ingram’s study (Mitchell, Bryson and Ingram, 2014). They found</w:t>
      </w:r>
      <w:r>
        <w:t xml:space="preserve"> that information with high degree of uncertainty can help corporation and perhaps survival in a specie. They also suggested that </w:t>
      </w:r>
      <w:r w:rsidRPr="00E0797B">
        <w:t>socially learned information</w:t>
      </w:r>
      <w:r>
        <w:t xml:space="preserve"> that may contain</w:t>
      </w:r>
      <w:r w:rsidRPr="00E0797B">
        <w:t xml:space="preserve"> error may outperform experience-based learning</w:t>
      </w:r>
      <w:r>
        <w:t>. Therefore, relying on Believer’s information may contain beneficial and / or harmful knowledge may be more beneficial than relying on well established knowledge alone.</w:t>
      </w:r>
      <w:r w:rsidR="00323B2E">
        <w:t xml:space="preserve"> Besides, this risking taking behaviour can be observed in human (</w:t>
      </w:r>
      <w:r w:rsidR="00323B2E" w:rsidRPr="00323B2E">
        <w:rPr>
          <w:rFonts w:ascii="CMR10" w:hAnsi="CMR10" w:cs="CMR10"/>
          <w:sz w:val="20"/>
          <w:szCs w:val="20"/>
        </w:rPr>
        <w:t>Kempson</w:t>
      </w:r>
      <w:r w:rsidR="00323B2E">
        <w:rPr>
          <w:rFonts w:ascii="CMR10" w:hAnsi="CMR10" w:cs="CMR10"/>
          <w:sz w:val="20"/>
          <w:szCs w:val="20"/>
        </w:rPr>
        <w:t xml:space="preserve"> et al. 2003)</w:t>
      </w:r>
      <w:r w:rsidR="00323B2E">
        <w:t xml:space="preserve"> and animals (Wilson et al. 2018). </w:t>
      </w:r>
    </w:p>
    <w:p w14:paraId="413C25F5" w14:textId="77777777" w:rsidR="00E864BF" w:rsidRDefault="00E864BF" w:rsidP="0051258B">
      <w:pPr>
        <w:pStyle w:val="NoSpacing"/>
        <w:jc w:val="both"/>
      </w:pPr>
    </w:p>
    <w:p w14:paraId="6A25C819" w14:textId="77777777" w:rsidR="00E864BF" w:rsidRDefault="00E864BF" w:rsidP="0051258B">
      <w:pPr>
        <w:pStyle w:val="NoSpacing"/>
        <w:jc w:val="both"/>
      </w:pPr>
      <w:r w:rsidRPr="00E864BF">
        <w:rPr>
          <w:sz w:val="26"/>
          <w:szCs w:val="26"/>
          <w:u w:val="single"/>
        </w:rPr>
        <w:t>Conclusion</w:t>
      </w:r>
    </w:p>
    <w:p w14:paraId="22A40028" w14:textId="23C0AF8D" w:rsidR="006A7293" w:rsidRDefault="006A7293" w:rsidP="0051258B">
      <w:pPr>
        <w:pStyle w:val="NoSpacing"/>
        <w:jc w:val="both"/>
      </w:pPr>
      <w:r>
        <w:t xml:space="preserve"> </w:t>
      </w:r>
      <w:r w:rsidR="009C2C16">
        <w:t>Using</w:t>
      </w:r>
      <w:r w:rsidR="00E864BF">
        <w:t xml:space="preserve"> agent based modelling, we showed that specie with open-mindedness is</w:t>
      </w:r>
      <w:r w:rsidR="00E01944">
        <w:t xml:space="preserve"> more adaptive than conservative specie</w:t>
      </w:r>
      <w:r w:rsidR="00E864BF">
        <w:t xml:space="preserve"> to adverse conditions. </w:t>
      </w:r>
      <w:r w:rsidR="00E01944">
        <w:t>The study also suggested</w:t>
      </w:r>
      <w:r w:rsidR="00AE68D5">
        <w:t xml:space="preserve"> altruism behaviour, which involves sharing of useful information that carried with uncertainty, can be beneficial for survival</w:t>
      </w:r>
      <w:r w:rsidR="007D2183">
        <w:t xml:space="preserve"> of a specie</w:t>
      </w:r>
      <w:bookmarkStart w:id="0" w:name="_GoBack"/>
      <w:bookmarkEnd w:id="0"/>
      <w:r w:rsidR="00AE68D5">
        <w:t xml:space="preserve">. </w:t>
      </w:r>
      <w:r w:rsidR="00A05DBA">
        <w:t xml:space="preserve">Future work can be done to test the effect of varying energy </w:t>
      </w:r>
      <w:r w:rsidR="00A05DBA">
        <w:t>provided by super food and poison food on Believers’ survival.</w:t>
      </w:r>
    </w:p>
    <w:p w14:paraId="40E2302C" w14:textId="405ECD25" w:rsidR="00A05DBA" w:rsidRDefault="00A05DBA" w:rsidP="0051258B">
      <w:pPr>
        <w:pStyle w:val="NoSpacing"/>
        <w:jc w:val="both"/>
      </w:pPr>
    </w:p>
    <w:p w14:paraId="310261F0" w14:textId="035033AE" w:rsidR="00A05DBA" w:rsidRDefault="00A05DBA" w:rsidP="00A05DBA">
      <w:pPr>
        <w:pStyle w:val="NoSpacing"/>
        <w:jc w:val="both"/>
        <w:rPr>
          <w:sz w:val="26"/>
          <w:szCs w:val="26"/>
          <w:u w:val="single"/>
        </w:rPr>
      </w:pPr>
      <w:r>
        <w:rPr>
          <w:sz w:val="26"/>
          <w:szCs w:val="26"/>
          <w:u w:val="single"/>
        </w:rPr>
        <w:t>References</w:t>
      </w:r>
    </w:p>
    <w:p w14:paraId="0D0C3FC7" w14:textId="77777777" w:rsidR="00A05DBA" w:rsidRDefault="00A05DBA" w:rsidP="00A05DBA">
      <w:pPr>
        <w:autoSpaceDE w:val="0"/>
        <w:autoSpaceDN w:val="0"/>
        <w:adjustRightInd w:val="0"/>
        <w:spacing w:after="0" w:line="240" w:lineRule="auto"/>
        <w:rPr>
          <w:rFonts w:ascii="CMR10" w:hAnsi="CMR10" w:cs="CMR10"/>
          <w:sz w:val="20"/>
          <w:szCs w:val="20"/>
        </w:rPr>
      </w:pPr>
      <w:r>
        <w:rPr>
          <w:rFonts w:ascii="CMR10" w:hAnsi="CMR10" w:cs="CMR10"/>
          <w:sz w:val="20"/>
          <w:szCs w:val="20"/>
        </w:rPr>
        <w:t>1.  Wilensky, U. (1999). Netlogo. http://ccl.northwestern.edu/netlogo/, Center for Connected Learning and Computer-Based Modeling, Northwestern University, Evanston, IL.</w:t>
      </w:r>
    </w:p>
    <w:p w14:paraId="29F77A9A" w14:textId="77777777" w:rsidR="00A05DBA" w:rsidRDefault="00A05DBA" w:rsidP="00A05DBA">
      <w:pPr>
        <w:autoSpaceDE w:val="0"/>
        <w:autoSpaceDN w:val="0"/>
        <w:adjustRightInd w:val="0"/>
        <w:spacing w:after="0" w:line="240" w:lineRule="auto"/>
        <w:rPr>
          <w:rFonts w:ascii="CMR10" w:hAnsi="CMR10" w:cs="CMR10"/>
          <w:sz w:val="20"/>
          <w:szCs w:val="20"/>
        </w:rPr>
      </w:pPr>
      <w:r w:rsidRPr="007E1FBC">
        <w:rPr>
          <w:rFonts w:ascii="CMR10" w:hAnsi="CMR10" w:cs="CMR10"/>
          <w:sz w:val="20"/>
          <w:szCs w:val="20"/>
        </w:rPr>
        <w:t xml:space="preserve">2. Albalat, R., Cañestro, C. Evolution by gene loss. Nat Rev Genet 17, 379–391 (2016). </w:t>
      </w:r>
      <w:hyperlink r:id="rId10" w:history="1">
        <w:r w:rsidRPr="000D47E3">
          <w:rPr>
            <w:rStyle w:val="Hyperlink"/>
            <w:rFonts w:ascii="CMR10" w:hAnsi="CMR10" w:cs="CMR10"/>
            <w:sz w:val="20"/>
            <w:szCs w:val="20"/>
          </w:rPr>
          <w:t>https://doi.org/10.1038/nrg.2016.39</w:t>
        </w:r>
      </w:hyperlink>
    </w:p>
    <w:p w14:paraId="16274076" w14:textId="77777777" w:rsidR="00A05DBA" w:rsidRDefault="00A05DBA" w:rsidP="00A05DBA">
      <w:pPr>
        <w:autoSpaceDE w:val="0"/>
        <w:autoSpaceDN w:val="0"/>
        <w:adjustRightInd w:val="0"/>
        <w:spacing w:after="0" w:line="240" w:lineRule="auto"/>
        <w:rPr>
          <w:rFonts w:ascii="CMR10" w:hAnsi="CMR10" w:cs="CMR10"/>
          <w:sz w:val="20"/>
          <w:szCs w:val="20"/>
        </w:rPr>
      </w:pPr>
      <w:r>
        <w:rPr>
          <w:rFonts w:ascii="CMR10" w:hAnsi="CMR10" w:cs="CMR10"/>
          <w:sz w:val="20"/>
          <w:szCs w:val="20"/>
        </w:rPr>
        <w:t xml:space="preserve">3. </w:t>
      </w:r>
      <w:r w:rsidRPr="00362B9E">
        <w:rPr>
          <w:rFonts w:ascii="CMR10" w:hAnsi="CMR10" w:cs="CMR10"/>
          <w:sz w:val="20"/>
          <w:szCs w:val="20"/>
        </w:rPr>
        <w:t>Čače, Ivana &amp; Bryson, Joanna. (2007). Agent Based Modelling of Communication Costs: Why Information Can Be Free. 10.1007/978-1-84628-779-4_16.</w:t>
      </w:r>
    </w:p>
    <w:p w14:paraId="7AE0B286" w14:textId="725692DB" w:rsidR="00A05DBA" w:rsidRDefault="00A05DBA" w:rsidP="00A05DBA">
      <w:pPr>
        <w:autoSpaceDE w:val="0"/>
        <w:autoSpaceDN w:val="0"/>
        <w:adjustRightInd w:val="0"/>
        <w:spacing w:after="0" w:line="240" w:lineRule="auto"/>
        <w:rPr>
          <w:rFonts w:ascii="NimbusRomNo9L-Regu" w:hAnsi="NimbusRomNo9L-Regu" w:cs="NimbusRomNo9L-Regu"/>
        </w:rPr>
      </w:pPr>
      <w:r>
        <w:rPr>
          <w:rFonts w:ascii="CMR10" w:hAnsi="CMR10" w:cs="CMR10"/>
          <w:sz w:val="20"/>
          <w:szCs w:val="20"/>
        </w:rPr>
        <w:t xml:space="preserve">4. </w:t>
      </w:r>
      <w:r>
        <w:rPr>
          <w:rFonts w:ascii="NimbusRomNo9L-Regu" w:hAnsi="NimbusRomNo9L-Regu" w:cs="NimbusRomNo9L-Regu"/>
        </w:rPr>
        <w:t xml:space="preserve">Smith, A.F., </w:t>
      </w:r>
      <w:r>
        <w:rPr>
          <w:rFonts w:ascii="NimbusRomNo9L-Regu" w:hAnsi="NimbusRomNo9L-Regu" w:cs="NimbusRomNo9L-Regu"/>
        </w:rPr>
        <w:t>(</w:t>
      </w:r>
      <w:r>
        <w:rPr>
          <w:rFonts w:ascii="NimbusRomNo9L-Regu" w:hAnsi="NimbusRomNo9L-Regu" w:cs="NimbusRomNo9L-Regu"/>
        </w:rPr>
        <w:t>2001</w:t>
      </w:r>
      <w:r>
        <w:rPr>
          <w:rFonts w:ascii="NimbusRomNo9L-Regu" w:hAnsi="NimbusRomNo9L-Regu" w:cs="NimbusRomNo9L-Regu"/>
        </w:rPr>
        <w:t>)</w:t>
      </w:r>
      <w:r>
        <w:rPr>
          <w:rFonts w:ascii="NimbusRomNo9L-Regu" w:hAnsi="NimbusRomNo9L-Regu" w:cs="NimbusRomNo9L-Regu"/>
        </w:rPr>
        <w:t xml:space="preserve">. </w:t>
      </w:r>
      <w:r>
        <w:rPr>
          <w:rFonts w:ascii="NimbusRomNo9L-ReguItal" w:hAnsi="NimbusRomNo9L-ReguItal" w:cs="NimbusRomNo9L-ReguItal"/>
        </w:rPr>
        <w:t>The tomato in america: early history, culture, and cookery</w:t>
      </w:r>
      <w:r>
        <w:rPr>
          <w:rFonts w:ascii="NimbusRomNo9L-Regu" w:hAnsi="NimbusRomNo9L-Regu" w:cs="NimbusRomNo9L-Regu"/>
        </w:rPr>
        <w:t>. University of Illinois Press.</w:t>
      </w:r>
    </w:p>
    <w:p w14:paraId="36DB5614" w14:textId="2317D48F" w:rsidR="00A05DBA" w:rsidRDefault="00A05DBA" w:rsidP="00A05DBA">
      <w:pPr>
        <w:pStyle w:val="NoSpacing"/>
        <w:jc w:val="both"/>
        <w:rPr>
          <w:rFonts w:ascii="CMR10" w:hAnsi="CMR10" w:cs="CMR10"/>
          <w:sz w:val="20"/>
          <w:szCs w:val="20"/>
        </w:rPr>
      </w:pPr>
      <w:r>
        <w:rPr>
          <w:rFonts w:ascii="CMR10" w:hAnsi="CMR10" w:cs="CMR10"/>
          <w:sz w:val="20"/>
          <w:szCs w:val="20"/>
        </w:rPr>
        <w:t xml:space="preserve">5. </w:t>
      </w:r>
      <w:r w:rsidRPr="00362B9E">
        <w:rPr>
          <w:rFonts w:ascii="CMR10" w:hAnsi="CMR10" w:cs="CMR10"/>
          <w:sz w:val="20"/>
          <w:szCs w:val="20"/>
        </w:rPr>
        <w:t>Mitchell, Dominic &amp; Bryson, Joanna &amp; Ingram, Gordon. (2014). ON THE RELIABILITY OF UNRELIABLE INFORMATION: GOSSIP AS CULTURAL MEMORY. 195-196. 10.1142/9789814603638_0024.</w:t>
      </w:r>
    </w:p>
    <w:p w14:paraId="644240EC" w14:textId="10463DE2" w:rsidR="00323B2E" w:rsidRDefault="00323B2E" w:rsidP="00A05DBA">
      <w:pPr>
        <w:pStyle w:val="NoSpacing"/>
        <w:jc w:val="both"/>
        <w:rPr>
          <w:rFonts w:ascii="CMR10" w:hAnsi="CMR10" w:cs="CMR10"/>
          <w:sz w:val="20"/>
          <w:szCs w:val="20"/>
        </w:rPr>
      </w:pPr>
      <w:r>
        <w:rPr>
          <w:rFonts w:ascii="CMR10" w:hAnsi="CMR10" w:cs="CMR10"/>
          <w:sz w:val="20"/>
          <w:szCs w:val="20"/>
        </w:rPr>
        <w:t xml:space="preserve">6. </w:t>
      </w:r>
      <w:r w:rsidRPr="00323B2E">
        <w:rPr>
          <w:rFonts w:ascii="CMR10" w:hAnsi="CMR10" w:cs="CMR10"/>
          <w:sz w:val="20"/>
          <w:szCs w:val="20"/>
        </w:rPr>
        <w:t>Kempson, Kathryn &amp; Palmer-Keenan, Debra &amp; Sadani, Puneeta &amp; Ridlen, Sylvia &amp; Rosato, Nancy. (2003). Food Management Practices Used by People with Limited Resources to Maintain Food Sufficiency as Reported by Nutrition Educators. Journal of the American Dietetic Association. 102. 1795-9. 10.1016/S0002-8223(02)90385-8.</w:t>
      </w:r>
    </w:p>
    <w:p w14:paraId="71C0C118" w14:textId="4639663C" w:rsidR="00CA522F" w:rsidRDefault="00CA522F" w:rsidP="00A05DBA">
      <w:pPr>
        <w:pStyle w:val="NoSpacing"/>
        <w:jc w:val="both"/>
      </w:pPr>
      <w:r>
        <w:rPr>
          <w:rFonts w:ascii="CMR10" w:hAnsi="CMR10" w:cs="CMR10"/>
          <w:sz w:val="20"/>
          <w:szCs w:val="20"/>
        </w:rPr>
        <w:t xml:space="preserve">7. </w:t>
      </w:r>
      <w:r w:rsidRPr="00CA522F">
        <w:rPr>
          <w:rFonts w:ascii="CMR10" w:hAnsi="CMR10" w:cs="CMR10"/>
          <w:sz w:val="20"/>
          <w:szCs w:val="20"/>
        </w:rPr>
        <w:t>Wilson, Rory &amp; Neate, Andrew &amp; Holton, Mark &amp; Shepard, Emily &amp; Scantlebury, David &amp; Lambertucci, Sergio &amp; di Virgilio, Agustina &amp; Crooks, Elaine &amp; Mulvenna, Christina &amp; Marks, Nikki. (2018). Luck in Food Finding Affects Individual Performance and Population Trajectories. Current Biology. 28. 10.1016/j.cub.2018.10.034.</w:t>
      </w:r>
    </w:p>
    <w:p w14:paraId="0FF0D105" w14:textId="77777777" w:rsidR="00A05DBA" w:rsidRDefault="00A05DBA" w:rsidP="0051258B">
      <w:pPr>
        <w:pStyle w:val="NoSpacing"/>
        <w:jc w:val="both"/>
      </w:pPr>
    </w:p>
    <w:p w14:paraId="58AF0DC3" w14:textId="77777777" w:rsidR="006A7293" w:rsidRPr="006A7293" w:rsidRDefault="006A7293" w:rsidP="0051258B">
      <w:pPr>
        <w:jc w:val="both"/>
        <w:rPr>
          <w:lang w:val="en-GB"/>
        </w:rPr>
      </w:pPr>
    </w:p>
    <w:sectPr w:rsidR="006A7293" w:rsidRPr="006A7293" w:rsidSect="00BD66B9">
      <w:type w:val="continuous"/>
      <w:pgSz w:w="11906" w:h="16838"/>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Calibri"/>
    <w:panose1 w:val="00000000000000000000"/>
    <w:charset w:val="00"/>
    <w:family w:val="auto"/>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NimbusRomNo9L-ReguItal">
    <w:altName w:val="Calibri"/>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LAwsTC2sDQ1MTNR0lEKTi0uzszPAykwqgUA1h8IzSwAAAA="/>
  </w:docVars>
  <w:rsids>
    <w:rsidRoot w:val="00327A4F"/>
    <w:rsid w:val="00096FB0"/>
    <w:rsid w:val="00116480"/>
    <w:rsid w:val="0023695D"/>
    <w:rsid w:val="002760DE"/>
    <w:rsid w:val="002858C5"/>
    <w:rsid w:val="00323B2E"/>
    <w:rsid w:val="00327A4F"/>
    <w:rsid w:val="003657B0"/>
    <w:rsid w:val="00380632"/>
    <w:rsid w:val="003B1C82"/>
    <w:rsid w:val="0041645C"/>
    <w:rsid w:val="00510911"/>
    <w:rsid w:val="0051258B"/>
    <w:rsid w:val="005E59DC"/>
    <w:rsid w:val="005F21F0"/>
    <w:rsid w:val="006A7293"/>
    <w:rsid w:val="0073787F"/>
    <w:rsid w:val="007563AA"/>
    <w:rsid w:val="007D2183"/>
    <w:rsid w:val="008C1683"/>
    <w:rsid w:val="008C3783"/>
    <w:rsid w:val="009C2C16"/>
    <w:rsid w:val="00A05DBA"/>
    <w:rsid w:val="00AE68D5"/>
    <w:rsid w:val="00BD025C"/>
    <w:rsid w:val="00BD66B9"/>
    <w:rsid w:val="00CA522F"/>
    <w:rsid w:val="00CB10F3"/>
    <w:rsid w:val="00E01944"/>
    <w:rsid w:val="00E864BF"/>
    <w:rsid w:val="00EE0D05"/>
    <w:rsid w:val="00FE1F4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4F125"/>
  <w15:chartTrackingRefBased/>
  <w15:docId w15:val="{ACF39EEC-2F64-4FB6-A3E3-C39AA614E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D66B9"/>
  </w:style>
  <w:style w:type="paragraph" w:styleId="Heading1">
    <w:name w:val="heading 1"/>
    <w:basedOn w:val="Normal"/>
    <w:next w:val="Normal"/>
    <w:link w:val="Heading1Char"/>
    <w:uiPriority w:val="9"/>
    <w:qFormat/>
    <w:rsid w:val="00CB10F3"/>
    <w:pPr>
      <w:keepNext/>
      <w:keepLines/>
      <w:spacing w:before="240" w:after="0" w:line="360" w:lineRule="auto"/>
      <w:outlineLvl w:val="0"/>
    </w:pPr>
    <w:rPr>
      <w:rFonts w:asciiTheme="majorHAnsi" w:eastAsiaTheme="majorEastAsia" w:hAnsiTheme="majorHAnsi" w:cstheme="majorBidi"/>
      <w:sz w:val="32"/>
      <w:szCs w:val="32"/>
      <w:u w:val="single"/>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A7293"/>
    <w:pPr>
      <w:spacing w:after="0" w:line="240" w:lineRule="auto"/>
    </w:pPr>
    <w:rPr>
      <w:lang w:val="en-GB"/>
    </w:rPr>
  </w:style>
  <w:style w:type="character" w:customStyle="1" w:styleId="Heading1Char">
    <w:name w:val="Heading 1 Char"/>
    <w:basedOn w:val="DefaultParagraphFont"/>
    <w:link w:val="Heading1"/>
    <w:uiPriority w:val="9"/>
    <w:rsid w:val="00CB10F3"/>
    <w:rPr>
      <w:rFonts w:asciiTheme="majorHAnsi" w:eastAsiaTheme="majorEastAsia" w:hAnsiTheme="majorHAnsi" w:cstheme="majorBidi"/>
      <w:sz w:val="32"/>
      <w:szCs w:val="32"/>
      <w:u w:val="single"/>
      <w:lang w:val="en-GB"/>
    </w:rPr>
  </w:style>
  <w:style w:type="character" w:styleId="Hyperlink">
    <w:name w:val="Hyperlink"/>
    <w:basedOn w:val="DefaultParagraphFont"/>
    <w:uiPriority w:val="99"/>
    <w:unhideWhenUsed/>
    <w:rsid w:val="00A05DB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hart" Target="charts/chart2.xml"/><Relationship Id="rId11" Type="http://schemas.openxmlformats.org/officeDocument/2006/relationships/fontTable" Target="fontTable.xml"/><Relationship Id="rId5" Type="http://schemas.openxmlformats.org/officeDocument/2006/relationships/chart" Target="charts/chart1.xml"/><Relationship Id="rId10" Type="http://schemas.openxmlformats.org/officeDocument/2006/relationships/hyperlink" Target="https://doi.org/10.1038/nrg.2016.39" TargetMode="External"/><Relationship Id="rId4" Type="http://schemas.openxmlformats.org/officeDocument/2006/relationships/webSettings" Target="webSettings.xml"/><Relationship Id="rId9" Type="http://schemas.openxmlformats.org/officeDocument/2006/relationships/chart" Target="charts/chart5.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Wan\Documents\BATH%20CS%20MSC\Intelligent%20control%20and%20cognitive%20systems\CW4\cw4%20data.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869074817369476"/>
          <c:y val="6.3690727095943839E-2"/>
          <c:w val="0.62522225656057384"/>
          <c:h val="0.7620614072063262"/>
        </c:manualLayout>
      </c:layout>
      <c:scatterChart>
        <c:scatterStyle val="smoothMarker"/>
        <c:varyColors val="0"/>
        <c:ser>
          <c:idx val="0"/>
          <c:order val="0"/>
          <c:tx>
            <c:v>2</c:v>
          </c:tx>
          <c:spPr>
            <a:ln w="19050" cap="rnd">
              <a:solidFill>
                <a:schemeClr val="accent5"/>
              </a:solidFill>
              <a:round/>
            </a:ln>
            <a:effectLst/>
          </c:spPr>
          <c:marker>
            <c:symbol val="none"/>
          </c:marker>
          <c:xVal>
            <c:numRef>
              <c:f>'[cw4 data.xlsx]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B$12:$B$212</c:f>
              <c:numCache>
                <c:formatCode>General</c:formatCode>
                <c:ptCount val="201"/>
                <c:pt idx="0">
                  <c:v>0.49512195121951202</c:v>
                </c:pt>
                <c:pt idx="1">
                  <c:v>0.46932515337423297</c:v>
                </c:pt>
                <c:pt idx="2">
                  <c:v>0.45955882352941102</c:v>
                </c:pt>
                <c:pt idx="3">
                  <c:v>0.44329896907216398</c:v>
                </c:pt>
                <c:pt idx="4">
                  <c:v>0.37984496124030998</c:v>
                </c:pt>
                <c:pt idx="5">
                  <c:v>0.37931034482758602</c:v>
                </c:pt>
                <c:pt idx="6">
                  <c:v>0.41666666666666602</c:v>
                </c:pt>
                <c:pt idx="7">
                  <c:v>0.44</c:v>
                </c:pt>
                <c:pt idx="8">
                  <c:v>0.46666666666666601</c:v>
                </c:pt>
                <c:pt idx="9">
                  <c:v>0.5</c:v>
                </c:pt>
                <c:pt idx="10">
                  <c:v>0.54545454545454497</c:v>
                </c:pt>
                <c:pt idx="11">
                  <c:v>0.60606060606060597</c:v>
                </c:pt>
                <c:pt idx="12">
                  <c:v>0.67857142857142805</c:v>
                </c:pt>
                <c:pt idx="13">
                  <c:v>0.73684210526315697</c:v>
                </c:pt>
                <c:pt idx="14">
                  <c:v>0.70588235294117596</c:v>
                </c:pt>
                <c:pt idx="15">
                  <c:v>0.69642857142857095</c:v>
                </c:pt>
                <c:pt idx="16">
                  <c:v>0.72727272727272696</c:v>
                </c:pt>
                <c:pt idx="17">
                  <c:v>0.78787878787878696</c:v>
                </c:pt>
                <c:pt idx="18">
                  <c:v>0.80519480519480502</c:v>
                </c:pt>
                <c:pt idx="19">
                  <c:v>0.82758620689655105</c:v>
                </c:pt>
                <c:pt idx="20">
                  <c:v>0.84210526315789402</c:v>
                </c:pt>
                <c:pt idx="21">
                  <c:v>0.82352941176470495</c:v>
                </c:pt>
                <c:pt idx="22">
                  <c:v>0.87387387387387305</c:v>
                </c:pt>
                <c:pt idx="23">
                  <c:v>0.85384615384615303</c:v>
                </c:pt>
                <c:pt idx="24">
                  <c:v>0.85526315789473595</c:v>
                </c:pt>
                <c:pt idx="25">
                  <c:v>0.84848484848484795</c:v>
                </c:pt>
                <c:pt idx="26">
                  <c:v>0.820359281437125</c:v>
                </c:pt>
                <c:pt idx="27">
                  <c:v>0.81382978723404198</c:v>
                </c:pt>
                <c:pt idx="28">
                  <c:v>0.82352941176470495</c:v>
                </c:pt>
                <c:pt idx="29">
                  <c:v>0.82432432432432401</c:v>
                </c:pt>
                <c:pt idx="30">
                  <c:v>0.81735159817351599</c:v>
                </c:pt>
                <c:pt idx="31">
                  <c:v>0.81304347826086898</c:v>
                </c:pt>
                <c:pt idx="32">
                  <c:v>0.82683982683982604</c:v>
                </c:pt>
                <c:pt idx="33">
                  <c:v>0.82799999999999996</c:v>
                </c:pt>
                <c:pt idx="34">
                  <c:v>0.84647302904564303</c:v>
                </c:pt>
                <c:pt idx="35">
                  <c:v>0.85836909871244604</c:v>
                </c:pt>
                <c:pt idx="36">
                  <c:v>0.85232067510548504</c:v>
                </c:pt>
                <c:pt idx="37">
                  <c:v>0.84166666666666601</c:v>
                </c:pt>
                <c:pt idx="38">
                  <c:v>0.874493927125506</c:v>
                </c:pt>
                <c:pt idx="39">
                  <c:v>0.87346938775510197</c:v>
                </c:pt>
                <c:pt idx="40">
                  <c:v>0.89823008849557495</c:v>
                </c:pt>
                <c:pt idx="41">
                  <c:v>0.89041095890410904</c:v>
                </c:pt>
                <c:pt idx="42">
                  <c:v>0.88073394495412805</c:v>
                </c:pt>
                <c:pt idx="43">
                  <c:v>0.89473684210526305</c:v>
                </c:pt>
                <c:pt idx="44">
                  <c:v>0.903669724770642</c:v>
                </c:pt>
                <c:pt idx="45">
                  <c:v>0.9</c:v>
                </c:pt>
                <c:pt idx="46">
                  <c:v>0.88349514563106801</c:v>
                </c:pt>
                <c:pt idx="47">
                  <c:v>0.86175115207373199</c:v>
                </c:pt>
                <c:pt idx="48">
                  <c:v>0.86666666666666603</c:v>
                </c:pt>
                <c:pt idx="49">
                  <c:v>0.88105726872246604</c:v>
                </c:pt>
                <c:pt idx="50">
                  <c:v>0.88073394495412805</c:v>
                </c:pt>
                <c:pt idx="51">
                  <c:v>0.87111111111111095</c:v>
                </c:pt>
                <c:pt idx="52">
                  <c:v>0.87447698744769797</c:v>
                </c:pt>
                <c:pt idx="53">
                  <c:v>0.884920634920634</c:v>
                </c:pt>
                <c:pt idx="54">
                  <c:v>0.89361702127659504</c:v>
                </c:pt>
                <c:pt idx="55">
                  <c:v>0.88796680497925295</c:v>
                </c:pt>
                <c:pt idx="56">
                  <c:v>0.874493927125506</c:v>
                </c:pt>
                <c:pt idx="57">
                  <c:v>0.86956521739130399</c:v>
                </c:pt>
                <c:pt idx="58">
                  <c:v>0.89312977099236601</c:v>
                </c:pt>
                <c:pt idx="59">
                  <c:v>0.88560885608855999</c:v>
                </c:pt>
                <c:pt idx="60">
                  <c:v>0.88257575757575701</c:v>
                </c:pt>
                <c:pt idx="61">
                  <c:v>0.88235294117647001</c:v>
                </c:pt>
                <c:pt idx="62">
                  <c:v>0.88560885608855999</c:v>
                </c:pt>
                <c:pt idx="63">
                  <c:v>0.9</c:v>
                </c:pt>
                <c:pt idx="64">
                  <c:v>0.90310077519379806</c:v>
                </c:pt>
                <c:pt idx="65">
                  <c:v>0.89922480620154999</c:v>
                </c:pt>
                <c:pt idx="66">
                  <c:v>0.91050583657587503</c:v>
                </c:pt>
                <c:pt idx="67">
                  <c:v>0.91596638655462104</c:v>
                </c:pt>
                <c:pt idx="68">
                  <c:v>0.92307692307692302</c:v>
                </c:pt>
                <c:pt idx="69">
                  <c:v>0.90748898678414003</c:v>
                </c:pt>
                <c:pt idx="70">
                  <c:v>0.90291262135922301</c:v>
                </c:pt>
                <c:pt idx="71">
                  <c:v>0.89705882352941102</c:v>
                </c:pt>
                <c:pt idx="72">
                  <c:v>0.90640394088669896</c:v>
                </c:pt>
                <c:pt idx="73">
                  <c:v>0.92227979274611305</c:v>
                </c:pt>
                <c:pt idx="74">
                  <c:v>0.91878172588832396</c:v>
                </c:pt>
                <c:pt idx="75">
                  <c:v>0.92718446601941695</c:v>
                </c:pt>
                <c:pt idx="76">
                  <c:v>0.93269230769230704</c:v>
                </c:pt>
                <c:pt idx="77">
                  <c:v>0.93981481481481399</c:v>
                </c:pt>
                <c:pt idx="78">
                  <c:v>0.94170403587443896</c:v>
                </c:pt>
                <c:pt idx="79">
                  <c:v>0.95067264573990995</c:v>
                </c:pt>
                <c:pt idx="80">
                  <c:v>0.95670995670995596</c:v>
                </c:pt>
                <c:pt idx="81">
                  <c:v>0.95217391304347798</c:v>
                </c:pt>
                <c:pt idx="82">
                  <c:v>0.96551724137931005</c:v>
                </c:pt>
                <c:pt idx="83">
                  <c:v>0.96380090497737503</c:v>
                </c:pt>
                <c:pt idx="84">
                  <c:v>0.96521739130434703</c:v>
                </c:pt>
                <c:pt idx="85">
                  <c:v>0.95945945945945899</c:v>
                </c:pt>
                <c:pt idx="86">
                  <c:v>0.95278969957081505</c:v>
                </c:pt>
                <c:pt idx="87">
                  <c:v>0.95833333333333304</c:v>
                </c:pt>
                <c:pt idx="88">
                  <c:v>0.96265560165975095</c:v>
                </c:pt>
                <c:pt idx="89">
                  <c:v>0.95294117647058796</c:v>
                </c:pt>
                <c:pt idx="90">
                  <c:v>0.93962264150943398</c:v>
                </c:pt>
                <c:pt idx="91">
                  <c:v>0.94346289752650103</c:v>
                </c:pt>
                <c:pt idx="92">
                  <c:v>0.94117647058823495</c:v>
                </c:pt>
                <c:pt idx="93">
                  <c:v>0.936254980079681</c:v>
                </c:pt>
                <c:pt idx="94">
                  <c:v>0.92828685258964105</c:v>
                </c:pt>
                <c:pt idx="95">
                  <c:v>0.91769547325102796</c:v>
                </c:pt>
                <c:pt idx="96">
                  <c:v>0.92561983471074305</c:v>
                </c:pt>
                <c:pt idx="97">
                  <c:v>0.93589743589743501</c:v>
                </c:pt>
                <c:pt idx="98">
                  <c:v>0.95278969957081505</c:v>
                </c:pt>
                <c:pt idx="99">
                  <c:v>0.95594713656387598</c:v>
                </c:pt>
                <c:pt idx="100">
                  <c:v>0.967741935483871</c:v>
                </c:pt>
                <c:pt idx="101">
                  <c:v>0.97727272727272696</c:v>
                </c:pt>
                <c:pt idx="102">
                  <c:v>0.986175115207373</c:v>
                </c:pt>
                <c:pt idx="103">
                  <c:v>0.99056603773584895</c:v>
                </c:pt>
                <c:pt idx="104">
                  <c:v>0.99052132701421802</c:v>
                </c:pt>
                <c:pt idx="105">
                  <c:v>0.99074074074074003</c:v>
                </c:pt>
                <c:pt idx="106">
                  <c:v>0.99065420560747597</c:v>
                </c:pt>
                <c:pt idx="107">
                  <c:v>0.98654708520179302</c:v>
                </c:pt>
                <c:pt idx="108">
                  <c:v>0.98648648648648596</c:v>
                </c:pt>
                <c:pt idx="109">
                  <c:v>0.98648648648648596</c:v>
                </c:pt>
                <c:pt idx="110">
                  <c:v>0.98648648648648596</c:v>
                </c:pt>
                <c:pt idx="111">
                  <c:v>0.98701298701298701</c:v>
                </c:pt>
                <c:pt idx="112">
                  <c:v>0.98387096774193505</c:v>
                </c:pt>
                <c:pt idx="113">
                  <c:v>0.97942386831275696</c:v>
                </c:pt>
                <c:pt idx="114">
                  <c:v>0.98701298701298701</c:v>
                </c:pt>
                <c:pt idx="115">
                  <c:v>0.98744769874476901</c:v>
                </c:pt>
                <c:pt idx="116">
                  <c:v>0.98823529411764699</c:v>
                </c:pt>
                <c:pt idx="117">
                  <c:v>0.98</c:v>
                </c:pt>
                <c:pt idx="118">
                  <c:v>0.97959183673469297</c:v>
                </c:pt>
                <c:pt idx="119">
                  <c:v>0.98</c:v>
                </c:pt>
                <c:pt idx="120">
                  <c:v>0.98418972332015797</c:v>
                </c:pt>
                <c:pt idx="121">
                  <c:v>0.98513011152416297</c:v>
                </c:pt>
                <c:pt idx="122">
                  <c:v>0.98523985239852396</c:v>
                </c:pt>
                <c:pt idx="123">
                  <c:v>0.989247311827957</c:v>
                </c:pt>
                <c:pt idx="124">
                  <c:v>0.99310344827586206</c:v>
                </c:pt>
                <c:pt idx="125">
                  <c:v>0.99653979238754298</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numCache>
            </c:numRef>
          </c:yVal>
          <c:smooth val="1"/>
          <c:extLst>
            <c:ext xmlns:c16="http://schemas.microsoft.com/office/drawing/2014/chart" uri="{C3380CC4-5D6E-409C-BE32-E72D297353CC}">
              <c16:uniqueId val="{00000000-A268-4C18-8DDD-7F1641E555F8}"/>
            </c:ext>
          </c:extLst>
        </c:ser>
        <c:ser>
          <c:idx val="1"/>
          <c:order val="1"/>
          <c:tx>
            <c:v>2.4</c:v>
          </c:tx>
          <c:spPr>
            <a:ln w="19050" cap="rnd">
              <a:solidFill>
                <a:schemeClr val="accent5">
                  <a:lumMod val="40000"/>
                  <a:lumOff val="60000"/>
                </a:schemeClr>
              </a:solidFill>
              <a:round/>
            </a:ln>
            <a:effectLst/>
          </c:spPr>
          <c:marker>
            <c:symbol val="none"/>
          </c:marker>
          <c:xVal>
            <c:numRef>
              <c:f>'[cw4 data.xlsx]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D$12:$D$212</c:f>
              <c:numCache>
                <c:formatCode>General</c:formatCode>
                <c:ptCount val="201"/>
                <c:pt idx="0">
                  <c:v>0.48831775700934499</c:v>
                </c:pt>
                <c:pt idx="1">
                  <c:v>0.47023809523809501</c:v>
                </c:pt>
                <c:pt idx="2">
                  <c:v>0.47148288973384</c:v>
                </c:pt>
                <c:pt idx="3">
                  <c:v>0.5</c:v>
                </c:pt>
                <c:pt idx="4">
                  <c:v>0.54285714285714204</c:v>
                </c:pt>
                <c:pt idx="5">
                  <c:v>0.65116279069767402</c:v>
                </c:pt>
                <c:pt idx="6">
                  <c:v>0.73684210526315697</c:v>
                </c:pt>
                <c:pt idx="7">
                  <c:v>0.75806451612903203</c:v>
                </c:pt>
                <c:pt idx="8">
                  <c:v>0.8125</c:v>
                </c:pt>
                <c:pt idx="9">
                  <c:v>0.79629629629629595</c:v>
                </c:pt>
                <c:pt idx="10">
                  <c:v>0.78571428571428503</c:v>
                </c:pt>
                <c:pt idx="11">
                  <c:v>0.79365079365079305</c:v>
                </c:pt>
                <c:pt idx="12">
                  <c:v>0.81159420289855</c:v>
                </c:pt>
                <c:pt idx="13">
                  <c:v>0.83333333333333304</c:v>
                </c:pt>
                <c:pt idx="14">
                  <c:v>0.81773399014778303</c:v>
                </c:pt>
                <c:pt idx="15">
                  <c:v>0.816831683168316</c:v>
                </c:pt>
                <c:pt idx="16">
                  <c:v>0.83568075117370799</c:v>
                </c:pt>
                <c:pt idx="17">
                  <c:v>0.86175115207373199</c:v>
                </c:pt>
                <c:pt idx="18">
                  <c:v>0.87654320987654299</c:v>
                </c:pt>
                <c:pt idx="19">
                  <c:v>0.86120996441281095</c:v>
                </c:pt>
                <c:pt idx="20">
                  <c:v>0.87152777777777701</c:v>
                </c:pt>
                <c:pt idx="21">
                  <c:v>0.87636363636363601</c:v>
                </c:pt>
                <c:pt idx="22">
                  <c:v>0.87586206896551699</c:v>
                </c:pt>
                <c:pt idx="23">
                  <c:v>0.87936507936507902</c:v>
                </c:pt>
                <c:pt idx="24">
                  <c:v>0.86943620178041503</c:v>
                </c:pt>
                <c:pt idx="25">
                  <c:v>0.86186186186186098</c:v>
                </c:pt>
                <c:pt idx="26">
                  <c:v>0.86084142394822005</c:v>
                </c:pt>
                <c:pt idx="27">
                  <c:v>0.84280936454849498</c:v>
                </c:pt>
                <c:pt idx="28">
                  <c:v>0.84561403508771904</c:v>
                </c:pt>
                <c:pt idx="29">
                  <c:v>0.85017421602787402</c:v>
                </c:pt>
                <c:pt idx="30">
                  <c:v>0.84375</c:v>
                </c:pt>
                <c:pt idx="31">
                  <c:v>0.85355648535564799</c:v>
                </c:pt>
                <c:pt idx="32">
                  <c:v>0.84331797235022998</c:v>
                </c:pt>
                <c:pt idx="33">
                  <c:v>0.86190476190476195</c:v>
                </c:pt>
                <c:pt idx="34">
                  <c:v>0.87192118226600901</c:v>
                </c:pt>
                <c:pt idx="35">
                  <c:v>0.85051546391752497</c:v>
                </c:pt>
                <c:pt idx="36">
                  <c:v>0.84782608695652095</c:v>
                </c:pt>
                <c:pt idx="37">
                  <c:v>0.84393063583814998</c:v>
                </c:pt>
                <c:pt idx="38">
                  <c:v>0.87150837988826801</c:v>
                </c:pt>
                <c:pt idx="39">
                  <c:v>0.87978142076502697</c:v>
                </c:pt>
                <c:pt idx="40">
                  <c:v>0.86458333333333304</c:v>
                </c:pt>
                <c:pt idx="41">
                  <c:v>0.85427135678391897</c:v>
                </c:pt>
                <c:pt idx="42">
                  <c:v>0.86729857819905198</c:v>
                </c:pt>
                <c:pt idx="43">
                  <c:v>0.87826086956521698</c:v>
                </c:pt>
                <c:pt idx="44">
                  <c:v>0.87551867219917001</c:v>
                </c:pt>
                <c:pt idx="45">
                  <c:v>0.8828125</c:v>
                </c:pt>
                <c:pt idx="46">
                  <c:v>0.89259259259259205</c:v>
                </c:pt>
                <c:pt idx="47">
                  <c:v>0.88976377952755903</c:v>
                </c:pt>
                <c:pt idx="48">
                  <c:v>0.88400000000000001</c:v>
                </c:pt>
                <c:pt idx="49">
                  <c:v>0.87295081967213095</c:v>
                </c:pt>
                <c:pt idx="50">
                  <c:v>0.88400000000000001</c:v>
                </c:pt>
                <c:pt idx="51">
                  <c:v>0.86864406779660996</c:v>
                </c:pt>
                <c:pt idx="52">
                  <c:v>0.85087719298245601</c:v>
                </c:pt>
                <c:pt idx="53">
                  <c:v>0.83098591549295697</c:v>
                </c:pt>
                <c:pt idx="54">
                  <c:v>0.83555555555555505</c:v>
                </c:pt>
                <c:pt idx="55">
                  <c:v>0.82272727272727197</c:v>
                </c:pt>
                <c:pt idx="56">
                  <c:v>0.816143497757847</c:v>
                </c:pt>
                <c:pt idx="57">
                  <c:v>0.82407407407407396</c:v>
                </c:pt>
                <c:pt idx="58">
                  <c:v>0.82266009852216704</c:v>
                </c:pt>
                <c:pt idx="59">
                  <c:v>0.81958762886597902</c:v>
                </c:pt>
                <c:pt idx="60">
                  <c:v>0.83663366336633604</c:v>
                </c:pt>
                <c:pt idx="61">
                  <c:v>0.86190476190476195</c:v>
                </c:pt>
                <c:pt idx="62">
                  <c:v>0.85643564356435598</c:v>
                </c:pt>
                <c:pt idx="63">
                  <c:v>0.85786802030456799</c:v>
                </c:pt>
                <c:pt idx="64">
                  <c:v>0.84210526315789402</c:v>
                </c:pt>
                <c:pt idx="65">
                  <c:v>0.86387434554973797</c:v>
                </c:pt>
                <c:pt idx="66">
                  <c:v>0.87368421052631495</c:v>
                </c:pt>
                <c:pt idx="67">
                  <c:v>0.86982248520710004</c:v>
                </c:pt>
                <c:pt idx="68">
                  <c:v>0.83832335329341301</c:v>
                </c:pt>
                <c:pt idx="69">
                  <c:v>0.810126582278481</c:v>
                </c:pt>
                <c:pt idx="70">
                  <c:v>0.77777777777777701</c:v>
                </c:pt>
                <c:pt idx="71">
                  <c:v>0.76315789473684204</c:v>
                </c:pt>
                <c:pt idx="72">
                  <c:v>0.71612903225806401</c:v>
                </c:pt>
                <c:pt idx="73">
                  <c:v>0.689873417721519</c:v>
                </c:pt>
                <c:pt idx="74">
                  <c:v>0.66467065868263397</c:v>
                </c:pt>
                <c:pt idx="75">
                  <c:v>0.61963190184049</c:v>
                </c:pt>
                <c:pt idx="76">
                  <c:v>0.60355029585798803</c:v>
                </c:pt>
                <c:pt idx="77">
                  <c:v>0.57377049180327799</c:v>
                </c:pt>
                <c:pt idx="78">
                  <c:v>0.56398104265402804</c:v>
                </c:pt>
                <c:pt idx="79">
                  <c:v>0.54017857142857095</c:v>
                </c:pt>
                <c:pt idx="80">
                  <c:v>0.53777777777777702</c:v>
                </c:pt>
                <c:pt idx="81">
                  <c:v>0.53813559322033899</c:v>
                </c:pt>
                <c:pt idx="82">
                  <c:v>0.56031128404669195</c:v>
                </c:pt>
                <c:pt idx="83">
                  <c:v>0.55913978494623595</c:v>
                </c:pt>
                <c:pt idx="84">
                  <c:v>0.55956678700360996</c:v>
                </c:pt>
                <c:pt idx="85">
                  <c:v>0.56737588652482196</c:v>
                </c:pt>
                <c:pt idx="86">
                  <c:v>0.60714285714285698</c:v>
                </c:pt>
                <c:pt idx="87">
                  <c:v>0.59589041095890405</c:v>
                </c:pt>
                <c:pt idx="88">
                  <c:v>0.58333333333333304</c:v>
                </c:pt>
                <c:pt idx="89">
                  <c:v>0.56944444444444398</c:v>
                </c:pt>
                <c:pt idx="90">
                  <c:v>0.59786476868327398</c:v>
                </c:pt>
                <c:pt idx="91">
                  <c:v>0.589090909090909</c:v>
                </c:pt>
                <c:pt idx="92">
                  <c:v>0.56583629893238396</c:v>
                </c:pt>
                <c:pt idx="93">
                  <c:v>0.54779411764705799</c:v>
                </c:pt>
                <c:pt idx="94">
                  <c:v>0.54716981132075404</c:v>
                </c:pt>
                <c:pt idx="95">
                  <c:v>0.55438596491227998</c:v>
                </c:pt>
                <c:pt idx="96">
                  <c:v>0.56179775280898803</c:v>
                </c:pt>
                <c:pt idx="97">
                  <c:v>0.55390334572490696</c:v>
                </c:pt>
                <c:pt idx="98">
                  <c:v>0.58754863813229496</c:v>
                </c:pt>
                <c:pt idx="99">
                  <c:v>0.56226415094339599</c:v>
                </c:pt>
                <c:pt idx="100">
                  <c:v>0.56617647058823495</c:v>
                </c:pt>
                <c:pt idx="101">
                  <c:v>0.56370656370656302</c:v>
                </c:pt>
                <c:pt idx="102">
                  <c:v>0.57254901960784299</c:v>
                </c:pt>
                <c:pt idx="103">
                  <c:v>0.59469696969696895</c:v>
                </c:pt>
                <c:pt idx="104">
                  <c:v>0.59124087591240804</c:v>
                </c:pt>
                <c:pt idx="105">
                  <c:v>0.58983050847457597</c:v>
                </c:pt>
                <c:pt idx="106">
                  <c:v>0.63265306122448906</c:v>
                </c:pt>
                <c:pt idx="107">
                  <c:v>0.65460526315789402</c:v>
                </c:pt>
                <c:pt idx="108">
                  <c:v>0.66666666666666596</c:v>
                </c:pt>
                <c:pt idx="109">
                  <c:v>0.68238993710691798</c:v>
                </c:pt>
                <c:pt idx="110">
                  <c:v>0.67173252279635198</c:v>
                </c:pt>
                <c:pt idx="111">
                  <c:v>0.68307692307692303</c:v>
                </c:pt>
                <c:pt idx="112">
                  <c:v>0.69018404907975395</c:v>
                </c:pt>
                <c:pt idx="113">
                  <c:v>0.69418960244648298</c:v>
                </c:pt>
                <c:pt idx="114">
                  <c:v>0.68384879725085901</c:v>
                </c:pt>
                <c:pt idx="115">
                  <c:v>0.67892976588628695</c:v>
                </c:pt>
                <c:pt idx="116">
                  <c:v>0.665573770491803</c:v>
                </c:pt>
                <c:pt idx="117">
                  <c:v>0.67383512544802804</c:v>
                </c:pt>
                <c:pt idx="118">
                  <c:v>0.68248175182481696</c:v>
                </c:pt>
                <c:pt idx="119">
                  <c:v>0.67704280155642005</c:v>
                </c:pt>
                <c:pt idx="120">
                  <c:v>0.66536964980544699</c:v>
                </c:pt>
                <c:pt idx="121">
                  <c:v>0.67054263565891403</c:v>
                </c:pt>
                <c:pt idx="122">
                  <c:v>0.68482490272373497</c:v>
                </c:pt>
                <c:pt idx="123">
                  <c:v>0.69649805447470803</c:v>
                </c:pt>
                <c:pt idx="124">
                  <c:v>0.687258687258687</c:v>
                </c:pt>
                <c:pt idx="125">
                  <c:v>0.68582375478927204</c:v>
                </c:pt>
                <c:pt idx="126">
                  <c:v>0.67164179104477595</c:v>
                </c:pt>
                <c:pt idx="127">
                  <c:v>0.67148014440433201</c:v>
                </c:pt>
                <c:pt idx="128">
                  <c:v>0.68041237113401998</c:v>
                </c:pt>
                <c:pt idx="129">
                  <c:v>0.673684210526315</c:v>
                </c:pt>
                <c:pt idx="130">
                  <c:v>0.68683274021352303</c:v>
                </c:pt>
                <c:pt idx="131">
                  <c:v>0.66550522648083599</c:v>
                </c:pt>
                <c:pt idx="132">
                  <c:v>0.67229729729729704</c:v>
                </c:pt>
                <c:pt idx="133">
                  <c:v>0.69310344827586201</c:v>
                </c:pt>
                <c:pt idx="134">
                  <c:v>0.68384879725085901</c:v>
                </c:pt>
                <c:pt idx="135">
                  <c:v>0.68458781362007104</c:v>
                </c:pt>
                <c:pt idx="136">
                  <c:v>0.68384879725085901</c:v>
                </c:pt>
                <c:pt idx="137">
                  <c:v>0.69899665551839396</c:v>
                </c:pt>
                <c:pt idx="138">
                  <c:v>0.70979020979020901</c:v>
                </c:pt>
                <c:pt idx="139">
                  <c:v>0.71186440677966101</c:v>
                </c:pt>
                <c:pt idx="140">
                  <c:v>0.72438162544169604</c:v>
                </c:pt>
                <c:pt idx="141">
                  <c:v>0.72222222222222199</c:v>
                </c:pt>
                <c:pt idx="142">
                  <c:v>0.72972972972972905</c:v>
                </c:pt>
                <c:pt idx="143">
                  <c:v>0.73699421965317902</c:v>
                </c:pt>
                <c:pt idx="144">
                  <c:v>0.75216138328530202</c:v>
                </c:pt>
                <c:pt idx="145">
                  <c:v>0.74431818181818099</c:v>
                </c:pt>
                <c:pt idx="146">
                  <c:v>0.75492957746478795</c:v>
                </c:pt>
                <c:pt idx="147">
                  <c:v>0.76203208556149704</c:v>
                </c:pt>
                <c:pt idx="148">
                  <c:v>0.77477477477477397</c:v>
                </c:pt>
                <c:pt idx="149">
                  <c:v>0.78851963746223497</c:v>
                </c:pt>
                <c:pt idx="150">
                  <c:v>0.79331306990881401</c:v>
                </c:pt>
                <c:pt idx="151">
                  <c:v>0.78593272171253803</c:v>
                </c:pt>
                <c:pt idx="152">
                  <c:v>0.79478827361563498</c:v>
                </c:pt>
                <c:pt idx="153">
                  <c:v>0.80276816608996504</c:v>
                </c:pt>
                <c:pt idx="154">
                  <c:v>0.814035087719298</c:v>
                </c:pt>
                <c:pt idx="155">
                  <c:v>0.78368794326241098</c:v>
                </c:pt>
                <c:pt idx="156">
                  <c:v>0.77272727272727204</c:v>
                </c:pt>
                <c:pt idx="157">
                  <c:v>0.76588628762541799</c:v>
                </c:pt>
                <c:pt idx="158">
                  <c:v>0.76816608996539704</c:v>
                </c:pt>
                <c:pt idx="159">
                  <c:v>0.78048780487804803</c:v>
                </c:pt>
                <c:pt idx="160">
                  <c:v>0.77346278317152095</c:v>
                </c:pt>
                <c:pt idx="161">
                  <c:v>0.73076923076922995</c:v>
                </c:pt>
                <c:pt idx="162">
                  <c:v>0.74257425742574201</c:v>
                </c:pt>
                <c:pt idx="163">
                  <c:v>0.75684931506849296</c:v>
                </c:pt>
                <c:pt idx="164">
                  <c:v>0.76702508960573401</c:v>
                </c:pt>
                <c:pt idx="165">
                  <c:v>0.74377224199288205</c:v>
                </c:pt>
                <c:pt idx="166">
                  <c:v>0.75</c:v>
                </c:pt>
                <c:pt idx="167">
                  <c:v>0.74452554744525501</c:v>
                </c:pt>
                <c:pt idx="168">
                  <c:v>0.757692307692307</c:v>
                </c:pt>
                <c:pt idx="169">
                  <c:v>0.74609375</c:v>
                </c:pt>
                <c:pt idx="170">
                  <c:v>0.74903474903474898</c:v>
                </c:pt>
                <c:pt idx="171">
                  <c:v>0.71487603305785097</c:v>
                </c:pt>
                <c:pt idx="172">
                  <c:v>0.70081967213114704</c:v>
                </c:pt>
                <c:pt idx="173">
                  <c:v>0.69863013698630105</c:v>
                </c:pt>
                <c:pt idx="174">
                  <c:v>0.67873303167420795</c:v>
                </c:pt>
                <c:pt idx="175">
                  <c:v>0.69302325581395297</c:v>
                </c:pt>
                <c:pt idx="176">
                  <c:v>0.65258215962441302</c:v>
                </c:pt>
                <c:pt idx="177">
                  <c:v>0.65094339622641495</c:v>
                </c:pt>
                <c:pt idx="178">
                  <c:v>0.65094339622641495</c:v>
                </c:pt>
                <c:pt idx="179">
                  <c:v>0.65865384615384603</c:v>
                </c:pt>
                <c:pt idx="180">
                  <c:v>0.64761904761904698</c:v>
                </c:pt>
                <c:pt idx="181">
                  <c:v>0.65333333333333299</c:v>
                </c:pt>
                <c:pt idx="182">
                  <c:v>0.63181818181818095</c:v>
                </c:pt>
                <c:pt idx="183">
                  <c:v>0.66525423728813504</c:v>
                </c:pt>
                <c:pt idx="184">
                  <c:v>0.678111587982832</c:v>
                </c:pt>
                <c:pt idx="185">
                  <c:v>0.68103448275862</c:v>
                </c:pt>
                <c:pt idx="186">
                  <c:v>0.67489711934156305</c:v>
                </c:pt>
                <c:pt idx="187">
                  <c:v>0.68312757201646002</c:v>
                </c:pt>
                <c:pt idx="188">
                  <c:v>0.68924302788844605</c:v>
                </c:pt>
                <c:pt idx="189">
                  <c:v>0.66926070038910501</c:v>
                </c:pt>
                <c:pt idx="190">
                  <c:v>0.669456066945606</c:v>
                </c:pt>
                <c:pt idx="191">
                  <c:v>0.66393442622950805</c:v>
                </c:pt>
                <c:pt idx="192">
                  <c:v>0.67537313432835799</c:v>
                </c:pt>
                <c:pt idx="193">
                  <c:v>0.66911764705882304</c:v>
                </c:pt>
                <c:pt idx="194">
                  <c:v>0.65836298932384296</c:v>
                </c:pt>
                <c:pt idx="195">
                  <c:v>0.67272727272727195</c:v>
                </c:pt>
                <c:pt idx="196">
                  <c:v>0.69257950530035295</c:v>
                </c:pt>
                <c:pt idx="197">
                  <c:v>0.71672354948805395</c:v>
                </c:pt>
                <c:pt idx="198">
                  <c:v>0.72280701754385901</c:v>
                </c:pt>
                <c:pt idx="199">
                  <c:v>0.70072992700729897</c:v>
                </c:pt>
                <c:pt idx="200">
                  <c:v>0.73207547169811304</c:v>
                </c:pt>
              </c:numCache>
            </c:numRef>
          </c:yVal>
          <c:smooth val="1"/>
          <c:extLst>
            <c:ext xmlns:c16="http://schemas.microsoft.com/office/drawing/2014/chart" uri="{C3380CC4-5D6E-409C-BE32-E72D297353CC}">
              <c16:uniqueId val="{00000001-A268-4C18-8DDD-7F1641E555F8}"/>
            </c:ext>
          </c:extLst>
        </c:ser>
        <c:ser>
          <c:idx val="6"/>
          <c:order val="2"/>
          <c:tx>
            <c:v>3</c:v>
          </c:tx>
          <c:spPr>
            <a:ln w="19050" cap="rnd">
              <a:solidFill>
                <a:schemeClr val="accent1">
                  <a:lumMod val="60000"/>
                </a:schemeClr>
              </a:solidFill>
              <a:round/>
            </a:ln>
            <a:effectLst/>
          </c:spPr>
          <c:marker>
            <c:symbol val="none"/>
          </c:marker>
          <c:xVal>
            <c:numRef>
              <c:f>'[cw4 data.xlsx]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C$12:$C$212</c:f>
              <c:numCache>
                <c:formatCode>General</c:formatCode>
                <c:ptCount val="201"/>
                <c:pt idx="0">
                  <c:v>0.51658767772511804</c:v>
                </c:pt>
                <c:pt idx="1">
                  <c:v>0.521505376344086</c:v>
                </c:pt>
                <c:pt idx="2">
                  <c:v>0.53186274509803899</c:v>
                </c:pt>
                <c:pt idx="3">
                  <c:v>0.58823529411764697</c:v>
                </c:pt>
                <c:pt idx="4">
                  <c:v>0.61382113821138196</c:v>
                </c:pt>
                <c:pt idx="5">
                  <c:v>0.64232209737827695</c:v>
                </c:pt>
                <c:pt idx="6">
                  <c:v>0.66025641025641002</c:v>
                </c:pt>
                <c:pt idx="7">
                  <c:v>0.66666666666666596</c:v>
                </c:pt>
                <c:pt idx="8">
                  <c:v>0.67266591676040499</c:v>
                </c:pt>
                <c:pt idx="9">
                  <c:v>0.67694063926940595</c:v>
                </c:pt>
                <c:pt idx="10">
                  <c:v>0.67650397275822904</c:v>
                </c:pt>
                <c:pt idx="11">
                  <c:v>0.67986798679867899</c:v>
                </c:pt>
                <c:pt idx="12">
                  <c:v>0.68770402611534198</c:v>
                </c:pt>
                <c:pt idx="13">
                  <c:v>0.67103694874851005</c:v>
                </c:pt>
                <c:pt idx="14">
                  <c:v>0.66862170087976502</c:v>
                </c:pt>
                <c:pt idx="15">
                  <c:v>0.64527629233511496</c:v>
                </c:pt>
                <c:pt idx="16">
                  <c:v>0.60736196319018398</c:v>
                </c:pt>
                <c:pt idx="17">
                  <c:v>0.59079903147699697</c:v>
                </c:pt>
                <c:pt idx="18">
                  <c:v>0.57640750670241203</c:v>
                </c:pt>
                <c:pt idx="19">
                  <c:v>0.58490566037735803</c:v>
                </c:pt>
                <c:pt idx="20">
                  <c:v>0.59398496240601495</c:v>
                </c:pt>
                <c:pt idx="21">
                  <c:v>0.56354916067146199</c:v>
                </c:pt>
                <c:pt idx="22">
                  <c:v>0.543429844097995</c:v>
                </c:pt>
                <c:pt idx="23">
                  <c:v>0.54095238095238096</c:v>
                </c:pt>
                <c:pt idx="24">
                  <c:v>0.55319148936170204</c:v>
                </c:pt>
                <c:pt idx="25">
                  <c:v>0.54464285714285698</c:v>
                </c:pt>
                <c:pt idx="26">
                  <c:v>0.50268096514745297</c:v>
                </c:pt>
                <c:pt idx="27">
                  <c:v>0.454663212435233</c:v>
                </c:pt>
                <c:pt idx="28">
                  <c:v>0.39402173913043398</c:v>
                </c:pt>
                <c:pt idx="29">
                  <c:v>0.37634408602150499</c:v>
                </c:pt>
                <c:pt idx="30">
                  <c:v>0.36363636363636298</c:v>
                </c:pt>
                <c:pt idx="31">
                  <c:v>0.35036496350364899</c:v>
                </c:pt>
                <c:pt idx="32">
                  <c:v>0.34403669724770602</c:v>
                </c:pt>
                <c:pt idx="33">
                  <c:v>0.32525951557093402</c:v>
                </c:pt>
                <c:pt idx="34">
                  <c:v>0.34909090909090901</c:v>
                </c:pt>
                <c:pt idx="35">
                  <c:v>0.34857142857142798</c:v>
                </c:pt>
                <c:pt idx="36">
                  <c:v>0.379188712522045</c:v>
                </c:pt>
                <c:pt idx="37">
                  <c:v>0.4</c:v>
                </c:pt>
                <c:pt idx="38">
                  <c:v>0.41930116472545698</c:v>
                </c:pt>
                <c:pt idx="39">
                  <c:v>0.43986820428335999</c:v>
                </c:pt>
                <c:pt idx="40">
                  <c:v>0.42767295597484201</c:v>
                </c:pt>
                <c:pt idx="41">
                  <c:v>0.42562592047128101</c:v>
                </c:pt>
                <c:pt idx="42">
                  <c:v>0.42037302725968401</c:v>
                </c:pt>
                <c:pt idx="43">
                  <c:v>0.39055793991416299</c:v>
                </c:pt>
                <c:pt idx="44">
                  <c:v>0.370262390670553</c:v>
                </c:pt>
                <c:pt idx="45">
                  <c:v>0.36191860465116199</c:v>
                </c:pt>
                <c:pt idx="46">
                  <c:v>0.38054363376251699</c:v>
                </c:pt>
                <c:pt idx="47">
                  <c:v>0.40997229916897499</c:v>
                </c:pt>
                <c:pt idx="48">
                  <c:v>0.41810344827586199</c:v>
                </c:pt>
                <c:pt idx="49">
                  <c:v>0.44870041039671599</c:v>
                </c:pt>
                <c:pt idx="50">
                  <c:v>0.47896879240162799</c:v>
                </c:pt>
                <c:pt idx="51">
                  <c:v>0.50928381962864699</c:v>
                </c:pt>
                <c:pt idx="52">
                  <c:v>0.54520917678812397</c:v>
                </c:pt>
                <c:pt idx="53">
                  <c:v>0.57181208053691202</c:v>
                </c:pt>
                <c:pt idx="54">
                  <c:v>0.57703081232492903</c:v>
                </c:pt>
                <c:pt idx="55">
                  <c:v>0.58600583090378999</c:v>
                </c:pt>
                <c:pt idx="56">
                  <c:v>0.58993902439024304</c:v>
                </c:pt>
                <c:pt idx="57">
                  <c:v>0.58769230769230696</c:v>
                </c:pt>
                <c:pt idx="58">
                  <c:v>0.60371517027863697</c:v>
                </c:pt>
                <c:pt idx="59">
                  <c:v>0.58720000000000006</c:v>
                </c:pt>
                <c:pt idx="60">
                  <c:v>0.57980456026058602</c:v>
                </c:pt>
                <c:pt idx="61">
                  <c:v>0.55208333333333304</c:v>
                </c:pt>
                <c:pt idx="62">
                  <c:v>0.53780068728522301</c:v>
                </c:pt>
                <c:pt idx="63">
                  <c:v>0.56228373702422096</c:v>
                </c:pt>
                <c:pt idx="64">
                  <c:v>0.54467353951889996</c:v>
                </c:pt>
                <c:pt idx="65">
                  <c:v>0.54300168634064006</c:v>
                </c:pt>
                <c:pt idx="66">
                  <c:v>0.497373029772329</c:v>
                </c:pt>
                <c:pt idx="67">
                  <c:v>0.51175406871609397</c:v>
                </c:pt>
                <c:pt idx="68">
                  <c:v>0.50980392156862697</c:v>
                </c:pt>
                <c:pt idx="69">
                  <c:v>0.48462929475587702</c:v>
                </c:pt>
                <c:pt idx="70">
                  <c:v>0.46875</c:v>
                </c:pt>
                <c:pt idx="71">
                  <c:v>0.44732297063903198</c:v>
                </c:pt>
                <c:pt idx="72">
                  <c:v>0.44858156028368701</c:v>
                </c:pt>
                <c:pt idx="73">
                  <c:v>0.39543057996484998</c:v>
                </c:pt>
                <c:pt idx="74">
                  <c:v>0.40425531914893598</c:v>
                </c:pt>
                <c:pt idx="75">
                  <c:v>0.4</c:v>
                </c:pt>
                <c:pt idx="76">
                  <c:v>0.35714285714285698</c:v>
                </c:pt>
                <c:pt idx="77">
                  <c:v>0.36816720257234697</c:v>
                </c:pt>
                <c:pt idx="78">
                  <c:v>0.37767584097859302</c:v>
                </c:pt>
                <c:pt idx="79">
                  <c:v>0.37978560490045898</c:v>
                </c:pt>
                <c:pt idx="80">
                  <c:v>0.4</c:v>
                </c:pt>
                <c:pt idx="81">
                  <c:v>0.41009463722397399</c:v>
                </c:pt>
                <c:pt idx="82">
                  <c:v>0.40746753246753198</c:v>
                </c:pt>
                <c:pt idx="83">
                  <c:v>0.41536050156739801</c:v>
                </c:pt>
                <c:pt idx="84">
                  <c:v>0.43981481481481399</c:v>
                </c:pt>
                <c:pt idx="85">
                  <c:v>0.4296875</c:v>
                </c:pt>
                <c:pt idx="86">
                  <c:v>0.45642540620383998</c:v>
                </c:pt>
                <c:pt idx="87">
                  <c:v>0.48071625344352598</c:v>
                </c:pt>
                <c:pt idx="88">
                  <c:v>0.46286472148541102</c:v>
                </c:pt>
                <c:pt idx="89">
                  <c:v>0.46081081081080999</c:v>
                </c:pt>
                <c:pt idx="90">
                  <c:v>0.437235543018335</c:v>
                </c:pt>
                <c:pt idx="91">
                  <c:v>0.43001443001443002</c:v>
                </c:pt>
                <c:pt idx="92">
                  <c:v>0.41911764705882298</c:v>
                </c:pt>
                <c:pt idx="93">
                  <c:v>0.41494435612082597</c:v>
                </c:pt>
                <c:pt idx="94">
                  <c:v>0.42517006802721002</c:v>
                </c:pt>
                <c:pt idx="95">
                  <c:v>0.41489361702127597</c:v>
                </c:pt>
                <c:pt idx="96">
                  <c:v>0.42198581560283599</c:v>
                </c:pt>
                <c:pt idx="97">
                  <c:v>0.41651376146788899</c:v>
                </c:pt>
                <c:pt idx="98">
                  <c:v>0.42561205273069602</c:v>
                </c:pt>
                <c:pt idx="99">
                  <c:v>0.45796064400715503</c:v>
                </c:pt>
                <c:pt idx="100">
                  <c:v>0.44502617801047101</c:v>
                </c:pt>
                <c:pt idx="101">
                  <c:v>0.46515397082658</c:v>
                </c:pt>
                <c:pt idx="102">
                  <c:v>0.48531684698608901</c:v>
                </c:pt>
                <c:pt idx="103">
                  <c:v>0.50586510263929596</c:v>
                </c:pt>
                <c:pt idx="104">
                  <c:v>0.47445255474452502</c:v>
                </c:pt>
                <c:pt idx="105">
                  <c:v>0.43874643874643798</c:v>
                </c:pt>
                <c:pt idx="106">
                  <c:v>0.42432814710042399</c:v>
                </c:pt>
                <c:pt idx="107">
                  <c:v>0.439024390243902</c:v>
                </c:pt>
                <c:pt idx="108">
                  <c:v>0.44246575342465699</c:v>
                </c:pt>
                <c:pt idx="109">
                  <c:v>0.43404255319148899</c:v>
                </c:pt>
                <c:pt idx="110">
                  <c:v>0.41628264208909299</c:v>
                </c:pt>
                <c:pt idx="111">
                  <c:v>0.420807453416149</c:v>
                </c:pt>
                <c:pt idx="112">
                  <c:v>0.42443729903536898</c:v>
                </c:pt>
                <c:pt idx="113">
                  <c:v>0.37126865671641701</c:v>
                </c:pt>
                <c:pt idx="114">
                  <c:v>0.36297640653357499</c:v>
                </c:pt>
                <c:pt idx="115">
                  <c:v>0.33522727272727199</c:v>
                </c:pt>
                <c:pt idx="116">
                  <c:v>0.34904013961605501</c:v>
                </c:pt>
                <c:pt idx="117">
                  <c:v>0.337837837837837</c:v>
                </c:pt>
                <c:pt idx="118">
                  <c:v>0.35303514376996797</c:v>
                </c:pt>
                <c:pt idx="119">
                  <c:v>0.37219730941703999</c:v>
                </c:pt>
                <c:pt idx="120">
                  <c:v>0.397018970189701</c:v>
                </c:pt>
                <c:pt idx="121">
                  <c:v>0.42327365728900201</c:v>
                </c:pt>
                <c:pt idx="122">
                  <c:v>0.47735618115055001</c:v>
                </c:pt>
                <c:pt idx="123">
                  <c:v>0.52447552447552404</c:v>
                </c:pt>
                <c:pt idx="124">
                  <c:v>0.55680539932508399</c:v>
                </c:pt>
                <c:pt idx="125">
                  <c:v>0.55491990846681905</c:v>
                </c:pt>
                <c:pt idx="126">
                  <c:v>0.57641395908543902</c:v>
                </c:pt>
                <c:pt idx="127">
                  <c:v>0.58808618504435906</c:v>
                </c:pt>
                <c:pt idx="128">
                  <c:v>0.570809248554913</c:v>
                </c:pt>
                <c:pt idx="129">
                  <c:v>0.56360708534621495</c:v>
                </c:pt>
                <c:pt idx="130">
                  <c:v>0.57363013698630105</c:v>
                </c:pt>
                <c:pt idx="131">
                  <c:v>0.59228187919463005</c:v>
                </c:pt>
                <c:pt idx="132">
                  <c:v>0.63406940063091399</c:v>
                </c:pt>
                <c:pt idx="133">
                  <c:v>0.675187969924812</c:v>
                </c:pt>
                <c:pt idx="134">
                  <c:v>0.69886363636363602</c:v>
                </c:pt>
                <c:pt idx="135">
                  <c:v>0.71164772727272696</c:v>
                </c:pt>
                <c:pt idx="136">
                  <c:v>0.68866571018651301</c:v>
                </c:pt>
                <c:pt idx="137">
                  <c:v>0.67161961367013301</c:v>
                </c:pt>
                <c:pt idx="138">
                  <c:v>0.676056338028169</c:v>
                </c:pt>
                <c:pt idx="139">
                  <c:v>0.67584097859327197</c:v>
                </c:pt>
                <c:pt idx="140">
                  <c:v>0.68453292496171503</c:v>
                </c:pt>
                <c:pt idx="141">
                  <c:v>0.67286821705426303</c:v>
                </c:pt>
                <c:pt idx="142">
                  <c:v>0.65905383360521996</c:v>
                </c:pt>
                <c:pt idx="143">
                  <c:v>0.62937062937062904</c:v>
                </c:pt>
                <c:pt idx="144">
                  <c:v>0.61940298507462599</c:v>
                </c:pt>
                <c:pt idx="145">
                  <c:v>0.594758064516129</c:v>
                </c:pt>
                <c:pt idx="146">
                  <c:v>0.58717434869739404</c:v>
                </c:pt>
                <c:pt idx="147">
                  <c:v>0.58745247148288904</c:v>
                </c:pt>
                <c:pt idx="148">
                  <c:v>0.57965451055662098</c:v>
                </c:pt>
                <c:pt idx="149">
                  <c:v>0.592592592592592</c:v>
                </c:pt>
                <c:pt idx="150">
                  <c:v>0.59064327485380097</c:v>
                </c:pt>
                <c:pt idx="151">
                  <c:v>0.560546875</c:v>
                </c:pt>
                <c:pt idx="152">
                  <c:v>0.52200000000000002</c:v>
                </c:pt>
                <c:pt idx="153">
                  <c:v>0.50778210116731504</c:v>
                </c:pt>
                <c:pt idx="154">
                  <c:v>0.47645951035781497</c:v>
                </c:pt>
                <c:pt idx="155">
                  <c:v>0.47795414462081098</c:v>
                </c:pt>
                <c:pt idx="156">
                  <c:v>0.42733564013840802</c:v>
                </c:pt>
                <c:pt idx="157">
                  <c:v>0.40614334470989699</c:v>
                </c:pt>
                <c:pt idx="158">
                  <c:v>0.38916256157635398</c:v>
                </c:pt>
                <c:pt idx="159">
                  <c:v>0.385483870967741</c:v>
                </c:pt>
                <c:pt idx="160">
                  <c:v>0.38401253918495298</c:v>
                </c:pt>
                <c:pt idx="161">
                  <c:v>0.37339743589743501</c:v>
                </c:pt>
                <c:pt idx="162">
                  <c:v>0.37597503900155999</c:v>
                </c:pt>
                <c:pt idx="163">
                  <c:v>0.35436893203883402</c:v>
                </c:pt>
                <c:pt idx="164">
                  <c:v>0.32590051457975899</c:v>
                </c:pt>
                <c:pt idx="165">
                  <c:v>0.32218309859154898</c:v>
                </c:pt>
                <c:pt idx="166">
                  <c:v>0.32465277777777701</c:v>
                </c:pt>
                <c:pt idx="167">
                  <c:v>0.322033898305084</c:v>
                </c:pt>
                <c:pt idx="168">
                  <c:v>0.33647798742138302</c:v>
                </c:pt>
                <c:pt idx="169">
                  <c:v>0.34355828220858797</c:v>
                </c:pt>
                <c:pt idx="170">
                  <c:v>0.34121122599704501</c:v>
                </c:pt>
                <c:pt idx="171">
                  <c:v>0.35805991440798801</c:v>
                </c:pt>
                <c:pt idx="172">
                  <c:v>0.37447988904299501</c:v>
                </c:pt>
                <c:pt idx="173">
                  <c:v>0.40250696378829998</c:v>
                </c:pt>
                <c:pt idx="174">
                  <c:v>0.43390804597701099</c:v>
                </c:pt>
                <c:pt idx="175">
                  <c:v>0.45991561181434598</c:v>
                </c:pt>
                <c:pt idx="176">
                  <c:v>0.44343891402714902</c:v>
                </c:pt>
                <c:pt idx="177">
                  <c:v>0.44339622641509402</c:v>
                </c:pt>
                <c:pt idx="178">
                  <c:v>0.44897959183673403</c:v>
                </c:pt>
                <c:pt idx="179">
                  <c:v>0.457278481012658</c:v>
                </c:pt>
                <c:pt idx="180">
                  <c:v>0.44409937888198697</c:v>
                </c:pt>
                <c:pt idx="181">
                  <c:v>0.419303797468354</c:v>
                </c:pt>
                <c:pt idx="182">
                  <c:v>0.41433021806853498</c:v>
                </c:pt>
                <c:pt idx="183">
                  <c:v>0.407294832826747</c:v>
                </c:pt>
                <c:pt idx="184">
                  <c:v>0.44017094017093999</c:v>
                </c:pt>
                <c:pt idx="185">
                  <c:v>0.43966712898751698</c:v>
                </c:pt>
                <c:pt idx="186">
                  <c:v>0.42249657064471802</c:v>
                </c:pt>
                <c:pt idx="187">
                  <c:v>0.43433029908972598</c:v>
                </c:pt>
                <c:pt idx="188">
                  <c:v>0.475703324808184</c:v>
                </c:pt>
                <c:pt idx="189">
                  <c:v>0.49623115577889398</c:v>
                </c:pt>
                <c:pt idx="190">
                  <c:v>0.5</c:v>
                </c:pt>
                <c:pt idx="191">
                  <c:v>0.51748251748251695</c:v>
                </c:pt>
                <c:pt idx="192">
                  <c:v>0.50766871165644101</c:v>
                </c:pt>
                <c:pt idx="193">
                  <c:v>0.53376205787781295</c:v>
                </c:pt>
                <c:pt idx="194">
                  <c:v>0.53719008264462798</c:v>
                </c:pt>
                <c:pt idx="195">
                  <c:v>0.55245901639344197</c:v>
                </c:pt>
                <c:pt idx="196">
                  <c:v>0.54695222405271804</c:v>
                </c:pt>
                <c:pt idx="197">
                  <c:v>0.54854368932038799</c:v>
                </c:pt>
                <c:pt idx="198">
                  <c:v>0.54326923076922995</c:v>
                </c:pt>
                <c:pt idx="199">
                  <c:v>0.53943217665615095</c:v>
                </c:pt>
                <c:pt idx="200">
                  <c:v>0.52818035426731003</c:v>
                </c:pt>
              </c:numCache>
            </c:numRef>
          </c:yVal>
          <c:smooth val="1"/>
          <c:extLst>
            <c:ext xmlns:c16="http://schemas.microsoft.com/office/drawing/2014/chart" uri="{C3380CC4-5D6E-409C-BE32-E72D297353CC}">
              <c16:uniqueId val="{00000002-A268-4C18-8DDD-7F1641E555F8}"/>
            </c:ext>
          </c:extLst>
        </c:ser>
        <c:ser>
          <c:idx val="2"/>
          <c:order val="3"/>
          <c:tx>
            <c:v>4</c:v>
          </c:tx>
          <c:spPr>
            <a:ln w="19050" cap="rnd">
              <a:solidFill>
                <a:schemeClr val="accent3"/>
              </a:solidFill>
              <a:round/>
            </a:ln>
            <a:effectLst/>
          </c:spPr>
          <c:marker>
            <c:symbol val="none"/>
          </c:marker>
          <c:xVal>
            <c:numRef>
              <c:f>'[cw4 data.xlsx]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E$12:$E$212</c:f>
              <c:numCache>
                <c:formatCode>General</c:formatCode>
                <c:ptCount val="201"/>
                <c:pt idx="0">
                  <c:v>0.46832579185520301</c:v>
                </c:pt>
                <c:pt idx="1">
                  <c:v>0.47297297297297197</c:v>
                </c:pt>
                <c:pt idx="2">
                  <c:v>0.46142857142857102</c:v>
                </c:pt>
                <c:pt idx="3">
                  <c:v>0.453917050691244</c:v>
                </c:pt>
                <c:pt idx="4">
                  <c:v>0.438735177865612</c:v>
                </c:pt>
                <c:pt idx="5">
                  <c:v>0.44282029234737702</c:v>
                </c:pt>
                <c:pt idx="6">
                  <c:v>0.41603630862329799</c:v>
                </c:pt>
                <c:pt idx="7">
                  <c:v>0.39759887005649702</c:v>
                </c:pt>
                <c:pt idx="8">
                  <c:v>0.36025732666190102</c:v>
                </c:pt>
                <c:pt idx="9">
                  <c:v>0.32863849765258202</c:v>
                </c:pt>
                <c:pt idx="10">
                  <c:v>0.29032258064516098</c:v>
                </c:pt>
                <c:pt idx="11">
                  <c:v>0.23867924528301801</c:v>
                </c:pt>
                <c:pt idx="12">
                  <c:v>0.205076142131979</c:v>
                </c:pt>
                <c:pt idx="13">
                  <c:v>0.187566988210075</c:v>
                </c:pt>
                <c:pt idx="14">
                  <c:v>0.186851211072664</c:v>
                </c:pt>
                <c:pt idx="15">
                  <c:v>0.17058823529411701</c:v>
                </c:pt>
                <c:pt idx="16">
                  <c:v>0.164351851851851</c:v>
                </c:pt>
                <c:pt idx="17">
                  <c:v>0.14431818181818101</c:v>
                </c:pt>
                <c:pt idx="18">
                  <c:v>0.14790996784565899</c:v>
                </c:pt>
                <c:pt idx="19">
                  <c:v>0.14975369458127999</c:v>
                </c:pt>
                <c:pt idx="20">
                  <c:v>0.14991023339317699</c:v>
                </c:pt>
                <c:pt idx="21">
                  <c:v>0.151793160967472</c:v>
                </c:pt>
                <c:pt idx="22">
                  <c:v>0.162992125984251</c:v>
                </c:pt>
                <c:pt idx="23">
                  <c:v>0.16717095310136099</c:v>
                </c:pt>
                <c:pt idx="24">
                  <c:v>0.164909638554216</c:v>
                </c:pt>
                <c:pt idx="25">
                  <c:v>0.175840978593272</c:v>
                </c:pt>
                <c:pt idx="26">
                  <c:v>0.19687499999999999</c:v>
                </c:pt>
                <c:pt idx="27">
                  <c:v>0.222776392352452</c:v>
                </c:pt>
                <c:pt idx="28">
                  <c:v>0.25515463917525699</c:v>
                </c:pt>
                <c:pt idx="29">
                  <c:v>0.28492136910268201</c:v>
                </c:pt>
                <c:pt idx="30">
                  <c:v>0.30827783063748798</c:v>
                </c:pt>
                <c:pt idx="31">
                  <c:v>0.32782101167315097</c:v>
                </c:pt>
                <c:pt idx="32">
                  <c:v>0.370086289549376</c:v>
                </c:pt>
                <c:pt idx="33">
                  <c:v>0.37238095238095198</c:v>
                </c:pt>
                <c:pt idx="34">
                  <c:v>0.366697848456501</c:v>
                </c:pt>
                <c:pt idx="35">
                  <c:v>0.38301886792452799</c:v>
                </c:pt>
                <c:pt idx="36">
                  <c:v>0.38698010849909498</c:v>
                </c:pt>
                <c:pt idx="37">
                  <c:v>0.38009049773755599</c:v>
                </c:pt>
                <c:pt idx="38">
                  <c:v>0.36846846846846798</c:v>
                </c:pt>
                <c:pt idx="39">
                  <c:v>0.34778597785977799</c:v>
                </c:pt>
                <c:pt idx="40">
                  <c:v>0.34890109890109799</c:v>
                </c:pt>
                <c:pt idx="41">
                  <c:v>0.338028169014084</c:v>
                </c:pt>
                <c:pt idx="42">
                  <c:v>0.32765151515151503</c:v>
                </c:pt>
                <c:pt idx="43">
                  <c:v>0.33174451858913201</c:v>
                </c:pt>
                <c:pt idx="44">
                  <c:v>0.32524271844660102</c:v>
                </c:pt>
                <c:pt idx="45">
                  <c:v>0.30091185410334298</c:v>
                </c:pt>
                <c:pt idx="46">
                  <c:v>0.30807086614173201</c:v>
                </c:pt>
                <c:pt idx="47">
                  <c:v>0.32993512511584799</c:v>
                </c:pt>
                <c:pt idx="48">
                  <c:v>0.34260089686098599</c:v>
                </c:pt>
                <c:pt idx="49">
                  <c:v>0.333031674208144</c:v>
                </c:pt>
                <c:pt idx="50">
                  <c:v>0.31501831501831501</c:v>
                </c:pt>
                <c:pt idx="51">
                  <c:v>0.31415525114155202</c:v>
                </c:pt>
                <c:pt idx="52">
                  <c:v>0.31121076233183798</c:v>
                </c:pt>
                <c:pt idx="53">
                  <c:v>0.31884057971014401</c:v>
                </c:pt>
                <c:pt idx="54">
                  <c:v>0.32855863921217499</c:v>
                </c:pt>
                <c:pt idx="55">
                  <c:v>0.327321911632101</c:v>
                </c:pt>
                <c:pt idx="56">
                  <c:v>0.30640668523676801</c:v>
                </c:pt>
                <c:pt idx="57">
                  <c:v>0.29734848484848397</c:v>
                </c:pt>
                <c:pt idx="58">
                  <c:v>0.28377065111758898</c:v>
                </c:pt>
                <c:pt idx="59">
                  <c:v>0.25822532402791598</c:v>
                </c:pt>
                <c:pt idx="60">
                  <c:v>0.228511530398322</c:v>
                </c:pt>
                <c:pt idx="61">
                  <c:v>0.206967213114754</c:v>
                </c:pt>
                <c:pt idx="62">
                  <c:v>0.19019019019019001</c:v>
                </c:pt>
                <c:pt idx="63">
                  <c:v>0.19146825396825301</c:v>
                </c:pt>
                <c:pt idx="64">
                  <c:v>0.194444444444444</c:v>
                </c:pt>
                <c:pt idx="65">
                  <c:v>0.208594449418084</c:v>
                </c:pt>
                <c:pt idx="66">
                  <c:v>0.22008733624454099</c:v>
                </c:pt>
                <c:pt idx="67">
                  <c:v>0.22116218560277501</c:v>
                </c:pt>
                <c:pt idx="68">
                  <c:v>0.24418604651162701</c:v>
                </c:pt>
                <c:pt idx="69">
                  <c:v>0.24369747899159599</c:v>
                </c:pt>
                <c:pt idx="70">
                  <c:v>0.243536280233527</c:v>
                </c:pt>
                <c:pt idx="71">
                  <c:v>0.26240538267451602</c:v>
                </c:pt>
                <c:pt idx="72">
                  <c:v>0.295041322314049</c:v>
                </c:pt>
                <c:pt idx="73">
                  <c:v>0.32064777327935201</c:v>
                </c:pt>
                <c:pt idx="74">
                  <c:v>0.32994923857868003</c:v>
                </c:pt>
                <c:pt idx="75">
                  <c:v>0.34519572953736599</c:v>
                </c:pt>
                <c:pt idx="76">
                  <c:v>0.34254143646408802</c:v>
                </c:pt>
                <c:pt idx="77">
                  <c:v>0.35188679245283</c:v>
                </c:pt>
                <c:pt idx="78">
                  <c:v>0.356031128404669</c:v>
                </c:pt>
                <c:pt idx="79">
                  <c:v>0.36146971201588801</c:v>
                </c:pt>
                <c:pt idx="80">
                  <c:v>0.35757575757575699</c:v>
                </c:pt>
                <c:pt idx="81">
                  <c:v>0.34718100890207698</c:v>
                </c:pt>
                <c:pt idx="82">
                  <c:v>0.32768924302788799</c:v>
                </c:pt>
                <c:pt idx="83">
                  <c:v>0.313686313686313</c:v>
                </c:pt>
                <c:pt idx="84">
                  <c:v>0.30278884462151301</c:v>
                </c:pt>
                <c:pt idx="85">
                  <c:v>0.28895184135977298</c:v>
                </c:pt>
                <c:pt idx="86">
                  <c:v>0.28161434977578398</c:v>
                </c:pt>
                <c:pt idx="87">
                  <c:v>0.28469750889679701</c:v>
                </c:pt>
                <c:pt idx="88">
                  <c:v>0.279531109107303</c:v>
                </c:pt>
                <c:pt idx="89">
                  <c:v>0.27777777777777701</c:v>
                </c:pt>
                <c:pt idx="90">
                  <c:v>0.261065943992773</c:v>
                </c:pt>
                <c:pt idx="91">
                  <c:v>0.26043557168783998</c:v>
                </c:pt>
                <c:pt idx="92">
                  <c:v>0.26</c:v>
                </c:pt>
                <c:pt idx="93">
                  <c:v>0.26486988847583598</c:v>
                </c:pt>
                <c:pt idx="94">
                  <c:v>0.245283018867924</c:v>
                </c:pt>
                <c:pt idx="95">
                  <c:v>0.22612612612612601</c:v>
                </c:pt>
                <c:pt idx="96">
                  <c:v>0.219808861859252</c:v>
                </c:pt>
                <c:pt idx="97">
                  <c:v>0.22723330442324299</c:v>
                </c:pt>
                <c:pt idx="98">
                  <c:v>0.24847958297132899</c:v>
                </c:pt>
                <c:pt idx="99">
                  <c:v>0.26235093696763201</c:v>
                </c:pt>
                <c:pt idx="100">
                  <c:v>0.266331658291457</c:v>
                </c:pt>
                <c:pt idx="101">
                  <c:v>0.27264731750219801</c:v>
                </c:pt>
                <c:pt idx="102">
                  <c:v>0.305189094107299</c:v>
                </c:pt>
                <c:pt idx="103">
                  <c:v>0.34402079722703599</c:v>
                </c:pt>
                <c:pt idx="104">
                  <c:v>0.34358047016274801</c:v>
                </c:pt>
                <c:pt idx="105">
                  <c:v>0.342592592592592</c:v>
                </c:pt>
                <c:pt idx="106">
                  <c:v>0.356279069767441</c:v>
                </c:pt>
                <c:pt idx="107">
                  <c:v>0.35727611940298498</c:v>
                </c:pt>
                <c:pt idx="108">
                  <c:v>0.364150943396226</c:v>
                </c:pt>
                <c:pt idx="109">
                  <c:v>0.33693516699410597</c:v>
                </c:pt>
                <c:pt idx="110">
                  <c:v>0.30165289256198302</c:v>
                </c:pt>
                <c:pt idx="111">
                  <c:v>0.28907048008171599</c:v>
                </c:pt>
                <c:pt idx="112">
                  <c:v>0.26198439241917498</c:v>
                </c:pt>
                <c:pt idx="113">
                  <c:v>0.23867403314917099</c:v>
                </c:pt>
                <c:pt idx="114">
                  <c:v>0.25189189189189098</c:v>
                </c:pt>
                <c:pt idx="115">
                  <c:v>0.24242424242424199</c:v>
                </c:pt>
                <c:pt idx="116">
                  <c:v>0.26467757459095198</c:v>
                </c:pt>
                <c:pt idx="117">
                  <c:v>0.26888489208632999</c:v>
                </c:pt>
                <c:pt idx="118">
                  <c:v>0.27343078245915697</c:v>
                </c:pt>
                <c:pt idx="119">
                  <c:v>0.27106863596872199</c:v>
                </c:pt>
                <c:pt idx="120">
                  <c:v>0.24444444444444399</c:v>
                </c:pt>
                <c:pt idx="121">
                  <c:v>0.231397459165154</c:v>
                </c:pt>
                <c:pt idx="122">
                  <c:v>0.22764227642276399</c:v>
                </c:pt>
                <c:pt idx="123">
                  <c:v>0.24197983501374801</c:v>
                </c:pt>
                <c:pt idx="124">
                  <c:v>0.247714808043875</c:v>
                </c:pt>
                <c:pt idx="125">
                  <c:v>0.24657534246575299</c:v>
                </c:pt>
                <c:pt idx="126">
                  <c:v>0.225116279069767</c:v>
                </c:pt>
                <c:pt idx="127">
                  <c:v>0.22639691714836199</c:v>
                </c:pt>
                <c:pt idx="128">
                  <c:v>0.21135029354207399</c:v>
                </c:pt>
                <c:pt idx="129">
                  <c:v>0.18009950248756201</c:v>
                </c:pt>
                <c:pt idx="130">
                  <c:v>0.171091445427728</c:v>
                </c:pt>
                <c:pt idx="131">
                  <c:v>0.16944172380019501</c:v>
                </c:pt>
                <c:pt idx="132">
                  <c:v>0.17745098039215601</c:v>
                </c:pt>
                <c:pt idx="133">
                  <c:v>0.185891325071496</c:v>
                </c:pt>
                <c:pt idx="134">
                  <c:v>0.18555758683729401</c:v>
                </c:pt>
                <c:pt idx="135">
                  <c:v>0.212971078001752</c:v>
                </c:pt>
                <c:pt idx="136">
                  <c:v>0.25506756756756699</c:v>
                </c:pt>
                <c:pt idx="137">
                  <c:v>0.26919831223628599</c:v>
                </c:pt>
                <c:pt idx="138">
                  <c:v>0.28171334431630901</c:v>
                </c:pt>
                <c:pt idx="139">
                  <c:v>0.285359801488833</c:v>
                </c:pt>
                <c:pt idx="140">
                  <c:v>0.30671197960917501</c:v>
                </c:pt>
                <c:pt idx="141">
                  <c:v>0.32395566922421098</c:v>
                </c:pt>
                <c:pt idx="142">
                  <c:v>0.30528200537153</c:v>
                </c:pt>
                <c:pt idx="143">
                  <c:v>0.31977818853974099</c:v>
                </c:pt>
                <c:pt idx="144">
                  <c:v>0.34749763928234101</c:v>
                </c:pt>
                <c:pt idx="145">
                  <c:v>0.35734072022160601</c:v>
                </c:pt>
                <c:pt idx="146">
                  <c:v>0.37148047229791098</c:v>
                </c:pt>
                <c:pt idx="147">
                  <c:v>0.37238873751135299</c:v>
                </c:pt>
                <c:pt idx="148">
                  <c:v>0.37880184331797201</c:v>
                </c:pt>
                <c:pt idx="149">
                  <c:v>0.365762394761459</c:v>
                </c:pt>
                <c:pt idx="150">
                  <c:v>0.36447733580018499</c:v>
                </c:pt>
                <c:pt idx="151">
                  <c:v>0.36397748592870499</c:v>
                </c:pt>
                <c:pt idx="152">
                  <c:v>0.336945812807881</c:v>
                </c:pt>
                <c:pt idx="153">
                  <c:v>0.31313131313131298</c:v>
                </c:pt>
                <c:pt idx="154">
                  <c:v>0.28482328482328401</c:v>
                </c:pt>
                <c:pt idx="155">
                  <c:v>0.26839378238341899</c:v>
                </c:pt>
                <c:pt idx="156">
                  <c:v>0.25941422594142199</c:v>
                </c:pt>
                <c:pt idx="157">
                  <c:v>0.23640167364016701</c:v>
                </c:pt>
                <c:pt idx="158">
                  <c:v>0.225806451612903</c:v>
                </c:pt>
                <c:pt idx="159">
                  <c:v>0.20443101711983799</c:v>
                </c:pt>
                <c:pt idx="160">
                  <c:v>0.18307086614173201</c:v>
                </c:pt>
                <c:pt idx="161">
                  <c:v>0.17585551330798399</c:v>
                </c:pt>
                <c:pt idx="162">
                  <c:v>0.173199635369188</c:v>
                </c:pt>
                <c:pt idx="163">
                  <c:v>0.18061674008810499</c:v>
                </c:pt>
                <c:pt idx="164">
                  <c:v>0.18739903069466801</c:v>
                </c:pt>
                <c:pt idx="165">
                  <c:v>0.21401077752117001</c:v>
                </c:pt>
                <c:pt idx="166">
                  <c:v>0.24657534246575299</c:v>
                </c:pt>
                <c:pt idx="167">
                  <c:v>0.249039200614911</c:v>
                </c:pt>
                <c:pt idx="168">
                  <c:v>0.28217054263565799</c:v>
                </c:pt>
                <c:pt idx="169">
                  <c:v>0.306853582554517</c:v>
                </c:pt>
                <c:pt idx="170">
                  <c:v>0.34271922767497898</c:v>
                </c:pt>
                <c:pt idx="171">
                  <c:v>0.35949367088607498</c:v>
                </c:pt>
                <c:pt idx="172">
                  <c:v>0.35941765241128298</c:v>
                </c:pt>
                <c:pt idx="173">
                  <c:v>0.35769230769230698</c:v>
                </c:pt>
                <c:pt idx="174">
                  <c:v>0.37696850393700698</c:v>
                </c:pt>
                <c:pt idx="175">
                  <c:v>0.38241308793456003</c:v>
                </c:pt>
                <c:pt idx="176">
                  <c:v>0.380224260958205</c:v>
                </c:pt>
                <c:pt idx="177">
                  <c:v>0.38531187122736399</c:v>
                </c:pt>
                <c:pt idx="178">
                  <c:v>0.37386018237082003</c:v>
                </c:pt>
                <c:pt idx="179">
                  <c:v>0.35159362549800799</c:v>
                </c:pt>
                <c:pt idx="180">
                  <c:v>0.33365853658536498</c:v>
                </c:pt>
                <c:pt idx="181">
                  <c:v>0.310546875</c:v>
                </c:pt>
                <c:pt idx="182">
                  <c:v>0.26892430278884399</c:v>
                </c:pt>
                <c:pt idx="183">
                  <c:v>0.240853658536585</c:v>
                </c:pt>
                <c:pt idx="184">
                  <c:v>0.23710317460317401</c:v>
                </c:pt>
                <c:pt idx="185">
                  <c:v>0.22254616132167099</c:v>
                </c:pt>
                <c:pt idx="186">
                  <c:v>0.23711340206185499</c:v>
                </c:pt>
                <c:pt idx="187">
                  <c:v>0.25495495495495402</c:v>
                </c:pt>
                <c:pt idx="188">
                  <c:v>0.26109660574412502</c:v>
                </c:pt>
                <c:pt idx="189">
                  <c:v>0.26362038664323301</c:v>
                </c:pt>
                <c:pt idx="190">
                  <c:v>0.25088339222614803</c:v>
                </c:pt>
                <c:pt idx="191">
                  <c:v>0.27624784853700501</c:v>
                </c:pt>
                <c:pt idx="192">
                  <c:v>0.279373368146214</c:v>
                </c:pt>
                <c:pt idx="193">
                  <c:v>0.27320954907161799</c:v>
                </c:pt>
                <c:pt idx="194">
                  <c:v>0.28099173553718998</c:v>
                </c:pt>
                <c:pt idx="195">
                  <c:v>0.27746741154562299</c:v>
                </c:pt>
                <c:pt idx="196">
                  <c:v>0.28909090909090901</c:v>
                </c:pt>
                <c:pt idx="197">
                  <c:v>0.27807971014492699</c:v>
                </c:pt>
                <c:pt idx="198">
                  <c:v>0.29283216783216698</c:v>
                </c:pt>
                <c:pt idx="199">
                  <c:v>0.27255985267034899</c:v>
                </c:pt>
                <c:pt idx="200">
                  <c:v>0.25272727272727202</c:v>
                </c:pt>
              </c:numCache>
            </c:numRef>
          </c:yVal>
          <c:smooth val="1"/>
          <c:extLst>
            <c:ext xmlns:c16="http://schemas.microsoft.com/office/drawing/2014/chart" uri="{C3380CC4-5D6E-409C-BE32-E72D297353CC}">
              <c16:uniqueId val="{00000003-A268-4C18-8DDD-7F1641E555F8}"/>
            </c:ext>
          </c:extLst>
        </c:ser>
        <c:ser>
          <c:idx val="3"/>
          <c:order val="4"/>
          <c:tx>
            <c:v>5</c:v>
          </c:tx>
          <c:spPr>
            <a:ln w="19050" cap="rnd">
              <a:solidFill>
                <a:schemeClr val="accent4"/>
              </a:solidFill>
              <a:round/>
            </a:ln>
            <a:effectLst/>
          </c:spPr>
          <c:marker>
            <c:symbol val="none"/>
          </c:marker>
          <c:xVal>
            <c:numRef>
              <c:f>'[cw4 data.xlsx]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F$12:$F$212</c:f>
              <c:numCache>
                <c:formatCode>General</c:formatCode>
                <c:ptCount val="201"/>
                <c:pt idx="0">
                  <c:v>0.47586206896551703</c:v>
                </c:pt>
                <c:pt idx="1">
                  <c:v>0.49913941480206497</c:v>
                </c:pt>
                <c:pt idx="2">
                  <c:v>0.47029077117572599</c:v>
                </c:pt>
                <c:pt idx="3">
                  <c:v>0.45767716535433001</c:v>
                </c:pt>
                <c:pt idx="4">
                  <c:v>0.43346938775510202</c:v>
                </c:pt>
                <c:pt idx="5">
                  <c:v>0.40627177700348399</c:v>
                </c:pt>
                <c:pt idx="6">
                  <c:v>0.354179566563467</c:v>
                </c:pt>
                <c:pt idx="7">
                  <c:v>0.30076067875950802</c:v>
                </c:pt>
                <c:pt idx="8">
                  <c:v>0.25015713387806399</c:v>
                </c:pt>
                <c:pt idx="9">
                  <c:v>0.208473436449226</c:v>
                </c:pt>
                <c:pt idx="10">
                  <c:v>0.17758985200845601</c:v>
                </c:pt>
                <c:pt idx="11">
                  <c:v>0.154352596927578</c:v>
                </c:pt>
                <c:pt idx="12">
                  <c:v>0.14956930305403199</c:v>
                </c:pt>
                <c:pt idx="13">
                  <c:v>0.157312252964426</c:v>
                </c:pt>
                <c:pt idx="14">
                  <c:v>0.16211878009630801</c:v>
                </c:pt>
                <c:pt idx="15">
                  <c:v>0.17170891251022</c:v>
                </c:pt>
                <c:pt idx="16">
                  <c:v>0.160928742994395</c:v>
                </c:pt>
                <c:pt idx="17">
                  <c:v>0.166272655634357</c:v>
                </c:pt>
                <c:pt idx="18">
                  <c:v>0.16191904047976</c:v>
                </c:pt>
                <c:pt idx="19">
                  <c:v>0.16061046511627899</c:v>
                </c:pt>
                <c:pt idx="20">
                  <c:v>0.160625444207533</c:v>
                </c:pt>
                <c:pt idx="21">
                  <c:v>0.15698478561549101</c:v>
                </c:pt>
                <c:pt idx="22">
                  <c:v>0.15128900949796401</c:v>
                </c:pt>
                <c:pt idx="23">
                  <c:v>0.14196675900277</c:v>
                </c:pt>
                <c:pt idx="24">
                  <c:v>0.140602582496413</c:v>
                </c:pt>
                <c:pt idx="25">
                  <c:v>0.141921397379912</c:v>
                </c:pt>
                <c:pt idx="26">
                  <c:v>0.16206395348837199</c:v>
                </c:pt>
                <c:pt idx="27">
                  <c:v>0.17963636363636301</c:v>
                </c:pt>
                <c:pt idx="28">
                  <c:v>0.18601297764960301</c:v>
                </c:pt>
                <c:pt idx="29">
                  <c:v>0.19247787610619399</c:v>
                </c:pt>
                <c:pt idx="30">
                  <c:v>0.1987087517934</c:v>
                </c:pt>
                <c:pt idx="31">
                  <c:v>0.21220723917672099</c:v>
                </c:pt>
                <c:pt idx="32">
                  <c:v>0.22797202797202701</c:v>
                </c:pt>
                <c:pt idx="33">
                  <c:v>0.25452016689847001</c:v>
                </c:pt>
                <c:pt idx="34">
                  <c:v>0.26570048309178701</c:v>
                </c:pt>
                <c:pt idx="35">
                  <c:v>0.25106990014265301</c:v>
                </c:pt>
                <c:pt idx="36">
                  <c:v>0.247899159663865</c:v>
                </c:pt>
                <c:pt idx="37">
                  <c:v>0.25702247191011202</c:v>
                </c:pt>
                <c:pt idx="38">
                  <c:v>0.24674384949348699</c:v>
                </c:pt>
                <c:pt idx="39">
                  <c:v>0.22787610619469001</c:v>
                </c:pt>
                <c:pt idx="40">
                  <c:v>0.20318423047763401</c:v>
                </c:pt>
                <c:pt idx="41">
                  <c:v>0.202036021926389</c:v>
                </c:pt>
                <c:pt idx="42">
                  <c:v>0.19984447900466501</c:v>
                </c:pt>
                <c:pt idx="43">
                  <c:v>0.19365079365079299</c:v>
                </c:pt>
                <c:pt idx="44">
                  <c:v>0.16894609814963699</c:v>
                </c:pt>
                <c:pt idx="45">
                  <c:v>0.17338403041825001</c:v>
                </c:pt>
                <c:pt idx="46">
                  <c:v>0.18496683861459101</c:v>
                </c:pt>
                <c:pt idx="47">
                  <c:v>0.196478873239436</c:v>
                </c:pt>
                <c:pt idx="48">
                  <c:v>0.22214580467675299</c:v>
                </c:pt>
                <c:pt idx="49">
                  <c:v>0.24174372523117499</c:v>
                </c:pt>
                <c:pt idx="50">
                  <c:v>0.256089943785134</c:v>
                </c:pt>
                <c:pt idx="51">
                  <c:v>0.267127592708988</c:v>
                </c:pt>
                <c:pt idx="52">
                  <c:v>0.27522935779816499</c:v>
                </c:pt>
                <c:pt idx="53">
                  <c:v>0.27382550335570399</c:v>
                </c:pt>
                <c:pt idx="54">
                  <c:v>0.27057182705718202</c:v>
                </c:pt>
                <c:pt idx="55">
                  <c:v>0.26793557833089299</c:v>
                </c:pt>
                <c:pt idx="56">
                  <c:v>0.25468750000000001</c:v>
                </c:pt>
                <c:pt idx="57">
                  <c:v>0.24402308326463301</c:v>
                </c:pt>
                <c:pt idx="58">
                  <c:v>0.23051409618573701</c:v>
                </c:pt>
                <c:pt idx="59">
                  <c:v>0.20034542314334999</c:v>
                </c:pt>
                <c:pt idx="60">
                  <c:v>0.180722891566265</c:v>
                </c:pt>
                <c:pt idx="61">
                  <c:v>0.179635761589403</c:v>
                </c:pt>
                <c:pt idx="62">
                  <c:v>0.179230769230769</c:v>
                </c:pt>
                <c:pt idx="63">
                  <c:v>0.18061674008810499</c:v>
                </c:pt>
                <c:pt idx="64">
                  <c:v>0.184528034066713</c:v>
                </c:pt>
                <c:pt idx="65">
                  <c:v>0.18576271186440599</c:v>
                </c:pt>
                <c:pt idx="66">
                  <c:v>0.20808871493802999</c:v>
                </c:pt>
                <c:pt idx="67">
                  <c:v>0.219465648854961</c:v>
                </c:pt>
                <c:pt idx="68">
                  <c:v>0.21875</c:v>
                </c:pt>
                <c:pt idx="69">
                  <c:v>0.21410579345088099</c:v>
                </c:pt>
                <c:pt idx="70">
                  <c:v>0.20621282220753401</c:v>
                </c:pt>
                <c:pt idx="71">
                  <c:v>0.20771312584573701</c:v>
                </c:pt>
                <c:pt idx="72">
                  <c:v>0.23006993006993001</c:v>
                </c:pt>
                <c:pt idx="73">
                  <c:v>0.25071225071225001</c:v>
                </c:pt>
                <c:pt idx="74">
                  <c:v>0.27940128296507399</c:v>
                </c:pt>
                <c:pt idx="75">
                  <c:v>0.28104575163398599</c:v>
                </c:pt>
                <c:pt idx="76">
                  <c:v>0.28725868725868697</c:v>
                </c:pt>
                <c:pt idx="77">
                  <c:v>0.26613545816732997</c:v>
                </c:pt>
                <c:pt idx="78">
                  <c:v>0.25504439063761097</c:v>
                </c:pt>
                <c:pt idx="79">
                  <c:v>0.238486842105263</c:v>
                </c:pt>
                <c:pt idx="80">
                  <c:v>0.23675762439807299</c:v>
                </c:pt>
                <c:pt idx="81">
                  <c:v>0.24069675376088601</c:v>
                </c:pt>
                <c:pt idx="82">
                  <c:v>0.23591284748309499</c:v>
                </c:pt>
                <c:pt idx="83">
                  <c:v>0.23303834808259499</c:v>
                </c:pt>
                <c:pt idx="84">
                  <c:v>0.23473837209302301</c:v>
                </c:pt>
                <c:pt idx="85">
                  <c:v>0.22898550724637601</c:v>
                </c:pt>
                <c:pt idx="86">
                  <c:v>0.20946915351506401</c:v>
                </c:pt>
                <c:pt idx="87">
                  <c:v>0.20228734810578899</c:v>
                </c:pt>
                <c:pt idx="88">
                  <c:v>0.20978029766123299</c:v>
                </c:pt>
                <c:pt idx="89">
                  <c:v>0.196480938416422</c:v>
                </c:pt>
                <c:pt idx="90">
                  <c:v>0.194833948339483</c:v>
                </c:pt>
                <c:pt idx="91">
                  <c:v>0.19722425127830501</c:v>
                </c:pt>
                <c:pt idx="92">
                  <c:v>0.19458668617410299</c:v>
                </c:pt>
                <c:pt idx="93">
                  <c:v>0.17225950782997701</c:v>
                </c:pt>
                <c:pt idx="94">
                  <c:v>0.173401910360029</c:v>
                </c:pt>
                <c:pt idx="95">
                  <c:v>0.163886874546773</c:v>
                </c:pt>
                <c:pt idx="96">
                  <c:v>0.148308135349172</c:v>
                </c:pt>
                <c:pt idx="97">
                  <c:v>0.14174894217207301</c:v>
                </c:pt>
                <c:pt idx="98">
                  <c:v>0.12787356321839</c:v>
                </c:pt>
                <c:pt idx="99">
                  <c:v>0.13559322033898299</c:v>
                </c:pt>
                <c:pt idx="100">
                  <c:v>0.13323572474377701</c:v>
                </c:pt>
                <c:pt idx="101">
                  <c:v>0.14611546685673499</c:v>
                </c:pt>
                <c:pt idx="102">
                  <c:v>0.16334934797529099</c:v>
                </c:pt>
                <c:pt idx="103">
                  <c:v>0.168928086838534</c:v>
                </c:pt>
                <c:pt idx="104">
                  <c:v>0.18020477815699601</c:v>
                </c:pt>
                <c:pt idx="105">
                  <c:v>0.18118466898954699</c:v>
                </c:pt>
                <c:pt idx="106">
                  <c:v>0.172560113154172</c:v>
                </c:pt>
                <c:pt idx="107">
                  <c:v>0.18251214434420501</c:v>
                </c:pt>
                <c:pt idx="108">
                  <c:v>0.19293286219081199</c:v>
                </c:pt>
                <c:pt idx="109">
                  <c:v>0.20714285714285699</c:v>
                </c:pt>
                <c:pt idx="110">
                  <c:v>0.23055162659122999</c:v>
                </c:pt>
                <c:pt idx="111">
                  <c:v>0.24039829302987101</c:v>
                </c:pt>
                <c:pt idx="112">
                  <c:v>0.230940044411547</c:v>
                </c:pt>
                <c:pt idx="113">
                  <c:v>0.24090909090908999</c:v>
                </c:pt>
                <c:pt idx="114">
                  <c:v>0.213193885760257</c:v>
                </c:pt>
                <c:pt idx="115">
                  <c:v>0.191680261011419</c:v>
                </c:pt>
                <c:pt idx="116">
                  <c:v>0.19016921837228001</c:v>
                </c:pt>
                <c:pt idx="117">
                  <c:v>0.194620253164556</c:v>
                </c:pt>
                <c:pt idx="118">
                  <c:v>0.20077220077220001</c:v>
                </c:pt>
                <c:pt idx="119">
                  <c:v>0.21142433234421301</c:v>
                </c:pt>
                <c:pt idx="120">
                  <c:v>0.21264767199444001</c:v>
                </c:pt>
                <c:pt idx="121">
                  <c:v>0.22973878097789599</c:v>
                </c:pt>
                <c:pt idx="122">
                  <c:v>0.238218205293737</c:v>
                </c:pt>
                <c:pt idx="123">
                  <c:v>0.22651222651222599</c:v>
                </c:pt>
                <c:pt idx="124">
                  <c:v>0.22207357859531701</c:v>
                </c:pt>
                <c:pt idx="125">
                  <c:v>0.215846994535519</c:v>
                </c:pt>
                <c:pt idx="126">
                  <c:v>0.21074964639321001</c:v>
                </c:pt>
                <c:pt idx="127">
                  <c:v>0.20073529411764701</c:v>
                </c:pt>
                <c:pt idx="128">
                  <c:v>0.20153256704980799</c:v>
                </c:pt>
                <c:pt idx="129">
                  <c:v>0.202863961813842</c:v>
                </c:pt>
                <c:pt idx="130">
                  <c:v>0.212073073868149</c:v>
                </c:pt>
                <c:pt idx="131">
                  <c:v>0.21214511041009401</c:v>
                </c:pt>
                <c:pt idx="132">
                  <c:v>0.21161191749427</c:v>
                </c:pt>
                <c:pt idx="133">
                  <c:v>0.18693009118541001</c:v>
                </c:pt>
                <c:pt idx="134">
                  <c:v>0.194610778443113</c:v>
                </c:pt>
                <c:pt idx="135">
                  <c:v>0.19299552906110201</c:v>
                </c:pt>
                <c:pt idx="136">
                  <c:v>0.18326118326118301</c:v>
                </c:pt>
                <c:pt idx="137">
                  <c:v>0.19325997248968299</c:v>
                </c:pt>
                <c:pt idx="138">
                  <c:v>0.201890614449696</c:v>
                </c:pt>
                <c:pt idx="139">
                  <c:v>0.19588360539389599</c:v>
                </c:pt>
                <c:pt idx="140">
                  <c:v>0.20430906389301601</c:v>
                </c:pt>
                <c:pt idx="141">
                  <c:v>0.20278184480234199</c:v>
                </c:pt>
                <c:pt idx="142">
                  <c:v>0.20806794055201699</c:v>
                </c:pt>
                <c:pt idx="143">
                  <c:v>0.22135231316725901</c:v>
                </c:pt>
                <c:pt idx="144">
                  <c:v>0.244491826581378</c:v>
                </c:pt>
                <c:pt idx="145">
                  <c:v>0.252692031586503</c:v>
                </c:pt>
                <c:pt idx="146">
                  <c:v>0.25788367203924301</c:v>
                </c:pt>
                <c:pt idx="147">
                  <c:v>0.26952315134761501</c:v>
                </c:pt>
                <c:pt idx="148">
                  <c:v>0.28354080221300099</c:v>
                </c:pt>
                <c:pt idx="149">
                  <c:v>0.27121102248005802</c:v>
                </c:pt>
                <c:pt idx="150">
                  <c:v>0.28770131771595903</c:v>
                </c:pt>
                <c:pt idx="151">
                  <c:v>0.28454070201643</c:v>
                </c:pt>
                <c:pt idx="152">
                  <c:v>0.27099841521394602</c:v>
                </c:pt>
                <c:pt idx="153">
                  <c:v>0.25615763546797998</c:v>
                </c:pt>
                <c:pt idx="154">
                  <c:v>0.24446337308347499</c:v>
                </c:pt>
                <c:pt idx="155">
                  <c:v>0.24429416737109</c:v>
                </c:pt>
                <c:pt idx="156">
                  <c:v>0.240846216436126</c:v>
                </c:pt>
                <c:pt idx="157">
                  <c:v>0.23046875</c:v>
                </c:pt>
                <c:pt idx="158">
                  <c:v>0.22945965951147199</c:v>
                </c:pt>
                <c:pt idx="159">
                  <c:v>0.203240058910162</c:v>
                </c:pt>
                <c:pt idx="160">
                  <c:v>0.19096209912536399</c:v>
                </c:pt>
                <c:pt idx="161">
                  <c:v>0.18208092485549099</c:v>
                </c:pt>
                <c:pt idx="162">
                  <c:v>0.17744252873563199</c:v>
                </c:pt>
                <c:pt idx="163">
                  <c:v>0.173132183908045</c:v>
                </c:pt>
                <c:pt idx="164">
                  <c:v>0.195418754473872</c:v>
                </c:pt>
                <c:pt idx="165">
                  <c:v>0.21773612112472901</c:v>
                </c:pt>
                <c:pt idx="166">
                  <c:v>0.22759103641456499</c:v>
                </c:pt>
                <c:pt idx="167">
                  <c:v>0.24072778166549999</c:v>
                </c:pt>
                <c:pt idx="168">
                  <c:v>0.25334271639690298</c:v>
                </c:pt>
                <c:pt idx="169">
                  <c:v>0.27221037668798798</c:v>
                </c:pt>
                <c:pt idx="170">
                  <c:v>0.28884180790960401</c:v>
                </c:pt>
                <c:pt idx="171">
                  <c:v>0.27911931818181801</c:v>
                </c:pt>
                <c:pt idx="172">
                  <c:v>0.259475218658892</c:v>
                </c:pt>
                <c:pt idx="173">
                  <c:v>0.22429906542056</c:v>
                </c:pt>
                <c:pt idx="174">
                  <c:v>0.209302325581395</c:v>
                </c:pt>
                <c:pt idx="175">
                  <c:v>0.191573926868044</c:v>
                </c:pt>
                <c:pt idx="176">
                  <c:v>0.18745218056618199</c:v>
                </c:pt>
                <c:pt idx="177">
                  <c:v>0.19061801935964201</c:v>
                </c:pt>
                <c:pt idx="178">
                  <c:v>0.19005847953216301</c:v>
                </c:pt>
                <c:pt idx="179">
                  <c:v>0.191428571428571</c:v>
                </c:pt>
                <c:pt idx="180">
                  <c:v>0.202470830473575</c:v>
                </c:pt>
                <c:pt idx="181">
                  <c:v>0.21499668214996601</c:v>
                </c:pt>
                <c:pt idx="182">
                  <c:v>0.23047619047619</c:v>
                </c:pt>
                <c:pt idx="183">
                  <c:v>0.23552374756018199</c:v>
                </c:pt>
                <c:pt idx="184">
                  <c:v>0.25459317585301799</c:v>
                </c:pt>
                <c:pt idx="185">
                  <c:v>0.27622841965471401</c:v>
                </c:pt>
                <c:pt idx="186">
                  <c:v>0.27812284334023402</c:v>
                </c:pt>
                <c:pt idx="187">
                  <c:v>0.26464047442549998</c:v>
                </c:pt>
                <c:pt idx="188">
                  <c:v>0.27363566487317398</c:v>
                </c:pt>
                <c:pt idx="189">
                  <c:v>0.28571428571428498</c:v>
                </c:pt>
                <c:pt idx="190">
                  <c:v>0.266396761133603</c:v>
                </c:pt>
                <c:pt idx="191">
                  <c:v>0.245362563237774</c:v>
                </c:pt>
                <c:pt idx="192">
                  <c:v>0.23573200992555801</c:v>
                </c:pt>
                <c:pt idx="193">
                  <c:v>0.22901385493072501</c:v>
                </c:pt>
                <c:pt idx="194">
                  <c:v>0.226819923371647</c:v>
                </c:pt>
                <c:pt idx="195">
                  <c:v>0.21611721611721599</c:v>
                </c:pt>
                <c:pt idx="196">
                  <c:v>0.21289875173370301</c:v>
                </c:pt>
                <c:pt idx="197">
                  <c:v>0.20340136054421701</c:v>
                </c:pt>
                <c:pt idx="198">
                  <c:v>0.181880108991825</c:v>
                </c:pt>
                <c:pt idx="199">
                  <c:v>0.15807560137457</c:v>
                </c:pt>
                <c:pt idx="200">
                  <c:v>0.147260273972602</c:v>
                </c:pt>
              </c:numCache>
            </c:numRef>
          </c:yVal>
          <c:smooth val="1"/>
          <c:extLst>
            <c:ext xmlns:c16="http://schemas.microsoft.com/office/drawing/2014/chart" uri="{C3380CC4-5D6E-409C-BE32-E72D297353CC}">
              <c16:uniqueId val="{00000004-A268-4C18-8DDD-7F1641E555F8}"/>
            </c:ext>
          </c:extLst>
        </c:ser>
        <c:ser>
          <c:idx val="4"/>
          <c:order val="5"/>
          <c:tx>
            <c:v>7</c:v>
          </c:tx>
          <c:spPr>
            <a:ln w="19050" cap="rnd">
              <a:solidFill>
                <a:srgbClr val="FF0000"/>
              </a:solidFill>
              <a:round/>
            </a:ln>
            <a:effectLst/>
          </c:spPr>
          <c:marker>
            <c:symbol val="none"/>
          </c:marker>
          <c:xVal>
            <c:numRef>
              <c:f>'[cw4 data.xlsx]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G$12:$G$212</c:f>
              <c:numCache>
                <c:formatCode>General</c:formatCode>
                <c:ptCount val="201"/>
                <c:pt idx="0">
                  <c:v>0.50544662309368105</c:v>
                </c:pt>
                <c:pt idx="1">
                  <c:v>0.519582245430809</c:v>
                </c:pt>
                <c:pt idx="2">
                  <c:v>0.50495049504950495</c:v>
                </c:pt>
                <c:pt idx="3">
                  <c:v>0.48509266720386701</c:v>
                </c:pt>
                <c:pt idx="4">
                  <c:v>0.45790155440414498</c:v>
                </c:pt>
                <c:pt idx="5">
                  <c:v>0.42282608695652102</c:v>
                </c:pt>
                <c:pt idx="6">
                  <c:v>0.36416184971098198</c:v>
                </c:pt>
                <c:pt idx="7">
                  <c:v>0.296191819464033</c:v>
                </c:pt>
                <c:pt idx="8">
                  <c:v>0.22962962962962899</c:v>
                </c:pt>
                <c:pt idx="9">
                  <c:v>0.17559979581419</c:v>
                </c:pt>
                <c:pt idx="10">
                  <c:v>0.13091482649842201</c:v>
                </c:pt>
                <c:pt idx="11">
                  <c:v>0.107544141252006</c:v>
                </c:pt>
                <c:pt idx="12">
                  <c:v>8.9453340695748201E-2</c:v>
                </c:pt>
                <c:pt idx="13">
                  <c:v>7.9108635097492996E-2</c:v>
                </c:pt>
                <c:pt idx="14">
                  <c:v>6.57015590200445E-2</c:v>
                </c:pt>
                <c:pt idx="15">
                  <c:v>6.6880684858212899E-2</c:v>
                </c:pt>
                <c:pt idx="16">
                  <c:v>6.8535825545171306E-2</c:v>
                </c:pt>
                <c:pt idx="17">
                  <c:v>6.82730923694779E-2</c:v>
                </c:pt>
                <c:pt idx="18">
                  <c:v>8.3976833976833906E-2</c:v>
                </c:pt>
                <c:pt idx="19">
                  <c:v>9.1251175917215405E-2</c:v>
                </c:pt>
                <c:pt idx="20">
                  <c:v>8.4486873508353197E-2</c:v>
                </c:pt>
                <c:pt idx="21">
                  <c:v>8.2146248812915407E-2</c:v>
                </c:pt>
                <c:pt idx="22">
                  <c:v>8.4143968871595295E-2</c:v>
                </c:pt>
                <c:pt idx="23">
                  <c:v>9.1306459446333102E-2</c:v>
                </c:pt>
                <c:pt idx="24">
                  <c:v>9.7380128521996998E-2</c:v>
                </c:pt>
                <c:pt idx="25">
                  <c:v>9.5189355168884299E-2</c:v>
                </c:pt>
                <c:pt idx="26">
                  <c:v>0.10609943618657</c:v>
                </c:pt>
                <c:pt idx="27">
                  <c:v>0.123287671232876</c:v>
                </c:pt>
                <c:pt idx="28">
                  <c:v>0.133333333333333</c:v>
                </c:pt>
                <c:pt idx="29">
                  <c:v>0.134381338742393</c:v>
                </c:pt>
                <c:pt idx="30">
                  <c:v>0.137721518987341</c:v>
                </c:pt>
                <c:pt idx="31">
                  <c:v>0.13822784810126501</c:v>
                </c:pt>
                <c:pt idx="32">
                  <c:v>0.14054054054053999</c:v>
                </c:pt>
                <c:pt idx="33">
                  <c:v>0.129805292061907</c:v>
                </c:pt>
                <c:pt idx="34">
                  <c:v>0.138151425762045</c:v>
                </c:pt>
                <c:pt idx="35">
                  <c:v>0.14136386261821801</c:v>
                </c:pt>
                <c:pt idx="36">
                  <c:v>0.13595617529880399</c:v>
                </c:pt>
                <c:pt idx="37">
                  <c:v>0.132658227848101</c:v>
                </c:pt>
                <c:pt idx="38">
                  <c:v>0.11823436678928</c:v>
                </c:pt>
                <c:pt idx="39">
                  <c:v>0.13277133825078999</c:v>
                </c:pt>
                <c:pt idx="40">
                  <c:v>0.15312500000000001</c:v>
                </c:pt>
                <c:pt idx="41">
                  <c:v>0.166837256908904</c:v>
                </c:pt>
                <c:pt idx="42">
                  <c:v>0.155610972568578</c:v>
                </c:pt>
                <c:pt idx="43">
                  <c:v>0.144438852541519</c:v>
                </c:pt>
                <c:pt idx="44">
                  <c:v>0.137068534267133</c:v>
                </c:pt>
                <c:pt idx="45">
                  <c:v>0.13264806656877101</c:v>
                </c:pt>
                <c:pt idx="46">
                  <c:v>0.126346718903036</c:v>
                </c:pt>
                <c:pt idx="47">
                  <c:v>0.12799218368343901</c:v>
                </c:pt>
                <c:pt idx="48">
                  <c:v>0.138048780487804</c:v>
                </c:pt>
                <c:pt idx="49">
                  <c:v>0.15830875122910501</c:v>
                </c:pt>
                <c:pt idx="50">
                  <c:v>0.1583459404942</c:v>
                </c:pt>
                <c:pt idx="51">
                  <c:v>0.15494393476044799</c:v>
                </c:pt>
                <c:pt idx="52">
                  <c:v>0.15868886576482799</c:v>
                </c:pt>
                <c:pt idx="53">
                  <c:v>0.162306460224239</c:v>
                </c:pt>
                <c:pt idx="54">
                  <c:v>0.15376401494927899</c:v>
                </c:pt>
                <c:pt idx="55">
                  <c:v>0.141866666666666</c:v>
                </c:pt>
                <c:pt idx="56">
                  <c:v>0.140350877192982</c:v>
                </c:pt>
                <c:pt idx="57">
                  <c:v>0.13090128755364799</c:v>
                </c:pt>
                <c:pt idx="58">
                  <c:v>0.135263157894736</c:v>
                </c:pt>
                <c:pt idx="59">
                  <c:v>0.143513789581205</c:v>
                </c:pt>
                <c:pt idx="60">
                  <c:v>0.134005037783375</c:v>
                </c:pt>
                <c:pt idx="61">
                  <c:v>0.14385266301642599</c:v>
                </c:pt>
                <c:pt idx="62">
                  <c:v>0.136386261821801</c:v>
                </c:pt>
                <c:pt idx="63">
                  <c:v>0.129556650246305</c:v>
                </c:pt>
                <c:pt idx="64">
                  <c:v>0.13216957605985</c:v>
                </c:pt>
                <c:pt idx="65">
                  <c:v>0.12852822580645101</c:v>
                </c:pt>
                <c:pt idx="66">
                  <c:v>0.120184899845916</c:v>
                </c:pt>
                <c:pt idx="67">
                  <c:v>0.116388308977035</c:v>
                </c:pt>
                <c:pt idx="68">
                  <c:v>0.112109994711792</c:v>
                </c:pt>
                <c:pt idx="69">
                  <c:v>0.11601307189542399</c:v>
                </c:pt>
                <c:pt idx="70">
                  <c:v>0.120042872454448</c:v>
                </c:pt>
                <c:pt idx="71">
                  <c:v>0.114483493077742</c:v>
                </c:pt>
                <c:pt idx="72">
                  <c:v>0.11952601751674299</c:v>
                </c:pt>
                <c:pt idx="73">
                  <c:v>0.124491869918699</c:v>
                </c:pt>
                <c:pt idx="74">
                  <c:v>0.11939546599496199</c:v>
                </c:pt>
                <c:pt idx="75">
                  <c:v>0.108935742971887</c:v>
                </c:pt>
                <c:pt idx="76">
                  <c:v>9.7131353799698006E-2</c:v>
                </c:pt>
                <c:pt idx="77">
                  <c:v>0.104356636271529</c:v>
                </c:pt>
                <c:pt idx="78">
                  <c:v>9.8708010335917307E-2</c:v>
                </c:pt>
                <c:pt idx="79">
                  <c:v>0.103039670273055</c:v>
                </c:pt>
                <c:pt idx="80">
                  <c:v>0.109984794728839</c:v>
                </c:pt>
                <c:pt idx="81">
                  <c:v>0.11809815950920199</c:v>
                </c:pt>
                <c:pt idx="82">
                  <c:v>0.12705761316872399</c:v>
                </c:pt>
                <c:pt idx="83">
                  <c:v>0.14796425024826201</c:v>
                </c:pt>
                <c:pt idx="84">
                  <c:v>0.146474677259185</c:v>
                </c:pt>
                <c:pt idx="85">
                  <c:v>0.13426853707414799</c:v>
                </c:pt>
                <c:pt idx="86">
                  <c:v>0.135346173867777</c:v>
                </c:pt>
                <c:pt idx="87">
                  <c:v>0.12894736842105201</c:v>
                </c:pt>
                <c:pt idx="88">
                  <c:v>0.12240553485896701</c:v>
                </c:pt>
                <c:pt idx="89">
                  <c:v>0.12111637704054699</c:v>
                </c:pt>
                <c:pt idx="90">
                  <c:v>0.115444617784711</c:v>
                </c:pt>
                <c:pt idx="91">
                  <c:v>0.121669180492709</c:v>
                </c:pt>
                <c:pt idx="92">
                  <c:v>0.12100344318740699</c:v>
                </c:pt>
                <c:pt idx="93">
                  <c:v>0.115422396856581</c:v>
                </c:pt>
                <c:pt idx="94">
                  <c:v>0.118072289156626</c:v>
                </c:pt>
                <c:pt idx="95">
                  <c:v>0.12261846604787401</c:v>
                </c:pt>
                <c:pt idx="96">
                  <c:v>0.13566634707574299</c:v>
                </c:pt>
                <c:pt idx="97">
                  <c:v>0.144295302013422</c:v>
                </c:pt>
                <c:pt idx="98">
                  <c:v>0.15581854043392501</c:v>
                </c:pt>
                <c:pt idx="99">
                  <c:v>0.164846077457795</c:v>
                </c:pt>
                <c:pt idx="100">
                  <c:v>0.163124073158675</c:v>
                </c:pt>
                <c:pt idx="101">
                  <c:v>0.16992481203007501</c:v>
                </c:pt>
                <c:pt idx="102">
                  <c:v>0.18018018018018001</c:v>
                </c:pt>
                <c:pt idx="103">
                  <c:v>0.194927896568871</c:v>
                </c:pt>
                <c:pt idx="104">
                  <c:v>0.20140632847815099</c:v>
                </c:pt>
                <c:pt idx="105">
                  <c:v>0.19052419354838701</c:v>
                </c:pt>
                <c:pt idx="106">
                  <c:v>0.18644931227712599</c:v>
                </c:pt>
                <c:pt idx="107">
                  <c:v>0.186213991769547</c:v>
                </c:pt>
                <c:pt idx="108">
                  <c:v>0.17674661105318001</c:v>
                </c:pt>
                <c:pt idx="109">
                  <c:v>0.17071881606765299</c:v>
                </c:pt>
                <c:pt idx="110">
                  <c:v>0.16719409282700401</c:v>
                </c:pt>
                <c:pt idx="111">
                  <c:v>0.15918803418803401</c:v>
                </c:pt>
                <c:pt idx="112">
                  <c:v>0.144508670520231</c:v>
                </c:pt>
                <c:pt idx="113">
                  <c:v>0.124871001031991</c:v>
                </c:pt>
                <c:pt idx="114">
                  <c:v>0.107833163784333</c:v>
                </c:pt>
                <c:pt idx="115">
                  <c:v>0.116407425990968</c:v>
                </c:pt>
                <c:pt idx="116">
                  <c:v>0.11127670144063501</c:v>
                </c:pt>
                <c:pt idx="117">
                  <c:v>9.5591877166914294E-2</c:v>
                </c:pt>
                <c:pt idx="118">
                  <c:v>9.6339113680154104E-2</c:v>
                </c:pt>
                <c:pt idx="119">
                  <c:v>0.107454017424975</c:v>
                </c:pt>
                <c:pt idx="120">
                  <c:v>0.109702584105314</c:v>
                </c:pt>
                <c:pt idx="121">
                  <c:v>0.118929633300297</c:v>
                </c:pt>
                <c:pt idx="122">
                  <c:v>0.107396149949341</c:v>
                </c:pt>
                <c:pt idx="123">
                  <c:v>9.6085409252668993E-2</c:v>
                </c:pt>
                <c:pt idx="124">
                  <c:v>9.2331768388106403E-2</c:v>
                </c:pt>
                <c:pt idx="125">
                  <c:v>9.8509052183173504E-2</c:v>
                </c:pt>
                <c:pt idx="126">
                  <c:v>0.104357181280258</c:v>
                </c:pt>
                <c:pt idx="127">
                  <c:v>0.11664074650077701</c:v>
                </c:pt>
                <c:pt idx="128">
                  <c:v>0.119509703779366</c:v>
                </c:pt>
                <c:pt idx="129">
                  <c:v>0.11514841351074701</c:v>
                </c:pt>
                <c:pt idx="130">
                  <c:v>0.121628498727735</c:v>
                </c:pt>
                <c:pt idx="131">
                  <c:v>0.12575757575757501</c:v>
                </c:pt>
                <c:pt idx="132">
                  <c:v>0.135759960649286</c:v>
                </c:pt>
                <c:pt idx="133">
                  <c:v>0.135265700483091</c:v>
                </c:pt>
                <c:pt idx="134">
                  <c:v>0.13970588235294101</c:v>
                </c:pt>
                <c:pt idx="135">
                  <c:v>0.14071106659989899</c:v>
                </c:pt>
                <c:pt idx="136">
                  <c:v>0.13427561837455801</c:v>
                </c:pt>
                <c:pt idx="137">
                  <c:v>0.131979695431472</c:v>
                </c:pt>
                <c:pt idx="138">
                  <c:v>0.12138728323699401</c:v>
                </c:pt>
                <c:pt idx="139">
                  <c:v>0.132808398950131</c:v>
                </c:pt>
                <c:pt idx="140">
                  <c:v>0.13865096359743001</c:v>
                </c:pt>
                <c:pt idx="141">
                  <c:v>0.144241119483315</c:v>
                </c:pt>
                <c:pt idx="142">
                  <c:v>0.151531151003167</c:v>
                </c:pt>
                <c:pt idx="143">
                  <c:v>0.15449735449735399</c:v>
                </c:pt>
                <c:pt idx="144">
                  <c:v>0.14607329842931899</c:v>
                </c:pt>
                <c:pt idx="145">
                  <c:v>0.12640000000000001</c:v>
                </c:pt>
                <c:pt idx="146">
                  <c:v>0.12591815320041899</c:v>
                </c:pt>
                <c:pt idx="147">
                  <c:v>0.115167095115681</c:v>
                </c:pt>
                <c:pt idx="148">
                  <c:v>0.111563932755985</c:v>
                </c:pt>
                <c:pt idx="149">
                  <c:v>0.111553784860557</c:v>
                </c:pt>
                <c:pt idx="150">
                  <c:v>0.11779324055666</c:v>
                </c:pt>
                <c:pt idx="151">
                  <c:v>0.119165839126117</c:v>
                </c:pt>
                <c:pt idx="152">
                  <c:v>0.110494450050454</c:v>
                </c:pt>
                <c:pt idx="153">
                  <c:v>0.115859938208032</c:v>
                </c:pt>
                <c:pt idx="154">
                  <c:v>0.12441679626749599</c:v>
                </c:pt>
                <c:pt idx="155">
                  <c:v>0.126673532440782</c:v>
                </c:pt>
                <c:pt idx="156">
                  <c:v>0.12865197334700099</c:v>
                </c:pt>
                <c:pt idx="157">
                  <c:v>0.12544438801422</c:v>
                </c:pt>
                <c:pt idx="158">
                  <c:v>0.12065439672801601</c:v>
                </c:pt>
                <c:pt idx="159">
                  <c:v>0.11346054667354299</c:v>
                </c:pt>
                <c:pt idx="160">
                  <c:v>0.110323886639676</c:v>
                </c:pt>
                <c:pt idx="161">
                  <c:v>0.109183673469387</c:v>
                </c:pt>
                <c:pt idx="162">
                  <c:v>0.12455874936964099</c:v>
                </c:pt>
                <c:pt idx="163">
                  <c:v>0.120777891504605</c:v>
                </c:pt>
                <c:pt idx="164">
                  <c:v>0.12621359223300899</c:v>
                </c:pt>
                <c:pt idx="165">
                  <c:v>0.13313313313313299</c:v>
                </c:pt>
                <c:pt idx="166">
                  <c:v>0.141798418972332</c:v>
                </c:pt>
                <c:pt idx="167">
                  <c:v>0.13164556962025301</c:v>
                </c:pt>
                <c:pt idx="168">
                  <c:v>0.13028169014084501</c:v>
                </c:pt>
                <c:pt idx="169">
                  <c:v>0.12824427480916001</c:v>
                </c:pt>
                <c:pt idx="170">
                  <c:v>0.134328358208955</c:v>
                </c:pt>
                <c:pt idx="171">
                  <c:v>0.14613034623217899</c:v>
                </c:pt>
                <c:pt idx="172">
                  <c:v>0.13182286302780599</c:v>
                </c:pt>
                <c:pt idx="173">
                  <c:v>0.118706942236354</c:v>
                </c:pt>
                <c:pt idx="174">
                  <c:v>0.11505376344086</c:v>
                </c:pt>
                <c:pt idx="175">
                  <c:v>0.107890499194847</c:v>
                </c:pt>
                <c:pt idx="176">
                  <c:v>9.9947943779281595E-2</c:v>
                </c:pt>
                <c:pt idx="177">
                  <c:v>9.1516709511568095E-2</c:v>
                </c:pt>
                <c:pt idx="178">
                  <c:v>9.0267271810388294E-2</c:v>
                </c:pt>
                <c:pt idx="179">
                  <c:v>8.4153543307086603E-2</c:v>
                </c:pt>
                <c:pt idx="180">
                  <c:v>0.10755258126195</c:v>
                </c:pt>
                <c:pt idx="181">
                  <c:v>0.107913669064748</c:v>
                </c:pt>
                <c:pt idx="182">
                  <c:v>0.123274631128034</c:v>
                </c:pt>
                <c:pt idx="183">
                  <c:v>0.136663524976437</c:v>
                </c:pt>
                <c:pt idx="184">
                  <c:v>0.16524621212121199</c:v>
                </c:pt>
                <c:pt idx="185">
                  <c:v>0.19095238095238001</c:v>
                </c:pt>
                <c:pt idx="186">
                  <c:v>0.18815331010452899</c:v>
                </c:pt>
                <c:pt idx="187">
                  <c:v>0.18429158110882901</c:v>
                </c:pt>
                <c:pt idx="188">
                  <c:v>0.17073170731707299</c:v>
                </c:pt>
                <c:pt idx="189">
                  <c:v>0.16390728476821101</c:v>
                </c:pt>
                <c:pt idx="190">
                  <c:v>0.13325540619520701</c:v>
                </c:pt>
                <c:pt idx="191">
                  <c:v>0.12603550295857899</c:v>
                </c:pt>
                <c:pt idx="192">
                  <c:v>0.134420697412823</c:v>
                </c:pt>
                <c:pt idx="193">
                  <c:v>0.135477069056404</c:v>
                </c:pt>
                <c:pt idx="194">
                  <c:v>0.133366385721368</c:v>
                </c:pt>
                <c:pt idx="195">
                  <c:v>0.12451550387596801</c:v>
                </c:pt>
                <c:pt idx="196">
                  <c:v>0.114841849148418</c:v>
                </c:pt>
                <c:pt idx="197">
                  <c:v>0.11405197305101</c:v>
                </c:pt>
                <c:pt idx="198">
                  <c:v>0.114503816793893</c:v>
                </c:pt>
                <c:pt idx="199">
                  <c:v>0.118710307767464</c:v>
                </c:pt>
                <c:pt idx="200">
                  <c:v>0.123880597014925</c:v>
                </c:pt>
              </c:numCache>
            </c:numRef>
          </c:yVal>
          <c:smooth val="1"/>
          <c:extLst>
            <c:ext xmlns:c16="http://schemas.microsoft.com/office/drawing/2014/chart" uri="{C3380CC4-5D6E-409C-BE32-E72D297353CC}">
              <c16:uniqueId val="{00000005-A268-4C18-8DDD-7F1641E555F8}"/>
            </c:ext>
          </c:extLst>
        </c:ser>
        <c:ser>
          <c:idx val="5"/>
          <c:order val="6"/>
          <c:tx>
            <c:v>9</c:v>
          </c:tx>
          <c:spPr>
            <a:ln w="19050" cap="rnd">
              <a:solidFill>
                <a:schemeClr val="accent6">
                  <a:lumMod val="75000"/>
                </a:schemeClr>
              </a:solidFill>
              <a:round/>
            </a:ln>
            <a:effectLst/>
          </c:spPr>
          <c:marker>
            <c:symbol val="none"/>
          </c:marker>
          <c:xVal>
            <c:numRef>
              <c:f>'[cw4 data.xlsx]FRR'!$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H$12:$H$212</c:f>
              <c:numCache>
                <c:formatCode>General</c:formatCode>
                <c:ptCount val="201"/>
                <c:pt idx="0">
                  <c:v>0.51167728237791898</c:v>
                </c:pt>
                <c:pt idx="1">
                  <c:v>0.50493827160493798</c:v>
                </c:pt>
                <c:pt idx="2">
                  <c:v>0.48841201716738197</c:v>
                </c:pt>
                <c:pt idx="3">
                  <c:v>0.46407766990291199</c:v>
                </c:pt>
                <c:pt idx="4">
                  <c:v>0.42662473794549199</c:v>
                </c:pt>
                <c:pt idx="5">
                  <c:v>0.37233579817311802</c:v>
                </c:pt>
                <c:pt idx="6">
                  <c:v>0.30966999232540199</c:v>
                </c:pt>
                <c:pt idx="7">
                  <c:v>0.24091919940696799</c:v>
                </c:pt>
                <c:pt idx="8">
                  <c:v>0.17699443413729099</c:v>
                </c:pt>
                <c:pt idx="9">
                  <c:v>0.14275065225493799</c:v>
                </c:pt>
                <c:pt idx="10">
                  <c:v>0.104344597103601</c:v>
                </c:pt>
                <c:pt idx="11">
                  <c:v>7.5371145793680996E-2</c:v>
                </c:pt>
                <c:pt idx="12">
                  <c:v>5.9564719358533698E-2</c:v>
                </c:pt>
                <c:pt idx="13">
                  <c:v>5.1757435303205798E-2</c:v>
                </c:pt>
                <c:pt idx="14">
                  <c:v>4.92057342115459E-2</c:v>
                </c:pt>
                <c:pt idx="15">
                  <c:v>4.7108387590961302E-2</c:v>
                </c:pt>
                <c:pt idx="16">
                  <c:v>5.1558291650634802E-2</c:v>
                </c:pt>
                <c:pt idx="17">
                  <c:v>5.4741711642251299E-2</c:v>
                </c:pt>
                <c:pt idx="18">
                  <c:v>4.8449612403100702E-2</c:v>
                </c:pt>
                <c:pt idx="19">
                  <c:v>5.7699805068226098E-2</c:v>
                </c:pt>
                <c:pt idx="20">
                  <c:v>6.5053550178500494E-2</c:v>
                </c:pt>
                <c:pt idx="21">
                  <c:v>7.8625049387593807E-2</c:v>
                </c:pt>
                <c:pt idx="22">
                  <c:v>9.7896749521988499E-2</c:v>
                </c:pt>
                <c:pt idx="23">
                  <c:v>0.106430989093644</c:v>
                </c:pt>
                <c:pt idx="24">
                  <c:v>0.13279232755440701</c:v>
                </c:pt>
                <c:pt idx="25">
                  <c:v>0.14606741573033699</c:v>
                </c:pt>
                <c:pt idx="26">
                  <c:v>0.156905278380332</c:v>
                </c:pt>
                <c:pt idx="27">
                  <c:v>0.15074464220849901</c:v>
                </c:pt>
                <c:pt idx="28">
                  <c:v>0.13558678313710501</c:v>
                </c:pt>
                <c:pt idx="29">
                  <c:v>0.133463035019455</c:v>
                </c:pt>
                <c:pt idx="30">
                  <c:v>0.116185897435897</c:v>
                </c:pt>
                <c:pt idx="31">
                  <c:v>0.122957516339869</c:v>
                </c:pt>
                <c:pt idx="32">
                  <c:v>0.123265306122448</c:v>
                </c:pt>
                <c:pt idx="33">
                  <c:v>0.12828814245244799</c:v>
                </c:pt>
                <c:pt idx="34">
                  <c:v>0.12082158679017301</c:v>
                </c:pt>
                <c:pt idx="35">
                  <c:v>9.8918702442931494E-2</c:v>
                </c:pt>
                <c:pt idx="36">
                  <c:v>8.9660743134087201E-2</c:v>
                </c:pt>
                <c:pt idx="37">
                  <c:v>8.4181675802662406E-2</c:v>
                </c:pt>
                <c:pt idx="38">
                  <c:v>8.3108888033859102E-2</c:v>
                </c:pt>
                <c:pt idx="39">
                  <c:v>9.0874953060458105E-2</c:v>
                </c:pt>
                <c:pt idx="40">
                  <c:v>9.1586001489203206E-2</c:v>
                </c:pt>
                <c:pt idx="41">
                  <c:v>9.7560975609756101E-2</c:v>
                </c:pt>
                <c:pt idx="42">
                  <c:v>9.9325337331334307E-2</c:v>
                </c:pt>
                <c:pt idx="43">
                  <c:v>0.112443778110944</c:v>
                </c:pt>
                <c:pt idx="44">
                  <c:v>0.12757201646090499</c:v>
                </c:pt>
                <c:pt idx="45">
                  <c:v>0.140225563909774</c:v>
                </c:pt>
                <c:pt idx="46">
                  <c:v>0.12819534528805701</c:v>
                </c:pt>
                <c:pt idx="47">
                  <c:v>0.12588792423046499</c:v>
                </c:pt>
                <c:pt idx="48">
                  <c:v>0.12017508953442101</c:v>
                </c:pt>
                <c:pt idx="49">
                  <c:v>0.10346199761241499</c:v>
                </c:pt>
                <c:pt idx="50">
                  <c:v>0.101775147928994</c:v>
                </c:pt>
                <c:pt idx="51">
                  <c:v>0.10980392156862701</c:v>
                </c:pt>
                <c:pt idx="52">
                  <c:v>0.12689969604863199</c:v>
                </c:pt>
                <c:pt idx="53">
                  <c:v>0.13490284005979</c:v>
                </c:pt>
                <c:pt idx="54">
                  <c:v>0.134906008109104</c:v>
                </c:pt>
                <c:pt idx="55">
                  <c:v>0.13554216867469801</c:v>
                </c:pt>
                <c:pt idx="56">
                  <c:v>0.123735408560311</c:v>
                </c:pt>
                <c:pt idx="57">
                  <c:v>0.116360796563842</c:v>
                </c:pt>
                <c:pt idx="58">
                  <c:v>0.11457921770051301</c:v>
                </c:pt>
                <c:pt idx="59">
                  <c:v>0.113526570048309</c:v>
                </c:pt>
                <c:pt idx="60">
                  <c:v>0.11437776882803</c:v>
                </c:pt>
                <c:pt idx="61">
                  <c:v>0.119028974158183</c:v>
                </c:pt>
                <c:pt idx="62">
                  <c:v>0.136862003780718</c:v>
                </c:pt>
                <c:pt idx="63">
                  <c:v>0.13218390804597699</c:v>
                </c:pt>
                <c:pt idx="64">
                  <c:v>0.121611154144074</c:v>
                </c:pt>
                <c:pt idx="65">
                  <c:v>0.114791987673343</c:v>
                </c:pt>
                <c:pt idx="66">
                  <c:v>0.12286689419795201</c:v>
                </c:pt>
                <c:pt idx="67">
                  <c:v>0.12514220705346901</c:v>
                </c:pt>
                <c:pt idx="68">
                  <c:v>0.13178883402962399</c:v>
                </c:pt>
                <c:pt idx="69">
                  <c:v>0.122786304604486</c:v>
                </c:pt>
                <c:pt idx="70">
                  <c:v>0.12939796716184501</c:v>
                </c:pt>
                <c:pt idx="71">
                  <c:v>0.13697575990765601</c:v>
                </c:pt>
                <c:pt idx="72">
                  <c:v>0.13351288957291199</c:v>
                </c:pt>
                <c:pt idx="73">
                  <c:v>0.122969837587006</c:v>
                </c:pt>
                <c:pt idx="74">
                  <c:v>0.112593173793644</c:v>
                </c:pt>
                <c:pt idx="75">
                  <c:v>9.8116169544740894E-2</c:v>
                </c:pt>
                <c:pt idx="76">
                  <c:v>9.4720496894409895E-2</c:v>
                </c:pt>
                <c:pt idx="77">
                  <c:v>9.1049980627663701E-2</c:v>
                </c:pt>
                <c:pt idx="78">
                  <c:v>9.7645696642223001E-2</c:v>
                </c:pt>
                <c:pt idx="79">
                  <c:v>9.7303634232121905E-2</c:v>
                </c:pt>
                <c:pt idx="80">
                  <c:v>9.2012529365700799E-2</c:v>
                </c:pt>
                <c:pt idx="81">
                  <c:v>8.4440969507427605E-2</c:v>
                </c:pt>
                <c:pt idx="82">
                  <c:v>8.3137254901960694E-2</c:v>
                </c:pt>
                <c:pt idx="83">
                  <c:v>7.9586152009550298E-2</c:v>
                </c:pt>
                <c:pt idx="84">
                  <c:v>7.2837022132796705E-2</c:v>
                </c:pt>
                <c:pt idx="85">
                  <c:v>6.27731426301152E-2</c:v>
                </c:pt>
                <c:pt idx="86">
                  <c:v>6.1256961018297501E-2</c:v>
                </c:pt>
                <c:pt idx="87">
                  <c:v>5.7291666666666602E-2</c:v>
                </c:pt>
                <c:pt idx="88">
                  <c:v>5.0376834589448603E-2</c:v>
                </c:pt>
                <c:pt idx="89">
                  <c:v>4.1401273885350302E-2</c:v>
                </c:pt>
                <c:pt idx="90">
                  <c:v>3.5925779707856299E-2</c:v>
                </c:pt>
                <c:pt idx="91">
                  <c:v>3.9592316738533903E-2</c:v>
                </c:pt>
                <c:pt idx="92">
                  <c:v>4.1009463722397402E-2</c:v>
                </c:pt>
                <c:pt idx="93">
                  <c:v>4.1095890410958902E-2</c:v>
                </c:pt>
                <c:pt idx="94">
                  <c:v>4.2039704165044697E-2</c:v>
                </c:pt>
                <c:pt idx="95">
                  <c:v>4.1111981205951401E-2</c:v>
                </c:pt>
                <c:pt idx="96">
                  <c:v>3.3385703063629202E-2</c:v>
                </c:pt>
                <c:pt idx="97">
                  <c:v>3.1311154598825802E-2</c:v>
                </c:pt>
                <c:pt idx="98">
                  <c:v>3.4998033818324802E-2</c:v>
                </c:pt>
                <c:pt idx="99">
                  <c:v>4.5749142203583601E-2</c:v>
                </c:pt>
                <c:pt idx="100">
                  <c:v>6.19136960600375E-2</c:v>
                </c:pt>
                <c:pt idx="101">
                  <c:v>7.4352234322192998E-2</c:v>
                </c:pt>
                <c:pt idx="102">
                  <c:v>8.4496416446623895E-2</c:v>
                </c:pt>
                <c:pt idx="103">
                  <c:v>9.8666666666666597E-2</c:v>
                </c:pt>
                <c:pt idx="104">
                  <c:v>9.1603053435114504E-2</c:v>
                </c:pt>
                <c:pt idx="105">
                  <c:v>8.4772370486656201E-2</c:v>
                </c:pt>
                <c:pt idx="106">
                  <c:v>7.8768492602958803E-2</c:v>
                </c:pt>
                <c:pt idx="107">
                  <c:v>7.7607113985448603E-2</c:v>
                </c:pt>
                <c:pt idx="108">
                  <c:v>7.9606073040623698E-2</c:v>
                </c:pt>
                <c:pt idx="109">
                  <c:v>8.8719389803291804E-2</c:v>
                </c:pt>
                <c:pt idx="110">
                  <c:v>8.5555113410266601E-2</c:v>
                </c:pt>
                <c:pt idx="111">
                  <c:v>8.5123309466984806E-2</c:v>
                </c:pt>
                <c:pt idx="112">
                  <c:v>8.0300632911392403E-2</c:v>
                </c:pt>
                <c:pt idx="113">
                  <c:v>7.9439252336448593E-2</c:v>
                </c:pt>
                <c:pt idx="114">
                  <c:v>8.1523809523809498E-2</c:v>
                </c:pt>
                <c:pt idx="115">
                  <c:v>8.6989409984871396E-2</c:v>
                </c:pt>
                <c:pt idx="116">
                  <c:v>9.1832894241625898E-2</c:v>
                </c:pt>
                <c:pt idx="117">
                  <c:v>9.2452830188679197E-2</c:v>
                </c:pt>
                <c:pt idx="118">
                  <c:v>8.7122659533817301E-2</c:v>
                </c:pt>
                <c:pt idx="119">
                  <c:v>7.5398367664205199E-2</c:v>
                </c:pt>
                <c:pt idx="120">
                  <c:v>6.4992025518341295E-2</c:v>
                </c:pt>
                <c:pt idx="121">
                  <c:v>7.2727272727272696E-2</c:v>
                </c:pt>
                <c:pt idx="122">
                  <c:v>7.7224617796942299E-2</c:v>
                </c:pt>
                <c:pt idx="123">
                  <c:v>9.0838509316770094E-2</c:v>
                </c:pt>
                <c:pt idx="124">
                  <c:v>9.9274532264222906E-2</c:v>
                </c:pt>
                <c:pt idx="125">
                  <c:v>0.110224249334853</c:v>
                </c:pt>
                <c:pt idx="126">
                  <c:v>0.116193286610106</c:v>
                </c:pt>
                <c:pt idx="127">
                  <c:v>0.12449799196787099</c:v>
                </c:pt>
                <c:pt idx="128">
                  <c:v>0.136096845194424</c:v>
                </c:pt>
                <c:pt idx="129">
                  <c:v>0.12634708286882099</c:v>
                </c:pt>
                <c:pt idx="130">
                  <c:v>0.11773759138129999</c:v>
                </c:pt>
                <c:pt idx="131">
                  <c:v>0.10859188544152699</c:v>
                </c:pt>
                <c:pt idx="132">
                  <c:v>0.10593047034764801</c:v>
                </c:pt>
                <c:pt idx="133">
                  <c:v>0.11318407960199001</c:v>
                </c:pt>
                <c:pt idx="134">
                  <c:v>0.118072289156626</c:v>
                </c:pt>
                <c:pt idx="135">
                  <c:v>0.111415168100078</c:v>
                </c:pt>
                <c:pt idx="136">
                  <c:v>0.107058823529411</c:v>
                </c:pt>
                <c:pt idx="137">
                  <c:v>9.4413847364280101E-2</c:v>
                </c:pt>
                <c:pt idx="138">
                  <c:v>8.4007707129094403E-2</c:v>
                </c:pt>
                <c:pt idx="139">
                  <c:v>7.1537290715372903E-2</c:v>
                </c:pt>
                <c:pt idx="140">
                  <c:v>7.1564522268747599E-2</c:v>
                </c:pt>
                <c:pt idx="141">
                  <c:v>6.8408916218293606E-2</c:v>
                </c:pt>
                <c:pt idx="142">
                  <c:v>6.7322834645669294E-2</c:v>
                </c:pt>
                <c:pt idx="143">
                  <c:v>5.8134998049161099E-2</c:v>
                </c:pt>
                <c:pt idx="144">
                  <c:v>5.4978854286812699E-2</c:v>
                </c:pt>
                <c:pt idx="145">
                  <c:v>6.2547966231772806E-2</c:v>
                </c:pt>
                <c:pt idx="146">
                  <c:v>7.3946360153256702E-2</c:v>
                </c:pt>
                <c:pt idx="147">
                  <c:v>8.5551330798479E-2</c:v>
                </c:pt>
                <c:pt idx="148">
                  <c:v>8.7334593572778799E-2</c:v>
                </c:pt>
                <c:pt idx="149">
                  <c:v>9.8843715031704499E-2</c:v>
                </c:pt>
                <c:pt idx="150">
                  <c:v>0.114435302916978</c:v>
                </c:pt>
                <c:pt idx="151">
                  <c:v>0.112333965844402</c:v>
                </c:pt>
                <c:pt idx="152">
                  <c:v>0.11586998087954101</c:v>
                </c:pt>
                <c:pt idx="153">
                  <c:v>0.114038537160833</c:v>
                </c:pt>
                <c:pt idx="154">
                  <c:v>0.114870180959874</c:v>
                </c:pt>
                <c:pt idx="155">
                  <c:v>0.117298578199052</c:v>
                </c:pt>
                <c:pt idx="156">
                  <c:v>0.11971552745950199</c:v>
                </c:pt>
                <c:pt idx="157">
                  <c:v>8.6339683826509903E-2</c:v>
                </c:pt>
                <c:pt idx="158">
                  <c:v>7.8863090472377897E-2</c:v>
                </c:pt>
                <c:pt idx="159">
                  <c:v>8.1446166070719098E-2</c:v>
                </c:pt>
                <c:pt idx="160">
                  <c:v>7.50586395621579E-2</c:v>
                </c:pt>
                <c:pt idx="161">
                  <c:v>6.6768994627782005E-2</c:v>
                </c:pt>
                <c:pt idx="162">
                  <c:v>6.5259117082533499E-2</c:v>
                </c:pt>
                <c:pt idx="163">
                  <c:v>6.3310450038138802E-2</c:v>
                </c:pt>
                <c:pt idx="164">
                  <c:v>6.6308930624760398E-2</c:v>
                </c:pt>
                <c:pt idx="165">
                  <c:v>7.2798434442269994E-2</c:v>
                </c:pt>
                <c:pt idx="166">
                  <c:v>7.8106964217006497E-2</c:v>
                </c:pt>
                <c:pt idx="167">
                  <c:v>8.2191780821917804E-2</c:v>
                </c:pt>
                <c:pt idx="168">
                  <c:v>9.9415204678362498E-2</c:v>
                </c:pt>
                <c:pt idx="169">
                  <c:v>9.7560975609756101E-2</c:v>
                </c:pt>
                <c:pt idx="170">
                  <c:v>0.100308641975308</c:v>
                </c:pt>
                <c:pt idx="171">
                  <c:v>0.11157495256166899</c:v>
                </c:pt>
                <c:pt idx="172">
                  <c:v>0.118524040253447</c:v>
                </c:pt>
                <c:pt idx="173">
                  <c:v>0.111706197398622</c:v>
                </c:pt>
                <c:pt idx="174">
                  <c:v>9.9769762087490402E-2</c:v>
                </c:pt>
                <c:pt idx="175">
                  <c:v>9.66744006187161E-2</c:v>
                </c:pt>
                <c:pt idx="176">
                  <c:v>9.2289252896524093E-2</c:v>
                </c:pt>
                <c:pt idx="177">
                  <c:v>9.5371109337589702E-2</c:v>
                </c:pt>
                <c:pt idx="178">
                  <c:v>0.10264765784113999</c:v>
                </c:pt>
                <c:pt idx="179">
                  <c:v>8.7334593572778799E-2</c:v>
                </c:pt>
                <c:pt idx="180">
                  <c:v>9.8843715031704499E-2</c:v>
                </c:pt>
                <c:pt idx="181">
                  <c:v>0.114435302916978</c:v>
                </c:pt>
                <c:pt idx="182">
                  <c:v>0.112333965844402</c:v>
                </c:pt>
                <c:pt idx="183">
                  <c:v>0.11586998087954101</c:v>
                </c:pt>
                <c:pt idx="184">
                  <c:v>0.114038537160833</c:v>
                </c:pt>
                <c:pt idx="185">
                  <c:v>0.114870180959874</c:v>
                </c:pt>
                <c:pt idx="186">
                  <c:v>0.117298578199052</c:v>
                </c:pt>
                <c:pt idx="187">
                  <c:v>0.11971552745950199</c:v>
                </c:pt>
                <c:pt idx="188">
                  <c:v>8.6339683826509903E-2</c:v>
                </c:pt>
                <c:pt idx="189">
                  <c:v>7.8863090472377897E-2</c:v>
                </c:pt>
                <c:pt idx="190">
                  <c:v>8.1446166070719098E-2</c:v>
                </c:pt>
                <c:pt idx="191">
                  <c:v>7.50586395621579E-2</c:v>
                </c:pt>
                <c:pt idx="192">
                  <c:v>6.6768994627782005E-2</c:v>
                </c:pt>
                <c:pt idx="193">
                  <c:v>6.5259117082533499E-2</c:v>
                </c:pt>
                <c:pt idx="194">
                  <c:v>6.3310450038138802E-2</c:v>
                </c:pt>
                <c:pt idx="195">
                  <c:v>6.6308930624760398E-2</c:v>
                </c:pt>
                <c:pt idx="196">
                  <c:v>7.2798434442269994E-2</c:v>
                </c:pt>
                <c:pt idx="197">
                  <c:v>7.8106964217006497E-2</c:v>
                </c:pt>
                <c:pt idx="198">
                  <c:v>8.2191780821917804E-2</c:v>
                </c:pt>
                <c:pt idx="199">
                  <c:v>9.9415204678362498E-2</c:v>
                </c:pt>
                <c:pt idx="200">
                  <c:v>9.7560975609756101E-2</c:v>
                </c:pt>
              </c:numCache>
            </c:numRef>
          </c:yVal>
          <c:smooth val="1"/>
          <c:extLst>
            <c:ext xmlns:c16="http://schemas.microsoft.com/office/drawing/2014/chart" uri="{C3380CC4-5D6E-409C-BE32-E72D297353CC}">
              <c16:uniqueId val="{00000006-A268-4C18-8DDD-7F1641E555F8}"/>
            </c:ext>
          </c:extLst>
        </c:ser>
        <c:dLbls>
          <c:showLegendKey val="0"/>
          <c:showVal val="0"/>
          <c:showCatName val="0"/>
          <c:showSerName val="0"/>
          <c:showPercent val="0"/>
          <c:showBubbleSize val="0"/>
        </c:dLbls>
        <c:axId val="1435050543"/>
        <c:axId val="1522171807"/>
      </c:scatterChart>
      <c:valAx>
        <c:axId val="1435050543"/>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Timeste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522171807"/>
        <c:crosses val="autoZero"/>
        <c:crossBetween val="midCat"/>
      </c:valAx>
      <c:valAx>
        <c:axId val="1522171807"/>
        <c:scaling>
          <c:orientation val="minMax"/>
          <c:max val="1.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HK" sz="700"/>
                  <a:t>Ratio</a:t>
                </a:r>
                <a:r>
                  <a:rPr lang="en-HK" sz="700" baseline="0"/>
                  <a:t> of Believer / Doubter</a:t>
                </a:r>
                <a:endParaRPr lang="en-HK" sz="700"/>
              </a:p>
            </c:rich>
          </c:tx>
          <c:layout>
            <c:manualLayout>
              <c:xMode val="edge"/>
              <c:yMode val="edge"/>
              <c:x val="1.719314943566078E-2"/>
              <c:y val="0.17051262596458094"/>
            </c:manualLayout>
          </c:layout>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435050543"/>
        <c:crosses val="autoZero"/>
        <c:crossBetween val="midCat"/>
        <c:majorUnit val="0.1"/>
      </c:valAx>
      <c:spPr>
        <a:noFill/>
        <a:ln>
          <a:noFill/>
        </a:ln>
        <a:effectLst/>
      </c:spPr>
    </c:plotArea>
    <c:legend>
      <c:legendPos val="r"/>
      <c:layout>
        <c:manualLayout>
          <c:xMode val="edge"/>
          <c:yMode val="edge"/>
          <c:x val="0.77643976178874585"/>
          <c:y val="0.29099124922018588"/>
          <c:w val="0.21856735762592641"/>
          <c:h val="0.70798536546568047"/>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161410686895537"/>
          <c:y val="6.5562057212661798E-2"/>
          <c:w val="0.51222207265026132"/>
          <c:h val="0.77979319544442238"/>
        </c:manualLayout>
      </c:layout>
      <c:scatterChart>
        <c:scatterStyle val="smoothMarker"/>
        <c:varyColors val="0"/>
        <c:ser>
          <c:idx val="0"/>
          <c:order val="0"/>
          <c:tx>
            <c:v>believer-super / believer</c:v>
          </c:tx>
          <c:spPr>
            <a:ln w="19050" cap="rnd">
              <a:solidFill>
                <a:schemeClr val="accent1"/>
              </a:solidFill>
              <a:round/>
            </a:ln>
            <a:effectLst/>
          </c:spPr>
          <c:marker>
            <c:symbol val="none"/>
          </c:marker>
          <c:xVal>
            <c:numRef>
              <c:f>'[cw4 data.xlsx]FRR poison die quickly'!$A$13:$A$213</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 poison die quickly'!$B$13:$B$213</c:f>
              <c:numCache>
                <c:formatCode>General</c:formatCode>
                <c:ptCount val="201"/>
                <c:pt idx="0">
                  <c:v>0.276381909547738</c:v>
                </c:pt>
                <c:pt idx="1">
                  <c:v>0.65137614678899003</c:v>
                </c:pt>
                <c:pt idx="2">
                  <c:v>0.76836158192090398</c:v>
                </c:pt>
                <c:pt idx="3">
                  <c:v>0.68909090909090898</c:v>
                </c:pt>
                <c:pt idx="4">
                  <c:v>0.35969868173258002</c:v>
                </c:pt>
                <c:pt idx="5">
                  <c:v>0.32</c:v>
                </c:pt>
                <c:pt idx="6">
                  <c:v>0.48559670781893</c:v>
                </c:pt>
                <c:pt idx="7">
                  <c:v>0.56326530612244896</c:v>
                </c:pt>
                <c:pt idx="8">
                  <c:v>0.58734939759036098</c:v>
                </c:pt>
                <c:pt idx="9">
                  <c:v>0.63611111111111096</c:v>
                </c:pt>
                <c:pt idx="10">
                  <c:v>0.536866359447004</c:v>
                </c:pt>
                <c:pt idx="11">
                  <c:v>0.50645994832041297</c:v>
                </c:pt>
                <c:pt idx="12">
                  <c:v>0.46666666666666601</c:v>
                </c:pt>
                <c:pt idx="13">
                  <c:v>0.547445255474452</c:v>
                </c:pt>
                <c:pt idx="14">
                  <c:v>0.58333333333333304</c:v>
                </c:pt>
                <c:pt idx="15">
                  <c:v>0.57360406091370497</c:v>
                </c:pt>
                <c:pt idx="16">
                  <c:v>0.53553299492385698</c:v>
                </c:pt>
                <c:pt idx="17">
                  <c:v>0.46928746928746901</c:v>
                </c:pt>
                <c:pt idx="18">
                  <c:v>0.48725212464589202</c:v>
                </c:pt>
                <c:pt idx="19">
                  <c:v>0.51290322580645098</c:v>
                </c:pt>
                <c:pt idx="20">
                  <c:v>0.52681388012618302</c:v>
                </c:pt>
                <c:pt idx="21">
                  <c:v>0.58563535911602205</c:v>
                </c:pt>
                <c:pt idx="22">
                  <c:v>0.62404092071611195</c:v>
                </c:pt>
                <c:pt idx="23">
                  <c:v>0.46472019464720099</c:v>
                </c:pt>
                <c:pt idx="24">
                  <c:v>0.45272206303724899</c:v>
                </c:pt>
                <c:pt idx="25">
                  <c:v>0.49830508474576202</c:v>
                </c:pt>
                <c:pt idx="26">
                  <c:v>0.60396039603960305</c:v>
                </c:pt>
                <c:pt idx="27">
                  <c:v>0.59331476323119703</c:v>
                </c:pt>
                <c:pt idx="28">
                  <c:v>0.58375634517766495</c:v>
                </c:pt>
                <c:pt idx="29">
                  <c:v>0.47826086956521702</c:v>
                </c:pt>
                <c:pt idx="30">
                  <c:v>0.45671641791044698</c:v>
                </c:pt>
                <c:pt idx="31">
                  <c:v>0.54895104895104896</c:v>
                </c:pt>
                <c:pt idx="32">
                  <c:v>0.52117263843648198</c:v>
                </c:pt>
                <c:pt idx="33">
                  <c:v>0.55417956656346701</c:v>
                </c:pt>
                <c:pt idx="34">
                  <c:v>0.55699481865284906</c:v>
                </c:pt>
                <c:pt idx="35">
                  <c:v>0.49608355091383799</c:v>
                </c:pt>
                <c:pt idx="36">
                  <c:v>0.51724137931034397</c:v>
                </c:pt>
                <c:pt idx="37">
                  <c:v>0.48224852071005903</c:v>
                </c:pt>
                <c:pt idx="38">
                  <c:v>0.51515151515151503</c:v>
                </c:pt>
                <c:pt idx="39">
                  <c:v>0.58333333333333304</c:v>
                </c:pt>
                <c:pt idx="40">
                  <c:v>0.49152542372881303</c:v>
                </c:pt>
                <c:pt idx="41">
                  <c:v>0.50887573964497002</c:v>
                </c:pt>
                <c:pt idx="42">
                  <c:v>0.57636887608069098</c:v>
                </c:pt>
                <c:pt idx="43">
                  <c:v>0.49408284023668603</c:v>
                </c:pt>
                <c:pt idx="44">
                  <c:v>0.49375000000000002</c:v>
                </c:pt>
                <c:pt idx="45">
                  <c:v>0.516891891891891</c:v>
                </c:pt>
                <c:pt idx="46">
                  <c:v>0.52666666666666595</c:v>
                </c:pt>
                <c:pt idx="47">
                  <c:v>0.49655172413793103</c:v>
                </c:pt>
                <c:pt idx="48">
                  <c:v>0.56351791530944595</c:v>
                </c:pt>
                <c:pt idx="49">
                  <c:v>0.50759878419452797</c:v>
                </c:pt>
                <c:pt idx="50">
                  <c:v>0.54320987654320896</c:v>
                </c:pt>
                <c:pt idx="51">
                  <c:v>0.50581395348837199</c:v>
                </c:pt>
                <c:pt idx="52">
                  <c:v>0.485893416927899</c:v>
                </c:pt>
                <c:pt idx="53">
                  <c:v>0.49842271293375301</c:v>
                </c:pt>
                <c:pt idx="54">
                  <c:v>0.58990536277602501</c:v>
                </c:pt>
                <c:pt idx="55">
                  <c:v>0.64525139664804398</c:v>
                </c:pt>
                <c:pt idx="56">
                  <c:v>0.57279236276849599</c:v>
                </c:pt>
                <c:pt idx="57">
                  <c:v>0.494974874371859</c:v>
                </c:pt>
                <c:pt idx="58">
                  <c:v>0.56687898089171895</c:v>
                </c:pt>
                <c:pt idx="59">
                  <c:v>0.56936416184971095</c:v>
                </c:pt>
                <c:pt idx="60">
                  <c:v>0.52818991097922796</c:v>
                </c:pt>
                <c:pt idx="61">
                  <c:v>0.57877813504823095</c:v>
                </c:pt>
                <c:pt idx="62">
                  <c:v>0.62177650429799403</c:v>
                </c:pt>
                <c:pt idx="63">
                  <c:v>0.46511627906976699</c:v>
                </c:pt>
                <c:pt idx="64">
                  <c:v>0.53703703703703698</c:v>
                </c:pt>
                <c:pt idx="65">
                  <c:v>0.55202312138728304</c:v>
                </c:pt>
                <c:pt idx="66">
                  <c:v>0.53571428571428503</c:v>
                </c:pt>
                <c:pt idx="67">
                  <c:v>0.61714285714285699</c:v>
                </c:pt>
                <c:pt idx="68">
                  <c:v>0.51822916666666596</c:v>
                </c:pt>
                <c:pt idx="69">
                  <c:v>0.51623376623376604</c:v>
                </c:pt>
                <c:pt idx="70">
                  <c:v>0.512915129151291</c:v>
                </c:pt>
                <c:pt idx="71">
                  <c:v>0.55000000000000004</c:v>
                </c:pt>
                <c:pt idx="72">
                  <c:v>0.57499999999999996</c:v>
                </c:pt>
                <c:pt idx="73">
                  <c:v>0.620588235294117</c:v>
                </c:pt>
                <c:pt idx="74">
                  <c:v>0.53867403314917095</c:v>
                </c:pt>
                <c:pt idx="75">
                  <c:v>0.44705882352941101</c:v>
                </c:pt>
                <c:pt idx="76">
                  <c:v>0.43548387096774099</c:v>
                </c:pt>
                <c:pt idx="77">
                  <c:v>0.44444444444444398</c:v>
                </c:pt>
                <c:pt idx="78">
                  <c:v>0.61512027491408905</c:v>
                </c:pt>
                <c:pt idx="79">
                  <c:v>0.59844559585492196</c:v>
                </c:pt>
                <c:pt idx="80">
                  <c:v>0.524752475247524</c:v>
                </c:pt>
                <c:pt idx="81">
                  <c:v>0.45558739255014302</c:v>
                </c:pt>
                <c:pt idx="82">
                  <c:v>0.508650519031141</c:v>
                </c:pt>
                <c:pt idx="83">
                  <c:v>0.52090032154340804</c:v>
                </c:pt>
                <c:pt idx="84">
                  <c:v>0.55592105263157898</c:v>
                </c:pt>
                <c:pt idx="85">
                  <c:v>0.50314465408804998</c:v>
                </c:pt>
                <c:pt idx="86">
                  <c:v>0.495412844036697</c:v>
                </c:pt>
                <c:pt idx="87">
                  <c:v>0.50473186119873803</c:v>
                </c:pt>
                <c:pt idx="88">
                  <c:v>0.60060060060060005</c:v>
                </c:pt>
                <c:pt idx="89">
                  <c:v>0.623529411764705</c:v>
                </c:pt>
                <c:pt idx="90">
                  <c:v>0.55730337078651604</c:v>
                </c:pt>
                <c:pt idx="91">
                  <c:v>0.46113989637305602</c:v>
                </c:pt>
                <c:pt idx="92">
                  <c:v>0.56269113149847005</c:v>
                </c:pt>
                <c:pt idx="93">
                  <c:v>0.49404761904761901</c:v>
                </c:pt>
                <c:pt idx="94">
                  <c:v>0.57313432835820899</c:v>
                </c:pt>
                <c:pt idx="95">
                  <c:v>0.46920821114369499</c:v>
                </c:pt>
                <c:pt idx="96">
                  <c:v>0.52312138728323698</c:v>
                </c:pt>
                <c:pt idx="97">
                  <c:v>0.53508771929824495</c:v>
                </c:pt>
                <c:pt idx="98">
                  <c:v>0.45671641791044698</c:v>
                </c:pt>
                <c:pt idx="99">
                  <c:v>0.58333333333333304</c:v>
                </c:pt>
                <c:pt idx="100">
                  <c:v>0.55014326647564404</c:v>
                </c:pt>
                <c:pt idx="101">
                  <c:v>0.47916666666666602</c:v>
                </c:pt>
                <c:pt idx="102">
                  <c:v>0.58359621451104104</c:v>
                </c:pt>
                <c:pt idx="103">
                  <c:v>0.61964735516372704</c:v>
                </c:pt>
                <c:pt idx="104">
                  <c:v>0.54939759036144498</c:v>
                </c:pt>
                <c:pt idx="105">
                  <c:v>0.51851851851851805</c:v>
                </c:pt>
                <c:pt idx="106">
                  <c:v>0.49122807017543801</c:v>
                </c:pt>
                <c:pt idx="107">
                  <c:v>0.474683544303797</c:v>
                </c:pt>
                <c:pt idx="108">
                  <c:v>0.52649006622516503</c:v>
                </c:pt>
                <c:pt idx="109">
                  <c:v>0.61993769470404902</c:v>
                </c:pt>
                <c:pt idx="110">
                  <c:v>0.54896142433234396</c:v>
                </c:pt>
                <c:pt idx="111">
                  <c:v>0.53989361702127603</c:v>
                </c:pt>
                <c:pt idx="112">
                  <c:v>0.49390243902439002</c:v>
                </c:pt>
                <c:pt idx="113">
                  <c:v>0.50598802395209497</c:v>
                </c:pt>
                <c:pt idx="114">
                  <c:v>0.51506024096385505</c:v>
                </c:pt>
                <c:pt idx="115">
                  <c:v>0.45245901639344199</c:v>
                </c:pt>
                <c:pt idx="116">
                  <c:v>0.59405940594059403</c:v>
                </c:pt>
                <c:pt idx="117">
                  <c:v>0.52976190476190399</c:v>
                </c:pt>
                <c:pt idx="118">
                  <c:v>0.54545454545454497</c:v>
                </c:pt>
                <c:pt idx="119">
                  <c:v>0.48520710059171501</c:v>
                </c:pt>
                <c:pt idx="120">
                  <c:v>0.49185667752442902</c:v>
                </c:pt>
                <c:pt idx="121">
                  <c:v>0.582278481012658</c:v>
                </c:pt>
                <c:pt idx="122">
                  <c:v>0.64229765013054796</c:v>
                </c:pt>
                <c:pt idx="123">
                  <c:v>0.61241970021413195</c:v>
                </c:pt>
                <c:pt idx="124">
                  <c:v>0.48681055155875302</c:v>
                </c:pt>
                <c:pt idx="125">
                  <c:v>0.56187290969899595</c:v>
                </c:pt>
                <c:pt idx="126">
                  <c:v>0.569620253164557</c:v>
                </c:pt>
                <c:pt idx="127">
                  <c:v>0.61290322580645096</c:v>
                </c:pt>
                <c:pt idx="128">
                  <c:v>0.55922865013774103</c:v>
                </c:pt>
                <c:pt idx="129">
                  <c:v>0.53125</c:v>
                </c:pt>
                <c:pt idx="130">
                  <c:v>0.54213483146067398</c:v>
                </c:pt>
                <c:pt idx="131">
                  <c:v>0.59568733153638798</c:v>
                </c:pt>
                <c:pt idx="132">
                  <c:v>0.52661064425770299</c:v>
                </c:pt>
                <c:pt idx="133">
                  <c:v>0.547557840616966</c:v>
                </c:pt>
                <c:pt idx="134">
                  <c:v>0.52173913043478204</c:v>
                </c:pt>
                <c:pt idx="135">
                  <c:v>0.510928961748633</c:v>
                </c:pt>
                <c:pt idx="136">
                  <c:v>0.47560975609756001</c:v>
                </c:pt>
                <c:pt idx="137">
                  <c:v>0.532258064516129</c:v>
                </c:pt>
                <c:pt idx="138">
                  <c:v>0.473015873015873</c:v>
                </c:pt>
                <c:pt idx="139">
                  <c:v>0.56508875739644904</c:v>
                </c:pt>
                <c:pt idx="140">
                  <c:v>0.522346368715083</c:v>
                </c:pt>
                <c:pt idx="141">
                  <c:v>0.51057401812688796</c:v>
                </c:pt>
                <c:pt idx="142">
                  <c:v>0.59807073954983903</c:v>
                </c:pt>
                <c:pt idx="143">
                  <c:v>0.58651026392961803</c:v>
                </c:pt>
                <c:pt idx="144">
                  <c:v>0.64249999999999996</c:v>
                </c:pt>
                <c:pt idx="145">
                  <c:v>0.58354755784061696</c:v>
                </c:pt>
                <c:pt idx="146">
                  <c:v>0.62760416666666596</c:v>
                </c:pt>
                <c:pt idx="147">
                  <c:v>0.61042183622828705</c:v>
                </c:pt>
                <c:pt idx="148">
                  <c:v>0.64285714285714202</c:v>
                </c:pt>
                <c:pt idx="149">
                  <c:v>0.62347188264058595</c:v>
                </c:pt>
                <c:pt idx="150">
                  <c:v>0.605080831408776</c:v>
                </c:pt>
                <c:pt idx="151">
                  <c:v>0.49333333333333301</c:v>
                </c:pt>
                <c:pt idx="152">
                  <c:v>0.57232704402515699</c:v>
                </c:pt>
                <c:pt idx="153">
                  <c:v>0.51132686084142398</c:v>
                </c:pt>
                <c:pt idx="154">
                  <c:v>0.60060975609756095</c:v>
                </c:pt>
                <c:pt idx="155">
                  <c:v>0.75735294117647001</c:v>
                </c:pt>
                <c:pt idx="156">
                  <c:v>0.64705882352941102</c:v>
                </c:pt>
                <c:pt idx="157">
                  <c:v>0.487858719646799</c:v>
                </c:pt>
                <c:pt idx="158">
                  <c:v>0.42628205128205099</c:v>
                </c:pt>
                <c:pt idx="159">
                  <c:v>0.45849802371541498</c:v>
                </c:pt>
                <c:pt idx="160">
                  <c:v>0.60162601626016199</c:v>
                </c:pt>
                <c:pt idx="161">
                  <c:v>0.665573770491803</c:v>
                </c:pt>
                <c:pt idx="162">
                  <c:v>0.58578431372549</c:v>
                </c:pt>
                <c:pt idx="163">
                  <c:v>0.5</c:v>
                </c:pt>
                <c:pt idx="164">
                  <c:v>0.454248366013071</c:v>
                </c:pt>
                <c:pt idx="165">
                  <c:v>0.48196721311475399</c:v>
                </c:pt>
                <c:pt idx="166">
                  <c:v>0.55000000000000004</c:v>
                </c:pt>
                <c:pt idx="167">
                  <c:v>0.56856187290969895</c:v>
                </c:pt>
                <c:pt idx="168">
                  <c:v>0.50314465408804998</c:v>
                </c:pt>
                <c:pt idx="169">
                  <c:v>0.60734463276836104</c:v>
                </c:pt>
                <c:pt idx="170">
                  <c:v>0.60102301790281298</c:v>
                </c:pt>
                <c:pt idx="171">
                  <c:v>0.527272727272727</c:v>
                </c:pt>
                <c:pt idx="172">
                  <c:v>0.434017595307917</c:v>
                </c:pt>
                <c:pt idx="173">
                  <c:v>0.53821656050955402</c:v>
                </c:pt>
                <c:pt idx="174">
                  <c:v>0.656346749226006</c:v>
                </c:pt>
                <c:pt idx="175">
                  <c:v>0.65426695842450699</c:v>
                </c:pt>
                <c:pt idx="176">
                  <c:v>0.47321428571428498</c:v>
                </c:pt>
                <c:pt idx="177">
                  <c:v>0.38053097345132703</c:v>
                </c:pt>
                <c:pt idx="178">
                  <c:v>0.49811320754716898</c:v>
                </c:pt>
                <c:pt idx="179">
                  <c:v>0.58754863813229496</c:v>
                </c:pt>
                <c:pt idx="180">
                  <c:v>0.64124293785310704</c:v>
                </c:pt>
                <c:pt idx="181">
                  <c:v>0.55853658536585304</c:v>
                </c:pt>
                <c:pt idx="182">
                  <c:v>0.51474530831099197</c:v>
                </c:pt>
                <c:pt idx="183">
                  <c:v>0.53250773993807998</c:v>
                </c:pt>
                <c:pt idx="184">
                  <c:v>0.60589812332439597</c:v>
                </c:pt>
                <c:pt idx="185">
                  <c:v>0.49391727493917198</c:v>
                </c:pt>
                <c:pt idx="186">
                  <c:v>0.439024390243902</c:v>
                </c:pt>
                <c:pt idx="187">
                  <c:v>0.53214285714285703</c:v>
                </c:pt>
                <c:pt idx="188">
                  <c:v>0.51840490797546002</c:v>
                </c:pt>
                <c:pt idx="189">
                  <c:v>0.55459770114942497</c:v>
                </c:pt>
                <c:pt idx="190">
                  <c:v>0.65013774104683197</c:v>
                </c:pt>
                <c:pt idx="191">
                  <c:v>0.60047846889952095</c:v>
                </c:pt>
                <c:pt idx="192">
                  <c:v>0.57366071428571397</c:v>
                </c:pt>
                <c:pt idx="193">
                  <c:v>0.493670886075949</c:v>
                </c:pt>
                <c:pt idx="194">
                  <c:v>0.321212121212121</c:v>
                </c:pt>
                <c:pt idx="195">
                  <c:v>0.44696969696969602</c:v>
                </c:pt>
                <c:pt idx="196">
                  <c:v>0.54789272030651304</c:v>
                </c:pt>
                <c:pt idx="197">
                  <c:v>0.61237785016286606</c:v>
                </c:pt>
                <c:pt idx="198">
                  <c:v>0.63350785340314097</c:v>
                </c:pt>
                <c:pt idx="199">
                  <c:v>0.53071253071253</c:v>
                </c:pt>
                <c:pt idx="200">
                  <c:v>0.36778115501519698</c:v>
                </c:pt>
              </c:numCache>
            </c:numRef>
          </c:yVal>
          <c:smooth val="1"/>
          <c:extLst>
            <c:ext xmlns:c16="http://schemas.microsoft.com/office/drawing/2014/chart" uri="{C3380CC4-5D6E-409C-BE32-E72D297353CC}">
              <c16:uniqueId val="{00000000-86C9-4E0A-A7D3-A535D6CF3CEB}"/>
            </c:ext>
          </c:extLst>
        </c:ser>
        <c:ser>
          <c:idx val="1"/>
          <c:order val="1"/>
          <c:tx>
            <c:v>believer-2-knowhow / believer</c:v>
          </c:tx>
          <c:spPr>
            <a:ln w="19050" cap="rnd">
              <a:solidFill>
                <a:schemeClr val="accent2"/>
              </a:solidFill>
              <a:round/>
            </a:ln>
            <a:effectLst/>
          </c:spPr>
          <c:marker>
            <c:symbol val="none"/>
          </c:marker>
          <c:xVal>
            <c:numRef>
              <c:f>'[cw4 data.xlsx]FRR poison die quickly'!$A$13:$A$213</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 poison die quickly'!$D$13:$D$213</c:f>
              <c:numCache>
                <c:formatCode>General</c:formatCode>
                <c:ptCount val="201"/>
                <c:pt idx="0">
                  <c:v>3.0150753768844199E-2</c:v>
                </c:pt>
                <c:pt idx="1">
                  <c:v>7.7981651376146793E-2</c:v>
                </c:pt>
                <c:pt idx="2">
                  <c:v>8.4745762711864403E-2</c:v>
                </c:pt>
                <c:pt idx="3">
                  <c:v>0.205454545454545</c:v>
                </c:pt>
                <c:pt idx="4">
                  <c:v>0.55932203389830504</c:v>
                </c:pt>
                <c:pt idx="5">
                  <c:v>0.52</c:v>
                </c:pt>
                <c:pt idx="6">
                  <c:v>0.34567901234567899</c:v>
                </c:pt>
                <c:pt idx="7">
                  <c:v>0.236734693877551</c:v>
                </c:pt>
                <c:pt idx="8">
                  <c:v>0.265060240963855</c:v>
                </c:pt>
                <c:pt idx="9">
                  <c:v>0.25</c:v>
                </c:pt>
                <c:pt idx="10">
                  <c:v>0.31105990783410098</c:v>
                </c:pt>
                <c:pt idx="11">
                  <c:v>0.37467700258397901</c:v>
                </c:pt>
                <c:pt idx="12">
                  <c:v>0.37971014492753602</c:v>
                </c:pt>
                <c:pt idx="13">
                  <c:v>0.29927007299269998</c:v>
                </c:pt>
                <c:pt idx="14">
                  <c:v>0.21604938271604901</c:v>
                </c:pt>
                <c:pt idx="15">
                  <c:v>0.27664974619289301</c:v>
                </c:pt>
                <c:pt idx="16">
                  <c:v>0.31472081218274101</c:v>
                </c:pt>
                <c:pt idx="17">
                  <c:v>0.43243243243243201</c:v>
                </c:pt>
                <c:pt idx="18">
                  <c:v>0.36827195467422003</c:v>
                </c:pt>
                <c:pt idx="19">
                  <c:v>0.31612903225806399</c:v>
                </c:pt>
                <c:pt idx="20">
                  <c:v>0.32176656151419503</c:v>
                </c:pt>
                <c:pt idx="21">
                  <c:v>0.28176795580110497</c:v>
                </c:pt>
                <c:pt idx="22">
                  <c:v>0.248081841432225</c:v>
                </c:pt>
                <c:pt idx="23">
                  <c:v>0.38929440389294401</c:v>
                </c:pt>
                <c:pt idx="24">
                  <c:v>0.42693409742120297</c:v>
                </c:pt>
                <c:pt idx="25">
                  <c:v>0.34576271186440599</c:v>
                </c:pt>
                <c:pt idx="26">
                  <c:v>0.28382838283828299</c:v>
                </c:pt>
                <c:pt idx="27">
                  <c:v>0.247910863509749</c:v>
                </c:pt>
                <c:pt idx="28">
                  <c:v>0.31725888324872997</c:v>
                </c:pt>
                <c:pt idx="29">
                  <c:v>0.38315217391304301</c:v>
                </c:pt>
                <c:pt idx="30">
                  <c:v>0.39104477611940203</c:v>
                </c:pt>
                <c:pt idx="31">
                  <c:v>0.30769230769230699</c:v>
                </c:pt>
                <c:pt idx="32">
                  <c:v>0.312703583061889</c:v>
                </c:pt>
                <c:pt idx="33">
                  <c:v>0.27554179566563403</c:v>
                </c:pt>
                <c:pt idx="34">
                  <c:v>0.32642487046632102</c:v>
                </c:pt>
                <c:pt idx="35">
                  <c:v>0.36292428198433402</c:v>
                </c:pt>
                <c:pt idx="36">
                  <c:v>0.33045977011494199</c:v>
                </c:pt>
                <c:pt idx="37">
                  <c:v>0.33727810650887502</c:v>
                </c:pt>
                <c:pt idx="38">
                  <c:v>0.33636363636363598</c:v>
                </c:pt>
                <c:pt idx="39">
                  <c:v>0.280864197530864</c:v>
                </c:pt>
                <c:pt idx="40">
                  <c:v>0.338983050847457</c:v>
                </c:pt>
                <c:pt idx="41">
                  <c:v>0.36094674556213002</c:v>
                </c:pt>
                <c:pt idx="42">
                  <c:v>0.30547550432276599</c:v>
                </c:pt>
                <c:pt idx="43">
                  <c:v>0.33431952662721798</c:v>
                </c:pt>
                <c:pt idx="44">
                  <c:v>0.35</c:v>
                </c:pt>
                <c:pt idx="45">
                  <c:v>0.337837837837837</c:v>
                </c:pt>
                <c:pt idx="46">
                  <c:v>0.36333333333333301</c:v>
                </c:pt>
                <c:pt idx="47">
                  <c:v>0.34137931034482699</c:v>
                </c:pt>
                <c:pt idx="48">
                  <c:v>0.31596091205211702</c:v>
                </c:pt>
                <c:pt idx="49">
                  <c:v>0.32826747720364702</c:v>
                </c:pt>
                <c:pt idx="50">
                  <c:v>0.30555555555555503</c:v>
                </c:pt>
                <c:pt idx="51">
                  <c:v>0.35465116279069703</c:v>
                </c:pt>
                <c:pt idx="52">
                  <c:v>0.34796238244514099</c:v>
                </c:pt>
                <c:pt idx="53">
                  <c:v>0.33438485804416401</c:v>
                </c:pt>
                <c:pt idx="54">
                  <c:v>0.27760252365930599</c:v>
                </c:pt>
                <c:pt idx="55">
                  <c:v>0.245810055865921</c:v>
                </c:pt>
                <c:pt idx="56">
                  <c:v>0.27923627684964197</c:v>
                </c:pt>
                <c:pt idx="57">
                  <c:v>0.36934673366834098</c:v>
                </c:pt>
                <c:pt idx="58">
                  <c:v>0.28662420382165599</c:v>
                </c:pt>
                <c:pt idx="59">
                  <c:v>0.29190751445086699</c:v>
                </c:pt>
                <c:pt idx="60">
                  <c:v>0.32640949554896098</c:v>
                </c:pt>
                <c:pt idx="61">
                  <c:v>0.286173633440514</c:v>
                </c:pt>
                <c:pt idx="62">
                  <c:v>0.243553008595988</c:v>
                </c:pt>
                <c:pt idx="63">
                  <c:v>0.39276485788113602</c:v>
                </c:pt>
                <c:pt idx="64">
                  <c:v>0.32407407407407401</c:v>
                </c:pt>
                <c:pt idx="65">
                  <c:v>0.29479768786127097</c:v>
                </c:pt>
                <c:pt idx="66">
                  <c:v>0.35439560439560402</c:v>
                </c:pt>
                <c:pt idx="67">
                  <c:v>0.3</c:v>
                </c:pt>
                <c:pt idx="68">
                  <c:v>0.36458333333333298</c:v>
                </c:pt>
                <c:pt idx="69">
                  <c:v>0.35389610389610299</c:v>
                </c:pt>
                <c:pt idx="70">
                  <c:v>0.309963099630996</c:v>
                </c:pt>
                <c:pt idx="71">
                  <c:v>0.310714285714285</c:v>
                </c:pt>
                <c:pt idx="72">
                  <c:v>0.26785714285714202</c:v>
                </c:pt>
                <c:pt idx="73">
                  <c:v>0.25</c:v>
                </c:pt>
                <c:pt idx="74">
                  <c:v>0.32320441988950199</c:v>
                </c:pt>
                <c:pt idx="75">
                  <c:v>0.41470588235294098</c:v>
                </c:pt>
                <c:pt idx="76">
                  <c:v>0.39354838709677398</c:v>
                </c:pt>
                <c:pt idx="77">
                  <c:v>0.34099616858237503</c:v>
                </c:pt>
                <c:pt idx="78">
                  <c:v>0.20618556701030899</c:v>
                </c:pt>
                <c:pt idx="79">
                  <c:v>0.272020725388601</c:v>
                </c:pt>
                <c:pt idx="80">
                  <c:v>0.36386138613861302</c:v>
                </c:pt>
                <c:pt idx="81">
                  <c:v>0.41833810888252099</c:v>
                </c:pt>
                <c:pt idx="82">
                  <c:v>0.31833910034601998</c:v>
                </c:pt>
                <c:pt idx="83">
                  <c:v>0.31832797427652698</c:v>
                </c:pt>
                <c:pt idx="84">
                  <c:v>0.26644736842105199</c:v>
                </c:pt>
                <c:pt idx="85">
                  <c:v>0.35220125786163498</c:v>
                </c:pt>
                <c:pt idx="86">
                  <c:v>0.32110091743119201</c:v>
                </c:pt>
                <c:pt idx="87">
                  <c:v>0.356466876971608</c:v>
                </c:pt>
                <c:pt idx="88">
                  <c:v>0.22222222222222199</c:v>
                </c:pt>
                <c:pt idx="89">
                  <c:v>0.254117647058823</c:v>
                </c:pt>
                <c:pt idx="90">
                  <c:v>0.33707865168539303</c:v>
                </c:pt>
                <c:pt idx="91">
                  <c:v>0.41709844559585402</c:v>
                </c:pt>
                <c:pt idx="92">
                  <c:v>0.33944954128440302</c:v>
                </c:pt>
                <c:pt idx="93">
                  <c:v>0.34226190476190399</c:v>
                </c:pt>
                <c:pt idx="94">
                  <c:v>0.28656716417910399</c:v>
                </c:pt>
                <c:pt idx="95">
                  <c:v>0.34897360703812302</c:v>
                </c:pt>
                <c:pt idx="96">
                  <c:v>0.33236994219653099</c:v>
                </c:pt>
                <c:pt idx="97">
                  <c:v>0.31286549707602301</c:v>
                </c:pt>
                <c:pt idx="98">
                  <c:v>0.40597014925373098</c:v>
                </c:pt>
                <c:pt idx="99">
                  <c:v>0.28000000000000003</c:v>
                </c:pt>
                <c:pt idx="100">
                  <c:v>0.326647564469914</c:v>
                </c:pt>
                <c:pt idx="101">
                  <c:v>0.35763888888888801</c:v>
                </c:pt>
                <c:pt idx="102">
                  <c:v>0.27129337539432102</c:v>
                </c:pt>
                <c:pt idx="103">
                  <c:v>0.26700251889168702</c:v>
                </c:pt>
                <c:pt idx="104">
                  <c:v>0.32530120481927699</c:v>
                </c:pt>
                <c:pt idx="105">
                  <c:v>0.34920634920634902</c:v>
                </c:pt>
                <c:pt idx="106">
                  <c:v>0.38011695906432702</c:v>
                </c:pt>
                <c:pt idx="107">
                  <c:v>0.379746835443038</c:v>
                </c:pt>
                <c:pt idx="108">
                  <c:v>0.28145695364238399</c:v>
                </c:pt>
                <c:pt idx="109">
                  <c:v>0.22118380062305201</c:v>
                </c:pt>
                <c:pt idx="110">
                  <c:v>0.31454005934718099</c:v>
                </c:pt>
                <c:pt idx="111">
                  <c:v>0.31648936170212699</c:v>
                </c:pt>
                <c:pt idx="112">
                  <c:v>0.38719512195121902</c:v>
                </c:pt>
                <c:pt idx="113">
                  <c:v>0.29940119760479</c:v>
                </c:pt>
                <c:pt idx="114">
                  <c:v>0.37650602409638501</c:v>
                </c:pt>
                <c:pt idx="115">
                  <c:v>0.38360655737704902</c:v>
                </c:pt>
                <c:pt idx="116">
                  <c:v>0.25742574257425699</c:v>
                </c:pt>
                <c:pt idx="117">
                  <c:v>0.32142857142857101</c:v>
                </c:pt>
                <c:pt idx="118">
                  <c:v>0.30113636363636298</c:v>
                </c:pt>
                <c:pt idx="119">
                  <c:v>0.38165680473372698</c:v>
                </c:pt>
                <c:pt idx="120">
                  <c:v>0.374592833876221</c:v>
                </c:pt>
                <c:pt idx="121">
                  <c:v>0.284810126582278</c:v>
                </c:pt>
                <c:pt idx="122">
                  <c:v>0.23759791122715401</c:v>
                </c:pt>
                <c:pt idx="123">
                  <c:v>0.27623126338329701</c:v>
                </c:pt>
                <c:pt idx="124">
                  <c:v>0.41726618705035901</c:v>
                </c:pt>
                <c:pt idx="125">
                  <c:v>0.327759197324414</c:v>
                </c:pt>
                <c:pt idx="126">
                  <c:v>0.291139240506329</c:v>
                </c:pt>
                <c:pt idx="127">
                  <c:v>0.278592375366568</c:v>
                </c:pt>
                <c:pt idx="128">
                  <c:v>0.29752066115702402</c:v>
                </c:pt>
                <c:pt idx="129">
                  <c:v>0.33854166666666602</c:v>
                </c:pt>
                <c:pt idx="130">
                  <c:v>0.31179775280898803</c:v>
                </c:pt>
                <c:pt idx="131">
                  <c:v>0.31536388140161697</c:v>
                </c:pt>
                <c:pt idx="132">
                  <c:v>0.32212885154061599</c:v>
                </c:pt>
                <c:pt idx="133">
                  <c:v>0.34190231362467799</c:v>
                </c:pt>
                <c:pt idx="134">
                  <c:v>0.327365728900255</c:v>
                </c:pt>
                <c:pt idx="135">
                  <c:v>0.36338797814207602</c:v>
                </c:pt>
                <c:pt idx="136">
                  <c:v>0.40853658536585302</c:v>
                </c:pt>
                <c:pt idx="137">
                  <c:v>0.33870967741935398</c:v>
                </c:pt>
                <c:pt idx="138">
                  <c:v>0.35555555555555501</c:v>
                </c:pt>
                <c:pt idx="139">
                  <c:v>0.281065088757396</c:v>
                </c:pt>
                <c:pt idx="140">
                  <c:v>0.32960893854748602</c:v>
                </c:pt>
                <c:pt idx="141">
                  <c:v>0.35649546827794498</c:v>
                </c:pt>
                <c:pt idx="142">
                  <c:v>0.26045016077170402</c:v>
                </c:pt>
                <c:pt idx="143">
                  <c:v>0.278592375366568</c:v>
                </c:pt>
                <c:pt idx="144">
                  <c:v>0.27500000000000002</c:v>
                </c:pt>
                <c:pt idx="145">
                  <c:v>0.311053984575835</c:v>
                </c:pt>
                <c:pt idx="146">
                  <c:v>0.26822916666666602</c:v>
                </c:pt>
                <c:pt idx="147">
                  <c:v>0.29528535980148801</c:v>
                </c:pt>
                <c:pt idx="148">
                  <c:v>0.28325123152709297</c:v>
                </c:pt>
                <c:pt idx="149">
                  <c:v>0.27139364303178398</c:v>
                </c:pt>
                <c:pt idx="150">
                  <c:v>0.27482678983833703</c:v>
                </c:pt>
                <c:pt idx="151">
                  <c:v>0.394666666666666</c:v>
                </c:pt>
                <c:pt idx="152">
                  <c:v>0.30188679245283001</c:v>
                </c:pt>
                <c:pt idx="153">
                  <c:v>0.336569579288025</c:v>
                </c:pt>
                <c:pt idx="154">
                  <c:v>0.228658536585365</c:v>
                </c:pt>
                <c:pt idx="155">
                  <c:v>0.125</c:v>
                </c:pt>
                <c:pt idx="156">
                  <c:v>0.26102941176470501</c:v>
                </c:pt>
                <c:pt idx="157">
                  <c:v>0.41280353200883002</c:v>
                </c:pt>
                <c:pt idx="158">
                  <c:v>0.44551282051281998</c:v>
                </c:pt>
                <c:pt idx="159">
                  <c:v>0.36363636363636298</c:v>
                </c:pt>
                <c:pt idx="160">
                  <c:v>0.22764227642276399</c:v>
                </c:pt>
                <c:pt idx="161">
                  <c:v>0.19344262295081899</c:v>
                </c:pt>
                <c:pt idx="162">
                  <c:v>0.29901960784313703</c:v>
                </c:pt>
                <c:pt idx="163">
                  <c:v>0.38131313131313099</c:v>
                </c:pt>
                <c:pt idx="164">
                  <c:v>0.428104575163398</c:v>
                </c:pt>
                <c:pt idx="165">
                  <c:v>0.318032786885245</c:v>
                </c:pt>
                <c:pt idx="166">
                  <c:v>0.31333333333333302</c:v>
                </c:pt>
                <c:pt idx="167">
                  <c:v>0.30769230769230699</c:v>
                </c:pt>
                <c:pt idx="168">
                  <c:v>0.35849056603773499</c:v>
                </c:pt>
                <c:pt idx="169">
                  <c:v>0.28248587570621397</c:v>
                </c:pt>
                <c:pt idx="170">
                  <c:v>0.27621483375958999</c:v>
                </c:pt>
                <c:pt idx="171">
                  <c:v>0.36883116883116801</c:v>
                </c:pt>
                <c:pt idx="172">
                  <c:v>0.38709677419354799</c:v>
                </c:pt>
                <c:pt idx="173">
                  <c:v>0.32802547770700602</c:v>
                </c:pt>
                <c:pt idx="174">
                  <c:v>0.21981424148606801</c:v>
                </c:pt>
                <c:pt idx="175">
                  <c:v>0.24507658643326</c:v>
                </c:pt>
                <c:pt idx="176">
                  <c:v>0.41294642857142799</c:v>
                </c:pt>
                <c:pt idx="177">
                  <c:v>0.46017699115044203</c:v>
                </c:pt>
                <c:pt idx="178">
                  <c:v>0.30188679245283001</c:v>
                </c:pt>
                <c:pt idx="179">
                  <c:v>0.22957198443579699</c:v>
                </c:pt>
                <c:pt idx="180">
                  <c:v>0.22316384180790899</c:v>
                </c:pt>
                <c:pt idx="181">
                  <c:v>0.31219512195121901</c:v>
                </c:pt>
                <c:pt idx="182">
                  <c:v>0.39410187667560298</c:v>
                </c:pt>
                <c:pt idx="183">
                  <c:v>0.30650154798761597</c:v>
                </c:pt>
                <c:pt idx="184">
                  <c:v>0.28150134048257303</c:v>
                </c:pt>
                <c:pt idx="185">
                  <c:v>0.386861313868613</c:v>
                </c:pt>
                <c:pt idx="186">
                  <c:v>0.457317073170731</c:v>
                </c:pt>
                <c:pt idx="187">
                  <c:v>0.33214285714285702</c:v>
                </c:pt>
                <c:pt idx="188">
                  <c:v>0.30368098159509199</c:v>
                </c:pt>
                <c:pt idx="189">
                  <c:v>0.30747126436781602</c:v>
                </c:pt>
                <c:pt idx="190">
                  <c:v>0.24517906336088099</c:v>
                </c:pt>
                <c:pt idx="191">
                  <c:v>0.26794258373205698</c:v>
                </c:pt>
                <c:pt idx="192">
                  <c:v>0.3125</c:v>
                </c:pt>
                <c:pt idx="193">
                  <c:v>0.38987341772151901</c:v>
                </c:pt>
                <c:pt idx="194">
                  <c:v>0.50909090909090904</c:v>
                </c:pt>
                <c:pt idx="195">
                  <c:v>0.344696969696969</c:v>
                </c:pt>
                <c:pt idx="196">
                  <c:v>0.283524904214559</c:v>
                </c:pt>
                <c:pt idx="197">
                  <c:v>0.2442996742671</c:v>
                </c:pt>
                <c:pt idx="198">
                  <c:v>0.25130890052355997</c:v>
                </c:pt>
                <c:pt idx="199">
                  <c:v>0.37100737100737102</c:v>
                </c:pt>
                <c:pt idx="200">
                  <c:v>0.49240121580547103</c:v>
                </c:pt>
              </c:numCache>
            </c:numRef>
          </c:yVal>
          <c:smooth val="1"/>
          <c:extLst>
            <c:ext xmlns:c16="http://schemas.microsoft.com/office/drawing/2014/chart" uri="{C3380CC4-5D6E-409C-BE32-E72D297353CC}">
              <c16:uniqueId val="{00000001-86C9-4E0A-A7D3-A535D6CF3CEB}"/>
            </c:ext>
          </c:extLst>
        </c:ser>
        <c:ser>
          <c:idx val="6"/>
          <c:order val="2"/>
          <c:tx>
            <c:v>believer-poison / believer</c:v>
          </c:tx>
          <c:spPr>
            <a:ln w="19050" cap="rnd">
              <a:solidFill>
                <a:srgbClr val="FF0000"/>
              </a:solidFill>
              <a:round/>
            </a:ln>
            <a:effectLst/>
          </c:spPr>
          <c:marker>
            <c:symbol val="none"/>
          </c:marker>
          <c:xVal>
            <c:numRef>
              <c:f>'[cw4 data.xlsx]FRR poison die quickly'!$A$13:$A$213</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FRR poison die quickly'!$C$13:$C$213</c:f>
              <c:numCache>
                <c:formatCode>General</c:formatCode>
                <c:ptCount val="201"/>
                <c:pt idx="0">
                  <c:v>6.0301507537688398E-2</c:v>
                </c:pt>
                <c:pt idx="1">
                  <c:v>9.1743119266054999E-3</c:v>
                </c:pt>
                <c:pt idx="2">
                  <c:v>1.9774011299434999E-2</c:v>
                </c:pt>
                <c:pt idx="3">
                  <c:v>1.27272727272727E-2</c:v>
                </c:pt>
                <c:pt idx="4">
                  <c:v>1.3182674199623301E-2</c:v>
                </c:pt>
                <c:pt idx="5">
                  <c:v>9.2307692307692299E-3</c:v>
                </c:pt>
                <c:pt idx="6">
                  <c:v>4.11522633744856E-3</c:v>
                </c:pt>
                <c:pt idx="7">
                  <c:v>4.0816326530612197E-3</c:v>
                </c:pt>
                <c:pt idx="8">
                  <c:v>1.20481927710843E-2</c:v>
                </c:pt>
                <c:pt idx="9">
                  <c:v>1.1111111111111099E-2</c:v>
                </c:pt>
                <c:pt idx="10">
                  <c:v>2.3041474654377801E-2</c:v>
                </c:pt>
                <c:pt idx="11">
                  <c:v>7.7519379844961196E-3</c:v>
                </c:pt>
                <c:pt idx="12">
                  <c:v>2.3188405797101401E-2</c:v>
                </c:pt>
                <c:pt idx="13">
                  <c:v>1.4598540145985399E-2</c:v>
                </c:pt>
                <c:pt idx="14">
                  <c:v>2.77777777777777E-2</c:v>
                </c:pt>
                <c:pt idx="15">
                  <c:v>1.7766497461928901E-2</c:v>
                </c:pt>
                <c:pt idx="16">
                  <c:v>1.5228426395939E-2</c:v>
                </c:pt>
                <c:pt idx="17">
                  <c:v>1.4742014742014699E-2</c:v>
                </c:pt>
                <c:pt idx="18">
                  <c:v>2.83286118980169E-2</c:v>
                </c:pt>
                <c:pt idx="19">
                  <c:v>1.2903225806451601E-2</c:v>
                </c:pt>
                <c:pt idx="20">
                  <c:v>1.26182965299684E-2</c:v>
                </c:pt>
                <c:pt idx="21">
                  <c:v>1.93370165745856E-2</c:v>
                </c:pt>
                <c:pt idx="22">
                  <c:v>2.04603580562659E-2</c:v>
                </c:pt>
                <c:pt idx="23">
                  <c:v>1.4598540145985399E-2</c:v>
                </c:pt>
                <c:pt idx="24">
                  <c:v>1.4326647564469899E-2</c:v>
                </c:pt>
                <c:pt idx="25">
                  <c:v>1.3559322033898299E-2</c:v>
                </c:pt>
                <c:pt idx="26">
                  <c:v>1.32013201320132E-2</c:v>
                </c:pt>
                <c:pt idx="27">
                  <c:v>1.39275766016713E-2</c:v>
                </c:pt>
                <c:pt idx="28">
                  <c:v>2.2842639593908601E-2</c:v>
                </c:pt>
                <c:pt idx="29">
                  <c:v>2.4456521739130401E-2</c:v>
                </c:pt>
                <c:pt idx="30">
                  <c:v>1.7910447761194E-2</c:v>
                </c:pt>
                <c:pt idx="31">
                  <c:v>3.1468531468531402E-2</c:v>
                </c:pt>
                <c:pt idx="32">
                  <c:v>2.2801302931596001E-2</c:v>
                </c:pt>
                <c:pt idx="33">
                  <c:v>9.28792569659442E-3</c:v>
                </c:pt>
                <c:pt idx="34">
                  <c:v>1.81347150259067E-2</c:v>
                </c:pt>
                <c:pt idx="35">
                  <c:v>1.8276762402088701E-2</c:v>
                </c:pt>
                <c:pt idx="36">
                  <c:v>4.0229885057471201E-2</c:v>
                </c:pt>
                <c:pt idx="37">
                  <c:v>2.6627218934911202E-2</c:v>
                </c:pt>
                <c:pt idx="38">
                  <c:v>2.7272727272727199E-2</c:v>
                </c:pt>
                <c:pt idx="39">
                  <c:v>1.5432098765432001E-2</c:v>
                </c:pt>
                <c:pt idx="40">
                  <c:v>8.4745762711864406E-3</c:v>
                </c:pt>
                <c:pt idx="41">
                  <c:v>8.8757396449704092E-3</c:v>
                </c:pt>
                <c:pt idx="42">
                  <c:v>1.44092219020172E-2</c:v>
                </c:pt>
                <c:pt idx="43">
                  <c:v>5.9171597633135998E-3</c:v>
                </c:pt>
                <c:pt idx="44">
                  <c:v>2.1874999999999999E-2</c:v>
                </c:pt>
                <c:pt idx="45">
                  <c:v>2.0270270270270199E-2</c:v>
                </c:pt>
                <c:pt idx="46">
                  <c:v>6.6666666666666602E-3</c:v>
                </c:pt>
                <c:pt idx="47">
                  <c:v>1.72413793103448E-2</c:v>
                </c:pt>
                <c:pt idx="48">
                  <c:v>9.7719869706840295E-3</c:v>
                </c:pt>
                <c:pt idx="49">
                  <c:v>0</c:v>
                </c:pt>
                <c:pt idx="50">
                  <c:v>2.77777777777777E-2</c:v>
                </c:pt>
                <c:pt idx="51">
                  <c:v>2.9069767441860399E-2</c:v>
                </c:pt>
                <c:pt idx="52">
                  <c:v>3.7617554858934102E-2</c:v>
                </c:pt>
                <c:pt idx="53">
                  <c:v>1.26182965299684E-2</c:v>
                </c:pt>
                <c:pt idx="54">
                  <c:v>1.5772870662460501E-2</c:v>
                </c:pt>
                <c:pt idx="55">
                  <c:v>1.11731843575419E-2</c:v>
                </c:pt>
                <c:pt idx="56">
                  <c:v>2.8639618138424802E-2</c:v>
                </c:pt>
                <c:pt idx="57">
                  <c:v>2.01005025125628E-2</c:v>
                </c:pt>
                <c:pt idx="58">
                  <c:v>1.27388535031847E-2</c:v>
                </c:pt>
                <c:pt idx="59">
                  <c:v>1.44508670520231E-2</c:v>
                </c:pt>
                <c:pt idx="60">
                  <c:v>5.9347181008902001E-3</c:v>
                </c:pt>
                <c:pt idx="61">
                  <c:v>1.2861736334405099E-2</c:v>
                </c:pt>
                <c:pt idx="62">
                  <c:v>1.14613180515759E-2</c:v>
                </c:pt>
                <c:pt idx="63">
                  <c:v>1.8087855297157601E-2</c:v>
                </c:pt>
                <c:pt idx="64">
                  <c:v>1.5432098765432001E-2</c:v>
                </c:pt>
                <c:pt idx="65">
                  <c:v>1.1560693641618399E-2</c:v>
                </c:pt>
                <c:pt idx="66">
                  <c:v>5.4945054945054897E-3</c:v>
                </c:pt>
                <c:pt idx="67">
                  <c:v>1.1428571428571401E-2</c:v>
                </c:pt>
                <c:pt idx="68">
                  <c:v>2.0833333333333301E-2</c:v>
                </c:pt>
                <c:pt idx="69">
                  <c:v>2.27272727272727E-2</c:v>
                </c:pt>
                <c:pt idx="70">
                  <c:v>2.9520295202952001E-2</c:v>
                </c:pt>
                <c:pt idx="71">
                  <c:v>1.0714285714285701E-2</c:v>
                </c:pt>
                <c:pt idx="72">
                  <c:v>1.0714285714285701E-2</c:v>
                </c:pt>
                <c:pt idx="73">
                  <c:v>1.7647058823529401E-2</c:v>
                </c:pt>
                <c:pt idx="74">
                  <c:v>1.3812154696132501E-2</c:v>
                </c:pt>
                <c:pt idx="75">
                  <c:v>2.94117647058823E-2</c:v>
                </c:pt>
                <c:pt idx="76">
                  <c:v>4.5161290322580601E-2</c:v>
                </c:pt>
                <c:pt idx="77">
                  <c:v>2.68199233716475E-2</c:v>
                </c:pt>
                <c:pt idx="78">
                  <c:v>3.0927835051546299E-2</c:v>
                </c:pt>
                <c:pt idx="79">
                  <c:v>1.81347150259067E-2</c:v>
                </c:pt>
                <c:pt idx="80">
                  <c:v>1.48514851485148E-2</c:v>
                </c:pt>
                <c:pt idx="81">
                  <c:v>1.14613180515759E-2</c:v>
                </c:pt>
                <c:pt idx="82">
                  <c:v>1.73010380622837E-2</c:v>
                </c:pt>
                <c:pt idx="83">
                  <c:v>3.2154340836012797E-2</c:v>
                </c:pt>
                <c:pt idx="84">
                  <c:v>1.9736842105263101E-2</c:v>
                </c:pt>
                <c:pt idx="85">
                  <c:v>1.5723270440251499E-2</c:v>
                </c:pt>
                <c:pt idx="86">
                  <c:v>2.4464831804281301E-2</c:v>
                </c:pt>
                <c:pt idx="87">
                  <c:v>1.5772870662460501E-2</c:v>
                </c:pt>
                <c:pt idx="88">
                  <c:v>2.1021021021020998E-2</c:v>
                </c:pt>
                <c:pt idx="89">
                  <c:v>9.4117647058823504E-3</c:v>
                </c:pt>
                <c:pt idx="90">
                  <c:v>1.3483146067415699E-2</c:v>
                </c:pt>
                <c:pt idx="91">
                  <c:v>1.55440414507772E-2</c:v>
                </c:pt>
                <c:pt idx="92">
                  <c:v>9.1743119266054999E-3</c:v>
                </c:pt>
                <c:pt idx="93">
                  <c:v>2.0833333333333301E-2</c:v>
                </c:pt>
                <c:pt idx="94">
                  <c:v>1.7910447761194E-2</c:v>
                </c:pt>
                <c:pt idx="95">
                  <c:v>3.2258064516128997E-2</c:v>
                </c:pt>
                <c:pt idx="96">
                  <c:v>1.7341040462427699E-2</c:v>
                </c:pt>
                <c:pt idx="97">
                  <c:v>2.0467836257309899E-2</c:v>
                </c:pt>
                <c:pt idx="98">
                  <c:v>1.7910447761194E-2</c:v>
                </c:pt>
                <c:pt idx="99">
                  <c:v>0.01</c:v>
                </c:pt>
                <c:pt idx="100">
                  <c:v>8.5959885386819399E-3</c:v>
                </c:pt>
                <c:pt idx="101">
                  <c:v>2.77777777777777E-2</c:v>
                </c:pt>
                <c:pt idx="102">
                  <c:v>6.30914826498422E-3</c:v>
                </c:pt>
                <c:pt idx="103">
                  <c:v>5.0377833753148596E-3</c:v>
                </c:pt>
                <c:pt idx="104">
                  <c:v>1.44578313253012E-2</c:v>
                </c:pt>
                <c:pt idx="105">
                  <c:v>2.3809523809523801E-2</c:v>
                </c:pt>
                <c:pt idx="106">
                  <c:v>5.84795321637426E-3</c:v>
                </c:pt>
                <c:pt idx="107">
                  <c:v>1.58227848101265E-2</c:v>
                </c:pt>
                <c:pt idx="108">
                  <c:v>3.3112582781456901E-2</c:v>
                </c:pt>
                <c:pt idx="109">
                  <c:v>6.2305295950155701E-3</c:v>
                </c:pt>
                <c:pt idx="110">
                  <c:v>2.3738872403560801E-2</c:v>
                </c:pt>
                <c:pt idx="111">
                  <c:v>1.5957446808510599E-2</c:v>
                </c:pt>
                <c:pt idx="112">
                  <c:v>1.21951219512195E-2</c:v>
                </c:pt>
                <c:pt idx="113">
                  <c:v>2.9940119760479E-2</c:v>
                </c:pt>
                <c:pt idx="114">
                  <c:v>9.0361445783132491E-3</c:v>
                </c:pt>
                <c:pt idx="115">
                  <c:v>1.31147540983606E-2</c:v>
                </c:pt>
                <c:pt idx="116">
                  <c:v>1.32013201320132E-2</c:v>
                </c:pt>
                <c:pt idx="117">
                  <c:v>2.0833333333333301E-2</c:v>
                </c:pt>
                <c:pt idx="118">
                  <c:v>2.27272727272727E-2</c:v>
                </c:pt>
                <c:pt idx="119">
                  <c:v>2.9585798816568001E-2</c:v>
                </c:pt>
                <c:pt idx="120">
                  <c:v>1.9543973941368E-2</c:v>
                </c:pt>
                <c:pt idx="121">
                  <c:v>3.1645569620253099E-3</c:v>
                </c:pt>
                <c:pt idx="122">
                  <c:v>1.0443864229764999E-2</c:v>
                </c:pt>
                <c:pt idx="123">
                  <c:v>4.28265524625267E-3</c:v>
                </c:pt>
                <c:pt idx="124">
                  <c:v>1.1990407673860899E-2</c:v>
                </c:pt>
                <c:pt idx="125">
                  <c:v>6.6889632107023402E-3</c:v>
                </c:pt>
                <c:pt idx="126">
                  <c:v>2.53164556962025E-2</c:v>
                </c:pt>
                <c:pt idx="127">
                  <c:v>1.1730205278592301E-2</c:v>
                </c:pt>
                <c:pt idx="128">
                  <c:v>1.6528925619834701E-2</c:v>
                </c:pt>
                <c:pt idx="129">
                  <c:v>1.3020833333333299E-2</c:v>
                </c:pt>
                <c:pt idx="130">
                  <c:v>1.40449438202247E-2</c:v>
                </c:pt>
                <c:pt idx="131">
                  <c:v>5.3908355795148199E-3</c:v>
                </c:pt>
                <c:pt idx="132">
                  <c:v>1.40056022408963E-2</c:v>
                </c:pt>
                <c:pt idx="133">
                  <c:v>1.02827763496143E-2</c:v>
                </c:pt>
                <c:pt idx="134">
                  <c:v>2.04603580562659E-2</c:v>
                </c:pt>
                <c:pt idx="135">
                  <c:v>1.3661202185792301E-2</c:v>
                </c:pt>
                <c:pt idx="136">
                  <c:v>6.0975609756097502E-3</c:v>
                </c:pt>
                <c:pt idx="137">
                  <c:v>3.2258064516129002E-3</c:v>
                </c:pt>
                <c:pt idx="138">
                  <c:v>2.8571428571428501E-2</c:v>
                </c:pt>
                <c:pt idx="139">
                  <c:v>2.07100591715976E-2</c:v>
                </c:pt>
                <c:pt idx="140">
                  <c:v>1.67597765363128E-2</c:v>
                </c:pt>
                <c:pt idx="141">
                  <c:v>6.0422960725075503E-3</c:v>
                </c:pt>
                <c:pt idx="142">
                  <c:v>1.2861736334405099E-2</c:v>
                </c:pt>
                <c:pt idx="143">
                  <c:v>1.4662756598240401E-2</c:v>
                </c:pt>
                <c:pt idx="144">
                  <c:v>5.0000000000000001E-3</c:v>
                </c:pt>
                <c:pt idx="145">
                  <c:v>7.7120822622107899E-3</c:v>
                </c:pt>
                <c:pt idx="146">
                  <c:v>1.04166666666666E-2</c:v>
                </c:pt>
                <c:pt idx="147">
                  <c:v>9.9255583126550799E-3</c:v>
                </c:pt>
                <c:pt idx="148">
                  <c:v>1.23152709359605E-2</c:v>
                </c:pt>
                <c:pt idx="149">
                  <c:v>4.8899755501222398E-3</c:v>
                </c:pt>
                <c:pt idx="150">
                  <c:v>1.38568129330254E-2</c:v>
                </c:pt>
                <c:pt idx="151">
                  <c:v>2.6666666666666599E-2</c:v>
                </c:pt>
                <c:pt idx="152">
                  <c:v>1.5723270440251499E-2</c:v>
                </c:pt>
                <c:pt idx="153">
                  <c:v>2.5889967637540399E-2</c:v>
                </c:pt>
                <c:pt idx="154">
                  <c:v>1.52439024390243E-2</c:v>
                </c:pt>
                <c:pt idx="155">
                  <c:v>4.9019607843137202E-3</c:v>
                </c:pt>
                <c:pt idx="156">
                  <c:v>9.1911764705882304E-3</c:v>
                </c:pt>
                <c:pt idx="157">
                  <c:v>1.32450331125827E-2</c:v>
                </c:pt>
                <c:pt idx="158">
                  <c:v>1.6025641025641E-2</c:v>
                </c:pt>
                <c:pt idx="159">
                  <c:v>2.7667984189723299E-2</c:v>
                </c:pt>
                <c:pt idx="160">
                  <c:v>1.21951219512195E-2</c:v>
                </c:pt>
                <c:pt idx="161">
                  <c:v>9.8360655737704892E-3</c:v>
                </c:pt>
                <c:pt idx="162">
                  <c:v>7.3529411764705803E-3</c:v>
                </c:pt>
                <c:pt idx="163">
                  <c:v>2.02020202020202E-2</c:v>
                </c:pt>
                <c:pt idx="164">
                  <c:v>9.8039215686274508E-3</c:v>
                </c:pt>
                <c:pt idx="165">
                  <c:v>2.95081967213114E-2</c:v>
                </c:pt>
                <c:pt idx="166">
                  <c:v>0.02</c:v>
                </c:pt>
                <c:pt idx="167">
                  <c:v>1.00334448160535E-2</c:v>
                </c:pt>
                <c:pt idx="168">
                  <c:v>1.25786163522012E-2</c:v>
                </c:pt>
                <c:pt idx="169">
                  <c:v>1.1299435028248501E-2</c:v>
                </c:pt>
                <c:pt idx="170">
                  <c:v>1.0230179028132899E-2</c:v>
                </c:pt>
                <c:pt idx="171">
                  <c:v>1.0389610389610299E-2</c:v>
                </c:pt>
                <c:pt idx="172">
                  <c:v>2.63929618768328E-2</c:v>
                </c:pt>
                <c:pt idx="173">
                  <c:v>1.9108280254777E-2</c:v>
                </c:pt>
                <c:pt idx="174">
                  <c:v>1.2383900928792499E-2</c:v>
                </c:pt>
                <c:pt idx="175">
                  <c:v>6.5645514223194703E-3</c:v>
                </c:pt>
                <c:pt idx="176">
                  <c:v>1.33928571428571E-2</c:v>
                </c:pt>
                <c:pt idx="177">
                  <c:v>3.8348082595870199E-2</c:v>
                </c:pt>
                <c:pt idx="178">
                  <c:v>5.6603773584905599E-2</c:v>
                </c:pt>
                <c:pt idx="179">
                  <c:v>1.16731517509727E-2</c:v>
                </c:pt>
                <c:pt idx="180">
                  <c:v>2.8248587570621399E-3</c:v>
                </c:pt>
                <c:pt idx="181">
                  <c:v>1.21951219512195E-2</c:v>
                </c:pt>
                <c:pt idx="182">
                  <c:v>1.6085790884718499E-2</c:v>
                </c:pt>
                <c:pt idx="183">
                  <c:v>2.16718266253869E-2</c:v>
                </c:pt>
                <c:pt idx="184">
                  <c:v>1.6085790884718499E-2</c:v>
                </c:pt>
                <c:pt idx="185">
                  <c:v>1.21654501216545E-2</c:v>
                </c:pt>
                <c:pt idx="186">
                  <c:v>1.21951219512195E-2</c:v>
                </c:pt>
                <c:pt idx="187">
                  <c:v>2.5000000000000001E-2</c:v>
                </c:pt>
                <c:pt idx="188">
                  <c:v>1.5337423312883401E-2</c:v>
                </c:pt>
                <c:pt idx="189">
                  <c:v>2.2988505747126398E-2</c:v>
                </c:pt>
                <c:pt idx="190">
                  <c:v>1.10192837465564E-2</c:v>
                </c:pt>
                <c:pt idx="191">
                  <c:v>9.5693779904306199E-3</c:v>
                </c:pt>
                <c:pt idx="192">
                  <c:v>8.9285714285714194E-3</c:v>
                </c:pt>
                <c:pt idx="193">
                  <c:v>1.77215189873417E-2</c:v>
                </c:pt>
                <c:pt idx="194">
                  <c:v>3.3333333333333298E-2</c:v>
                </c:pt>
                <c:pt idx="195">
                  <c:v>2.27272727272727E-2</c:v>
                </c:pt>
                <c:pt idx="196">
                  <c:v>7.66283524904214E-3</c:v>
                </c:pt>
                <c:pt idx="197">
                  <c:v>1.3029315960912001E-2</c:v>
                </c:pt>
                <c:pt idx="198">
                  <c:v>1.5706806282722498E-2</c:v>
                </c:pt>
                <c:pt idx="199">
                  <c:v>1.2285012285012199E-2</c:v>
                </c:pt>
                <c:pt idx="200">
                  <c:v>1.82370820668693E-2</c:v>
                </c:pt>
              </c:numCache>
            </c:numRef>
          </c:yVal>
          <c:smooth val="1"/>
          <c:extLst>
            <c:ext xmlns:c16="http://schemas.microsoft.com/office/drawing/2014/chart" uri="{C3380CC4-5D6E-409C-BE32-E72D297353CC}">
              <c16:uniqueId val="{00000002-86C9-4E0A-A7D3-A535D6CF3CEB}"/>
            </c:ext>
          </c:extLst>
        </c:ser>
        <c:dLbls>
          <c:showLegendKey val="0"/>
          <c:showVal val="0"/>
          <c:showCatName val="0"/>
          <c:showSerName val="0"/>
          <c:showPercent val="0"/>
          <c:showBubbleSize val="0"/>
        </c:dLbls>
        <c:axId val="1435050543"/>
        <c:axId val="1522171807"/>
      </c:scatterChart>
      <c:valAx>
        <c:axId val="1435050543"/>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HK" sz="600"/>
                  <a:t>Timestep</a:t>
                </a:r>
              </a:p>
            </c:rich>
          </c:tx>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522171807"/>
        <c:crosses val="autoZero"/>
        <c:crossBetween val="midCat"/>
      </c:valAx>
      <c:valAx>
        <c:axId val="1522171807"/>
        <c:scaling>
          <c:orientation val="minMax"/>
          <c:max val="1.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HK" sz="800"/>
                  <a:t>Ratio</a:t>
                </a:r>
                <a:r>
                  <a:rPr lang="en-HK" sz="800" baseline="0"/>
                  <a:t> of Believer / Doubter</a:t>
                </a:r>
                <a:endParaRPr lang="en-HK" sz="800"/>
              </a:p>
            </c:rich>
          </c:tx>
          <c:layout>
            <c:manualLayout>
              <c:xMode val="edge"/>
              <c:yMode val="edge"/>
              <c:x val="2.0544569333413476E-2"/>
              <c:y val="0.18178623505395161"/>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1435050543"/>
        <c:crosses val="autoZero"/>
        <c:crossBetween val="midCat"/>
        <c:majorUnit val="0.1"/>
      </c:valAx>
      <c:spPr>
        <a:noFill/>
        <a:ln>
          <a:noFill/>
        </a:ln>
        <a:effectLst/>
      </c:spPr>
    </c:plotArea>
    <c:legend>
      <c:legendPos val="r"/>
      <c:layout>
        <c:manualLayout>
          <c:xMode val="edge"/>
          <c:yMode val="edge"/>
          <c:x val="0.69072296036121628"/>
          <c:y val="0.35358632254301547"/>
          <c:w val="0.30504350332081354"/>
          <c:h val="0.61274075098461211"/>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3552169615161741"/>
          <c:y val="3.6203663721276653E-2"/>
          <c:w val="0.70575689402461061"/>
          <c:h val="0.79442913385826774"/>
        </c:manualLayout>
      </c:layout>
      <c:scatterChart>
        <c:scatterStyle val="smoothMarker"/>
        <c:varyColors val="0"/>
        <c:ser>
          <c:idx val="0"/>
          <c:order val="0"/>
          <c:tx>
            <c:v>20</c:v>
          </c:tx>
          <c:spPr>
            <a:ln w="19050" cap="rnd">
              <a:solidFill>
                <a:srgbClr val="7030A0"/>
              </a:solidFill>
              <a:round/>
            </a:ln>
            <a:effectLst/>
          </c:spPr>
          <c:marker>
            <c:symbol val="none"/>
          </c:marker>
          <c:xVal>
            <c:numRef>
              <c:f>'[cw4 data.xlsx]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lifespan'!$B$12:$B$212</c:f>
              <c:numCache>
                <c:formatCode>General</c:formatCode>
                <c:ptCount val="201"/>
                <c:pt idx="0">
                  <c:v>0.49096385542168602</c:v>
                </c:pt>
                <c:pt idx="1">
                  <c:v>0.51851851851851805</c:v>
                </c:pt>
                <c:pt idx="2">
                  <c:v>0.60416666666666596</c:v>
                </c:pt>
                <c:pt idx="3">
                  <c:v>0.56818181818181801</c:v>
                </c:pt>
                <c:pt idx="4">
                  <c:v>0.73333333333333295</c:v>
                </c:pt>
                <c:pt idx="5">
                  <c:v>0.875</c:v>
                </c:pt>
                <c:pt idx="6">
                  <c:v>0.76923076923076905</c:v>
                </c:pt>
                <c:pt idx="7">
                  <c:v>0.72727272727272696</c:v>
                </c:pt>
                <c:pt idx="8">
                  <c:v>0.8</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1</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numCache>
            </c:numRef>
          </c:yVal>
          <c:smooth val="1"/>
          <c:extLst>
            <c:ext xmlns:c16="http://schemas.microsoft.com/office/drawing/2014/chart" uri="{C3380CC4-5D6E-409C-BE32-E72D297353CC}">
              <c16:uniqueId val="{00000000-2711-4886-A3B0-1CFF041043D3}"/>
            </c:ext>
          </c:extLst>
        </c:ser>
        <c:ser>
          <c:idx val="6"/>
          <c:order val="1"/>
          <c:tx>
            <c:v>30</c:v>
          </c:tx>
          <c:spPr>
            <a:ln w="19050" cap="rnd">
              <a:solidFill>
                <a:schemeClr val="accent1">
                  <a:lumMod val="60000"/>
                </a:schemeClr>
              </a:solidFill>
              <a:round/>
            </a:ln>
            <a:effectLst/>
          </c:spPr>
          <c:marker>
            <c:symbol val="none"/>
          </c:marker>
          <c:xVal>
            <c:numRef>
              <c:f>'[cw4 data.xlsx]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lifespan'!$C$12:$C$212</c:f>
              <c:numCache>
                <c:formatCode>General</c:formatCode>
                <c:ptCount val="201"/>
                <c:pt idx="0">
                  <c:v>0.52467532467532396</c:v>
                </c:pt>
                <c:pt idx="1">
                  <c:v>0.52464788732394296</c:v>
                </c:pt>
                <c:pt idx="2">
                  <c:v>0.51546391752577303</c:v>
                </c:pt>
                <c:pt idx="3">
                  <c:v>0.59854014598540095</c:v>
                </c:pt>
                <c:pt idx="4">
                  <c:v>0.64161849710982599</c:v>
                </c:pt>
                <c:pt idx="5">
                  <c:v>0.68715083798882604</c:v>
                </c:pt>
                <c:pt idx="6">
                  <c:v>0.75418994413407803</c:v>
                </c:pt>
                <c:pt idx="7">
                  <c:v>0.77500000000000002</c:v>
                </c:pt>
                <c:pt idx="8">
                  <c:v>0.814229249011857</c:v>
                </c:pt>
                <c:pt idx="9">
                  <c:v>0.83566433566433496</c:v>
                </c:pt>
                <c:pt idx="10">
                  <c:v>0.83911671924290199</c:v>
                </c:pt>
                <c:pt idx="11">
                  <c:v>0.83791208791208704</c:v>
                </c:pt>
                <c:pt idx="12">
                  <c:v>0.83651226158038094</c:v>
                </c:pt>
                <c:pt idx="13">
                  <c:v>0.83684210526315705</c:v>
                </c:pt>
                <c:pt idx="14">
                  <c:v>0.83333333333333304</c:v>
                </c:pt>
                <c:pt idx="15">
                  <c:v>0.82697201017811695</c:v>
                </c:pt>
                <c:pt idx="16">
                  <c:v>0.81609195402298795</c:v>
                </c:pt>
                <c:pt idx="17">
                  <c:v>0.807339449541284</c:v>
                </c:pt>
                <c:pt idx="18">
                  <c:v>0.81927710843373402</c:v>
                </c:pt>
                <c:pt idx="19">
                  <c:v>0.82133995037220797</c:v>
                </c:pt>
                <c:pt idx="20">
                  <c:v>0.86329113924050604</c:v>
                </c:pt>
                <c:pt idx="21">
                  <c:v>0.88131313131313105</c:v>
                </c:pt>
                <c:pt idx="22">
                  <c:v>0.89054726368159198</c:v>
                </c:pt>
                <c:pt idx="23">
                  <c:v>0.906172839506172</c:v>
                </c:pt>
                <c:pt idx="24">
                  <c:v>0.90931989924433199</c:v>
                </c:pt>
                <c:pt idx="25">
                  <c:v>0.90909090909090895</c:v>
                </c:pt>
                <c:pt idx="26">
                  <c:v>0.92741935483870896</c:v>
                </c:pt>
                <c:pt idx="27">
                  <c:v>0.94929577464788695</c:v>
                </c:pt>
                <c:pt idx="28">
                  <c:v>0.94397759103641399</c:v>
                </c:pt>
                <c:pt idx="29">
                  <c:v>0.945244956772334</c:v>
                </c:pt>
                <c:pt idx="30">
                  <c:v>0.94753086419752997</c:v>
                </c:pt>
                <c:pt idx="31">
                  <c:v>0.95765472312703503</c:v>
                </c:pt>
                <c:pt idx="32">
                  <c:v>0.96654275092936803</c:v>
                </c:pt>
                <c:pt idx="33">
                  <c:v>0.96470588235294097</c:v>
                </c:pt>
                <c:pt idx="34">
                  <c:v>0.97674418604651103</c:v>
                </c:pt>
                <c:pt idx="35">
                  <c:v>0.97692307692307601</c:v>
                </c:pt>
                <c:pt idx="36">
                  <c:v>0.97090909090908994</c:v>
                </c:pt>
                <c:pt idx="37">
                  <c:v>0.96632996632996604</c:v>
                </c:pt>
                <c:pt idx="38">
                  <c:v>0.96193771626297497</c:v>
                </c:pt>
                <c:pt idx="39">
                  <c:v>0.95833333333333304</c:v>
                </c:pt>
                <c:pt idx="40">
                  <c:v>0.95317725752508298</c:v>
                </c:pt>
                <c:pt idx="41">
                  <c:v>0.97204968944099301</c:v>
                </c:pt>
                <c:pt idx="42">
                  <c:v>0.97419354838709604</c:v>
                </c:pt>
                <c:pt idx="43">
                  <c:v>0.977491961414791</c:v>
                </c:pt>
                <c:pt idx="44">
                  <c:v>0.98322147651006697</c:v>
                </c:pt>
                <c:pt idx="45">
                  <c:v>0.98194945848375403</c:v>
                </c:pt>
                <c:pt idx="46">
                  <c:v>0.9812734082397</c:v>
                </c:pt>
                <c:pt idx="47">
                  <c:v>0.97033898305084698</c:v>
                </c:pt>
                <c:pt idx="48">
                  <c:v>0.97599999999999998</c:v>
                </c:pt>
                <c:pt idx="49">
                  <c:v>0.96850393700787396</c:v>
                </c:pt>
                <c:pt idx="50">
                  <c:v>0.96099290780141799</c:v>
                </c:pt>
                <c:pt idx="51">
                  <c:v>0.97058823529411697</c:v>
                </c:pt>
                <c:pt idx="52">
                  <c:v>0.95155709342560502</c:v>
                </c:pt>
                <c:pt idx="53">
                  <c:v>0.95065789473684204</c:v>
                </c:pt>
                <c:pt idx="54">
                  <c:v>0.95819935691318303</c:v>
                </c:pt>
                <c:pt idx="55">
                  <c:v>0.94444444444444398</c:v>
                </c:pt>
                <c:pt idx="56">
                  <c:v>0.94047619047619002</c:v>
                </c:pt>
                <c:pt idx="57">
                  <c:v>0.94791666666666596</c:v>
                </c:pt>
                <c:pt idx="58">
                  <c:v>0.93421052631578905</c:v>
                </c:pt>
                <c:pt idx="59">
                  <c:v>0.93565683646112596</c:v>
                </c:pt>
                <c:pt idx="60">
                  <c:v>0.95616438356164302</c:v>
                </c:pt>
                <c:pt idx="61">
                  <c:v>0.95335276967930005</c:v>
                </c:pt>
                <c:pt idx="62">
                  <c:v>0.95675675675675598</c:v>
                </c:pt>
                <c:pt idx="63">
                  <c:v>0.96153846153846101</c:v>
                </c:pt>
                <c:pt idx="64">
                  <c:v>0.95121951219512102</c:v>
                </c:pt>
                <c:pt idx="65">
                  <c:v>0.95076923076923003</c:v>
                </c:pt>
                <c:pt idx="66">
                  <c:v>0.94019933554817203</c:v>
                </c:pt>
                <c:pt idx="67">
                  <c:v>0.90405904059040498</c:v>
                </c:pt>
                <c:pt idx="68">
                  <c:v>0.90967741935483803</c:v>
                </c:pt>
                <c:pt idx="69">
                  <c:v>0.89602446483180398</c:v>
                </c:pt>
                <c:pt idx="70">
                  <c:v>0.90131578947368396</c:v>
                </c:pt>
                <c:pt idx="71">
                  <c:v>0.87583892617449599</c:v>
                </c:pt>
                <c:pt idx="72">
                  <c:v>0.867088607594936</c:v>
                </c:pt>
                <c:pt idx="73">
                  <c:v>0.87804878048780399</c:v>
                </c:pt>
                <c:pt idx="74">
                  <c:v>0.86419753086419704</c:v>
                </c:pt>
                <c:pt idx="75">
                  <c:v>0.88819875776397506</c:v>
                </c:pt>
                <c:pt idx="76">
                  <c:v>0.89250814332247497</c:v>
                </c:pt>
                <c:pt idx="77">
                  <c:v>0.88749999999999996</c:v>
                </c:pt>
                <c:pt idx="78">
                  <c:v>0.9</c:v>
                </c:pt>
                <c:pt idx="79">
                  <c:v>0.89583333333333304</c:v>
                </c:pt>
                <c:pt idx="80">
                  <c:v>0.9</c:v>
                </c:pt>
                <c:pt idx="81">
                  <c:v>0.90060240963855398</c:v>
                </c:pt>
                <c:pt idx="82">
                  <c:v>0.89677419354838706</c:v>
                </c:pt>
                <c:pt idx="83">
                  <c:v>0.89056603773584897</c:v>
                </c:pt>
                <c:pt idx="84">
                  <c:v>0.88016528925619797</c:v>
                </c:pt>
                <c:pt idx="85">
                  <c:v>0.92035398230088405</c:v>
                </c:pt>
                <c:pt idx="86">
                  <c:v>0.91393442622950805</c:v>
                </c:pt>
                <c:pt idx="87">
                  <c:v>0.92</c:v>
                </c:pt>
                <c:pt idx="88">
                  <c:v>0.898734177215189</c:v>
                </c:pt>
                <c:pt idx="89">
                  <c:v>0.89610389610389596</c:v>
                </c:pt>
                <c:pt idx="90">
                  <c:v>0.92116182572614103</c:v>
                </c:pt>
                <c:pt idx="91">
                  <c:v>0.90909090909090895</c:v>
                </c:pt>
                <c:pt idx="92">
                  <c:v>0.91085271317829397</c:v>
                </c:pt>
                <c:pt idx="93">
                  <c:v>0.92957746478873204</c:v>
                </c:pt>
                <c:pt idx="94">
                  <c:v>0.90625</c:v>
                </c:pt>
                <c:pt idx="95">
                  <c:v>0.89880952380952295</c:v>
                </c:pt>
                <c:pt idx="96">
                  <c:v>0.89247311827956899</c:v>
                </c:pt>
                <c:pt idx="97">
                  <c:v>0.86827956989247301</c:v>
                </c:pt>
                <c:pt idx="98">
                  <c:v>0.87830687830687804</c:v>
                </c:pt>
                <c:pt idx="99">
                  <c:v>0.88144329896907203</c:v>
                </c:pt>
                <c:pt idx="100">
                  <c:v>0.87179487179487103</c:v>
                </c:pt>
                <c:pt idx="101">
                  <c:v>0.87878787878787801</c:v>
                </c:pt>
                <c:pt idx="102">
                  <c:v>0.87387387387387305</c:v>
                </c:pt>
                <c:pt idx="103">
                  <c:v>0.875</c:v>
                </c:pt>
                <c:pt idx="104">
                  <c:v>0.86468646864686405</c:v>
                </c:pt>
                <c:pt idx="105">
                  <c:v>0.837662337662337</c:v>
                </c:pt>
                <c:pt idx="106">
                  <c:v>0.84057971014492705</c:v>
                </c:pt>
                <c:pt idx="107">
                  <c:v>0.80303030303030298</c:v>
                </c:pt>
                <c:pt idx="108">
                  <c:v>0.78378378378378299</c:v>
                </c:pt>
                <c:pt idx="109">
                  <c:v>0.80530973451327403</c:v>
                </c:pt>
                <c:pt idx="110">
                  <c:v>0.81024096385542099</c:v>
                </c:pt>
                <c:pt idx="111">
                  <c:v>0.83974358974358898</c:v>
                </c:pt>
                <c:pt idx="112">
                  <c:v>0.840425531914893</c:v>
                </c:pt>
                <c:pt idx="113">
                  <c:v>0.82828282828282795</c:v>
                </c:pt>
                <c:pt idx="114">
                  <c:v>0.83774834437085999</c:v>
                </c:pt>
                <c:pt idx="115">
                  <c:v>0.83333333333333304</c:v>
                </c:pt>
                <c:pt idx="116">
                  <c:v>0.83552631578947301</c:v>
                </c:pt>
                <c:pt idx="117">
                  <c:v>0.82352941176470495</c:v>
                </c:pt>
                <c:pt idx="118">
                  <c:v>0.83108108108108103</c:v>
                </c:pt>
                <c:pt idx="119">
                  <c:v>0.83848797250859097</c:v>
                </c:pt>
                <c:pt idx="120">
                  <c:v>0.86986301369862995</c:v>
                </c:pt>
                <c:pt idx="121">
                  <c:v>0.86195286195286103</c:v>
                </c:pt>
                <c:pt idx="122">
                  <c:v>0.88196721311475401</c:v>
                </c:pt>
                <c:pt idx="123">
                  <c:v>0.87755102040816302</c:v>
                </c:pt>
                <c:pt idx="124">
                  <c:v>0.87012987012986998</c:v>
                </c:pt>
                <c:pt idx="125">
                  <c:v>0.89102564102564097</c:v>
                </c:pt>
                <c:pt idx="126">
                  <c:v>0.88821752265860998</c:v>
                </c:pt>
                <c:pt idx="127">
                  <c:v>0.88385269121813004</c:v>
                </c:pt>
                <c:pt idx="128">
                  <c:v>0.88983050847457601</c:v>
                </c:pt>
                <c:pt idx="129">
                  <c:v>0.90765171503957698</c:v>
                </c:pt>
                <c:pt idx="130">
                  <c:v>0.90078328981723199</c:v>
                </c:pt>
                <c:pt idx="131">
                  <c:v>0.91752577319587603</c:v>
                </c:pt>
                <c:pt idx="132">
                  <c:v>0.91755319148936099</c:v>
                </c:pt>
                <c:pt idx="133">
                  <c:v>0.90027700831024904</c:v>
                </c:pt>
                <c:pt idx="134">
                  <c:v>0.89655172413793105</c:v>
                </c:pt>
                <c:pt idx="135">
                  <c:v>0.89972144846796598</c:v>
                </c:pt>
                <c:pt idx="136">
                  <c:v>0.90350877192982404</c:v>
                </c:pt>
                <c:pt idx="137">
                  <c:v>0.90322580645161199</c:v>
                </c:pt>
                <c:pt idx="138">
                  <c:v>0.91126279863481197</c:v>
                </c:pt>
                <c:pt idx="139">
                  <c:v>0.908196721311475</c:v>
                </c:pt>
                <c:pt idx="140">
                  <c:v>0.87867647058823495</c:v>
                </c:pt>
                <c:pt idx="141">
                  <c:v>0.87813620071684495</c:v>
                </c:pt>
                <c:pt idx="142">
                  <c:v>0.88737201365187701</c:v>
                </c:pt>
                <c:pt idx="143">
                  <c:v>0.89965397923875401</c:v>
                </c:pt>
                <c:pt idx="144">
                  <c:v>0.917721518987341</c:v>
                </c:pt>
                <c:pt idx="145">
                  <c:v>0.91394658753709201</c:v>
                </c:pt>
                <c:pt idx="146">
                  <c:v>0.91329479768786104</c:v>
                </c:pt>
                <c:pt idx="147">
                  <c:v>0.91142857142857103</c:v>
                </c:pt>
                <c:pt idx="148">
                  <c:v>0.90263157894736801</c:v>
                </c:pt>
                <c:pt idx="149">
                  <c:v>0.909326424870466</c:v>
                </c:pt>
                <c:pt idx="150">
                  <c:v>0.92417061611374396</c:v>
                </c:pt>
                <c:pt idx="151">
                  <c:v>0.92826086956521703</c:v>
                </c:pt>
                <c:pt idx="152">
                  <c:v>0.91415313225058004</c:v>
                </c:pt>
                <c:pt idx="153">
                  <c:v>0.90610328638497595</c:v>
                </c:pt>
                <c:pt idx="154">
                  <c:v>0.89948453608247403</c:v>
                </c:pt>
                <c:pt idx="155">
                  <c:v>0.89398280802292196</c:v>
                </c:pt>
                <c:pt idx="156">
                  <c:v>0.90504451038575595</c:v>
                </c:pt>
                <c:pt idx="157">
                  <c:v>0.90793650793650704</c:v>
                </c:pt>
                <c:pt idx="158">
                  <c:v>0.91025641025641002</c:v>
                </c:pt>
                <c:pt idx="159">
                  <c:v>0.92207792207792205</c:v>
                </c:pt>
                <c:pt idx="160">
                  <c:v>0.93243243243243201</c:v>
                </c:pt>
                <c:pt idx="161">
                  <c:v>0.93949044585987196</c:v>
                </c:pt>
                <c:pt idx="162">
                  <c:v>0.94551282051282004</c:v>
                </c:pt>
                <c:pt idx="163">
                  <c:v>0.94212218649517598</c:v>
                </c:pt>
                <c:pt idx="164">
                  <c:v>0.93902439024390205</c:v>
                </c:pt>
                <c:pt idx="165">
                  <c:v>0.93808049535603699</c:v>
                </c:pt>
                <c:pt idx="166">
                  <c:v>0.91860465116279</c:v>
                </c:pt>
                <c:pt idx="167">
                  <c:v>0.92917847025495703</c:v>
                </c:pt>
                <c:pt idx="168">
                  <c:v>0.92592592592592504</c:v>
                </c:pt>
                <c:pt idx="169">
                  <c:v>0.93871866295264605</c:v>
                </c:pt>
                <c:pt idx="170">
                  <c:v>0.950724637681159</c:v>
                </c:pt>
                <c:pt idx="171">
                  <c:v>0.94311377245508898</c:v>
                </c:pt>
                <c:pt idx="172">
                  <c:v>0.93890675241157495</c:v>
                </c:pt>
                <c:pt idx="173">
                  <c:v>0.93602693602693599</c:v>
                </c:pt>
                <c:pt idx="174">
                  <c:v>0.95470383275261295</c:v>
                </c:pt>
                <c:pt idx="175">
                  <c:v>0.94444444444444398</c:v>
                </c:pt>
                <c:pt idx="176">
                  <c:v>0.953125</c:v>
                </c:pt>
                <c:pt idx="177">
                  <c:v>0.95614035087719296</c:v>
                </c:pt>
                <c:pt idx="178">
                  <c:v>0.94475138121546898</c:v>
                </c:pt>
                <c:pt idx="179">
                  <c:v>0.96296296296296202</c:v>
                </c:pt>
                <c:pt idx="180">
                  <c:v>0.96166134185303498</c:v>
                </c:pt>
                <c:pt idx="181">
                  <c:v>0.95818815331010398</c:v>
                </c:pt>
                <c:pt idx="182">
                  <c:v>0.96336996336996294</c:v>
                </c:pt>
                <c:pt idx="183">
                  <c:v>0.96862745098039205</c:v>
                </c:pt>
                <c:pt idx="184">
                  <c:v>0.96385542168674698</c:v>
                </c:pt>
                <c:pt idx="185">
                  <c:v>0.964566929133858</c:v>
                </c:pt>
                <c:pt idx="186">
                  <c:v>0.95402298850574696</c:v>
                </c:pt>
                <c:pt idx="187">
                  <c:v>0.94230769230769196</c:v>
                </c:pt>
                <c:pt idx="188">
                  <c:v>0.92424242424242398</c:v>
                </c:pt>
                <c:pt idx="189">
                  <c:v>0.92831541218637903</c:v>
                </c:pt>
                <c:pt idx="190">
                  <c:v>0.91814946619216997</c:v>
                </c:pt>
                <c:pt idx="191">
                  <c:v>0.93569131832797403</c:v>
                </c:pt>
                <c:pt idx="192">
                  <c:v>0.940119760479041</c:v>
                </c:pt>
                <c:pt idx="193">
                  <c:v>0.94736842105263097</c:v>
                </c:pt>
                <c:pt idx="194">
                  <c:v>0.952380952380952</c:v>
                </c:pt>
                <c:pt idx="195">
                  <c:v>0.94952681388012605</c:v>
                </c:pt>
                <c:pt idx="196">
                  <c:v>0.93856655290102298</c:v>
                </c:pt>
                <c:pt idx="197">
                  <c:v>0.92727272727272703</c:v>
                </c:pt>
                <c:pt idx="198">
                  <c:v>0.91549295774647799</c:v>
                </c:pt>
                <c:pt idx="199">
                  <c:v>0.91970802919707995</c:v>
                </c:pt>
                <c:pt idx="200">
                  <c:v>0.92096219931271395</c:v>
                </c:pt>
              </c:numCache>
            </c:numRef>
          </c:yVal>
          <c:smooth val="1"/>
          <c:extLst>
            <c:ext xmlns:c16="http://schemas.microsoft.com/office/drawing/2014/chart" uri="{C3380CC4-5D6E-409C-BE32-E72D297353CC}">
              <c16:uniqueId val="{00000001-2711-4886-A3B0-1CFF041043D3}"/>
            </c:ext>
          </c:extLst>
        </c:ser>
        <c:ser>
          <c:idx val="1"/>
          <c:order val="2"/>
          <c:tx>
            <c:v>40</c:v>
          </c:tx>
          <c:spPr>
            <a:ln w="19050" cap="rnd">
              <a:solidFill>
                <a:schemeClr val="accent5">
                  <a:lumMod val="40000"/>
                  <a:lumOff val="60000"/>
                </a:schemeClr>
              </a:solidFill>
              <a:round/>
            </a:ln>
            <a:effectLst/>
          </c:spPr>
          <c:marker>
            <c:symbol val="none"/>
          </c:marker>
          <c:xVal>
            <c:numRef>
              <c:f>'[cw4 data.xlsx]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lifespan'!$D$12:$D$212</c:f>
              <c:numCache>
                <c:formatCode>General</c:formatCode>
                <c:ptCount val="201"/>
                <c:pt idx="0">
                  <c:v>0.51658767772511804</c:v>
                </c:pt>
                <c:pt idx="1">
                  <c:v>0.521505376344086</c:v>
                </c:pt>
                <c:pt idx="2">
                  <c:v>0.53186274509803899</c:v>
                </c:pt>
                <c:pt idx="3">
                  <c:v>0.58823529411764697</c:v>
                </c:pt>
                <c:pt idx="4">
                  <c:v>0.61382113821138196</c:v>
                </c:pt>
                <c:pt idx="5">
                  <c:v>0.64232209737827695</c:v>
                </c:pt>
                <c:pt idx="6">
                  <c:v>0.66025641025641002</c:v>
                </c:pt>
                <c:pt idx="7">
                  <c:v>0.66666666666666596</c:v>
                </c:pt>
                <c:pt idx="8">
                  <c:v>0.67266591676040499</c:v>
                </c:pt>
                <c:pt idx="9">
                  <c:v>0.67694063926940595</c:v>
                </c:pt>
                <c:pt idx="10">
                  <c:v>0.67650397275822904</c:v>
                </c:pt>
                <c:pt idx="11">
                  <c:v>0.67986798679867899</c:v>
                </c:pt>
                <c:pt idx="12">
                  <c:v>0.68770402611534198</c:v>
                </c:pt>
                <c:pt idx="13">
                  <c:v>0.67103694874851005</c:v>
                </c:pt>
                <c:pt idx="14">
                  <c:v>0.66862170087976502</c:v>
                </c:pt>
                <c:pt idx="15">
                  <c:v>0.64527629233511496</c:v>
                </c:pt>
                <c:pt idx="16">
                  <c:v>0.60736196319018398</c:v>
                </c:pt>
                <c:pt idx="17">
                  <c:v>0.59079903147699697</c:v>
                </c:pt>
                <c:pt idx="18">
                  <c:v>0.57640750670241203</c:v>
                </c:pt>
                <c:pt idx="19">
                  <c:v>0.58490566037735803</c:v>
                </c:pt>
                <c:pt idx="20">
                  <c:v>0.59398496240601495</c:v>
                </c:pt>
                <c:pt idx="21">
                  <c:v>0.56354916067146199</c:v>
                </c:pt>
                <c:pt idx="22">
                  <c:v>0.543429844097995</c:v>
                </c:pt>
                <c:pt idx="23">
                  <c:v>0.54095238095238096</c:v>
                </c:pt>
                <c:pt idx="24">
                  <c:v>0.55319148936170204</c:v>
                </c:pt>
                <c:pt idx="25">
                  <c:v>0.54464285714285698</c:v>
                </c:pt>
                <c:pt idx="26">
                  <c:v>0.50268096514745297</c:v>
                </c:pt>
                <c:pt idx="27">
                  <c:v>0.454663212435233</c:v>
                </c:pt>
                <c:pt idx="28">
                  <c:v>0.39402173913043398</c:v>
                </c:pt>
                <c:pt idx="29">
                  <c:v>0.37634408602150499</c:v>
                </c:pt>
                <c:pt idx="30">
                  <c:v>0.36363636363636298</c:v>
                </c:pt>
                <c:pt idx="31">
                  <c:v>0.35036496350364899</c:v>
                </c:pt>
                <c:pt idx="32">
                  <c:v>0.34403669724770602</c:v>
                </c:pt>
                <c:pt idx="33">
                  <c:v>0.32525951557093402</c:v>
                </c:pt>
                <c:pt idx="34">
                  <c:v>0.34909090909090901</c:v>
                </c:pt>
                <c:pt idx="35">
                  <c:v>0.34857142857142798</c:v>
                </c:pt>
                <c:pt idx="36">
                  <c:v>0.379188712522045</c:v>
                </c:pt>
                <c:pt idx="37">
                  <c:v>0.4</c:v>
                </c:pt>
                <c:pt idx="38">
                  <c:v>0.41930116472545698</c:v>
                </c:pt>
                <c:pt idx="39">
                  <c:v>0.43986820428335999</c:v>
                </c:pt>
                <c:pt idx="40">
                  <c:v>0.42767295597484201</c:v>
                </c:pt>
                <c:pt idx="41">
                  <c:v>0.42562592047128101</c:v>
                </c:pt>
                <c:pt idx="42">
                  <c:v>0.42037302725968401</c:v>
                </c:pt>
                <c:pt idx="43">
                  <c:v>0.39055793991416299</c:v>
                </c:pt>
                <c:pt idx="44">
                  <c:v>0.370262390670553</c:v>
                </c:pt>
                <c:pt idx="45">
                  <c:v>0.36191860465116199</c:v>
                </c:pt>
                <c:pt idx="46">
                  <c:v>0.38054363376251699</c:v>
                </c:pt>
                <c:pt idx="47">
                  <c:v>0.40997229916897499</c:v>
                </c:pt>
                <c:pt idx="48">
                  <c:v>0.41810344827586199</c:v>
                </c:pt>
                <c:pt idx="49">
                  <c:v>0.44870041039671599</c:v>
                </c:pt>
                <c:pt idx="50">
                  <c:v>0.47896879240162799</c:v>
                </c:pt>
                <c:pt idx="51">
                  <c:v>0.50928381962864699</c:v>
                </c:pt>
                <c:pt idx="52">
                  <c:v>0.54520917678812397</c:v>
                </c:pt>
                <c:pt idx="53">
                  <c:v>0.57181208053691202</c:v>
                </c:pt>
                <c:pt idx="54">
                  <c:v>0.57703081232492903</c:v>
                </c:pt>
                <c:pt idx="55">
                  <c:v>0.58600583090378999</c:v>
                </c:pt>
                <c:pt idx="56">
                  <c:v>0.58993902439024304</c:v>
                </c:pt>
                <c:pt idx="57">
                  <c:v>0.58769230769230696</c:v>
                </c:pt>
                <c:pt idx="58">
                  <c:v>0.60371517027863697</c:v>
                </c:pt>
                <c:pt idx="59">
                  <c:v>0.58720000000000006</c:v>
                </c:pt>
                <c:pt idx="60">
                  <c:v>0.57980456026058602</c:v>
                </c:pt>
                <c:pt idx="61">
                  <c:v>0.55208333333333304</c:v>
                </c:pt>
                <c:pt idx="62">
                  <c:v>0.53780068728522301</c:v>
                </c:pt>
                <c:pt idx="63">
                  <c:v>0.56228373702422096</c:v>
                </c:pt>
                <c:pt idx="64">
                  <c:v>0.54467353951889996</c:v>
                </c:pt>
                <c:pt idx="65">
                  <c:v>0.54300168634064006</c:v>
                </c:pt>
                <c:pt idx="66">
                  <c:v>0.497373029772329</c:v>
                </c:pt>
                <c:pt idx="67">
                  <c:v>0.51175406871609397</c:v>
                </c:pt>
                <c:pt idx="68">
                  <c:v>0.50980392156862697</c:v>
                </c:pt>
                <c:pt idx="69">
                  <c:v>0.48462929475587702</c:v>
                </c:pt>
                <c:pt idx="70">
                  <c:v>0.46875</c:v>
                </c:pt>
                <c:pt idx="71">
                  <c:v>0.44732297063903198</c:v>
                </c:pt>
                <c:pt idx="72">
                  <c:v>0.44858156028368701</c:v>
                </c:pt>
                <c:pt idx="73">
                  <c:v>0.39543057996484998</c:v>
                </c:pt>
                <c:pt idx="74">
                  <c:v>0.40425531914893598</c:v>
                </c:pt>
                <c:pt idx="75">
                  <c:v>0.4</c:v>
                </c:pt>
                <c:pt idx="76">
                  <c:v>0.35714285714285698</c:v>
                </c:pt>
                <c:pt idx="77">
                  <c:v>0.36816720257234697</c:v>
                </c:pt>
                <c:pt idx="78">
                  <c:v>0.37767584097859302</c:v>
                </c:pt>
                <c:pt idx="79">
                  <c:v>0.37978560490045898</c:v>
                </c:pt>
                <c:pt idx="80">
                  <c:v>0.4</c:v>
                </c:pt>
                <c:pt idx="81">
                  <c:v>0.41009463722397399</c:v>
                </c:pt>
                <c:pt idx="82">
                  <c:v>0.40746753246753198</c:v>
                </c:pt>
                <c:pt idx="83">
                  <c:v>0.41536050156739801</c:v>
                </c:pt>
                <c:pt idx="84">
                  <c:v>0.43981481481481399</c:v>
                </c:pt>
                <c:pt idx="85">
                  <c:v>0.4296875</c:v>
                </c:pt>
                <c:pt idx="86">
                  <c:v>0.45642540620383998</c:v>
                </c:pt>
                <c:pt idx="87">
                  <c:v>0.48071625344352598</c:v>
                </c:pt>
                <c:pt idx="88">
                  <c:v>0.46286472148541102</c:v>
                </c:pt>
                <c:pt idx="89">
                  <c:v>0.46081081081080999</c:v>
                </c:pt>
                <c:pt idx="90">
                  <c:v>0.437235543018335</c:v>
                </c:pt>
                <c:pt idx="91">
                  <c:v>0.43001443001443002</c:v>
                </c:pt>
                <c:pt idx="92">
                  <c:v>0.41911764705882298</c:v>
                </c:pt>
                <c:pt idx="93">
                  <c:v>0.41494435612082597</c:v>
                </c:pt>
                <c:pt idx="94">
                  <c:v>0.42517006802721002</c:v>
                </c:pt>
                <c:pt idx="95">
                  <c:v>0.41489361702127597</c:v>
                </c:pt>
                <c:pt idx="96">
                  <c:v>0.42198581560283599</c:v>
                </c:pt>
                <c:pt idx="97">
                  <c:v>0.41651376146788899</c:v>
                </c:pt>
                <c:pt idx="98">
                  <c:v>0.42561205273069602</c:v>
                </c:pt>
                <c:pt idx="99">
                  <c:v>0.45796064400715503</c:v>
                </c:pt>
                <c:pt idx="100">
                  <c:v>0.44502617801047101</c:v>
                </c:pt>
                <c:pt idx="101">
                  <c:v>0.46515397082658</c:v>
                </c:pt>
                <c:pt idx="102">
                  <c:v>0.48531684698608901</c:v>
                </c:pt>
                <c:pt idx="103">
                  <c:v>0.50586510263929596</c:v>
                </c:pt>
                <c:pt idx="104">
                  <c:v>0.47445255474452502</c:v>
                </c:pt>
                <c:pt idx="105">
                  <c:v>0.43874643874643798</c:v>
                </c:pt>
                <c:pt idx="106">
                  <c:v>0.42432814710042399</c:v>
                </c:pt>
                <c:pt idx="107">
                  <c:v>0.439024390243902</c:v>
                </c:pt>
                <c:pt idx="108">
                  <c:v>0.44246575342465699</c:v>
                </c:pt>
                <c:pt idx="109">
                  <c:v>0.43404255319148899</c:v>
                </c:pt>
                <c:pt idx="110">
                  <c:v>0.41628264208909299</c:v>
                </c:pt>
                <c:pt idx="111">
                  <c:v>0.420807453416149</c:v>
                </c:pt>
                <c:pt idx="112">
                  <c:v>0.42443729903536898</c:v>
                </c:pt>
                <c:pt idx="113">
                  <c:v>0.37126865671641701</c:v>
                </c:pt>
                <c:pt idx="114">
                  <c:v>0.36297640653357499</c:v>
                </c:pt>
                <c:pt idx="115">
                  <c:v>0.33522727272727199</c:v>
                </c:pt>
                <c:pt idx="116">
                  <c:v>0.34904013961605501</c:v>
                </c:pt>
                <c:pt idx="117">
                  <c:v>0.337837837837837</c:v>
                </c:pt>
                <c:pt idx="118">
                  <c:v>0.35303514376996797</c:v>
                </c:pt>
                <c:pt idx="119">
                  <c:v>0.37219730941703999</c:v>
                </c:pt>
                <c:pt idx="120">
                  <c:v>0.397018970189701</c:v>
                </c:pt>
                <c:pt idx="121">
                  <c:v>0.42327365728900201</c:v>
                </c:pt>
                <c:pt idx="122">
                  <c:v>0.47735618115055001</c:v>
                </c:pt>
                <c:pt idx="123">
                  <c:v>0.52447552447552404</c:v>
                </c:pt>
                <c:pt idx="124">
                  <c:v>0.55680539932508399</c:v>
                </c:pt>
                <c:pt idx="125">
                  <c:v>0.55491990846681905</c:v>
                </c:pt>
                <c:pt idx="126">
                  <c:v>0.57641395908543902</c:v>
                </c:pt>
                <c:pt idx="127">
                  <c:v>0.58808618504435906</c:v>
                </c:pt>
                <c:pt idx="128">
                  <c:v>0.570809248554913</c:v>
                </c:pt>
                <c:pt idx="129">
                  <c:v>0.56360708534621495</c:v>
                </c:pt>
                <c:pt idx="130">
                  <c:v>0.57363013698630105</c:v>
                </c:pt>
                <c:pt idx="131">
                  <c:v>0.59228187919463005</c:v>
                </c:pt>
                <c:pt idx="132">
                  <c:v>0.63406940063091399</c:v>
                </c:pt>
                <c:pt idx="133">
                  <c:v>0.675187969924812</c:v>
                </c:pt>
                <c:pt idx="134">
                  <c:v>0.69886363636363602</c:v>
                </c:pt>
                <c:pt idx="135">
                  <c:v>0.71164772727272696</c:v>
                </c:pt>
                <c:pt idx="136">
                  <c:v>0.68866571018651301</c:v>
                </c:pt>
                <c:pt idx="137">
                  <c:v>0.67161961367013301</c:v>
                </c:pt>
                <c:pt idx="138">
                  <c:v>0.676056338028169</c:v>
                </c:pt>
                <c:pt idx="139">
                  <c:v>0.67584097859327197</c:v>
                </c:pt>
                <c:pt idx="140">
                  <c:v>0.68453292496171503</c:v>
                </c:pt>
                <c:pt idx="141">
                  <c:v>0.67286821705426303</c:v>
                </c:pt>
                <c:pt idx="142">
                  <c:v>0.65905383360521996</c:v>
                </c:pt>
                <c:pt idx="143">
                  <c:v>0.62937062937062904</c:v>
                </c:pt>
                <c:pt idx="144">
                  <c:v>0.61940298507462599</c:v>
                </c:pt>
                <c:pt idx="145">
                  <c:v>0.594758064516129</c:v>
                </c:pt>
                <c:pt idx="146">
                  <c:v>0.58717434869739404</c:v>
                </c:pt>
                <c:pt idx="147">
                  <c:v>0.58745247148288904</c:v>
                </c:pt>
                <c:pt idx="148">
                  <c:v>0.57965451055662098</c:v>
                </c:pt>
                <c:pt idx="149">
                  <c:v>0.592592592592592</c:v>
                </c:pt>
                <c:pt idx="150">
                  <c:v>0.59064327485380097</c:v>
                </c:pt>
                <c:pt idx="151">
                  <c:v>0.560546875</c:v>
                </c:pt>
                <c:pt idx="152">
                  <c:v>0.52200000000000002</c:v>
                </c:pt>
                <c:pt idx="153">
                  <c:v>0.50778210116731504</c:v>
                </c:pt>
                <c:pt idx="154">
                  <c:v>0.47645951035781497</c:v>
                </c:pt>
                <c:pt idx="155">
                  <c:v>0.47795414462081098</c:v>
                </c:pt>
                <c:pt idx="156">
                  <c:v>0.42733564013840802</c:v>
                </c:pt>
                <c:pt idx="157">
                  <c:v>0.40614334470989699</c:v>
                </c:pt>
                <c:pt idx="158">
                  <c:v>0.38916256157635398</c:v>
                </c:pt>
                <c:pt idx="159">
                  <c:v>0.385483870967741</c:v>
                </c:pt>
                <c:pt idx="160">
                  <c:v>0.38401253918495298</c:v>
                </c:pt>
                <c:pt idx="161">
                  <c:v>0.37339743589743501</c:v>
                </c:pt>
                <c:pt idx="162">
                  <c:v>0.37597503900155999</c:v>
                </c:pt>
                <c:pt idx="163">
                  <c:v>0.35436893203883402</c:v>
                </c:pt>
                <c:pt idx="164">
                  <c:v>0.32590051457975899</c:v>
                </c:pt>
                <c:pt idx="165">
                  <c:v>0.32218309859154898</c:v>
                </c:pt>
                <c:pt idx="166">
                  <c:v>0.32465277777777701</c:v>
                </c:pt>
                <c:pt idx="167">
                  <c:v>0.322033898305084</c:v>
                </c:pt>
                <c:pt idx="168">
                  <c:v>0.33647798742138302</c:v>
                </c:pt>
                <c:pt idx="169">
                  <c:v>0.34355828220858797</c:v>
                </c:pt>
                <c:pt idx="170">
                  <c:v>0.34121122599704501</c:v>
                </c:pt>
                <c:pt idx="171">
                  <c:v>0.35805991440798801</c:v>
                </c:pt>
                <c:pt idx="172">
                  <c:v>0.37447988904299501</c:v>
                </c:pt>
                <c:pt idx="173">
                  <c:v>0.40250696378829998</c:v>
                </c:pt>
                <c:pt idx="174">
                  <c:v>0.43390804597701099</c:v>
                </c:pt>
                <c:pt idx="175">
                  <c:v>0.45991561181434598</c:v>
                </c:pt>
                <c:pt idx="176">
                  <c:v>0.44343891402714902</c:v>
                </c:pt>
                <c:pt idx="177">
                  <c:v>0.44339622641509402</c:v>
                </c:pt>
                <c:pt idx="178">
                  <c:v>0.44897959183673403</c:v>
                </c:pt>
                <c:pt idx="179">
                  <c:v>0.457278481012658</c:v>
                </c:pt>
                <c:pt idx="180">
                  <c:v>0.44409937888198697</c:v>
                </c:pt>
                <c:pt idx="181">
                  <c:v>0.419303797468354</c:v>
                </c:pt>
                <c:pt idx="182">
                  <c:v>0.41433021806853498</c:v>
                </c:pt>
                <c:pt idx="183">
                  <c:v>0.407294832826747</c:v>
                </c:pt>
                <c:pt idx="184">
                  <c:v>0.44017094017093999</c:v>
                </c:pt>
                <c:pt idx="185">
                  <c:v>0.43966712898751698</c:v>
                </c:pt>
                <c:pt idx="186">
                  <c:v>0.42249657064471802</c:v>
                </c:pt>
                <c:pt idx="187">
                  <c:v>0.43433029908972598</c:v>
                </c:pt>
                <c:pt idx="188">
                  <c:v>0.475703324808184</c:v>
                </c:pt>
                <c:pt idx="189">
                  <c:v>0.49623115577889398</c:v>
                </c:pt>
                <c:pt idx="190">
                  <c:v>0.5</c:v>
                </c:pt>
                <c:pt idx="191">
                  <c:v>0.51748251748251695</c:v>
                </c:pt>
                <c:pt idx="192">
                  <c:v>0.50766871165644101</c:v>
                </c:pt>
                <c:pt idx="193">
                  <c:v>0.53376205787781295</c:v>
                </c:pt>
                <c:pt idx="194">
                  <c:v>0.53719008264462798</c:v>
                </c:pt>
                <c:pt idx="195">
                  <c:v>0.55245901639344197</c:v>
                </c:pt>
                <c:pt idx="196">
                  <c:v>0.54695222405271804</c:v>
                </c:pt>
                <c:pt idx="197">
                  <c:v>0.54854368932038799</c:v>
                </c:pt>
                <c:pt idx="198">
                  <c:v>0.54326923076922995</c:v>
                </c:pt>
                <c:pt idx="199">
                  <c:v>0.53943217665615095</c:v>
                </c:pt>
                <c:pt idx="200">
                  <c:v>0.52818035426731003</c:v>
                </c:pt>
              </c:numCache>
            </c:numRef>
          </c:yVal>
          <c:smooth val="1"/>
          <c:extLst>
            <c:ext xmlns:c16="http://schemas.microsoft.com/office/drawing/2014/chart" uri="{C3380CC4-5D6E-409C-BE32-E72D297353CC}">
              <c16:uniqueId val="{00000002-2711-4886-A3B0-1CFF041043D3}"/>
            </c:ext>
          </c:extLst>
        </c:ser>
        <c:ser>
          <c:idx val="2"/>
          <c:order val="3"/>
          <c:tx>
            <c:v>50</c:v>
          </c:tx>
          <c:spPr>
            <a:ln w="19050" cap="rnd">
              <a:solidFill>
                <a:schemeClr val="accent3"/>
              </a:solidFill>
              <a:round/>
            </a:ln>
            <a:effectLst/>
          </c:spPr>
          <c:marker>
            <c:symbol val="none"/>
          </c:marker>
          <c:xVal>
            <c:numRef>
              <c:f>'[cw4 data.xlsx]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lifespan'!$E$12:$E$212</c:f>
              <c:numCache>
                <c:formatCode>General</c:formatCode>
                <c:ptCount val="201"/>
                <c:pt idx="0">
                  <c:v>0.51923076923076905</c:v>
                </c:pt>
                <c:pt idx="1">
                  <c:v>0.56167979002624602</c:v>
                </c:pt>
                <c:pt idx="2">
                  <c:v>0.56930693069306904</c:v>
                </c:pt>
                <c:pt idx="3">
                  <c:v>0.57142857142857095</c:v>
                </c:pt>
                <c:pt idx="4">
                  <c:v>0.600414078674948</c:v>
                </c:pt>
                <c:pt idx="5">
                  <c:v>0.63690476190476097</c:v>
                </c:pt>
                <c:pt idx="6">
                  <c:v>0.66666666666666596</c:v>
                </c:pt>
                <c:pt idx="7">
                  <c:v>0.692005242463958</c:v>
                </c:pt>
                <c:pt idx="8">
                  <c:v>0.69084423305588505</c:v>
                </c:pt>
                <c:pt idx="9">
                  <c:v>0.68953488372092997</c:v>
                </c:pt>
                <c:pt idx="10">
                  <c:v>0.695808383233532</c:v>
                </c:pt>
                <c:pt idx="11">
                  <c:v>0.66708074534161399</c:v>
                </c:pt>
                <c:pt idx="12">
                  <c:v>0.61886304909560697</c:v>
                </c:pt>
                <c:pt idx="13">
                  <c:v>0.53905053598774799</c:v>
                </c:pt>
                <c:pt idx="14">
                  <c:v>0.495412844036697</c:v>
                </c:pt>
                <c:pt idx="15">
                  <c:v>0.48888888888888798</c:v>
                </c:pt>
                <c:pt idx="16">
                  <c:v>0.43595505617977498</c:v>
                </c:pt>
                <c:pt idx="17">
                  <c:v>0.45132743362831801</c:v>
                </c:pt>
                <c:pt idx="18">
                  <c:v>0.45676274944567602</c:v>
                </c:pt>
                <c:pt idx="19">
                  <c:v>0.48230088495575202</c:v>
                </c:pt>
                <c:pt idx="20">
                  <c:v>0.50416666666666599</c:v>
                </c:pt>
                <c:pt idx="21">
                  <c:v>0.50283553875236298</c:v>
                </c:pt>
                <c:pt idx="22">
                  <c:v>0.51585976627712804</c:v>
                </c:pt>
                <c:pt idx="23">
                  <c:v>0.50307692307692298</c:v>
                </c:pt>
                <c:pt idx="24">
                  <c:v>0.48265460030165902</c:v>
                </c:pt>
                <c:pt idx="25">
                  <c:v>0.47164179104477599</c:v>
                </c:pt>
                <c:pt idx="26">
                  <c:v>0.44557329462989798</c:v>
                </c:pt>
                <c:pt idx="27">
                  <c:v>0.43870014771048699</c:v>
                </c:pt>
                <c:pt idx="28">
                  <c:v>0.40757575757575698</c:v>
                </c:pt>
                <c:pt idx="29">
                  <c:v>0.36490683229813597</c:v>
                </c:pt>
                <c:pt idx="30">
                  <c:v>0.361801242236024</c:v>
                </c:pt>
                <c:pt idx="31">
                  <c:v>0.34032258064516102</c:v>
                </c:pt>
                <c:pt idx="32">
                  <c:v>0.331103678929765</c:v>
                </c:pt>
                <c:pt idx="33">
                  <c:v>0.28999999999999998</c:v>
                </c:pt>
                <c:pt idx="34">
                  <c:v>0.26942148760330498</c:v>
                </c:pt>
                <c:pt idx="35">
                  <c:v>0.28084415584415501</c:v>
                </c:pt>
                <c:pt idx="36">
                  <c:v>0.276450511945392</c:v>
                </c:pt>
                <c:pt idx="37">
                  <c:v>0.26760563380281599</c:v>
                </c:pt>
                <c:pt idx="38">
                  <c:v>0.282608695652173</c:v>
                </c:pt>
                <c:pt idx="39">
                  <c:v>0.26710097719869702</c:v>
                </c:pt>
                <c:pt idx="40">
                  <c:v>0.292962356792144</c:v>
                </c:pt>
                <c:pt idx="41">
                  <c:v>0.311396468699839</c:v>
                </c:pt>
                <c:pt idx="42">
                  <c:v>0.33067092651757102</c:v>
                </c:pt>
                <c:pt idx="43">
                  <c:v>0.33846153846153798</c:v>
                </c:pt>
                <c:pt idx="44">
                  <c:v>0.36390101892285298</c:v>
                </c:pt>
                <c:pt idx="45">
                  <c:v>0.36429608127721302</c:v>
                </c:pt>
                <c:pt idx="46">
                  <c:v>0.37683284457478</c:v>
                </c:pt>
                <c:pt idx="47">
                  <c:v>0.38723404255319099</c:v>
                </c:pt>
                <c:pt idx="48">
                  <c:v>0.39337175792507201</c:v>
                </c:pt>
                <c:pt idx="49">
                  <c:v>0.37896253602305402</c:v>
                </c:pt>
                <c:pt idx="50">
                  <c:v>0.37988826815642401</c:v>
                </c:pt>
                <c:pt idx="51">
                  <c:v>0.372126436781609</c:v>
                </c:pt>
                <c:pt idx="52">
                  <c:v>0.385507246376811</c:v>
                </c:pt>
                <c:pt idx="53">
                  <c:v>0.41643835616438302</c:v>
                </c:pt>
                <c:pt idx="54">
                  <c:v>0.42228335625859698</c:v>
                </c:pt>
                <c:pt idx="55">
                  <c:v>0.43291839557399697</c:v>
                </c:pt>
                <c:pt idx="56">
                  <c:v>0.45402298850574702</c:v>
                </c:pt>
                <c:pt idx="57">
                  <c:v>0.45701357466063303</c:v>
                </c:pt>
                <c:pt idx="58">
                  <c:v>0.46957878315132601</c:v>
                </c:pt>
                <c:pt idx="59">
                  <c:v>0.44636678200691998</c:v>
                </c:pt>
                <c:pt idx="60">
                  <c:v>0.436265709156193</c:v>
                </c:pt>
                <c:pt idx="61">
                  <c:v>0.43293718166383699</c:v>
                </c:pt>
                <c:pt idx="62">
                  <c:v>0.45091514143094802</c:v>
                </c:pt>
                <c:pt idx="63">
                  <c:v>0.45123966942148702</c:v>
                </c:pt>
                <c:pt idx="64">
                  <c:v>0.45779220779220697</c:v>
                </c:pt>
                <c:pt idx="65">
                  <c:v>0.4715821812596</c:v>
                </c:pt>
                <c:pt idx="66">
                  <c:v>0.487444608567208</c:v>
                </c:pt>
                <c:pt idx="67">
                  <c:v>0.53304597701149403</c:v>
                </c:pt>
                <c:pt idx="68">
                  <c:v>0.55133614627285499</c:v>
                </c:pt>
                <c:pt idx="69">
                  <c:v>0.574965612104539</c:v>
                </c:pt>
                <c:pt idx="70">
                  <c:v>0.54985754985754898</c:v>
                </c:pt>
                <c:pt idx="71">
                  <c:v>0.56435643564356397</c:v>
                </c:pt>
                <c:pt idx="72">
                  <c:v>0.56090651558073601</c:v>
                </c:pt>
                <c:pt idx="73">
                  <c:v>0.58036984352773802</c:v>
                </c:pt>
                <c:pt idx="74">
                  <c:v>0.59824046920821095</c:v>
                </c:pt>
                <c:pt idx="75">
                  <c:v>0.59620991253644295</c:v>
                </c:pt>
                <c:pt idx="76">
                  <c:v>0.60764872521246405</c:v>
                </c:pt>
                <c:pt idx="77">
                  <c:v>0.63280116110304696</c:v>
                </c:pt>
                <c:pt idx="78">
                  <c:v>0.635460992907801</c:v>
                </c:pt>
                <c:pt idx="79">
                  <c:v>0.66901408450704203</c:v>
                </c:pt>
                <c:pt idx="80">
                  <c:v>0.68622100954979504</c:v>
                </c:pt>
                <c:pt idx="81">
                  <c:v>0.67036011080332403</c:v>
                </c:pt>
                <c:pt idx="82">
                  <c:v>0.66616766467065802</c:v>
                </c:pt>
                <c:pt idx="83">
                  <c:v>0.65865384615384603</c:v>
                </c:pt>
                <c:pt idx="84">
                  <c:v>0.64090177133655302</c:v>
                </c:pt>
                <c:pt idx="85">
                  <c:v>0.62129144851657903</c:v>
                </c:pt>
                <c:pt idx="86">
                  <c:v>0.56419529837251303</c:v>
                </c:pt>
                <c:pt idx="87">
                  <c:v>0.53505535055350495</c:v>
                </c:pt>
                <c:pt idx="88">
                  <c:v>0.51330798479087403</c:v>
                </c:pt>
                <c:pt idx="89">
                  <c:v>0.48761904761904701</c:v>
                </c:pt>
                <c:pt idx="90">
                  <c:v>0.481835564053537</c:v>
                </c:pt>
                <c:pt idx="91">
                  <c:v>0.488721804511278</c:v>
                </c:pt>
                <c:pt idx="92">
                  <c:v>0.48618784530386699</c:v>
                </c:pt>
                <c:pt idx="93">
                  <c:v>0.503571428571428</c:v>
                </c:pt>
                <c:pt idx="94">
                  <c:v>0.52951388888888795</c:v>
                </c:pt>
                <c:pt idx="95">
                  <c:v>0.55315614617940201</c:v>
                </c:pt>
                <c:pt idx="96">
                  <c:v>0.58208955223880599</c:v>
                </c:pt>
                <c:pt idx="97">
                  <c:v>0.57499999999999996</c:v>
                </c:pt>
                <c:pt idx="98">
                  <c:v>0.59490084985835601</c:v>
                </c:pt>
                <c:pt idx="99">
                  <c:v>0.62181303116147302</c:v>
                </c:pt>
                <c:pt idx="100">
                  <c:v>0.59297218155197595</c:v>
                </c:pt>
                <c:pt idx="101">
                  <c:v>0.61210453920219998</c:v>
                </c:pt>
                <c:pt idx="102">
                  <c:v>0.60396039603960305</c:v>
                </c:pt>
                <c:pt idx="103">
                  <c:v>0.60515021459227403</c:v>
                </c:pt>
                <c:pt idx="104">
                  <c:v>0.57910906298002995</c:v>
                </c:pt>
                <c:pt idx="105">
                  <c:v>0.57301587301587298</c:v>
                </c:pt>
                <c:pt idx="106">
                  <c:v>0.553366174055829</c:v>
                </c:pt>
                <c:pt idx="107">
                  <c:v>0.52711864406779596</c:v>
                </c:pt>
                <c:pt idx="108">
                  <c:v>0.49820788530465898</c:v>
                </c:pt>
                <c:pt idx="109">
                  <c:v>0.51413427561837399</c:v>
                </c:pt>
                <c:pt idx="110">
                  <c:v>0.52276867030965302</c:v>
                </c:pt>
                <c:pt idx="111">
                  <c:v>0.52797202797202802</c:v>
                </c:pt>
                <c:pt idx="112">
                  <c:v>0.53577661431064505</c:v>
                </c:pt>
                <c:pt idx="113">
                  <c:v>0.527586206896551</c:v>
                </c:pt>
                <c:pt idx="114">
                  <c:v>0.52527075812274304</c:v>
                </c:pt>
                <c:pt idx="115">
                  <c:v>0.48571428571428499</c:v>
                </c:pt>
                <c:pt idx="116">
                  <c:v>0.49197860962566797</c:v>
                </c:pt>
                <c:pt idx="117">
                  <c:v>0.50501672240802598</c:v>
                </c:pt>
                <c:pt idx="118">
                  <c:v>0.496</c:v>
                </c:pt>
                <c:pt idx="119">
                  <c:v>0.48522550544323401</c:v>
                </c:pt>
                <c:pt idx="120">
                  <c:v>0.46951219512195103</c:v>
                </c:pt>
                <c:pt idx="121">
                  <c:v>0.45877061469265301</c:v>
                </c:pt>
                <c:pt idx="122">
                  <c:v>0.44329896907216398</c:v>
                </c:pt>
                <c:pt idx="123">
                  <c:v>0.41327300150829499</c:v>
                </c:pt>
                <c:pt idx="124">
                  <c:v>0.38330757341576499</c:v>
                </c:pt>
                <c:pt idx="125">
                  <c:v>0.39942112879884201</c:v>
                </c:pt>
                <c:pt idx="126">
                  <c:v>0.4</c:v>
                </c:pt>
                <c:pt idx="127">
                  <c:v>0.418879056047197</c:v>
                </c:pt>
                <c:pt idx="128">
                  <c:v>0.41158989598811202</c:v>
                </c:pt>
                <c:pt idx="129">
                  <c:v>0.436764705882352</c:v>
                </c:pt>
                <c:pt idx="130">
                  <c:v>0.45015105740181199</c:v>
                </c:pt>
                <c:pt idx="131">
                  <c:v>0.45454545454545398</c:v>
                </c:pt>
                <c:pt idx="132">
                  <c:v>0.45182724252491602</c:v>
                </c:pt>
                <c:pt idx="133">
                  <c:v>0.45774647887323899</c:v>
                </c:pt>
                <c:pt idx="134">
                  <c:v>0.469982847341337</c:v>
                </c:pt>
                <c:pt idx="135">
                  <c:v>0.45818815331010398</c:v>
                </c:pt>
                <c:pt idx="136">
                  <c:v>0.45192307692307598</c:v>
                </c:pt>
                <c:pt idx="137">
                  <c:v>0.46686746987951799</c:v>
                </c:pt>
                <c:pt idx="138">
                  <c:v>0.50215208034433201</c:v>
                </c:pt>
                <c:pt idx="139">
                  <c:v>0.52503382949932298</c:v>
                </c:pt>
                <c:pt idx="140">
                  <c:v>0.51455026455026398</c:v>
                </c:pt>
                <c:pt idx="141">
                  <c:v>0.49259757738896298</c:v>
                </c:pt>
                <c:pt idx="142">
                  <c:v>0.46924177396280398</c:v>
                </c:pt>
                <c:pt idx="143">
                  <c:v>0.48219584569732898</c:v>
                </c:pt>
                <c:pt idx="144">
                  <c:v>0.51466275659824001</c:v>
                </c:pt>
                <c:pt idx="145">
                  <c:v>0.52609308885754502</c:v>
                </c:pt>
                <c:pt idx="146">
                  <c:v>0.54262516914749603</c:v>
                </c:pt>
                <c:pt idx="147">
                  <c:v>0.55555555555555503</c:v>
                </c:pt>
                <c:pt idx="148">
                  <c:v>0.562764456981664</c:v>
                </c:pt>
                <c:pt idx="149">
                  <c:v>0.549467275494672</c:v>
                </c:pt>
                <c:pt idx="150">
                  <c:v>0.52922590837282701</c:v>
                </c:pt>
                <c:pt idx="151">
                  <c:v>0.49744463373083397</c:v>
                </c:pt>
                <c:pt idx="152">
                  <c:v>0.47841105354058699</c:v>
                </c:pt>
                <c:pt idx="153">
                  <c:v>0.47602131438721101</c:v>
                </c:pt>
                <c:pt idx="154">
                  <c:v>0.48347826086956502</c:v>
                </c:pt>
                <c:pt idx="155">
                  <c:v>0.47431506849315003</c:v>
                </c:pt>
                <c:pt idx="156">
                  <c:v>0.48217317487266498</c:v>
                </c:pt>
                <c:pt idx="157">
                  <c:v>0.47966101694915197</c:v>
                </c:pt>
                <c:pt idx="158">
                  <c:v>0.471476510067114</c:v>
                </c:pt>
                <c:pt idx="159">
                  <c:v>0.457044673539518</c:v>
                </c:pt>
                <c:pt idx="160">
                  <c:v>0.42881072026800598</c:v>
                </c:pt>
                <c:pt idx="161">
                  <c:v>0.44444444444444398</c:v>
                </c:pt>
                <c:pt idx="162">
                  <c:v>0.43659711075441399</c:v>
                </c:pt>
                <c:pt idx="163">
                  <c:v>0.429032258064516</c:v>
                </c:pt>
                <c:pt idx="164">
                  <c:v>0.43548387096774099</c:v>
                </c:pt>
                <c:pt idx="165">
                  <c:v>0.449206349206349</c:v>
                </c:pt>
                <c:pt idx="166">
                  <c:v>0.46069182389937102</c:v>
                </c:pt>
                <c:pt idx="167">
                  <c:v>0.46957878315132601</c:v>
                </c:pt>
                <c:pt idx="168">
                  <c:v>0.480739599383667</c:v>
                </c:pt>
                <c:pt idx="169">
                  <c:v>0.50670640834575198</c:v>
                </c:pt>
                <c:pt idx="170">
                  <c:v>0.50914634146341398</c:v>
                </c:pt>
                <c:pt idx="171">
                  <c:v>0.50855365474338998</c:v>
                </c:pt>
                <c:pt idx="172">
                  <c:v>0.47163695299837899</c:v>
                </c:pt>
                <c:pt idx="173">
                  <c:v>0.44537815126050401</c:v>
                </c:pt>
                <c:pt idx="174">
                  <c:v>0.43130434782608601</c:v>
                </c:pt>
                <c:pt idx="175">
                  <c:v>0.41765704584040703</c:v>
                </c:pt>
                <c:pt idx="176">
                  <c:v>0.40994854202401299</c:v>
                </c:pt>
                <c:pt idx="177">
                  <c:v>0.391608391608391</c:v>
                </c:pt>
                <c:pt idx="178">
                  <c:v>0.38827838827838801</c:v>
                </c:pt>
                <c:pt idx="179">
                  <c:v>0.417094017094017</c:v>
                </c:pt>
                <c:pt idx="180">
                  <c:v>0.414383561643835</c:v>
                </c:pt>
                <c:pt idx="181">
                  <c:v>0.43759873617693501</c:v>
                </c:pt>
                <c:pt idx="182">
                  <c:v>0.437304075235109</c:v>
                </c:pt>
                <c:pt idx="183">
                  <c:v>0.44460431654676202</c:v>
                </c:pt>
                <c:pt idx="184">
                  <c:v>0.454794520547945</c:v>
                </c:pt>
                <c:pt idx="185">
                  <c:v>0.42165242165242101</c:v>
                </c:pt>
                <c:pt idx="186">
                  <c:v>0.39622641509433898</c:v>
                </c:pt>
                <c:pt idx="187">
                  <c:v>0.37670196671709499</c:v>
                </c:pt>
                <c:pt idx="188">
                  <c:v>0.38015267175572498</c:v>
                </c:pt>
                <c:pt idx="189">
                  <c:v>0.38178913738019099</c:v>
                </c:pt>
                <c:pt idx="190">
                  <c:v>0.363486842105263</c:v>
                </c:pt>
                <c:pt idx="191">
                  <c:v>0.38461538461538403</c:v>
                </c:pt>
                <c:pt idx="192">
                  <c:v>0.41692789968652</c:v>
                </c:pt>
                <c:pt idx="193">
                  <c:v>0.40847201210287398</c:v>
                </c:pt>
                <c:pt idx="194">
                  <c:v>0.44868035190615801</c:v>
                </c:pt>
                <c:pt idx="195">
                  <c:v>0.450502152080344</c:v>
                </c:pt>
                <c:pt idx="196">
                  <c:v>0.47075208913649003</c:v>
                </c:pt>
                <c:pt idx="197">
                  <c:v>0.49786019971469297</c:v>
                </c:pt>
                <c:pt idx="198">
                  <c:v>0.48211731044348999</c:v>
                </c:pt>
                <c:pt idx="199">
                  <c:v>0.46597633136094602</c:v>
                </c:pt>
                <c:pt idx="200">
                  <c:v>0.45035971223021498</c:v>
                </c:pt>
              </c:numCache>
            </c:numRef>
          </c:yVal>
          <c:smooth val="1"/>
          <c:extLst>
            <c:ext xmlns:c16="http://schemas.microsoft.com/office/drawing/2014/chart" uri="{C3380CC4-5D6E-409C-BE32-E72D297353CC}">
              <c16:uniqueId val="{00000003-2711-4886-A3B0-1CFF041043D3}"/>
            </c:ext>
          </c:extLst>
        </c:ser>
        <c:ser>
          <c:idx val="3"/>
          <c:order val="4"/>
          <c:tx>
            <c:v>60</c:v>
          </c:tx>
          <c:spPr>
            <a:ln w="19050" cap="rnd">
              <a:solidFill>
                <a:schemeClr val="accent4"/>
              </a:solidFill>
              <a:round/>
            </a:ln>
            <a:effectLst/>
          </c:spPr>
          <c:marker>
            <c:symbol val="none"/>
          </c:marker>
          <c:xVal>
            <c:numRef>
              <c:f>'[cw4 data.xlsx]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lifespan'!$F$12:$F$212</c:f>
              <c:numCache>
                <c:formatCode>General</c:formatCode>
                <c:ptCount val="201"/>
                <c:pt idx="0">
                  <c:v>0.53846153846153799</c:v>
                </c:pt>
                <c:pt idx="1">
                  <c:v>0.54166666666666596</c:v>
                </c:pt>
                <c:pt idx="2">
                  <c:v>0.53488372093023195</c:v>
                </c:pt>
                <c:pt idx="3">
                  <c:v>0.53212520593080703</c:v>
                </c:pt>
                <c:pt idx="4">
                  <c:v>0.53352769679300205</c:v>
                </c:pt>
                <c:pt idx="5">
                  <c:v>0.54683195592286504</c:v>
                </c:pt>
                <c:pt idx="6">
                  <c:v>0.55781448538754697</c:v>
                </c:pt>
                <c:pt idx="7">
                  <c:v>0.55704697986577101</c:v>
                </c:pt>
                <c:pt idx="8">
                  <c:v>0.53869047619047605</c:v>
                </c:pt>
                <c:pt idx="9">
                  <c:v>0.52264150943396204</c:v>
                </c:pt>
                <c:pt idx="10">
                  <c:v>0.52247191011235905</c:v>
                </c:pt>
                <c:pt idx="11">
                  <c:v>0.52204408817635195</c:v>
                </c:pt>
                <c:pt idx="12">
                  <c:v>0.51485148514851398</c:v>
                </c:pt>
                <c:pt idx="13">
                  <c:v>0.48354430379746799</c:v>
                </c:pt>
                <c:pt idx="14">
                  <c:v>0.46875</c:v>
                </c:pt>
                <c:pt idx="15">
                  <c:v>0.47535771065182802</c:v>
                </c:pt>
                <c:pt idx="16">
                  <c:v>0.472727272727272</c:v>
                </c:pt>
                <c:pt idx="17">
                  <c:v>0.49704142011834301</c:v>
                </c:pt>
                <c:pt idx="18">
                  <c:v>0.52165354330708602</c:v>
                </c:pt>
                <c:pt idx="19">
                  <c:v>0.55239786856127804</c:v>
                </c:pt>
                <c:pt idx="20">
                  <c:v>0.56281407035175801</c:v>
                </c:pt>
                <c:pt idx="21">
                  <c:v>0.575572519083969</c:v>
                </c:pt>
                <c:pt idx="22">
                  <c:v>0.57102272727272696</c:v>
                </c:pt>
                <c:pt idx="23">
                  <c:v>0.54160982264665702</c:v>
                </c:pt>
                <c:pt idx="24">
                  <c:v>0.52870493991989298</c:v>
                </c:pt>
                <c:pt idx="25">
                  <c:v>0.52631578947368396</c:v>
                </c:pt>
                <c:pt idx="26">
                  <c:v>0.52664188351920604</c:v>
                </c:pt>
                <c:pt idx="27">
                  <c:v>0.51818181818181797</c:v>
                </c:pt>
                <c:pt idx="28">
                  <c:v>0.47933884297520601</c:v>
                </c:pt>
                <c:pt idx="29">
                  <c:v>0.43880597014925299</c:v>
                </c:pt>
                <c:pt idx="30">
                  <c:v>0.41585760517799297</c:v>
                </c:pt>
                <c:pt idx="31">
                  <c:v>0.39455782312925097</c:v>
                </c:pt>
                <c:pt idx="32">
                  <c:v>0.39569536423841001</c:v>
                </c:pt>
                <c:pt idx="33">
                  <c:v>0.38474295190713098</c:v>
                </c:pt>
                <c:pt idx="34">
                  <c:v>0.37360890302066702</c:v>
                </c:pt>
                <c:pt idx="35">
                  <c:v>0.35614307931570699</c:v>
                </c:pt>
                <c:pt idx="36">
                  <c:v>0.34750733137829898</c:v>
                </c:pt>
                <c:pt idx="37">
                  <c:v>0.31676136363636298</c:v>
                </c:pt>
                <c:pt idx="38">
                  <c:v>0.31182795698924698</c:v>
                </c:pt>
                <c:pt idx="39">
                  <c:v>0.31424936386768398</c:v>
                </c:pt>
                <c:pt idx="40">
                  <c:v>0.33292978208232399</c:v>
                </c:pt>
                <c:pt idx="41">
                  <c:v>0.35472578763127099</c:v>
                </c:pt>
                <c:pt idx="42">
                  <c:v>0.36165327210103299</c:v>
                </c:pt>
                <c:pt idx="43">
                  <c:v>0.38461538461538403</c:v>
                </c:pt>
                <c:pt idx="44">
                  <c:v>0.37887485648679597</c:v>
                </c:pt>
                <c:pt idx="45">
                  <c:v>0.38800489596083199</c:v>
                </c:pt>
                <c:pt idx="46">
                  <c:v>0.40583554376657799</c:v>
                </c:pt>
                <c:pt idx="47">
                  <c:v>0.42857142857142799</c:v>
                </c:pt>
                <c:pt idx="48">
                  <c:v>0.42938659058487799</c:v>
                </c:pt>
                <c:pt idx="49">
                  <c:v>0.45189504373177802</c:v>
                </c:pt>
                <c:pt idx="50">
                  <c:v>0.48</c:v>
                </c:pt>
                <c:pt idx="51">
                  <c:v>0.50418994413407803</c:v>
                </c:pt>
                <c:pt idx="52">
                  <c:v>0.49658935879945398</c:v>
                </c:pt>
                <c:pt idx="53">
                  <c:v>0.49480519480519403</c:v>
                </c:pt>
                <c:pt idx="54">
                  <c:v>0.50564617314930904</c:v>
                </c:pt>
                <c:pt idx="55">
                  <c:v>0.48947368421052601</c:v>
                </c:pt>
                <c:pt idx="56">
                  <c:v>0.47245179063360798</c:v>
                </c:pt>
                <c:pt idx="57">
                  <c:v>0.453793103448275</c:v>
                </c:pt>
                <c:pt idx="58">
                  <c:v>0.45087483176312199</c:v>
                </c:pt>
                <c:pt idx="59">
                  <c:v>0.43105756358768399</c:v>
                </c:pt>
                <c:pt idx="60">
                  <c:v>0.43641231593038798</c:v>
                </c:pt>
                <c:pt idx="61">
                  <c:v>0.42976356050069497</c:v>
                </c:pt>
                <c:pt idx="62">
                  <c:v>0.42075736325385599</c:v>
                </c:pt>
                <c:pt idx="63">
                  <c:v>0.41782729805013902</c:v>
                </c:pt>
                <c:pt idx="64">
                  <c:v>0.41456953642384098</c:v>
                </c:pt>
                <c:pt idx="65">
                  <c:v>0.42708333333333298</c:v>
                </c:pt>
                <c:pt idx="66">
                  <c:v>0.44272844272844197</c:v>
                </c:pt>
                <c:pt idx="67">
                  <c:v>0.45098039215686198</c:v>
                </c:pt>
                <c:pt idx="68">
                  <c:v>0.452442159383033</c:v>
                </c:pt>
                <c:pt idx="69">
                  <c:v>0.44795783926218702</c:v>
                </c:pt>
                <c:pt idx="70">
                  <c:v>0.43658210947930498</c:v>
                </c:pt>
                <c:pt idx="71">
                  <c:v>0.44960212201591498</c:v>
                </c:pt>
                <c:pt idx="72">
                  <c:v>0.45335085413928999</c:v>
                </c:pt>
                <c:pt idx="73">
                  <c:v>0.46274509803921499</c:v>
                </c:pt>
                <c:pt idx="74">
                  <c:v>0.48607594936708798</c:v>
                </c:pt>
                <c:pt idx="75">
                  <c:v>0.48157560355781398</c:v>
                </c:pt>
                <c:pt idx="76">
                  <c:v>0.48621553884711699</c:v>
                </c:pt>
                <c:pt idx="77">
                  <c:v>0.47556142668427998</c:v>
                </c:pt>
                <c:pt idx="78">
                  <c:v>0.44519621109607499</c:v>
                </c:pt>
                <c:pt idx="79">
                  <c:v>0.42363112391930802</c:v>
                </c:pt>
                <c:pt idx="80">
                  <c:v>0.41313868613138599</c:v>
                </c:pt>
                <c:pt idx="81">
                  <c:v>0.38577912254160301</c:v>
                </c:pt>
                <c:pt idx="82">
                  <c:v>0.36163522012578603</c:v>
                </c:pt>
                <c:pt idx="83">
                  <c:v>0.36776212832550798</c:v>
                </c:pt>
                <c:pt idx="84">
                  <c:v>0.33760000000000001</c:v>
                </c:pt>
                <c:pt idx="85">
                  <c:v>0.31388012618296501</c:v>
                </c:pt>
                <c:pt idx="86">
                  <c:v>0.32366412213740398</c:v>
                </c:pt>
                <c:pt idx="87">
                  <c:v>0.309880239520958</c:v>
                </c:pt>
                <c:pt idx="88">
                  <c:v>0.27659574468085102</c:v>
                </c:pt>
                <c:pt idx="89">
                  <c:v>0.27027027027027001</c:v>
                </c:pt>
                <c:pt idx="90">
                  <c:v>0.25070821529745002</c:v>
                </c:pt>
                <c:pt idx="91">
                  <c:v>0.25377229080932701</c:v>
                </c:pt>
                <c:pt idx="92">
                  <c:v>0.26822916666666602</c:v>
                </c:pt>
                <c:pt idx="93">
                  <c:v>0.272151898734177</c:v>
                </c:pt>
                <c:pt idx="94">
                  <c:v>0.28409090909090901</c:v>
                </c:pt>
                <c:pt idx="95">
                  <c:v>0.27750000000000002</c:v>
                </c:pt>
                <c:pt idx="96">
                  <c:v>0.28983688833124199</c:v>
                </c:pt>
                <c:pt idx="97">
                  <c:v>0.30645161290322498</c:v>
                </c:pt>
                <c:pt idx="98">
                  <c:v>0.33251533742331202</c:v>
                </c:pt>
                <c:pt idx="99">
                  <c:v>0.35042735042735002</c:v>
                </c:pt>
                <c:pt idx="100">
                  <c:v>0.37606837606837601</c:v>
                </c:pt>
                <c:pt idx="101">
                  <c:v>0.39810426540284299</c:v>
                </c:pt>
                <c:pt idx="102">
                  <c:v>0.43653618030842201</c:v>
                </c:pt>
                <c:pt idx="103">
                  <c:v>0.453254437869822</c:v>
                </c:pt>
                <c:pt idx="104">
                  <c:v>0.46125907990314702</c:v>
                </c:pt>
                <c:pt idx="105">
                  <c:v>0.47936893203883402</c:v>
                </c:pt>
                <c:pt idx="106">
                  <c:v>0.50797546012269901</c:v>
                </c:pt>
                <c:pt idx="107">
                  <c:v>0.51442910915934703</c:v>
                </c:pt>
                <c:pt idx="108">
                  <c:v>0.52411994784876104</c:v>
                </c:pt>
                <c:pt idx="109">
                  <c:v>0.51586206896551701</c:v>
                </c:pt>
                <c:pt idx="110">
                  <c:v>0.522788203753351</c:v>
                </c:pt>
                <c:pt idx="111">
                  <c:v>0.52949245541838097</c:v>
                </c:pt>
                <c:pt idx="112">
                  <c:v>0.56033287101248197</c:v>
                </c:pt>
                <c:pt idx="113">
                  <c:v>0.54465592972181498</c:v>
                </c:pt>
                <c:pt idx="114">
                  <c:v>0.53283582089552195</c:v>
                </c:pt>
                <c:pt idx="115">
                  <c:v>0.50971599402092604</c:v>
                </c:pt>
                <c:pt idx="116">
                  <c:v>0.49692307692307602</c:v>
                </c:pt>
                <c:pt idx="117">
                  <c:v>0.45792880258899599</c:v>
                </c:pt>
                <c:pt idx="118">
                  <c:v>0.44047619047619002</c:v>
                </c:pt>
                <c:pt idx="119">
                  <c:v>0.42979452054794498</c:v>
                </c:pt>
                <c:pt idx="120">
                  <c:v>0.41791044776119401</c:v>
                </c:pt>
                <c:pt idx="121">
                  <c:v>0.39810426540284299</c:v>
                </c:pt>
                <c:pt idx="122">
                  <c:v>0.366153846153846</c:v>
                </c:pt>
                <c:pt idx="123">
                  <c:v>0.33629629629629598</c:v>
                </c:pt>
                <c:pt idx="124">
                  <c:v>0.32183908045977</c:v>
                </c:pt>
                <c:pt idx="125">
                  <c:v>0.30921985815602798</c:v>
                </c:pt>
                <c:pt idx="126">
                  <c:v>0.29093369418132597</c:v>
                </c:pt>
                <c:pt idx="127">
                  <c:v>0.29048207663782399</c:v>
                </c:pt>
                <c:pt idx="128">
                  <c:v>0.27764705882352902</c:v>
                </c:pt>
                <c:pt idx="129">
                  <c:v>0.28605200945626402</c:v>
                </c:pt>
                <c:pt idx="130">
                  <c:v>0.274738067520372</c:v>
                </c:pt>
                <c:pt idx="131">
                  <c:v>0.29432213209733399</c:v>
                </c:pt>
                <c:pt idx="132">
                  <c:v>0.31222222222222201</c:v>
                </c:pt>
                <c:pt idx="133">
                  <c:v>0.32568306010928899</c:v>
                </c:pt>
                <c:pt idx="134">
                  <c:v>0.35379464285714202</c:v>
                </c:pt>
                <c:pt idx="135">
                  <c:v>0.36697247706421998</c:v>
                </c:pt>
                <c:pt idx="136">
                  <c:v>0.42146892655367202</c:v>
                </c:pt>
                <c:pt idx="137">
                  <c:v>0.44671201814058897</c:v>
                </c:pt>
                <c:pt idx="138">
                  <c:v>0.48460661345495998</c:v>
                </c:pt>
                <c:pt idx="139">
                  <c:v>0.51696832579185503</c:v>
                </c:pt>
                <c:pt idx="140">
                  <c:v>0.54842342342342298</c:v>
                </c:pt>
                <c:pt idx="141">
                  <c:v>0.55659276546090997</c:v>
                </c:pt>
                <c:pt idx="142">
                  <c:v>0.56385542168674696</c:v>
                </c:pt>
                <c:pt idx="143">
                  <c:v>0.56823821339950298</c:v>
                </c:pt>
                <c:pt idx="144">
                  <c:v>0.58220024721878805</c:v>
                </c:pt>
                <c:pt idx="145">
                  <c:v>0.58052884615384603</c:v>
                </c:pt>
                <c:pt idx="146">
                  <c:v>0.55855855855855796</c:v>
                </c:pt>
                <c:pt idx="147">
                  <c:v>0.55779569892473102</c:v>
                </c:pt>
                <c:pt idx="148">
                  <c:v>0.56984785615490996</c:v>
                </c:pt>
                <c:pt idx="149">
                  <c:v>0.55319148936170204</c:v>
                </c:pt>
                <c:pt idx="150">
                  <c:v>0.52489331436699804</c:v>
                </c:pt>
                <c:pt idx="151">
                  <c:v>0.50584795321637399</c:v>
                </c:pt>
                <c:pt idx="152">
                  <c:v>0.51585014409221897</c:v>
                </c:pt>
                <c:pt idx="153">
                  <c:v>0.50217706821480401</c:v>
                </c:pt>
                <c:pt idx="154">
                  <c:v>0.49515905947441202</c:v>
                </c:pt>
                <c:pt idx="155">
                  <c:v>0.52624671916010501</c:v>
                </c:pt>
                <c:pt idx="156">
                  <c:v>0.50608930987821299</c:v>
                </c:pt>
                <c:pt idx="157">
                  <c:v>0.49525101763907697</c:v>
                </c:pt>
                <c:pt idx="158">
                  <c:v>0.48066298342541403</c:v>
                </c:pt>
                <c:pt idx="159">
                  <c:v>0.506105834464043</c:v>
                </c:pt>
                <c:pt idx="160">
                  <c:v>0.48843537414965899</c:v>
                </c:pt>
                <c:pt idx="161">
                  <c:v>0.49929676511954901</c:v>
                </c:pt>
                <c:pt idx="162">
                  <c:v>0.49439775910364098</c:v>
                </c:pt>
                <c:pt idx="163">
                  <c:v>0.48082191780821898</c:v>
                </c:pt>
                <c:pt idx="164">
                  <c:v>0.48089591567852402</c:v>
                </c:pt>
                <c:pt idx="165">
                  <c:v>0.49014454664914497</c:v>
                </c:pt>
                <c:pt idx="166">
                  <c:v>0.47786458333333298</c:v>
                </c:pt>
                <c:pt idx="167">
                  <c:v>0.45265888456549902</c:v>
                </c:pt>
                <c:pt idx="168">
                  <c:v>0.44903225806451602</c:v>
                </c:pt>
                <c:pt idx="169">
                  <c:v>0.42525773195876199</c:v>
                </c:pt>
                <c:pt idx="170">
                  <c:v>0.42257217847769002</c:v>
                </c:pt>
                <c:pt idx="171">
                  <c:v>0.42154255319148898</c:v>
                </c:pt>
                <c:pt idx="172">
                  <c:v>0.42799461641991898</c:v>
                </c:pt>
                <c:pt idx="173">
                  <c:v>0.42987012987012901</c:v>
                </c:pt>
                <c:pt idx="174">
                  <c:v>0.41049798115746899</c:v>
                </c:pt>
                <c:pt idx="175">
                  <c:v>0.39889196675900201</c:v>
                </c:pt>
                <c:pt idx="176">
                  <c:v>0.40852819807427698</c:v>
                </c:pt>
                <c:pt idx="177">
                  <c:v>0.41193181818181801</c:v>
                </c:pt>
                <c:pt idx="178">
                  <c:v>0.43313953488371998</c:v>
                </c:pt>
                <c:pt idx="179">
                  <c:v>0.45288326300984499</c:v>
                </c:pt>
                <c:pt idx="180">
                  <c:v>0.44397163120567301</c:v>
                </c:pt>
                <c:pt idx="181">
                  <c:v>0.45575221238938002</c:v>
                </c:pt>
                <c:pt idx="182">
                  <c:v>0.49178082191780798</c:v>
                </c:pt>
                <c:pt idx="183">
                  <c:v>0.50863213811420904</c:v>
                </c:pt>
                <c:pt idx="184">
                  <c:v>0.512658227848101</c:v>
                </c:pt>
                <c:pt idx="185">
                  <c:v>0.52891566265060197</c:v>
                </c:pt>
                <c:pt idx="186">
                  <c:v>0.52705882352941102</c:v>
                </c:pt>
                <c:pt idx="187">
                  <c:v>0.52872215709261405</c:v>
                </c:pt>
                <c:pt idx="188">
                  <c:v>0.49753086419753001</c:v>
                </c:pt>
                <c:pt idx="189">
                  <c:v>0.46675712347354098</c:v>
                </c:pt>
                <c:pt idx="190">
                  <c:v>0.431593794076163</c:v>
                </c:pt>
                <c:pt idx="191">
                  <c:v>0.41210374639769398</c:v>
                </c:pt>
                <c:pt idx="192">
                  <c:v>0.40497076023391798</c:v>
                </c:pt>
                <c:pt idx="193">
                  <c:v>0.39366515837103999</c:v>
                </c:pt>
                <c:pt idx="194">
                  <c:v>0.40447761194029802</c:v>
                </c:pt>
                <c:pt idx="195">
                  <c:v>0.40294117647058803</c:v>
                </c:pt>
                <c:pt idx="196">
                  <c:v>0.41260744985673298</c:v>
                </c:pt>
                <c:pt idx="197">
                  <c:v>0.41335227272727199</c:v>
                </c:pt>
                <c:pt idx="198">
                  <c:v>0.40027894002789399</c:v>
                </c:pt>
                <c:pt idx="199">
                  <c:v>0.37107776261937198</c:v>
                </c:pt>
                <c:pt idx="200">
                  <c:v>0.34662998624484098</c:v>
                </c:pt>
              </c:numCache>
            </c:numRef>
          </c:yVal>
          <c:smooth val="1"/>
          <c:extLst>
            <c:ext xmlns:c16="http://schemas.microsoft.com/office/drawing/2014/chart" uri="{C3380CC4-5D6E-409C-BE32-E72D297353CC}">
              <c16:uniqueId val="{00000004-2711-4886-A3B0-1CFF041043D3}"/>
            </c:ext>
          </c:extLst>
        </c:ser>
        <c:ser>
          <c:idx val="4"/>
          <c:order val="5"/>
          <c:tx>
            <c:v>70</c:v>
          </c:tx>
          <c:spPr>
            <a:ln w="19050" cap="rnd">
              <a:solidFill>
                <a:srgbClr val="FF0000"/>
              </a:solidFill>
              <a:round/>
            </a:ln>
            <a:effectLst/>
          </c:spPr>
          <c:marker>
            <c:symbol val="none"/>
          </c:marker>
          <c:xVal>
            <c:numRef>
              <c:f>'[cw4 data.xlsx]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lifespan'!$G$12:$G$212</c:f>
              <c:numCache>
                <c:formatCode>General</c:formatCode>
                <c:ptCount val="201"/>
                <c:pt idx="0">
                  <c:v>0.52370203160270801</c:v>
                </c:pt>
                <c:pt idx="1">
                  <c:v>0.50938967136150204</c:v>
                </c:pt>
                <c:pt idx="2">
                  <c:v>0.49190283400809698</c:v>
                </c:pt>
                <c:pt idx="3">
                  <c:v>0.49825174825174801</c:v>
                </c:pt>
                <c:pt idx="4">
                  <c:v>0.51457725947521804</c:v>
                </c:pt>
                <c:pt idx="5">
                  <c:v>0.53571428571428503</c:v>
                </c:pt>
                <c:pt idx="6">
                  <c:v>0.56782334384858002</c:v>
                </c:pt>
                <c:pt idx="7">
                  <c:v>0.55587668593448902</c:v>
                </c:pt>
                <c:pt idx="8">
                  <c:v>0.54788213627992599</c:v>
                </c:pt>
                <c:pt idx="9">
                  <c:v>0.53130590339892603</c:v>
                </c:pt>
                <c:pt idx="10">
                  <c:v>0.49772105742935202</c:v>
                </c:pt>
                <c:pt idx="11">
                  <c:v>0.45841784989857998</c:v>
                </c:pt>
                <c:pt idx="12">
                  <c:v>0.42046718576195702</c:v>
                </c:pt>
                <c:pt idx="13">
                  <c:v>0.39268292682926798</c:v>
                </c:pt>
                <c:pt idx="14">
                  <c:v>0.389252948885976</c:v>
                </c:pt>
                <c:pt idx="15">
                  <c:v>0.38881491344873498</c:v>
                </c:pt>
                <c:pt idx="16">
                  <c:v>0.38696255201109497</c:v>
                </c:pt>
                <c:pt idx="17">
                  <c:v>0.39745403111739702</c:v>
                </c:pt>
                <c:pt idx="18">
                  <c:v>0.40654843110504701</c:v>
                </c:pt>
                <c:pt idx="19">
                  <c:v>0.41144414168937299</c:v>
                </c:pt>
                <c:pt idx="20">
                  <c:v>0.39947437582128698</c:v>
                </c:pt>
                <c:pt idx="21">
                  <c:v>0.40914709517923298</c:v>
                </c:pt>
                <c:pt idx="22">
                  <c:v>0.409681227863046</c:v>
                </c:pt>
                <c:pt idx="23">
                  <c:v>0.413213885778275</c:v>
                </c:pt>
                <c:pt idx="24">
                  <c:v>0.38340807174887798</c:v>
                </c:pt>
                <c:pt idx="25">
                  <c:v>0.35863586358635802</c:v>
                </c:pt>
                <c:pt idx="26">
                  <c:v>0.34429824561403499</c:v>
                </c:pt>
                <c:pt idx="27">
                  <c:v>0.32885906040268398</c:v>
                </c:pt>
                <c:pt idx="28">
                  <c:v>0.32788671023965099</c:v>
                </c:pt>
                <c:pt idx="29">
                  <c:v>0.34355179704016903</c:v>
                </c:pt>
                <c:pt idx="30">
                  <c:v>0.32938643702906301</c:v>
                </c:pt>
                <c:pt idx="31">
                  <c:v>0.34782608695652101</c:v>
                </c:pt>
                <c:pt idx="32">
                  <c:v>0.359028511087645</c:v>
                </c:pt>
                <c:pt idx="33">
                  <c:v>0.37261146496815201</c:v>
                </c:pt>
                <c:pt idx="34">
                  <c:v>0.37731733914940002</c:v>
                </c:pt>
                <c:pt idx="35">
                  <c:v>0.38444444444444398</c:v>
                </c:pt>
                <c:pt idx="36">
                  <c:v>0.40324324324324301</c:v>
                </c:pt>
                <c:pt idx="37">
                  <c:v>0.429022082018927</c:v>
                </c:pt>
                <c:pt idx="38">
                  <c:v>0.44410569105691</c:v>
                </c:pt>
                <c:pt idx="39">
                  <c:v>0.48780487804877998</c:v>
                </c:pt>
                <c:pt idx="40">
                  <c:v>0.51809523809523805</c:v>
                </c:pt>
                <c:pt idx="41">
                  <c:v>0.54134615384615303</c:v>
                </c:pt>
                <c:pt idx="42">
                  <c:v>0.55481410867492797</c:v>
                </c:pt>
                <c:pt idx="43">
                  <c:v>0.54240631163707997</c:v>
                </c:pt>
                <c:pt idx="44">
                  <c:v>0.54564533053515196</c:v>
                </c:pt>
                <c:pt idx="45">
                  <c:v>0.538295577130528</c:v>
                </c:pt>
                <c:pt idx="46">
                  <c:v>0.52885747938751404</c:v>
                </c:pt>
                <c:pt idx="47">
                  <c:v>0.529265255292652</c:v>
                </c:pt>
                <c:pt idx="48">
                  <c:v>0.51881720430107503</c:v>
                </c:pt>
                <c:pt idx="49">
                  <c:v>0.536486486486486</c:v>
                </c:pt>
                <c:pt idx="50">
                  <c:v>0.52454417952314103</c:v>
                </c:pt>
                <c:pt idx="51">
                  <c:v>0.510917030567685</c:v>
                </c:pt>
                <c:pt idx="52">
                  <c:v>0.49492017416545703</c:v>
                </c:pt>
                <c:pt idx="53">
                  <c:v>0.50410958904109504</c:v>
                </c:pt>
                <c:pt idx="54">
                  <c:v>0.50404312668463602</c:v>
                </c:pt>
                <c:pt idx="55">
                  <c:v>0.48710990502035201</c:v>
                </c:pt>
                <c:pt idx="56">
                  <c:v>0.46364883401920398</c:v>
                </c:pt>
                <c:pt idx="57">
                  <c:v>0.457178841309823</c:v>
                </c:pt>
                <c:pt idx="58">
                  <c:v>0.41581632653061201</c:v>
                </c:pt>
                <c:pt idx="59">
                  <c:v>0.40484848484848401</c:v>
                </c:pt>
                <c:pt idx="60">
                  <c:v>0.39379474940334103</c:v>
                </c:pt>
                <c:pt idx="61">
                  <c:v>0.38819523269012401</c:v>
                </c:pt>
                <c:pt idx="62">
                  <c:v>0.40044004400439998</c:v>
                </c:pt>
                <c:pt idx="63">
                  <c:v>0.39262472885032501</c:v>
                </c:pt>
                <c:pt idx="64">
                  <c:v>0.38733905579399103</c:v>
                </c:pt>
                <c:pt idx="65">
                  <c:v>0.380236305048335</c:v>
                </c:pt>
                <c:pt idx="66">
                  <c:v>0.36228571428571399</c:v>
                </c:pt>
                <c:pt idx="67">
                  <c:v>0.35773317591499398</c:v>
                </c:pt>
                <c:pt idx="68">
                  <c:v>0.37633136094674502</c:v>
                </c:pt>
                <c:pt idx="69">
                  <c:v>0.37100737100737102</c:v>
                </c:pt>
                <c:pt idx="70">
                  <c:v>0.36614645858343298</c:v>
                </c:pt>
                <c:pt idx="71">
                  <c:v>0.34299516908212502</c:v>
                </c:pt>
                <c:pt idx="72">
                  <c:v>0.32675709001233</c:v>
                </c:pt>
                <c:pt idx="73">
                  <c:v>0.309859154929577</c:v>
                </c:pt>
                <c:pt idx="74">
                  <c:v>0.321989528795811</c:v>
                </c:pt>
                <c:pt idx="75">
                  <c:v>0.3196405648267</c:v>
                </c:pt>
                <c:pt idx="76">
                  <c:v>0.33125778331257699</c:v>
                </c:pt>
                <c:pt idx="77">
                  <c:v>0.33333333333333298</c:v>
                </c:pt>
                <c:pt idx="78">
                  <c:v>0.32386363636363602</c:v>
                </c:pt>
                <c:pt idx="79">
                  <c:v>0.33063583815028902</c:v>
                </c:pt>
                <c:pt idx="80">
                  <c:v>0.36026936026936002</c:v>
                </c:pt>
                <c:pt idx="81">
                  <c:v>0.398277717976318</c:v>
                </c:pt>
                <c:pt idx="82">
                  <c:v>0.40063424947145798</c:v>
                </c:pt>
                <c:pt idx="83">
                  <c:v>0.38912133891213302</c:v>
                </c:pt>
                <c:pt idx="84">
                  <c:v>0.37858719646799099</c:v>
                </c:pt>
                <c:pt idx="85">
                  <c:v>0.37331838565022402</c:v>
                </c:pt>
                <c:pt idx="86">
                  <c:v>0.34499396863691101</c:v>
                </c:pt>
                <c:pt idx="87">
                  <c:v>0.342786683107274</c:v>
                </c:pt>
                <c:pt idx="88">
                  <c:v>0.34137515078407699</c:v>
                </c:pt>
                <c:pt idx="89">
                  <c:v>0.37426210153482797</c:v>
                </c:pt>
                <c:pt idx="90">
                  <c:v>0.38078703703703698</c:v>
                </c:pt>
                <c:pt idx="91">
                  <c:v>0.39197166469893702</c:v>
                </c:pt>
                <c:pt idx="92">
                  <c:v>0.39336492890995201</c:v>
                </c:pt>
                <c:pt idx="93">
                  <c:v>0.420814479638009</c:v>
                </c:pt>
                <c:pt idx="94">
                  <c:v>0.46296296296296202</c:v>
                </c:pt>
                <c:pt idx="95">
                  <c:v>0.47927736450584402</c:v>
                </c:pt>
                <c:pt idx="96">
                  <c:v>0.50260688216892602</c:v>
                </c:pt>
                <c:pt idx="97">
                  <c:v>0.5</c:v>
                </c:pt>
                <c:pt idx="98">
                  <c:v>0.47646383467278902</c:v>
                </c:pt>
                <c:pt idx="99">
                  <c:v>0.48220858895705498</c:v>
                </c:pt>
                <c:pt idx="100">
                  <c:v>0.496153846153846</c:v>
                </c:pt>
                <c:pt idx="101">
                  <c:v>0.51010101010101006</c:v>
                </c:pt>
                <c:pt idx="102">
                  <c:v>0.52398989898989901</c:v>
                </c:pt>
                <c:pt idx="103">
                  <c:v>0.51432291666666596</c:v>
                </c:pt>
                <c:pt idx="104">
                  <c:v>0.48501362397820103</c:v>
                </c:pt>
                <c:pt idx="105">
                  <c:v>0.45601173020527802</c:v>
                </c:pt>
                <c:pt idx="106">
                  <c:v>0.439306358381502</c:v>
                </c:pt>
                <c:pt idx="107">
                  <c:v>0.42753623188405798</c:v>
                </c:pt>
                <c:pt idx="108">
                  <c:v>0.394067796610169</c:v>
                </c:pt>
                <c:pt idx="109">
                  <c:v>0.36910994764397898</c:v>
                </c:pt>
                <c:pt idx="110">
                  <c:v>0.37607891491985201</c:v>
                </c:pt>
                <c:pt idx="111">
                  <c:v>0.35185185185185103</c:v>
                </c:pt>
                <c:pt idx="112">
                  <c:v>0.35112692763938302</c:v>
                </c:pt>
                <c:pt idx="113">
                  <c:v>0.36061946902654801</c:v>
                </c:pt>
                <c:pt idx="114">
                  <c:v>0.35540838852097101</c:v>
                </c:pt>
                <c:pt idx="115">
                  <c:v>0.37297297297297299</c:v>
                </c:pt>
                <c:pt idx="116">
                  <c:v>0.36598493003229199</c:v>
                </c:pt>
                <c:pt idx="117">
                  <c:v>0.365695792880258</c:v>
                </c:pt>
                <c:pt idx="118">
                  <c:v>0.38619201725997798</c:v>
                </c:pt>
                <c:pt idx="119">
                  <c:v>0.40818467995802699</c:v>
                </c:pt>
                <c:pt idx="120">
                  <c:v>0.39651416122004302</c:v>
                </c:pt>
                <c:pt idx="121">
                  <c:v>0.38255813953488299</c:v>
                </c:pt>
                <c:pt idx="122">
                  <c:v>0.38875305623471801</c:v>
                </c:pt>
                <c:pt idx="123">
                  <c:v>0.38970588235294101</c:v>
                </c:pt>
                <c:pt idx="124">
                  <c:v>0.39523212045169298</c:v>
                </c:pt>
                <c:pt idx="125">
                  <c:v>0.38639281129653402</c:v>
                </c:pt>
                <c:pt idx="126">
                  <c:v>0.37765957446808501</c:v>
                </c:pt>
                <c:pt idx="127">
                  <c:v>0.36885245901639302</c:v>
                </c:pt>
                <c:pt idx="128">
                  <c:v>0.35020519835841302</c:v>
                </c:pt>
                <c:pt idx="129">
                  <c:v>0.32851511169513797</c:v>
                </c:pt>
                <c:pt idx="130">
                  <c:v>0.30213903743315501</c:v>
                </c:pt>
                <c:pt idx="131">
                  <c:v>0.31585518102372001</c:v>
                </c:pt>
                <c:pt idx="132">
                  <c:v>0.29950495049504899</c:v>
                </c:pt>
                <c:pt idx="133">
                  <c:v>0.29638554216867402</c:v>
                </c:pt>
                <c:pt idx="134">
                  <c:v>0.299175500588928</c:v>
                </c:pt>
                <c:pt idx="135">
                  <c:v>0.31076581576026602</c:v>
                </c:pt>
                <c:pt idx="136">
                  <c:v>0.29888888888888798</c:v>
                </c:pt>
                <c:pt idx="137">
                  <c:v>0.315375982042648</c:v>
                </c:pt>
                <c:pt idx="138">
                  <c:v>0.328555678059536</c:v>
                </c:pt>
                <c:pt idx="139">
                  <c:v>0.34251101321585897</c:v>
                </c:pt>
                <c:pt idx="140">
                  <c:v>0.33481152993348101</c:v>
                </c:pt>
                <c:pt idx="141">
                  <c:v>0.34656652360515</c:v>
                </c:pt>
                <c:pt idx="142">
                  <c:v>0.35158817086527899</c:v>
                </c:pt>
                <c:pt idx="143">
                  <c:v>0.35087719298245601</c:v>
                </c:pt>
                <c:pt idx="144">
                  <c:v>0.34909909909909898</c:v>
                </c:pt>
                <c:pt idx="145">
                  <c:v>0.36703296703296701</c:v>
                </c:pt>
                <c:pt idx="146">
                  <c:v>0.38110749185667703</c:v>
                </c:pt>
                <c:pt idx="147">
                  <c:v>0.39742212674543498</c:v>
                </c:pt>
                <c:pt idx="148">
                  <c:v>0.421761658031088</c:v>
                </c:pt>
                <c:pt idx="149">
                  <c:v>0.45409181636726498</c:v>
                </c:pt>
                <c:pt idx="150">
                  <c:v>0.46051282051282</c:v>
                </c:pt>
                <c:pt idx="151">
                  <c:v>0.45572354211663002</c:v>
                </c:pt>
                <c:pt idx="152">
                  <c:v>0.46127167630057803</c:v>
                </c:pt>
                <c:pt idx="153">
                  <c:v>0.46570397111913298</c:v>
                </c:pt>
                <c:pt idx="154">
                  <c:v>0.46468401486988797</c:v>
                </c:pt>
                <c:pt idx="155">
                  <c:v>0.46274509803921499</c:v>
                </c:pt>
                <c:pt idx="156">
                  <c:v>0.459060402684563</c:v>
                </c:pt>
                <c:pt idx="157">
                  <c:v>0.495263870094722</c:v>
                </c:pt>
                <c:pt idx="158">
                  <c:v>0.47905759162303602</c:v>
                </c:pt>
                <c:pt idx="159">
                  <c:v>0.49322493224932201</c:v>
                </c:pt>
                <c:pt idx="160">
                  <c:v>0.49273447820343402</c:v>
                </c:pt>
                <c:pt idx="161">
                  <c:v>0.45250659630606799</c:v>
                </c:pt>
                <c:pt idx="162">
                  <c:v>0.43874999999999997</c:v>
                </c:pt>
                <c:pt idx="163">
                  <c:v>0.41759603469640599</c:v>
                </c:pt>
                <c:pt idx="164">
                  <c:v>0.41891891891891803</c:v>
                </c:pt>
                <c:pt idx="165">
                  <c:v>0.402147971360381</c:v>
                </c:pt>
                <c:pt idx="166">
                  <c:v>0.38095238095237999</c:v>
                </c:pt>
                <c:pt idx="167">
                  <c:v>0.36545682102628202</c:v>
                </c:pt>
                <c:pt idx="168">
                  <c:v>0.34815756035578099</c:v>
                </c:pt>
                <c:pt idx="169">
                  <c:v>0.33626097867001198</c:v>
                </c:pt>
                <c:pt idx="170">
                  <c:v>0.34957369062119298</c:v>
                </c:pt>
                <c:pt idx="171">
                  <c:v>0.35056746532156302</c:v>
                </c:pt>
                <c:pt idx="172">
                  <c:v>0.32682291666666602</c:v>
                </c:pt>
                <c:pt idx="173">
                  <c:v>0.30446549391069</c:v>
                </c:pt>
                <c:pt idx="174">
                  <c:v>0.30385164051355201</c:v>
                </c:pt>
                <c:pt idx="175">
                  <c:v>0.336043360433604</c:v>
                </c:pt>
                <c:pt idx="176">
                  <c:v>0.33989501312335901</c:v>
                </c:pt>
                <c:pt idx="177">
                  <c:v>0.35980148883374602</c:v>
                </c:pt>
                <c:pt idx="178">
                  <c:v>0.38600723763570499</c:v>
                </c:pt>
                <c:pt idx="179">
                  <c:v>0.40450771055753199</c:v>
                </c:pt>
                <c:pt idx="180">
                  <c:v>0.405092592592592</c:v>
                </c:pt>
                <c:pt idx="181">
                  <c:v>0.42063492063491997</c:v>
                </c:pt>
                <c:pt idx="182">
                  <c:v>0.42655059847660498</c:v>
                </c:pt>
                <c:pt idx="183">
                  <c:v>0.42110874200426401</c:v>
                </c:pt>
                <c:pt idx="184">
                  <c:v>0.396666666666666</c:v>
                </c:pt>
                <c:pt idx="185">
                  <c:v>0.36298932384341598</c:v>
                </c:pt>
                <c:pt idx="186">
                  <c:v>0.37392373923739203</c:v>
                </c:pt>
                <c:pt idx="187">
                  <c:v>0.39419588875453399</c:v>
                </c:pt>
                <c:pt idx="188">
                  <c:v>0.44393063583815001</c:v>
                </c:pt>
                <c:pt idx="189">
                  <c:v>0.45911214953271001</c:v>
                </c:pt>
                <c:pt idx="190">
                  <c:v>0.49378531073446302</c:v>
                </c:pt>
                <c:pt idx="191">
                  <c:v>0.49827784156142302</c:v>
                </c:pt>
                <c:pt idx="192">
                  <c:v>0.51194539249146698</c:v>
                </c:pt>
                <c:pt idx="193">
                  <c:v>0.50293772032902395</c:v>
                </c:pt>
                <c:pt idx="194">
                  <c:v>0.46800501882057699</c:v>
                </c:pt>
                <c:pt idx="195">
                  <c:v>0.42503259452411901</c:v>
                </c:pt>
                <c:pt idx="196">
                  <c:v>0.35138888888888797</c:v>
                </c:pt>
                <c:pt idx="197">
                  <c:v>0.33948863636363602</c:v>
                </c:pt>
                <c:pt idx="198">
                  <c:v>0.32952924393723199</c:v>
                </c:pt>
                <c:pt idx="199">
                  <c:v>0.30398899587345202</c:v>
                </c:pt>
                <c:pt idx="200">
                  <c:v>0.30541237113401998</c:v>
                </c:pt>
              </c:numCache>
            </c:numRef>
          </c:yVal>
          <c:smooth val="1"/>
          <c:extLst>
            <c:ext xmlns:c16="http://schemas.microsoft.com/office/drawing/2014/chart" uri="{C3380CC4-5D6E-409C-BE32-E72D297353CC}">
              <c16:uniqueId val="{00000005-2711-4886-A3B0-1CFF041043D3}"/>
            </c:ext>
          </c:extLst>
        </c:ser>
        <c:ser>
          <c:idx val="5"/>
          <c:order val="6"/>
          <c:tx>
            <c:v>80</c:v>
          </c:tx>
          <c:spPr>
            <a:ln w="19050" cap="rnd">
              <a:solidFill>
                <a:schemeClr val="accent6">
                  <a:lumMod val="75000"/>
                </a:schemeClr>
              </a:solidFill>
              <a:round/>
            </a:ln>
            <a:effectLst/>
          </c:spPr>
          <c:marker>
            <c:symbol val="none"/>
          </c:marker>
          <c:xVal>
            <c:numRef>
              <c:f>'[cw4 data.xlsx]lifespan'!$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lifespan'!$H$12:$H$212</c:f>
              <c:numCache>
                <c:formatCode>General</c:formatCode>
                <c:ptCount val="201"/>
                <c:pt idx="0">
                  <c:v>0.453125</c:v>
                </c:pt>
                <c:pt idx="1">
                  <c:v>0.44186046511627902</c:v>
                </c:pt>
                <c:pt idx="2">
                  <c:v>0.43025540275049101</c:v>
                </c:pt>
                <c:pt idx="3">
                  <c:v>0.43327841845140003</c:v>
                </c:pt>
                <c:pt idx="4">
                  <c:v>0.43679775280898803</c:v>
                </c:pt>
                <c:pt idx="5">
                  <c:v>0.449397590361445</c:v>
                </c:pt>
                <c:pt idx="6">
                  <c:v>0.47442326980942801</c:v>
                </c:pt>
                <c:pt idx="7">
                  <c:v>0.48542805100182101</c:v>
                </c:pt>
                <c:pt idx="8">
                  <c:v>0.47431506849315003</c:v>
                </c:pt>
                <c:pt idx="9">
                  <c:v>0.45145228215767602</c:v>
                </c:pt>
                <c:pt idx="10">
                  <c:v>0.40762711864406698</c:v>
                </c:pt>
                <c:pt idx="11">
                  <c:v>0.35273675065160698</c:v>
                </c:pt>
                <c:pt idx="12">
                  <c:v>0.30886558627263999</c:v>
                </c:pt>
                <c:pt idx="13">
                  <c:v>0.285433070866141</c:v>
                </c:pt>
                <c:pt idx="14">
                  <c:v>0.29718456725755998</c:v>
                </c:pt>
                <c:pt idx="15">
                  <c:v>0.29651162790697599</c:v>
                </c:pt>
                <c:pt idx="16">
                  <c:v>0.31662591687041503</c:v>
                </c:pt>
                <c:pt idx="17">
                  <c:v>0.29487179487179399</c:v>
                </c:pt>
                <c:pt idx="18">
                  <c:v>0.30229591836734598</c:v>
                </c:pt>
                <c:pt idx="19">
                  <c:v>0.31876606683804598</c:v>
                </c:pt>
                <c:pt idx="20">
                  <c:v>0.34256926952140998</c:v>
                </c:pt>
                <c:pt idx="21">
                  <c:v>0.35178351783517797</c:v>
                </c:pt>
                <c:pt idx="22">
                  <c:v>0.34903381642511999</c:v>
                </c:pt>
                <c:pt idx="23">
                  <c:v>0.37222870478413</c:v>
                </c:pt>
                <c:pt idx="24">
                  <c:v>0.36824696802646001</c:v>
                </c:pt>
                <c:pt idx="25">
                  <c:v>0.33587786259541902</c:v>
                </c:pt>
                <c:pt idx="26">
                  <c:v>0.30842105263157799</c:v>
                </c:pt>
                <c:pt idx="27">
                  <c:v>0.30658436213991702</c:v>
                </c:pt>
                <c:pt idx="28">
                  <c:v>0.304040404040404</c:v>
                </c:pt>
                <c:pt idx="29">
                  <c:v>0.29878048780487798</c:v>
                </c:pt>
                <c:pt idx="30">
                  <c:v>0.28850102669404498</c:v>
                </c:pt>
                <c:pt idx="31">
                  <c:v>0.29090909090909001</c:v>
                </c:pt>
                <c:pt idx="32">
                  <c:v>0.30726872246696002</c:v>
                </c:pt>
                <c:pt idx="33">
                  <c:v>0.31042382588774298</c:v>
                </c:pt>
                <c:pt idx="34">
                  <c:v>0.29474940334128802</c:v>
                </c:pt>
                <c:pt idx="35">
                  <c:v>0.29171668667466899</c:v>
                </c:pt>
                <c:pt idx="36">
                  <c:v>0.31198102016607299</c:v>
                </c:pt>
                <c:pt idx="37">
                  <c:v>0.31990794016110402</c:v>
                </c:pt>
                <c:pt idx="38">
                  <c:v>0.33813747228381302</c:v>
                </c:pt>
                <c:pt idx="39">
                  <c:v>0.33115468409586002</c:v>
                </c:pt>
                <c:pt idx="40">
                  <c:v>0.35183246073298402</c:v>
                </c:pt>
                <c:pt idx="41">
                  <c:v>0.34114052953156798</c:v>
                </c:pt>
                <c:pt idx="42">
                  <c:v>0.34641805691854699</c:v>
                </c:pt>
                <c:pt idx="43">
                  <c:v>0.35225048923678998</c:v>
                </c:pt>
                <c:pt idx="44">
                  <c:v>0.35734870317002798</c:v>
                </c:pt>
                <c:pt idx="45">
                  <c:v>0.35658914728682101</c:v>
                </c:pt>
                <c:pt idx="46">
                  <c:v>0.358341559723593</c:v>
                </c:pt>
                <c:pt idx="47">
                  <c:v>0.35005015045135401</c:v>
                </c:pt>
                <c:pt idx="48">
                  <c:v>0.345473465140478</c:v>
                </c:pt>
                <c:pt idx="49">
                  <c:v>0.33079434167573402</c:v>
                </c:pt>
                <c:pt idx="50">
                  <c:v>0.32739420935412</c:v>
                </c:pt>
                <c:pt idx="51">
                  <c:v>0.31859410430839002</c:v>
                </c:pt>
                <c:pt idx="52">
                  <c:v>0.33258678611422099</c:v>
                </c:pt>
                <c:pt idx="53">
                  <c:v>0.348101265822784</c:v>
                </c:pt>
                <c:pt idx="54">
                  <c:v>0.38345105953582198</c:v>
                </c:pt>
                <c:pt idx="55">
                  <c:v>0.393426294820717</c:v>
                </c:pt>
                <c:pt idx="56">
                  <c:v>0.40078201368523902</c:v>
                </c:pt>
                <c:pt idx="57">
                  <c:v>0.41732283464566899</c:v>
                </c:pt>
                <c:pt idx="58">
                  <c:v>0.434782608695652</c:v>
                </c:pt>
                <c:pt idx="59">
                  <c:v>0.41823587710604498</c:v>
                </c:pt>
                <c:pt idx="60">
                  <c:v>0.406054279749478</c:v>
                </c:pt>
                <c:pt idx="61">
                  <c:v>0.38136511375947901</c:v>
                </c:pt>
                <c:pt idx="62">
                  <c:v>0.38142076502732197</c:v>
                </c:pt>
                <c:pt idx="63">
                  <c:v>0.40736842105263099</c:v>
                </c:pt>
                <c:pt idx="64">
                  <c:v>0.41737288135593198</c:v>
                </c:pt>
                <c:pt idx="65">
                  <c:v>0.396642182581322</c:v>
                </c:pt>
                <c:pt idx="66">
                  <c:v>0.40827147401908798</c:v>
                </c:pt>
                <c:pt idx="67">
                  <c:v>0.399565689467969</c:v>
                </c:pt>
                <c:pt idx="68">
                  <c:v>0.39736553238199701</c:v>
                </c:pt>
                <c:pt idx="69">
                  <c:v>0.40149094781682598</c:v>
                </c:pt>
                <c:pt idx="70">
                  <c:v>0.41249999999999998</c:v>
                </c:pt>
                <c:pt idx="71">
                  <c:v>0.420626895854398</c:v>
                </c:pt>
                <c:pt idx="72">
                  <c:v>0.43787575150300601</c:v>
                </c:pt>
                <c:pt idx="73">
                  <c:v>0.44959677419354799</c:v>
                </c:pt>
                <c:pt idx="74">
                  <c:v>0.46653919694072599</c:v>
                </c:pt>
                <c:pt idx="75">
                  <c:v>0.46534653465346498</c:v>
                </c:pt>
                <c:pt idx="76">
                  <c:v>0.46850393700787402</c:v>
                </c:pt>
                <c:pt idx="77">
                  <c:v>0.46232179226069198</c:v>
                </c:pt>
                <c:pt idx="78">
                  <c:v>0.43668122270742299</c:v>
                </c:pt>
                <c:pt idx="79">
                  <c:v>0.412107101280558</c:v>
                </c:pt>
                <c:pt idx="80">
                  <c:v>0.39245283018867899</c:v>
                </c:pt>
                <c:pt idx="81">
                  <c:v>0.38200782268578798</c:v>
                </c:pt>
                <c:pt idx="82">
                  <c:v>0.35876840696117801</c:v>
                </c:pt>
                <c:pt idx="83">
                  <c:v>0.34182305630026799</c:v>
                </c:pt>
                <c:pt idx="84">
                  <c:v>0.35419440745672398</c:v>
                </c:pt>
                <c:pt idx="85">
                  <c:v>0.34749034749034702</c:v>
                </c:pt>
                <c:pt idx="86">
                  <c:v>0.33875</c:v>
                </c:pt>
                <c:pt idx="87">
                  <c:v>0.31707317073170699</c:v>
                </c:pt>
                <c:pt idx="88">
                  <c:v>0.31425233644859801</c:v>
                </c:pt>
                <c:pt idx="89">
                  <c:v>0.29515938606847603</c:v>
                </c:pt>
                <c:pt idx="90">
                  <c:v>0.31034482758620602</c:v>
                </c:pt>
                <c:pt idx="91">
                  <c:v>0.31758241758241701</c:v>
                </c:pt>
                <c:pt idx="92">
                  <c:v>0.30434782608695599</c:v>
                </c:pt>
                <c:pt idx="93">
                  <c:v>0.28249744114636599</c:v>
                </c:pt>
                <c:pt idx="94">
                  <c:v>0.28585657370517897</c:v>
                </c:pt>
                <c:pt idx="95">
                  <c:v>0.29170829170829099</c:v>
                </c:pt>
                <c:pt idx="96">
                  <c:v>0.29969418960244598</c:v>
                </c:pt>
                <c:pt idx="97">
                  <c:v>0.30368098159509199</c:v>
                </c:pt>
                <c:pt idx="98">
                  <c:v>0.305383022774327</c:v>
                </c:pt>
                <c:pt idx="99">
                  <c:v>0.30673575129533598</c:v>
                </c:pt>
                <c:pt idx="100">
                  <c:v>0.286937901498929</c:v>
                </c:pt>
                <c:pt idx="101">
                  <c:v>0.27754237288135503</c:v>
                </c:pt>
                <c:pt idx="102">
                  <c:v>0.28422152560083502</c:v>
                </c:pt>
                <c:pt idx="103">
                  <c:v>0.29567053854276598</c:v>
                </c:pt>
                <c:pt idx="104">
                  <c:v>0.328852119958634</c:v>
                </c:pt>
                <c:pt idx="105">
                  <c:v>0.35005015045135401</c:v>
                </c:pt>
                <c:pt idx="106">
                  <c:v>0.358452138492871</c:v>
                </c:pt>
                <c:pt idx="107">
                  <c:v>0.37979797979797902</c:v>
                </c:pt>
                <c:pt idx="108">
                  <c:v>0.36740890688259098</c:v>
                </c:pt>
                <c:pt idx="109">
                  <c:v>0.37664974619289299</c:v>
                </c:pt>
                <c:pt idx="110">
                  <c:v>0.39104477611940203</c:v>
                </c:pt>
                <c:pt idx="111">
                  <c:v>0.38075742067553697</c:v>
                </c:pt>
                <c:pt idx="112">
                  <c:v>0.373404255319148</c:v>
                </c:pt>
                <c:pt idx="113">
                  <c:v>0.37358916478555299</c:v>
                </c:pt>
                <c:pt idx="114">
                  <c:v>0.37354988399071898</c:v>
                </c:pt>
                <c:pt idx="115">
                  <c:v>0.38011695906432702</c:v>
                </c:pt>
                <c:pt idx="116">
                  <c:v>0.3769322235434</c:v>
                </c:pt>
                <c:pt idx="117">
                  <c:v>0.37429537767756399</c:v>
                </c:pt>
                <c:pt idx="118">
                  <c:v>0.35930232558139502</c:v>
                </c:pt>
                <c:pt idx="119">
                  <c:v>0.36374407582938301</c:v>
                </c:pt>
                <c:pt idx="120">
                  <c:v>0.36948748510131102</c:v>
                </c:pt>
                <c:pt idx="121">
                  <c:v>0.370679380214541</c:v>
                </c:pt>
                <c:pt idx="122">
                  <c:v>0.36533957845433201</c:v>
                </c:pt>
                <c:pt idx="123">
                  <c:v>0.36206896551724099</c:v>
                </c:pt>
                <c:pt idx="124">
                  <c:v>0.359139784946236</c:v>
                </c:pt>
                <c:pt idx="125">
                  <c:v>0.35504201680672198</c:v>
                </c:pt>
                <c:pt idx="126">
                  <c:v>0.33718487394957902</c:v>
                </c:pt>
                <c:pt idx="127">
                  <c:v>0.328555678059536</c:v>
                </c:pt>
                <c:pt idx="128">
                  <c:v>0.31924360400444901</c:v>
                </c:pt>
                <c:pt idx="129">
                  <c:v>0.31165919282511201</c:v>
                </c:pt>
                <c:pt idx="130">
                  <c:v>0.28784403669724701</c:v>
                </c:pt>
                <c:pt idx="131">
                  <c:v>0.27526132404181097</c:v>
                </c:pt>
                <c:pt idx="132">
                  <c:v>0.265446224256292</c:v>
                </c:pt>
                <c:pt idx="133">
                  <c:v>0.268041237113402</c:v>
                </c:pt>
                <c:pt idx="134">
                  <c:v>0.27946127946127902</c:v>
                </c:pt>
                <c:pt idx="135">
                  <c:v>0.29726775956284102</c:v>
                </c:pt>
                <c:pt idx="136">
                  <c:v>0.30752916224814397</c:v>
                </c:pt>
                <c:pt idx="137">
                  <c:v>0.34170854271356699</c:v>
                </c:pt>
                <c:pt idx="138">
                  <c:v>0.342209072978303</c:v>
                </c:pt>
                <c:pt idx="139">
                  <c:v>0.36241610738254998</c:v>
                </c:pt>
                <c:pt idx="140">
                  <c:v>0.39102564102564102</c:v>
                </c:pt>
                <c:pt idx="141">
                  <c:v>0.42375886524822598</c:v>
                </c:pt>
                <c:pt idx="142">
                  <c:v>0.44326241134751698</c:v>
                </c:pt>
                <c:pt idx="143">
                  <c:v>0.45103324348607299</c:v>
                </c:pt>
                <c:pt idx="144">
                  <c:v>0.46710526315789402</c:v>
                </c:pt>
                <c:pt idx="145">
                  <c:v>0.48027613412228798</c:v>
                </c:pt>
                <c:pt idx="146">
                  <c:v>0.50502008032128498</c:v>
                </c:pt>
                <c:pt idx="147">
                  <c:v>0.52713178294573604</c:v>
                </c:pt>
                <c:pt idx="148">
                  <c:v>0.57115928369462698</c:v>
                </c:pt>
                <c:pt idx="149">
                  <c:v>0.56666666666666599</c:v>
                </c:pt>
                <c:pt idx="150">
                  <c:v>0.58571428571428497</c:v>
                </c:pt>
                <c:pt idx="151">
                  <c:v>0.58324022346368698</c:v>
                </c:pt>
                <c:pt idx="152">
                  <c:v>0.59771428571428498</c:v>
                </c:pt>
                <c:pt idx="153">
                  <c:v>0.59669811320754695</c:v>
                </c:pt>
                <c:pt idx="154">
                  <c:v>0.59852216748768405</c:v>
                </c:pt>
                <c:pt idx="155">
                  <c:v>0.57179487179487098</c:v>
                </c:pt>
                <c:pt idx="156">
                  <c:v>0.54316069057104899</c:v>
                </c:pt>
                <c:pt idx="157">
                  <c:v>0.54347826086956497</c:v>
                </c:pt>
                <c:pt idx="158">
                  <c:v>0.51635846372688399</c:v>
                </c:pt>
                <c:pt idx="159">
                  <c:v>0.48441926345608999</c:v>
                </c:pt>
                <c:pt idx="160">
                  <c:v>0.48247978436657601</c:v>
                </c:pt>
                <c:pt idx="161">
                  <c:v>0.45126835781041302</c:v>
                </c:pt>
                <c:pt idx="162">
                  <c:v>0.42678347934918598</c:v>
                </c:pt>
                <c:pt idx="163">
                  <c:v>0.42002442002441998</c:v>
                </c:pt>
                <c:pt idx="164">
                  <c:v>0.39787485242030601</c:v>
                </c:pt>
                <c:pt idx="165">
                  <c:v>0.36915887850467199</c:v>
                </c:pt>
                <c:pt idx="166">
                  <c:v>0.34166666666666601</c:v>
                </c:pt>
                <c:pt idx="167">
                  <c:v>0.30489192263936199</c:v>
                </c:pt>
                <c:pt idx="168">
                  <c:v>0.26425438596491202</c:v>
                </c:pt>
                <c:pt idx="169">
                  <c:v>0.27214514407684098</c:v>
                </c:pt>
                <c:pt idx="170">
                  <c:v>0.27657378740970001</c:v>
                </c:pt>
                <c:pt idx="171">
                  <c:v>0.25625625625625598</c:v>
                </c:pt>
                <c:pt idx="172">
                  <c:v>0.28431372549019601</c:v>
                </c:pt>
                <c:pt idx="173">
                  <c:v>0.29446640316205502</c:v>
                </c:pt>
                <c:pt idx="174">
                  <c:v>0.27704752275025202</c:v>
                </c:pt>
                <c:pt idx="175">
                  <c:v>0.27885597548518898</c:v>
                </c:pt>
                <c:pt idx="176">
                  <c:v>0.28511530398322799</c:v>
                </c:pt>
                <c:pt idx="177">
                  <c:v>0.30648535564853502</c:v>
                </c:pt>
                <c:pt idx="178">
                  <c:v>0.29495614035087703</c:v>
                </c:pt>
                <c:pt idx="179">
                  <c:v>0.32314410480349298</c:v>
                </c:pt>
                <c:pt idx="180">
                  <c:v>0.30717488789237601</c:v>
                </c:pt>
                <c:pt idx="181">
                  <c:v>0.31608548931383501</c:v>
                </c:pt>
                <c:pt idx="182">
                  <c:v>0.325632563256325</c:v>
                </c:pt>
                <c:pt idx="183">
                  <c:v>0.31672203765227003</c:v>
                </c:pt>
                <c:pt idx="184">
                  <c:v>0.31101021566401799</c:v>
                </c:pt>
                <c:pt idx="185">
                  <c:v>0.30577576443941101</c:v>
                </c:pt>
                <c:pt idx="186">
                  <c:v>0.334816462736373</c:v>
                </c:pt>
                <c:pt idx="187">
                  <c:v>0.35194942044257099</c:v>
                </c:pt>
                <c:pt idx="188">
                  <c:v>0.35983690112130401</c:v>
                </c:pt>
                <c:pt idx="189">
                  <c:v>0.36572622779519298</c:v>
                </c:pt>
                <c:pt idx="190">
                  <c:v>0.36853002070393298</c:v>
                </c:pt>
                <c:pt idx="191">
                  <c:v>0.39179487179487099</c:v>
                </c:pt>
                <c:pt idx="192">
                  <c:v>0.39042553191489299</c:v>
                </c:pt>
                <c:pt idx="193">
                  <c:v>0.39274279615794999</c:v>
                </c:pt>
                <c:pt idx="194">
                  <c:v>0.415135135135135</c:v>
                </c:pt>
                <c:pt idx="195">
                  <c:v>0.435706695005313</c:v>
                </c:pt>
                <c:pt idx="196">
                  <c:v>0.42626480086114099</c:v>
                </c:pt>
                <c:pt idx="197">
                  <c:v>0.434417628541448</c:v>
                </c:pt>
                <c:pt idx="198">
                  <c:v>0.432773109243697</c:v>
                </c:pt>
                <c:pt idx="199">
                  <c:v>0.41810344827586199</c:v>
                </c:pt>
                <c:pt idx="200">
                  <c:v>0.40434782608695602</c:v>
                </c:pt>
              </c:numCache>
            </c:numRef>
          </c:yVal>
          <c:smooth val="1"/>
          <c:extLst>
            <c:ext xmlns:c16="http://schemas.microsoft.com/office/drawing/2014/chart" uri="{C3380CC4-5D6E-409C-BE32-E72D297353CC}">
              <c16:uniqueId val="{00000006-2711-4886-A3B0-1CFF041043D3}"/>
            </c:ext>
          </c:extLst>
        </c:ser>
        <c:dLbls>
          <c:showLegendKey val="0"/>
          <c:showVal val="0"/>
          <c:showCatName val="0"/>
          <c:showSerName val="0"/>
          <c:showPercent val="0"/>
          <c:showBubbleSize val="0"/>
        </c:dLbls>
        <c:axId val="1435050543"/>
        <c:axId val="1522171807"/>
      </c:scatterChart>
      <c:valAx>
        <c:axId val="1435050543"/>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HK" sz="800"/>
                  <a:t>Timestep</a:t>
                </a:r>
              </a:p>
            </c:rich>
          </c:tx>
          <c:layout>
            <c:manualLayout>
              <c:xMode val="edge"/>
              <c:yMode val="edge"/>
              <c:x val="0.46653850086920945"/>
              <c:y val="0.9060357793884523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522171807"/>
        <c:crosses val="autoZero"/>
        <c:crossBetween val="midCat"/>
      </c:valAx>
      <c:valAx>
        <c:axId val="1522171807"/>
        <c:scaling>
          <c:orientation val="minMax"/>
          <c:max val="1.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HK" sz="800"/>
                  <a:t>Ratio</a:t>
                </a:r>
                <a:r>
                  <a:rPr lang="en-HK" sz="800" baseline="0"/>
                  <a:t> of Believer / Doubter</a:t>
                </a:r>
                <a:endParaRPr lang="en-HK" sz="800"/>
              </a:p>
            </c:rich>
          </c:tx>
          <c:layout>
            <c:manualLayout>
              <c:xMode val="edge"/>
              <c:yMode val="edge"/>
              <c:x val="6.0971008530025708E-3"/>
              <c:y val="0.14498100324871979"/>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435050543"/>
        <c:crosses val="autoZero"/>
        <c:crossBetween val="midCat"/>
        <c:majorUnit val="0.1"/>
      </c:valAx>
      <c:spPr>
        <a:noFill/>
        <a:ln>
          <a:noFill/>
        </a:ln>
        <a:effectLst/>
      </c:spPr>
    </c:plotArea>
    <c:legend>
      <c:legendPos val="r"/>
      <c:layout>
        <c:manualLayout>
          <c:xMode val="edge"/>
          <c:yMode val="edge"/>
          <c:x val="0.82947779254865872"/>
          <c:y val="0.30775374646075027"/>
          <c:w val="0.15293724648055357"/>
          <c:h val="0.5468788276465441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2241354793328416"/>
          <c:y val="6.500541711809317E-2"/>
          <c:w val="0.72461269815388174"/>
          <c:h val="0.70711391303606008"/>
        </c:manualLayout>
      </c:layout>
      <c:barChart>
        <c:barDir val="col"/>
        <c:grouping val="clustered"/>
        <c:varyColors val="0"/>
        <c:ser>
          <c:idx val="0"/>
          <c:order val="0"/>
          <c:spPr>
            <a:solidFill>
              <a:schemeClr val="accent1"/>
            </a:solidFill>
            <a:ln w="25400">
              <a:noFill/>
            </a:ln>
            <a:effectLst/>
          </c:spPr>
          <c:invertIfNegative val="0"/>
          <c:errBars>
            <c:errBarType val="both"/>
            <c:errValType val="cust"/>
            <c:noEndCap val="0"/>
            <c:plus>
              <c:numRef>
                <c:f>'[cw4 data.xlsx]lifespan'!$AK$9,'[cw4 data.xlsx]lifespan'!$AK$10,'[cw4 data.xlsx]lifespan'!$AK$11,'[cw4 data.xlsx]lifespan'!$AK$12</c:f>
                <c:numCache>
                  <c:formatCode>General</c:formatCode>
                  <c:ptCount val="4"/>
                  <c:pt idx="0">
                    <c:v>3.2998316455372216</c:v>
                  </c:pt>
                  <c:pt idx="1">
                    <c:v>3.1269438398822866</c:v>
                  </c:pt>
                  <c:pt idx="2">
                    <c:v>2.8674417556808756</c:v>
                  </c:pt>
                  <c:pt idx="3">
                    <c:v>4.7656176001763999</c:v>
                  </c:pt>
                </c:numCache>
              </c:numRef>
            </c:plus>
            <c:minus>
              <c:numRef>
                <c:f>'[cw4 data.xlsx]lifespan'!$AK$9,'[cw4 data.xlsx]lifespan'!$AK$10,'[cw4 data.xlsx]lifespan'!$AK$11,'[cw4 data.xlsx]lifespan'!$AK$12</c:f>
                <c:numCache>
                  <c:formatCode>General</c:formatCode>
                  <c:ptCount val="4"/>
                  <c:pt idx="0">
                    <c:v>3.2998316455372216</c:v>
                  </c:pt>
                  <c:pt idx="1">
                    <c:v>3.1269438398822866</c:v>
                  </c:pt>
                  <c:pt idx="2">
                    <c:v>2.8674417556808756</c:v>
                  </c:pt>
                  <c:pt idx="3">
                    <c:v>4.7656176001763999</c:v>
                  </c:pt>
                </c:numCache>
              </c:numRef>
            </c:minus>
            <c:spPr>
              <a:noFill/>
              <a:ln w="9525" cap="flat" cmpd="sng" algn="ctr">
                <a:solidFill>
                  <a:schemeClr val="tx1">
                    <a:lumMod val="65000"/>
                    <a:lumOff val="35000"/>
                  </a:schemeClr>
                </a:solidFill>
                <a:round/>
              </a:ln>
              <a:effectLst/>
            </c:spPr>
          </c:errBars>
          <c:cat>
            <c:numRef>
              <c:f>'[cw4 data.xlsx]lifespan'!$Y$9:$Y$12</c:f>
              <c:numCache>
                <c:formatCode>General</c:formatCode>
                <c:ptCount val="4"/>
                <c:pt idx="0">
                  <c:v>20</c:v>
                </c:pt>
                <c:pt idx="1">
                  <c:v>25</c:v>
                </c:pt>
                <c:pt idx="2">
                  <c:v>30</c:v>
                </c:pt>
                <c:pt idx="3">
                  <c:v>35</c:v>
                </c:pt>
              </c:numCache>
            </c:numRef>
          </c:cat>
          <c:val>
            <c:numRef>
              <c:f>'[cw4 data.xlsx]lifespan'!$AJ$9:$AJ$12</c:f>
              <c:numCache>
                <c:formatCode>General</c:formatCode>
                <c:ptCount val="4"/>
                <c:pt idx="0">
                  <c:v>9</c:v>
                </c:pt>
                <c:pt idx="1">
                  <c:v>12</c:v>
                </c:pt>
                <c:pt idx="2">
                  <c:v>23</c:v>
                </c:pt>
                <c:pt idx="3">
                  <c:v>32.4</c:v>
                </c:pt>
              </c:numCache>
            </c:numRef>
          </c:val>
          <c:extLst>
            <c:ext xmlns:c16="http://schemas.microsoft.com/office/drawing/2014/chart" uri="{C3380CC4-5D6E-409C-BE32-E72D297353CC}">
              <c16:uniqueId val="{00000000-C8A9-4780-80CA-EB51FCC1A70E}"/>
            </c:ext>
          </c:extLst>
        </c:ser>
        <c:dLbls>
          <c:showLegendKey val="0"/>
          <c:showVal val="0"/>
          <c:showCatName val="0"/>
          <c:showSerName val="0"/>
          <c:showPercent val="0"/>
          <c:showBubbleSize val="0"/>
        </c:dLbls>
        <c:gapWidth val="150"/>
        <c:axId val="1622578831"/>
        <c:axId val="1672692207"/>
      </c:barChart>
      <c:catAx>
        <c:axId val="162257883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HK" sz="700"/>
                  <a:t>Lifespan</a:t>
                </a:r>
              </a:p>
            </c:rich>
          </c:tx>
          <c:layout>
            <c:manualLayout>
              <c:xMode val="edge"/>
              <c:yMode val="edge"/>
              <c:x val="0.50857003096139586"/>
              <c:y val="0.87491831668387066"/>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672692207"/>
        <c:crosses val="autoZero"/>
        <c:auto val="1"/>
        <c:lblAlgn val="ctr"/>
        <c:lblOffset val="100"/>
        <c:noMultiLvlLbl val="0"/>
      </c:catAx>
      <c:valAx>
        <c:axId val="1672692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r>
                  <a:rPr lang="en-HK" sz="700"/>
                  <a:t>Ratio</a:t>
                </a:r>
                <a:r>
                  <a:rPr lang="en-HK" sz="700" baseline="0"/>
                  <a:t> of Believer / Doubter</a:t>
                </a:r>
                <a:endParaRPr lang="en-HK" sz="700"/>
              </a:p>
            </c:rich>
          </c:tx>
          <c:overlay val="0"/>
          <c:spPr>
            <a:noFill/>
            <a:ln>
              <a:noFill/>
            </a:ln>
            <a:effectLst/>
          </c:spPr>
          <c:txPr>
            <a:bodyPr rot="-54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6225788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345610024553383"/>
          <c:y val="3.6203663721276653E-2"/>
          <c:w val="0.68751938450441774"/>
          <c:h val="0.79442913385826774"/>
        </c:manualLayout>
      </c:layout>
      <c:scatterChart>
        <c:scatterStyle val="smoothMarker"/>
        <c:varyColors val="0"/>
        <c:ser>
          <c:idx val="0"/>
          <c:order val="0"/>
          <c:tx>
            <c:v>20</c:v>
          </c:tx>
          <c:spPr>
            <a:ln w="19050" cap="rnd">
              <a:solidFill>
                <a:schemeClr val="accent6">
                  <a:lumMod val="75000"/>
                </a:schemeClr>
              </a:solidFill>
              <a:round/>
            </a:ln>
            <a:effectLst/>
          </c:spPr>
          <c:marker>
            <c:symbol val="none"/>
          </c:marker>
          <c:xVal>
            <c:numRef>
              <c:f>'[cw4 data.xlsx]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repro energy'!$B$12:$B$212</c:f>
              <c:numCache>
                <c:formatCode>General</c:formatCode>
                <c:ptCount val="201"/>
                <c:pt idx="0">
                  <c:v>0.48695652173913001</c:v>
                </c:pt>
                <c:pt idx="1">
                  <c:v>0.48938053097345102</c:v>
                </c:pt>
                <c:pt idx="2">
                  <c:v>0.49481481481481399</c:v>
                </c:pt>
                <c:pt idx="3">
                  <c:v>0.50273972602739703</c:v>
                </c:pt>
                <c:pt idx="4">
                  <c:v>0.48954248366012998</c:v>
                </c:pt>
                <c:pt idx="5">
                  <c:v>0.47875927174645899</c:v>
                </c:pt>
                <c:pt idx="6">
                  <c:v>0.46212700841622001</c:v>
                </c:pt>
                <c:pt idx="7">
                  <c:v>0.45986779981114201</c:v>
                </c:pt>
                <c:pt idx="8">
                  <c:v>0.45222222222222203</c:v>
                </c:pt>
                <c:pt idx="9">
                  <c:v>0.46482122260668901</c:v>
                </c:pt>
                <c:pt idx="10">
                  <c:v>0.47274881516587602</c:v>
                </c:pt>
                <c:pt idx="11">
                  <c:v>0.47790697674418597</c:v>
                </c:pt>
                <c:pt idx="12">
                  <c:v>0.49613259668508197</c:v>
                </c:pt>
                <c:pt idx="13">
                  <c:v>0.49747219413548999</c:v>
                </c:pt>
                <c:pt idx="14">
                  <c:v>0.50283553875236298</c:v>
                </c:pt>
                <c:pt idx="15">
                  <c:v>0.49597855227881998</c:v>
                </c:pt>
                <c:pt idx="16">
                  <c:v>0.47372954349698498</c:v>
                </c:pt>
                <c:pt idx="17">
                  <c:v>0.439126784214945</c:v>
                </c:pt>
                <c:pt idx="18">
                  <c:v>0.42992261392949199</c:v>
                </c:pt>
                <c:pt idx="19">
                  <c:v>0.40723562152133502</c:v>
                </c:pt>
                <c:pt idx="20">
                  <c:v>0.368731563421828</c:v>
                </c:pt>
                <c:pt idx="21">
                  <c:v>0.36058700209643602</c:v>
                </c:pt>
                <c:pt idx="22">
                  <c:v>0.38900862068965503</c:v>
                </c:pt>
                <c:pt idx="23">
                  <c:v>0.40418848167539201</c:v>
                </c:pt>
                <c:pt idx="24">
                  <c:v>0.42941757156959498</c:v>
                </c:pt>
                <c:pt idx="25">
                  <c:v>0.40723120837297799</c:v>
                </c:pt>
                <c:pt idx="26">
                  <c:v>0.425589836660617</c:v>
                </c:pt>
                <c:pt idx="27">
                  <c:v>0.44194107452339598</c:v>
                </c:pt>
                <c:pt idx="28">
                  <c:v>0.42730496453900702</c:v>
                </c:pt>
                <c:pt idx="29">
                  <c:v>0.39134438305709002</c:v>
                </c:pt>
                <c:pt idx="30">
                  <c:v>0.36614173228346403</c:v>
                </c:pt>
                <c:pt idx="31">
                  <c:v>0.34769230769230702</c:v>
                </c:pt>
                <c:pt idx="32">
                  <c:v>0.32330827067669099</c:v>
                </c:pt>
                <c:pt idx="33">
                  <c:v>0.305617977528089</c:v>
                </c:pt>
                <c:pt idx="34">
                  <c:v>0.25108695652173901</c:v>
                </c:pt>
                <c:pt idx="35">
                  <c:v>0.24896694214876</c:v>
                </c:pt>
                <c:pt idx="36">
                  <c:v>0.25072604065827597</c:v>
                </c:pt>
                <c:pt idx="37">
                  <c:v>0.23303834808259499</c:v>
                </c:pt>
                <c:pt idx="38">
                  <c:v>0.22148288973384</c:v>
                </c:pt>
                <c:pt idx="39">
                  <c:v>0.213483146067415</c:v>
                </c:pt>
                <c:pt idx="40">
                  <c:v>0.247602441150828</c:v>
                </c:pt>
                <c:pt idx="41">
                  <c:v>0.26590106007067099</c:v>
                </c:pt>
                <c:pt idx="42">
                  <c:v>0.26760563380281599</c:v>
                </c:pt>
                <c:pt idx="43">
                  <c:v>0.247422680412371</c:v>
                </c:pt>
                <c:pt idx="44">
                  <c:v>0.27640036730945799</c:v>
                </c:pt>
                <c:pt idx="45">
                  <c:v>0.320966350301984</c:v>
                </c:pt>
                <c:pt idx="46">
                  <c:v>0.3664</c:v>
                </c:pt>
                <c:pt idx="47">
                  <c:v>0.37571780147661998</c:v>
                </c:pt>
                <c:pt idx="48">
                  <c:v>0.41357027463651003</c:v>
                </c:pt>
                <c:pt idx="49">
                  <c:v>0.42974527526704998</c:v>
                </c:pt>
                <c:pt idx="50">
                  <c:v>0.45049504950495001</c:v>
                </c:pt>
                <c:pt idx="51">
                  <c:v>0.49831081081081002</c:v>
                </c:pt>
                <c:pt idx="52">
                  <c:v>0.52662721893491105</c:v>
                </c:pt>
                <c:pt idx="53">
                  <c:v>0.52224199288256201</c:v>
                </c:pt>
                <c:pt idx="54">
                  <c:v>0.51233396584440205</c:v>
                </c:pt>
                <c:pt idx="55">
                  <c:v>0.48674443266171702</c:v>
                </c:pt>
                <c:pt idx="56">
                  <c:v>0.47830802603036798</c:v>
                </c:pt>
                <c:pt idx="57">
                  <c:v>0.46008869179600798</c:v>
                </c:pt>
                <c:pt idx="58">
                  <c:v>0.44932079414838</c:v>
                </c:pt>
                <c:pt idx="59">
                  <c:v>0.45151515151515098</c:v>
                </c:pt>
                <c:pt idx="60">
                  <c:v>0.452404317958783</c:v>
                </c:pt>
                <c:pt idx="61">
                  <c:v>0.45648148148148099</c:v>
                </c:pt>
                <c:pt idx="62">
                  <c:v>0.41862652869237998</c:v>
                </c:pt>
                <c:pt idx="63">
                  <c:v>0.36996336996336998</c:v>
                </c:pt>
                <c:pt idx="64">
                  <c:v>0.35461689587426298</c:v>
                </c:pt>
                <c:pt idx="65">
                  <c:v>0.33663366336633599</c:v>
                </c:pt>
                <c:pt idx="66">
                  <c:v>0.33201970443349699</c:v>
                </c:pt>
                <c:pt idx="67">
                  <c:v>0.34203168685927299</c:v>
                </c:pt>
                <c:pt idx="68">
                  <c:v>0.33693693693693599</c:v>
                </c:pt>
                <c:pt idx="69">
                  <c:v>0.358885017421602</c:v>
                </c:pt>
                <c:pt idx="70">
                  <c:v>0.36302521008403299</c:v>
                </c:pt>
                <c:pt idx="71">
                  <c:v>0.352693602693602</c:v>
                </c:pt>
                <c:pt idx="72">
                  <c:v>0.35183603757472198</c:v>
                </c:pt>
                <c:pt idx="73">
                  <c:v>0.37007168458781298</c:v>
                </c:pt>
                <c:pt idx="74">
                  <c:v>0.39709882139619201</c:v>
                </c:pt>
                <c:pt idx="75">
                  <c:v>0.41330834114339199</c:v>
                </c:pt>
                <c:pt idx="76">
                  <c:v>0.46721311475409799</c:v>
                </c:pt>
                <c:pt idx="77">
                  <c:v>0.475728155339805</c:v>
                </c:pt>
                <c:pt idx="78">
                  <c:v>0.50881612090680095</c:v>
                </c:pt>
                <c:pt idx="79">
                  <c:v>0.52039966694421302</c:v>
                </c:pt>
                <c:pt idx="80">
                  <c:v>0.499561018437225</c:v>
                </c:pt>
                <c:pt idx="81">
                  <c:v>0.50831792975970402</c:v>
                </c:pt>
                <c:pt idx="82">
                  <c:v>0.53665413533834505</c:v>
                </c:pt>
                <c:pt idx="83">
                  <c:v>0.49424083769633498</c:v>
                </c:pt>
                <c:pt idx="84">
                  <c:v>0.45815450643776801</c:v>
                </c:pt>
                <c:pt idx="85">
                  <c:v>0.42687277051129602</c:v>
                </c:pt>
                <c:pt idx="86">
                  <c:v>0.40586245772266</c:v>
                </c:pt>
                <c:pt idx="87">
                  <c:v>0.38343195266272101</c:v>
                </c:pt>
                <c:pt idx="88">
                  <c:v>0.35729613733905502</c:v>
                </c:pt>
                <c:pt idx="89">
                  <c:v>0.37355212355212303</c:v>
                </c:pt>
                <c:pt idx="90">
                  <c:v>0.36133694670279998</c:v>
                </c:pt>
                <c:pt idx="91">
                  <c:v>0.36782608695652103</c:v>
                </c:pt>
                <c:pt idx="92">
                  <c:v>0.35512367491166003</c:v>
                </c:pt>
                <c:pt idx="93">
                  <c:v>0.34551784160139198</c:v>
                </c:pt>
                <c:pt idx="94">
                  <c:v>0.35398230088495503</c:v>
                </c:pt>
                <c:pt idx="95">
                  <c:v>0.353658536585365</c:v>
                </c:pt>
                <c:pt idx="96">
                  <c:v>0.34184675834970502</c:v>
                </c:pt>
                <c:pt idx="97">
                  <c:v>0.370030581039755</c:v>
                </c:pt>
                <c:pt idx="98">
                  <c:v>0.374871266735324</c:v>
                </c:pt>
                <c:pt idx="99">
                  <c:v>0.375629405840886</c:v>
                </c:pt>
                <c:pt idx="100">
                  <c:v>0.33604060913705502</c:v>
                </c:pt>
                <c:pt idx="101">
                  <c:v>0.321637426900584</c:v>
                </c:pt>
                <c:pt idx="102">
                  <c:v>0.31178707224334601</c:v>
                </c:pt>
                <c:pt idx="103">
                  <c:v>0.31166518254674902</c:v>
                </c:pt>
                <c:pt idx="104">
                  <c:v>0.28608695652173899</c:v>
                </c:pt>
                <c:pt idx="105">
                  <c:v>0.284843205574912</c:v>
                </c:pt>
                <c:pt idx="106">
                  <c:v>0.29431721798133997</c:v>
                </c:pt>
                <c:pt idx="107">
                  <c:v>0.31472081218274101</c:v>
                </c:pt>
                <c:pt idx="108">
                  <c:v>0.32961373390557902</c:v>
                </c:pt>
                <c:pt idx="109">
                  <c:v>0.32833186231244399</c:v>
                </c:pt>
                <c:pt idx="110">
                  <c:v>0.33303330333033299</c:v>
                </c:pt>
                <c:pt idx="111">
                  <c:v>0.35127478753541003</c:v>
                </c:pt>
                <c:pt idx="112">
                  <c:v>0.36811023622047201</c:v>
                </c:pt>
                <c:pt idx="113">
                  <c:v>0.37788944723618001</c:v>
                </c:pt>
                <c:pt idx="114">
                  <c:v>0.35671936758893202</c:v>
                </c:pt>
                <c:pt idx="115">
                  <c:v>0.37650602409638501</c:v>
                </c:pt>
                <c:pt idx="116">
                  <c:v>0.37342386032977598</c:v>
                </c:pt>
                <c:pt idx="117">
                  <c:v>0.37924528301886701</c:v>
                </c:pt>
                <c:pt idx="118">
                  <c:v>0.43195785776997297</c:v>
                </c:pt>
                <c:pt idx="119">
                  <c:v>0.45534995977473802</c:v>
                </c:pt>
                <c:pt idx="120">
                  <c:v>0.45483870967741902</c:v>
                </c:pt>
                <c:pt idx="121">
                  <c:v>0.45580589254766002</c:v>
                </c:pt>
                <c:pt idx="122">
                  <c:v>0.45296803652967998</c:v>
                </c:pt>
                <c:pt idx="123">
                  <c:v>0.44134078212290501</c:v>
                </c:pt>
                <c:pt idx="124">
                  <c:v>0.46709916589434602</c:v>
                </c:pt>
                <c:pt idx="125">
                  <c:v>0.47859181731684097</c:v>
                </c:pt>
                <c:pt idx="126">
                  <c:v>0.49299719887955101</c:v>
                </c:pt>
                <c:pt idx="127">
                  <c:v>0.46955719557195502</c:v>
                </c:pt>
                <c:pt idx="128">
                  <c:v>0.47912885662431898</c:v>
                </c:pt>
                <c:pt idx="129">
                  <c:v>0.475836431226765</c:v>
                </c:pt>
                <c:pt idx="130">
                  <c:v>0.47091932457786101</c:v>
                </c:pt>
                <c:pt idx="131">
                  <c:v>0.47304832713754602</c:v>
                </c:pt>
                <c:pt idx="132">
                  <c:v>0.45695364238410502</c:v>
                </c:pt>
                <c:pt idx="133">
                  <c:v>0.45472837022132701</c:v>
                </c:pt>
                <c:pt idx="134">
                  <c:v>0.45643564356435601</c:v>
                </c:pt>
                <c:pt idx="135">
                  <c:v>0.45812807881773399</c:v>
                </c:pt>
                <c:pt idx="136">
                  <c:v>0.46200607902735502</c:v>
                </c:pt>
                <c:pt idx="137">
                  <c:v>0.45601617795753202</c:v>
                </c:pt>
                <c:pt idx="138">
                  <c:v>0.44478844169246601</c:v>
                </c:pt>
                <c:pt idx="139">
                  <c:v>0.45010183299389001</c:v>
                </c:pt>
                <c:pt idx="140">
                  <c:v>0.432760364004044</c:v>
                </c:pt>
                <c:pt idx="141">
                  <c:v>0.408205128205128</c:v>
                </c:pt>
                <c:pt idx="142">
                  <c:v>0.40138751238850301</c:v>
                </c:pt>
                <c:pt idx="143">
                  <c:v>0.36954413191076602</c:v>
                </c:pt>
                <c:pt idx="144">
                  <c:v>0.328530259365994</c:v>
                </c:pt>
                <c:pt idx="145">
                  <c:v>0.320192307692307</c:v>
                </c:pt>
                <c:pt idx="146">
                  <c:v>0.31452358926919499</c:v>
                </c:pt>
                <c:pt idx="147">
                  <c:v>0.34913400182315402</c:v>
                </c:pt>
                <c:pt idx="148">
                  <c:v>0.36464560204953</c:v>
                </c:pt>
                <c:pt idx="149">
                  <c:v>0.403081914030819</c:v>
                </c:pt>
                <c:pt idx="150">
                  <c:v>0.38356164383561597</c:v>
                </c:pt>
                <c:pt idx="151">
                  <c:v>0.38535309503051401</c:v>
                </c:pt>
                <c:pt idx="152">
                  <c:v>0.39368616527390898</c:v>
                </c:pt>
                <c:pt idx="153">
                  <c:v>0.41586073500967102</c:v>
                </c:pt>
                <c:pt idx="154">
                  <c:v>0.439571150097465</c:v>
                </c:pt>
                <c:pt idx="155">
                  <c:v>0.47918593894542</c:v>
                </c:pt>
                <c:pt idx="156">
                  <c:v>0.47692307692307601</c:v>
                </c:pt>
                <c:pt idx="157">
                  <c:v>0.44680851063829702</c:v>
                </c:pt>
                <c:pt idx="158">
                  <c:v>0.38321536905965597</c:v>
                </c:pt>
                <c:pt idx="159">
                  <c:v>0.37618147448015099</c:v>
                </c:pt>
                <c:pt idx="160">
                  <c:v>0.41317365269460998</c:v>
                </c:pt>
                <c:pt idx="161">
                  <c:v>0.44931062449310599</c:v>
                </c:pt>
                <c:pt idx="162">
                  <c:v>0.445279866332497</c:v>
                </c:pt>
                <c:pt idx="163">
                  <c:v>0.42687074829931898</c:v>
                </c:pt>
                <c:pt idx="164">
                  <c:v>0.43100358422939</c:v>
                </c:pt>
                <c:pt idx="165">
                  <c:v>0.43490304709141198</c:v>
                </c:pt>
                <c:pt idx="166">
                  <c:v>0.420696324951644</c:v>
                </c:pt>
                <c:pt idx="167">
                  <c:v>0.43082636954503201</c:v>
                </c:pt>
                <c:pt idx="168">
                  <c:v>0.45855855855855798</c:v>
                </c:pt>
                <c:pt idx="169">
                  <c:v>0.47359597652975599</c:v>
                </c:pt>
                <c:pt idx="170">
                  <c:v>0.48048568950563703</c:v>
                </c:pt>
                <c:pt idx="171">
                  <c:v>0.47756138865368303</c:v>
                </c:pt>
                <c:pt idx="172">
                  <c:v>0.48542805100182101</c:v>
                </c:pt>
                <c:pt idx="173">
                  <c:v>0.45320197044334898</c:v>
                </c:pt>
                <c:pt idx="174">
                  <c:v>0.45863874345549699</c:v>
                </c:pt>
                <c:pt idx="175">
                  <c:v>0.51006036217303796</c:v>
                </c:pt>
                <c:pt idx="176">
                  <c:v>0.5</c:v>
                </c:pt>
                <c:pt idx="177">
                  <c:v>0.51248751248751201</c:v>
                </c:pt>
                <c:pt idx="178">
                  <c:v>0.531475748194014</c:v>
                </c:pt>
                <c:pt idx="179">
                  <c:v>0.49220489977728199</c:v>
                </c:pt>
                <c:pt idx="180">
                  <c:v>0.476190476190476</c:v>
                </c:pt>
                <c:pt idx="181">
                  <c:v>0.450867052023121</c:v>
                </c:pt>
                <c:pt idx="182">
                  <c:v>0.391203703703703</c:v>
                </c:pt>
                <c:pt idx="183">
                  <c:v>0.36931818181818099</c:v>
                </c:pt>
                <c:pt idx="184">
                  <c:v>0.348762109795479</c:v>
                </c:pt>
                <c:pt idx="185">
                  <c:v>0.32600000000000001</c:v>
                </c:pt>
                <c:pt idx="186">
                  <c:v>0.314763231197771</c:v>
                </c:pt>
                <c:pt idx="187">
                  <c:v>0.30982142857142803</c:v>
                </c:pt>
                <c:pt idx="188">
                  <c:v>0.31551724137930998</c:v>
                </c:pt>
                <c:pt idx="189">
                  <c:v>0.33572567783094098</c:v>
                </c:pt>
                <c:pt idx="190">
                  <c:v>0.34090909090909</c:v>
                </c:pt>
                <c:pt idx="191">
                  <c:v>0.34654300168634</c:v>
                </c:pt>
                <c:pt idx="192">
                  <c:v>0.36490008688097297</c:v>
                </c:pt>
                <c:pt idx="193">
                  <c:v>0.38099389712292903</c:v>
                </c:pt>
                <c:pt idx="194">
                  <c:v>0.40616500453309101</c:v>
                </c:pt>
                <c:pt idx="195">
                  <c:v>0.40993184031158703</c:v>
                </c:pt>
                <c:pt idx="196">
                  <c:v>0.38338338338338301</c:v>
                </c:pt>
                <c:pt idx="197">
                  <c:v>0.37851405622489898</c:v>
                </c:pt>
                <c:pt idx="198">
                  <c:v>0.35609243697478898</c:v>
                </c:pt>
                <c:pt idx="199">
                  <c:v>0.32603938730853299</c:v>
                </c:pt>
                <c:pt idx="200">
                  <c:v>0.29131355932203301</c:v>
                </c:pt>
              </c:numCache>
            </c:numRef>
          </c:yVal>
          <c:smooth val="1"/>
          <c:extLst>
            <c:ext xmlns:c16="http://schemas.microsoft.com/office/drawing/2014/chart" uri="{C3380CC4-5D6E-409C-BE32-E72D297353CC}">
              <c16:uniqueId val="{00000000-8C6C-477A-95F6-6420C201A22E}"/>
            </c:ext>
          </c:extLst>
        </c:ser>
        <c:ser>
          <c:idx val="6"/>
          <c:order val="1"/>
          <c:tx>
            <c:v>30</c:v>
          </c:tx>
          <c:spPr>
            <a:ln w="19050" cap="rnd">
              <a:solidFill>
                <a:schemeClr val="accent1">
                  <a:lumMod val="60000"/>
                </a:schemeClr>
              </a:solidFill>
              <a:round/>
            </a:ln>
            <a:effectLst/>
          </c:spPr>
          <c:marker>
            <c:symbol val="none"/>
          </c:marker>
          <c:xVal>
            <c:numRef>
              <c:f>'[cw4 data.xlsx]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repro energy'!$C$12:$C$212</c:f>
              <c:numCache>
                <c:formatCode>General</c:formatCode>
                <c:ptCount val="201"/>
                <c:pt idx="0">
                  <c:v>0.57303370786516805</c:v>
                </c:pt>
                <c:pt idx="1">
                  <c:v>0.56840077071290895</c:v>
                </c:pt>
                <c:pt idx="2">
                  <c:v>0.56885245901639303</c:v>
                </c:pt>
                <c:pt idx="3">
                  <c:v>0.56223175965665195</c:v>
                </c:pt>
                <c:pt idx="4">
                  <c:v>0.56327543424317605</c:v>
                </c:pt>
                <c:pt idx="5">
                  <c:v>0.57544224765868801</c:v>
                </c:pt>
                <c:pt idx="6">
                  <c:v>0.56626506024096301</c:v>
                </c:pt>
                <c:pt idx="7">
                  <c:v>0.56606990622335895</c:v>
                </c:pt>
                <c:pt idx="8">
                  <c:v>0.56199821587867904</c:v>
                </c:pt>
                <c:pt idx="9">
                  <c:v>0.54600000000000004</c:v>
                </c:pt>
                <c:pt idx="10">
                  <c:v>0.50173410404624197</c:v>
                </c:pt>
                <c:pt idx="11">
                  <c:v>0.47375504710632499</c:v>
                </c:pt>
                <c:pt idx="12">
                  <c:v>0.46315789473684199</c:v>
                </c:pt>
                <c:pt idx="13">
                  <c:v>0.45996860282574498</c:v>
                </c:pt>
                <c:pt idx="14">
                  <c:v>0.47068145800316902</c:v>
                </c:pt>
                <c:pt idx="15">
                  <c:v>0.474320241691842</c:v>
                </c:pt>
                <c:pt idx="16">
                  <c:v>0.46814814814814798</c:v>
                </c:pt>
                <c:pt idx="17">
                  <c:v>0.43919885550786802</c:v>
                </c:pt>
                <c:pt idx="18">
                  <c:v>0.41356382978723399</c:v>
                </c:pt>
                <c:pt idx="19">
                  <c:v>0.374485596707818</c:v>
                </c:pt>
                <c:pt idx="20">
                  <c:v>0.31894150417827299</c:v>
                </c:pt>
                <c:pt idx="21">
                  <c:v>0.30154639175257703</c:v>
                </c:pt>
                <c:pt idx="22">
                  <c:v>0.29939393939393899</c:v>
                </c:pt>
                <c:pt idx="23">
                  <c:v>0.29844097995545599</c:v>
                </c:pt>
                <c:pt idx="24">
                  <c:v>0.322994652406417</c:v>
                </c:pt>
                <c:pt idx="25">
                  <c:v>0.33032128514056203</c:v>
                </c:pt>
                <c:pt idx="26">
                  <c:v>0.32846715328467102</c:v>
                </c:pt>
                <c:pt idx="27">
                  <c:v>0.32900432900432902</c:v>
                </c:pt>
                <c:pt idx="28">
                  <c:v>0.33888888888888802</c:v>
                </c:pt>
                <c:pt idx="29">
                  <c:v>0.36629213483146</c:v>
                </c:pt>
                <c:pt idx="30">
                  <c:v>0.38488372093023199</c:v>
                </c:pt>
                <c:pt idx="31">
                  <c:v>0.40094899169632198</c:v>
                </c:pt>
                <c:pt idx="32">
                  <c:v>0.43528064146620798</c:v>
                </c:pt>
                <c:pt idx="33">
                  <c:v>0.46375143843498201</c:v>
                </c:pt>
                <c:pt idx="34">
                  <c:v>0.46864310148232602</c:v>
                </c:pt>
                <c:pt idx="35">
                  <c:v>0.490825688073394</c:v>
                </c:pt>
                <c:pt idx="36">
                  <c:v>0.51957671957671903</c:v>
                </c:pt>
                <c:pt idx="37">
                  <c:v>0.54709418837675305</c:v>
                </c:pt>
                <c:pt idx="38">
                  <c:v>0.55624355005159898</c:v>
                </c:pt>
                <c:pt idx="39">
                  <c:v>0.50971428571428501</c:v>
                </c:pt>
                <c:pt idx="40">
                  <c:v>0.48024691358024602</c:v>
                </c:pt>
                <c:pt idx="41">
                  <c:v>0.44015957446808501</c:v>
                </c:pt>
                <c:pt idx="42">
                  <c:v>0.43669985775248898</c:v>
                </c:pt>
                <c:pt idx="43">
                  <c:v>0.45774647887323899</c:v>
                </c:pt>
                <c:pt idx="44">
                  <c:v>0.46457765667574902</c:v>
                </c:pt>
                <c:pt idx="45">
                  <c:v>0.46502057613168701</c:v>
                </c:pt>
                <c:pt idx="46">
                  <c:v>0.47172236503856002</c:v>
                </c:pt>
                <c:pt idx="47">
                  <c:v>0.5</c:v>
                </c:pt>
                <c:pt idx="48">
                  <c:v>0.53583617747440204</c:v>
                </c:pt>
                <c:pt idx="49">
                  <c:v>0.54515418502202595</c:v>
                </c:pt>
                <c:pt idx="50">
                  <c:v>0.51864406779660999</c:v>
                </c:pt>
                <c:pt idx="51">
                  <c:v>0.49885583524027399</c:v>
                </c:pt>
                <c:pt idx="52">
                  <c:v>0.49156355455568002</c:v>
                </c:pt>
                <c:pt idx="53">
                  <c:v>0.46658711217183702</c:v>
                </c:pt>
                <c:pt idx="54">
                  <c:v>0.43561973525872399</c:v>
                </c:pt>
                <c:pt idx="55">
                  <c:v>0.41379310344827502</c:v>
                </c:pt>
                <c:pt idx="56">
                  <c:v>0.42219387755102</c:v>
                </c:pt>
                <c:pt idx="57">
                  <c:v>0.41370223978919601</c:v>
                </c:pt>
                <c:pt idx="58">
                  <c:v>0.39406207827260398</c:v>
                </c:pt>
                <c:pt idx="59">
                  <c:v>0.37786774628879799</c:v>
                </c:pt>
                <c:pt idx="60">
                  <c:v>0.38451086956521702</c:v>
                </c:pt>
                <c:pt idx="61">
                  <c:v>0.370473537604456</c:v>
                </c:pt>
                <c:pt idx="62">
                  <c:v>0.35028248587570598</c:v>
                </c:pt>
                <c:pt idx="63">
                  <c:v>0.35461956521739102</c:v>
                </c:pt>
                <c:pt idx="64">
                  <c:v>0.33063427800269901</c:v>
                </c:pt>
                <c:pt idx="65">
                  <c:v>0.36206896551724099</c:v>
                </c:pt>
                <c:pt idx="66">
                  <c:v>0.36383928571428498</c:v>
                </c:pt>
                <c:pt idx="67">
                  <c:v>0.37627811860940602</c:v>
                </c:pt>
                <c:pt idx="68">
                  <c:v>0.38038038038038002</c:v>
                </c:pt>
                <c:pt idx="69">
                  <c:v>0.394736842105263</c:v>
                </c:pt>
                <c:pt idx="70">
                  <c:v>0.40101522842639498</c:v>
                </c:pt>
                <c:pt idx="71">
                  <c:v>0.42083758937691501</c:v>
                </c:pt>
                <c:pt idx="72">
                  <c:v>0.43973941368078101</c:v>
                </c:pt>
                <c:pt idx="73">
                  <c:v>0.45691609977324199</c:v>
                </c:pt>
                <c:pt idx="74">
                  <c:v>0.48995535714285698</c:v>
                </c:pt>
                <c:pt idx="75">
                  <c:v>0.491349480968858</c:v>
                </c:pt>
                <c:pt idx="76">
                  <c:v>0.50734463276836095</c:v>
                </c:pt>
                <c:pt idx="77">
                  <c:v>0.50287026406429303</c:v>
                </c:pt>
                <c:pt idx="78">
                  <c:v>0.51219512195121897</c:v>
                </c:pt>
                <c:pt idx="79">
                  <c:v>0.53080568720379095</c:v>
                </c:pt>
                <c:pt idx="80">
                  <c:v>0.55375722543352601</c:v>
                </c:pt>
                <c:pt idx="81">
                  <c:v>0.59272300469483497</c:v>
                </c:pt>
                <c:pt idx="82">
                  <c:v>0.59906213364595495</c:v>
                </c:pt>
                <c:pt idx="83">
                  <c:v>0.60523186682520802</c:v>
                </c:pt>
                <c:pt idx="84">
                  <c:v>0.60642092746730003</c:v>
                </c:pt>
                <c:pt idx="85">
                  <c:v>0.62140391254315297</c:v>
                </c:pt>
                <c:pt idx="86">
                  <c:v>0.62073027090694899</c:v>
                </c:pt>
                <c:pt idx="87">
                  <c:v>0.60355029585798803</c:v>
                </c:pt>
                <c:pt idx="88">
                  <c:v>0.6</c:v>
                </c:pt>
                <c:pt idx="89">
                  <c:v>0.58878504672897103</c:v>
                </c:pt>
                <c:pt idx="90">
                  <c:v>0.601876675603217</c:v>
                </c:pt>
                <c:pt idx="91">
                  <c:v>0.58526603001364197</c:v>
                </c:pt>
                <c:pt idx="92">
                  <c:v>0.57808219178082099</c:v>
                </c:pt>
                <c:pt idx="93">
                  <c:v>0.56709956709956699</c:v>
                </c:pt>
                <c:pt idx="94">
                  <c:v>0.55635838150288996</c:v>
                </c:pt>
                <c:pt idx="95">
                  <c:v>0.50621118012422295</c:v>
                </c:pt>
                <c:pt idx="96">
                  <c:v>0.49022556390977401</c:v>
                </c:pt>
                <c:pt idx="97">
                  <c:v>0.47577092511013203</c:v>
                </c:pt>
                <c:pt idx="98">
                  <c:v>0.45701357466063303</c:v>
                </c:pt>
                <c:pt idx="99">
                  <c:v>0.45645645645645599</c:v>
                </c:pt>
                <c:pt idx="100">
                  <c:v>0.46122448979591801</c:v>
                </c:pt>
                <c:pt idx="101">
                  <c:v>0.45526315789473598</c:v>
                </c:pt>
                <c:pt idx="102">
                  <c:v>0.460459183673469</c:v>
                </c:pt>
                <c:pt idx="103">
                  <c:v>0.45500000000000002</c:v>
                </c:pt>
                <c:pt idx="104">
                  <c:v>0.44221105527638099</c:v>
                </c:pt>
                <c:pt idx="105">
                  <c:v>0.39460154241645201</c:v>
                </c:pt>
                <c:pt idx="106">
                  <c:v>0.37105263157894702</c:v>
                </c:pt>
                <c:pt idx="107">
                  <c:v>0.34261838440111397</c:v>
                </c:pt>
                <c:pt idx="108">
                  <c:v>0.34468664850136199</c:v>
                </c:pt>
                <c:pt idx="109">
                  <c:v>0.33157894736842097</c:v>
                </c:pt>
                <c:pt idx="110">
                  <c:v>0.321563682219419</c:v>
                </c:pt>
                <c:pt idx="111">
                  <c:v>0.30909090909090903</c:v>
                </c:pt>
                <c:pt idx="112">
                  <c:v>0.31635071090047301</c:v>
                </c:pt>
                <c:pt idx="113">
                  <c:v>0.30047505938242203</c:v>
                </c:pt>
                <c:pt idx="114">
                  <c:v>0.32534246575342401</c:v>
                </c:pt>
                <c:pt idx="115">
                  <c:v>0.337066069428891</c:v>
                </c:pt>
                <c:pt idx="116">
                  <c:v>0.31627906976744102</c:v>
                </c:pt>
                <c:pt idx="117">
                  <c:v>0.31652989449003499</c:v>
                </c:pt>
                <c:pt idx="118">
                  <c:v>0.35349940688018899</c:v>
                </c:pt>
                <c:pt idx="119">
                  <c:v>0.373954599761051</c:v>
                </c:pt>
                <c:pt idx="120">
                  <c:v>0.40494938132733399</c:v>
                </c:pt>
                <c:pt idx="121">
                  <c:v>0.41043083900226701</c:v>
                </c:pt>
                <c:pt idx="122">
                  <c:v>0.437078651685393</c:v>
                </c:pt>
                <c:pt idx="123">
                  <c:v>0.41687041564792099</c:v>
                </c:pt>
                <c:pt idx="124">
                  <c:v>0.42874543239951202</c:v>
                </c:pt>
                <c:pt idx="125">
                  <c:v>0.42216687422166799</c:v>
                </c:pt>
                <c:pt idx="126">
                  <c:v>0.43961352657004799</c:v>
                </c:pt>
                <c:pt idx="127">
                  <c:v>0.45764705882352902</c:v>
                </c:pt>
                <c:pt idx="128">
                  <c:v>0.44823386114494501</c:v>
                </c:pt>
                <c:pt idx="129">
                  <c:v>0.46259351620947597</c:v>
                </c:pt>
                <c:pt idx="130">
                  <c:v>0.45513654096228801</c:v>
                </c:pt>
                <c:pt idx="131">
                  <c:v>0.477513227513227</c:v>
                </c:pt>
                <c:pt idx="132">
                  <c:v>0.50526315789473597</c:v>
                </c:pt>
                <c:pt idx="133">
                  <c:v>0.51790281329923205</c:v>
                </c:pt>
                <c:pt idx="134">
                  <c:v>0.54445797807551699</c:v>
                </c:pt>
                <c:pt idx="135">
                  <c:v>0.54808806488991801</c:v>
                </c:pt>
                <c:pt idx="136">
                  <c:v>0.54415011037527505</c:v>
                </c:pt>
                <c:pt idx="137">
                  <c:v>0.52109464082098</c:v>
                </c:pt>
                <c:pt idx="138">
                  <c:v>0.51351351351351304</c:v>
                </c:pt>
                <c:pt idx="139">
                  <c:v>0.47515923566878898</c:v>
                </c:pt>
                <c:pt idx="140">
                  <c:v>0.469038208168642</c:v>
                </c:pt>
                <c:pt idx="141">
                  <c:v>0.46478873239436602</c:v>
                </c:pt>
                <c:pt idx="142">
                  <c:v>0.46026986506746598</c:v>
                </c:pt>
                <c:pt idx="143">
                  <c:v>0.44822256568778901</c:v>
                </c:pt>
                <c:pt idx="144">
                  <c:v>0.45329249617151601</c:v>
                </c:pt>
                <c:pt idx="145">
                  <c:v>0.46464646464646397</c:v>
                </c:pt>
                <c:pt idx="146">
                  <c:v>0.46338215712383402</c:v>
                </c:pt>
                <c:pt idx="147">
                  <c:v>0.43098958333333298</c:v>
                </c:pt>
                <c:pt idx="148">
                  <c:v>0.415307402760351</c:v>
                </c:pt>
                <c:pt idx="149">
                  <c:v>0.39712918660287</c:v>
                </c:pt>
                <c:pt idx="150">
                  <c:v>0.37102473498233202</c:v>
                </c:pt>
                <c:pt idx="151">
                  <c:v>0.34363852556480301</c:v>
                </c:pt>
                <c:pt idx="152">
                  <c:v>0.32766990291262099</c:v>
                </c:pt>
                <c:pt idx="153">
                  <c:v>0.33623910336239099</c:v>
                </c:pt>
                <c:pt idx="154">
                  <c:v>0.33922261484098898</c:v>
                </c:pt>
                <c:pt idx="155">
                  <c:v>0.36271186440677899</c:v>
                </c:pt>
                <c:pt idx="156">
                  <c:v>0.37915234822451299</c:v>
                </c:pt>
                <c:pt idx="157">
                  <c:v>0.41830065359477098</c:v>
                </c:pt>
                <c:pt idx="158">
                  <c:v>0.45235602094240801</c:v>
                </c:pt>
                <c:pt idx="159">
                  <c:v>0.46176762661370402</c:v>
                </c:pt>
                <c:pt idx="160">
                  <c:v>0.47599591419816101</c:v>
                </c:pt>
                <c:pt idx="161">
                  <c:v>0.46995708154506399</c:v>
                </c:pt>
                <c:pt idx="162">
                  <c:v>0.47629547960308699</c:v>
                </c:pt>
                <c:pt idx="163">
                  <c:v>0.48839779005524803</c:v>
                </c:pt>
                <c:pt idx="164">
                  <c:v>0.51022727272727197</c:v>
                </c:pt>
                <c:pt idx="165">
                  <c:v>0.53448275862068895</c:v>
                </c:pt>
                <c:pt idx="166">
                  <c:v>0.57860962566844898</c:v>
                </c:pt>
                <c:pt idx="167">
                  <c:v>0.55472103004291795</c:v>
                </c:pt>
                <c:pt idx="168">
                  <c:v>0.54791431792559098</c:v>
                </c:pt>
                <c:pt idx="169">
                  <c:v>0.57026713124274098</c:v>
                </c:pt>
                <c:pt idx="170">
                  <c:v>0.57369062119366598</c:v>
                </c:pt>
                <c:pt idx="171">
                  <c:v>0.544757033248081</c:v>
                </c:pt>
                <c:pt idx="172">
                  <c:v>0.57070707070707005</c:v>
                </c:pt>
                <c:pt idx="173">
                  <c:v>0.58177278401997501</c:v>
                </c:pt>
                <c:pt idx="174">
                  <c:v>0.61528976572133098</c:v>
                </c:pt>
                <c:pt idx="175">
                  <c:v>0.61636828644501196</c:v>
                </c:pt>
                <c:pt idx="176">
                  <c:v>0.61623616236162304</c:v>
                </c:pt>
                <c:pt idx="177">
                  <c:v>0.60529634300126101</c:v>
                </c:pt>
                <c:pt idx="178">
                  <c:v>0.58539765319426296</c:v>
                </c:pt>
                <c:pt idx="179">
                  <c:v>0.59893758300132804</c:v>
                </c:pt>
                <c:pt idx="180">
                  <c:v>0.58322411533420704</c:v>
                </c:pt>
                <c:pt idx="181">
                  <c:v>0.55453350854139205</c:v>
                </c:pt>
                <c:pt idx="182">
                  <c:v>0.50854700854700796</c:v>
                </c:pt>
                <c:pt idx="183">
                  <c:v>0.48584202682563299</c:v>
                </c:pt>
                <c:pt idx="184">
                  <c:v>0.47670807453416097</c:v>
                </c:pt>
                <c:pt idx="185">
                  <c:v>0.44780635400907698</c:v>
                </c:pt>
                <c:pt idx="186">
                  <c:v>0.40149253731343199</c:v>
                </c:pt>
                <c:pt idx="187">
                  <c:v>0.369942196531791</c:v>
                </c:pt>
                <c:pt idx="188">
                  <c:v>0.37671232876712302</c:v>
                </c:pt>
                <c:pt idx="189">
                  <c:v>0.35555555555555501</c:v>
                </c:pt>
                <c:pt idx="190">
                  <c:v>0.31362467866323901</c:v>
                </c:pt>
                <c:pt idx="191">
                  <c:v>0.28239608801955901</c:v>
                </c:pt>
                <c:pt idx="192">
                  <c:v>0.27239709443099203</c:v>
                </c:pt>
                <c:pt idx="193">
                  <c:v>0.26674364896073899</c:v>
                </c:pt>
                <c:pt idx="194">
                  <c:v>0.259216589861751</c:v>
                </c:pt>
                <c:pt idx="195">
                  <c:v>0.264406779661016</c:v>
                </c:pt>
                <c:pt idx="196">
                  <c:v>0.26021003500583401</c:v>
                </c:pt>
                <c:pt idx="197">
                  <c:v>0.26954492415402498</c:v>
                </c:pt>
                <c:pt idx="198">
                  <c:v>0.26955475330926498</c:v>
                </c:pt>
                <c:pt idx="199">
                  <c:v>0.27758420441347198</c:v>
                </c:pt>
                <c:pt idx="200">
                  <c:v>0.30614657210401802</c:v>
                </c:pt>
              </c:numCache>
            </c:numRef>
          </c:yVal>
          <c:smooth val="1"/>
          <c:extLst>
            <c:ext xmlns:c16="http://schemas.microsoft.com/office/drawing/2014/chart" uri="{C3380CC4-5D6E-409C-BE32-E72D297353CC}">
              <c16:uniqueId val="{00000001-8C6C-477A-95F6-6420C201A22E}"/>
            </c:ext>
          </c:extLst>
        </c:ser>
        <c:ser>
          <c:idx val="1"/>
          <c:order val="2"/>
          <c:tx>
            <c:v>40</c:v>
          </c:tx>
          <c:spPr>
            <a:ln w="19050" cap="rnd">
              <a:solidFill>
                <a:schemeClr val="accent5">
                  <a:lumMod val="40000"/>
                  <a:lumOff val="60000"/>
                </a:schemeClr>
              </a:solidFill>
              <a:round/>
            </a:ln>
            <a:effectLst/>
          </c:spPr>
          <c:marker>
            <c:symbol val="none"/>
          </c:marker>
          <c:xVal>
            <c:numRef>
              <c:f>'[cw4 data.xlsx]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repro energy'!$D$12:$D$212</c:f>
              <c:numCache>
                <c:formatCode>General</c:formatCode>
                <c:ptCount val="201"/>
                <c:pt idx="0">
                  <c:v>0.51658767772511804</c:v>
                </c:pt>
                <c:pt idx="1">
                  <c:v>0.521505376344086</c:v>
                </c:pt>
                <c:pt idx="2">
                  <c:v>0.53186274509803899</c:v>
                </c:pt>
                <c:pt idx="3">
                  <c:v>0.58823529411764697</c:v>
                </c:pt>
                <c:pt idx="4">
                  <c:v>0.61382113821138196</c:v>
                </c:pt>
                <c:pt idx="5">
                  <c:v>0.64232209737827695</c:v>
                </c:pt>
                <c:pt idx="6">
                  <c:v>0.66025641025641002</c:v>
                </c:pt>
                <c:pt idx="7">
                  <c:v>0.66666666666666596</c:v>
                </c:pt>
                <c:pt idx="8">
                  <c:v>0.67266591676040499</c:v>
                </c:pt>
                <c:pt idx="9">
                  <c:v>0.67694063926940595</c:v>
                </c:pt>
                <c:pt idx="10">
                  <c:v>0.67650397275822904</c:v>
                </c:pt>
                <c:pt idx="11">
                  <c:v>0.67986798679867899</c:v>
                </c:pt>
                <c:pt idx="12">
                  <c:v>0.68770402611534198</c:v>
                </c:pt>
                <c:pt idx="13">
                  <c:v>0.67103694874851005</c:v>
                </c:pt>
                <c:pt idx="14">
                  <c:v>0.66862170087976502</c:v>
                </c:pt>
                <c:pt idx="15">
                  <c:v>0.64527629233511496</c:v>
                </c:pt>
                <c:pt idx="16">
                  <c:v>0.60736196319018398</c:v>
                </c:pt>
                <c:pt idx="17">
                  <c:v>0.59079903147699697</c:v>
                </c:pt>
                <c:pt idx="18">
                  <c:v>0.57640750670241203</c:v>
                </c:pt>
                <c:pt idx="19">
                  <c:v>0.58490566037735803</c:v>
                </c:pt>
                <c:pt idx="20">
                  <c:v>0.59398496240601495</c:v>
                </c:pt>
                <c:pt idx="21">
                  <c:v>0.56354916067146199</c:v>
                </c:pt>
                <c:pt idx="22">
                  <c:v>0.543429844097995</c:v>
                </c:pt>
                <c:pt idx="23">
                  <c:v>0.54095238095238096</c:v>
                </c:pt>
                <c:pt idx="24">
                  <c:v>0.55319148936170204</c:v>
                </c:pt>
                <c:pt idx="25">
                  <c:v>0.54464285714285698</c:v>
                </c:pt>
                <c:pt idx="26">
                  <c:v>0.50268096514745297</c:v>
                </c:pt>
                <c:pt idx="27">
                  <c:v>0.454663212435233</c:v>
                </c:pt>
                <c:pt idx="28">
                  <c:v>0.39402173913043398</c:v>
                </c:pt>
                <c:pt idx="29">
                  <c:v>0.37634408602150499</c:v>
                </c:pt>
                <c:pt idx="30">
                  <c:v>0.36363636363636298</c:v>
                </c:pt>
                <c:pt idx="31">
                  <c:v>0.35036496350364899</c:v>
                </c:pt>
                <c:pt idx="32">
                  <c:v>0.34403669724770602</c:v>
                </c:pt>
                <c:pt idx="33">
                  <c:v>0.32525951557093402</c:v>
                </c:pt>
                <c:pt idx="34">
                  <c:v>0.34909090909090901</c:v>
                </c:pt>
                <c:pt idx="35">
                  <c:v>0.34857142857142798</c:v>
                </c:pt>
                <c:pt idx="36">
                  <c:v>0.379188712522045</c:v>
                </c:pt>
                <c:pt idx="37">
                  <c:v>0.4</c:v>
                </c:pt>
                <c:pt idx="38">
                  <c:v>0.41930116472545698</c:v>
                </c:pt>
                <c:pt idx="39">
                  <c:v>0.43986820428335999</c:v>
                </c:pt>
                <c:pt idx="40">
                  <c:v>0.42767295597484201</c:v>
                </c:pt>
                <c:pt idx="41">
                  <c:v>0.42562592047128101</c:v>
                </c:pt>
                <c:pt idx="42">
                  <c:v>0.42037302725968401</c:v>
                </c:pt>
                <c:pt idx="43">
                  <c:v>0.39055793991416299</c:v>
                </c:pt>
                <c:pt idx="44">
                  <c:v>0.370262390670553</c:v>
                </c:pt>
                <c:pt idx="45">
                  <c:v>0.36191860465116199</c:v>
                </c:pt>
                <c:pt idx="46">
                  <c:v>0.38054363376251699</c:v>
                </c:pt>
                <c:pt idx="47">
                  <c:v>0.40997229916897499</c:v>
                </c:pt>
                <c:pt idx="48">
                  <c:v>0.41810344827586199</c:v>
                </c:pt>
                <c:pt idx="49">
                  <c:v>0.44870041039671599</c:v>
                </c:pt>
                <c:pt idx="50">
                  <c:v>0.47896879240162799</c:v>
                </c:pt>
                <c:pt idx="51">
                  <c:v>0.50928381962864699</c:v>
                </c:pt>
                <c:pt idx="52">
                  <c:v>0.54520917678812397</c:v>
                </c:pt>
                <c:pt idx="53">
                  <c:v>0.57181208053691202</c:v>
                </c:pt>
                <c:pt idx="54">
                  <c:v>0.57703081232492903</c:v>
                </c:pt>
                <c:pt idx="55">
                  <c:v>0.58600583090378999</c:v>
                </c:pt>
                <c:pt idx="56">
                  <c:v>0.58993902439024304</c:v>
                </c:pt>
                <c:pt idx="57">
                  <c:v>0.58769230769230696</c:v>
                </c:pt>
                <c:pt idx="58">
                  <c:v>0.60371517027863697</c:v>
                </c:pt>
                <c:pt idx="59">
                  <c:v>0.58720000000000006</c:v>
                </c:pt>
                <c:pt idx="60">
                  <c:v>0.57980456026058602</c:v>
                </c:pt>
                <c:pt idx="61">
                  <c:v>0.55208333333333304</c:v>
                </c:pt>
                <c:pt idx="62">
                  <c:v>0.53780068728522301</c:v>
                </c:pt>
                <c:pt idx="63">
                  <c:v>0.56228373702422096</c:v>
                </c:pt>
                <c:pt idx="64">
                  <c:v>0.54467353951889996</c:v>
                </c:pt>
                <c:pt idx="65">
                  <c:v>0.54300168634064006</c:v>
                </c:pt>
                <c:pt idx="66">
                  <c:v>0.497373029772329</c:v>
                </c:pt>
                <c:pt idx="67">
                  <c:v>0.51175406871609397</c:v>
                </c:pt>
                <c:pt idx="68">
                  <c:v>0.50980392156862697</c:v>
                </c:pt>
                <c:pt idx="69">
                  <c:v>0.48462929475587702</c:v>
                </c:pt>
                <c:pt idx="70">
                  <c:v>0.46875</c:v>
                </c:pt>
                <c:pt idx="71">
                  <c:v>0.44732297063903198</c:v>
                </c:pt>
                <c:pt idx="72">
                  <c:v>0.44858156028368701</c:v>
                </c:pt>
                <c:pt idx="73">
                  <c:v>0.39543057996484998</c:v>
                </c:pt>
                <c:pt idx="74">
                  <c:v>0.40425531914893598</c:v>
                </c:pt>
                <c:pt idx="75">
                  <c:v>0.4</c:v>
                </c:pt>
                <c:pt idx="76">
                  <c:v>0.35714285714285698</c:v>
                </c:pt>
                <c:pt idx="77">
                  <c:v>0.36816720257234697</c:v>
                </c:pt>
                <c:pt idx="78">
                  <c:v>0.37767584097859302</c:v>
                </c:pt>
                <c:pt idx="79">
                  <c:v>0.37978560490045898</c:v>
                </c:pt>
                <c:pt idx="80">
                  <c:v>0.4</c:v>
                </c:pt>
                <c:pt idx="81">
                  <c:v>0.41009463722397399</c:v>
                </c:pt>
                <c:pt idx="82">
                  <c:v>0.40746753246753198</c:v>
                </c:pt>
                <c:pt idx="83">
                  <c:v>0.41536050156739801</c:v>
                </c:pt>
                <c:pt idx="84">
                  <c:v>0.43981481481481399</c:v>
                </c:pt>
                <c:pt idx="85">
                  <c:v>0.4296875</c:v>
                </c:pt>
                <c:pt idx="86">
                  <c:v>0.45642540620383998</c:v>
                </c:pt>
                <c:pt idx="87">
                  <c:v>0.48071625344352598</c:v>
                </c:pt>
                <c:pt idx="88">
                  <c:v>0.46286472148541102</c:v>
                </c:pt>
                <c:pt idx="89">
                  <c:v>0.46081081081080999</c:v>
                </c:pt>
                <c:pt idx="90">
                  <c:v>0.437235543018335</c:v>
                </c:pt>
                <c:pt idx="91">
                  <c:v>0.43001443001443002</c:v>
                </c:pt>
                <c:pt idx="92">
                  <c:v>0.41911764705882298</c:v>
                </c:pt>
                <c:pt idx="93">
                  <c:v>0.41494435612082597</c:v>
                </c:pt>
                <c:pt idx="94">
                  <c:v>0.42517006802721002</c:v>
                </c:pt>
                <c:pt idx="95">
                  <c:v>0.41489361702127597</c:v>
                </c:pt>
                <c:pt idx="96">
                  <c:v>0.42198581560283599</c:v>
                </c:pt>
                <c:pt idx="97">
                  <c:v>0.41651376146788899</c:v>
                </c:pt>
                <c:pt idx="98">
                  <c:v>0.42561205273069602</c:v>
                </c:pt>
                <c:pt idx="99">
                  <c:v>0.45796064400715503</c:v>
                </c:pt>
                <c:pt idx="100">
                  <c:v>0.44502617801047101</c:v>
                </c:pt>
                <c:pt idx="101">
                  <c:v>0.46515397082658</c:v>
                </c:pt>
                <c:pt idx="102">
                  <c:v>0.48531684698608901</c:v>
                </c:pt>
                <c:pt idx="103">
                  <c:v>0.50586510263929596</c:v>
                </c:pt>
                <c:pt idx="104">
                  <c:v>0.47445255474452502</c:v>
                </c:pt>
                <c:pt idx="105">
                  <c:v>0.43874643874643798</c:v>
                </c:pt>
                <c:pt idx="106">
                  <c:v>0.42432814710042399</c:v>
                </c:pt>
                <c:pt idx="107">
                  <c:v>0.439024390243902</c:v>
                </c:pt>
                <c:pt idx="108">
                  <c:v>0.44246575342465699</c:v>
                </c:pt>
                <c:pt idx="109">
                  <c:v>0.43404255319148899</c:v>
                </c:pt>
                <c:pt idx="110">
                  <c:v>0.41628264208909299</c:v>
                </c:pt>
                <c:pt idx="111">
                  <c:v>0.420807453416149</c:v>
                </c:pt>
                <c:pt idx="112">
                  <c:v>0.42443729903536898</c:v>
                </c:pt>
                <c:pt idx="113">
                  <c:v>0.37126865671641701</c:v>
                </c:pt>
                <c:pt idx="114">
                  <c:v>0.36297640653357499</c:v>
                </c:pt>
                <c:pt idx="115">
                  <c:v>0.33522727272727199</c:v>
                </c:pt>
                <c:pt idx="116">
                  <c:v>0.34904013961605501</c:v>
                </c:pt>
                <c:pt idx="117">
                  <c:v>0.337837837837837</c:v>
                </c:pt>
                <c:pt idx="118">
                  <c:v>0.35303514376996797</c:v>
                </c:pt>
                <c:pt idx="119">
                  <c:v>0.37219730941703999</c:v>
                </c:pt>
                <c:pt idx="120">
                  <c:v>0.397018970189701</c:v>
                </c:pt>
                <c:pt idx="121">
                  <c:v>0.42327365728900201</c:v>
                </c:pt>
                <c:pt idx="122">
                  <c:v>0.47735618115055001</c:v>
                </c:pt>
                <c:pt idx="123">
                  <c:v>0.52447552447552404</c:v>
                </c:pt>
                <c:pt idx="124">
                  <c:v>0.55680539932508399</c:v>
                </c:pt>
                <c:pt idx="125">
                  <c:v>0.55491990846681905</c:v>
                </c:pt>
                <c:pt idx="126">
                  <c:v>0.57641395908543902</c:v>
                </c:pt>
                <c:pt idx="127">
                  <c:v>0.58808618504435906</c:v>
                </c:pt>
                <c:pt idx="128">
                  <c:v>0.570809248554913</c:v>
                </c:pt>
                <c:pt idx="129">
                  <c:v>0.56360708534621495</c:v>
                </c:pt>
                <c:pt idx="130">
                  <c:v>0.57363013698630105</c:v>
                </c:pt>
                <c:pt idx="131">
                  <c:v>0.59228187919463005</c:v>
                </c:pt>
                <c:pt idx="132">
                  <c:v>0.63406940063091399</c:v>
                </c:pt>
                <c:pt idx="133">
                  <c:v>0.675187969924812</c:v>
                </c:pt>
                <c:pt idx="134">
                  <c:v>0.69886363636363602</c:v>
                </c:pt>
                <c:pt idx="135">
                  <c:v>0.71164772727272696</c:v>
                </c:pt>
                <c:pt idx="136">
                  <c:v>0.68866571018651301</c:v>
                </c:pt>
                <c:pt idx="137">
                  <c:v>0.67161961367013301</c:v>
                </c:pt>
                <c:pt idx="138">
                  <c:v>0.676056338028169</c:v>
                </c:pt>
                <c:pt idx="139">
                  <c:v>0.67584097859327197</c:v>
                </c:pt>
                <c:pt idx="140">
                  <c:v>0.68453292496171503</c:v>
                </c:pt>
                <c:pt idx="141">
                  <c:v>0.67286821705426303</c:v>
                </c:pt>
                <c:pt idx="142">
                  <c:v>0.65905383360521996</c:v>
                </c:pt>
                <c:pt idx="143">
                  <c:v>0.62937062937062904</c:v>
                </c:pt>
                <c:pt idx="144">
                  <c:v>0.61940298507462599</c:v>
                </c:pt>
                <c:pt idx="145">
                  <c:v>0.594758064516129</c:v>
                </c:pt>
                <c:pt idx="146">
                  <c:v>0.58717434869739404</c:v>
                </c:pt>
                <c:pt idx="147">
                  <c:v>0.58745247148288904</c:v>
                </c:pt>
                <c:pt idx="148">
                  <c:v>0.57965451055662098</c:v>
                </c:pt>
                <c:pt idx="149">
                  <c:v>0.592592592592592</c:v>
                </c:pt>
                <c:pt idx="150">
                  <c:v>0.59064327485380097</c:v>
                </c:pt>
                <c:pt idx="151">
                  <c:v>0.560546875</c:v>
                </c:pt>
                <c:pt idx="152">
                  <c:v>0.52200000000000002</c:v>
                </c:pt>
                <c:pt idx="153">
                  <c:v>0.50778210116731504</c:v>
                </c:pt>
                <c:pt idx="154">
                  <c:v>0.47645951035781497</c:v>
                </c:pt>
                <c:pt idx="155">
                  <c:v>0.47795414462081098</c:v>
                </c:pt>
                <c:pt idx="156">
                  <c:v>0.42733564013840802</c:v>
                </c:pt>
                <c:pt idx="157">
                  <c:v>0.40614334470989699</c:v>
                </c:pt>
                <c:pt idx="158">
                  <c:v>0.38916256157635398</c:v>
                </c:pt>
                <c:pt idx="159">
                  <c:v>0.385483870967741</c:v>
                </c:pt>
                <c:pt idx="160">
                  <c:v>0.38401253918495298</c:v>
                </c:pt>
                <c:pt idx="161">
                  <c:v>0.37339743589743501</c:v>
                </c:pt>
                <c:pt idx="162">
                  <c:v>0.37597503900155999</c:v>
                </c:pt>
                <c:pt idx="163">
                  <c:v>0.35436893203883402</c:v>
                </c:pt>
                <c:pt idx="164">
                  <c:v>0.32590051457975899</c:v>
                </c:pt>
                <c:pt idx="165">
                  <c:v>0.32218309859154898</c:v>
                </c:pt>
                <c:pt idx="166">
                  <c:v>0.32465277777777701</c:v>
                </c:pt>
                <c:pt idx="167">
                  <c:v>0.322033898305084</c:v>
                </c:pt>
                <c:pt idx="168">
                  <c:v>0.33647798742138302</c:v>
                </c:pt>
                <c:pt idx="169">
                  <c:v>0.34355828220858797</c:v>
                </c:pt>
                <c:pt idx="170">
                  <c:v>0.34121122599704501</c:v>
                </c:pt>
                <c:pt idx="171">
                  <c:v>0.35805991440798801</c:v>
                </c:pt>
                <c:pt idx="172">
                  <c:v>0.37447988904299501</c:v>
                </c:pt>
                <c:pt idx="173">
                  <c:v>0.40250696378829998</c:v>
                </c:pt>
                <c:pt idx="174">
                  <c:v>0.43390804597701099</c:v>
                </c:pt>
                <c:pt idx="175">
                  <c:v>0.45991561181434598</c:v>
                </c:pt>
                <c:pt idx="176">
                  <c:v>0.44343891402714902</c:v>
                </c:pt>
                <c:pt idx="177">
                  <c:v>0.44339622641509402</c:v>
                </c:pt>
                <c:pt idx="178">
                  <c:v>0.44897959183673403</c:v>
                </c:pt>
                <c:pt idx="179">
                  <c:v>0.457278481012658</c:v>
                </c:pt>
                <c:pt idx="180">
                  <c:v>0.44409937888198697</c:v>
                </c:pt>
                <c:pt idx="181">
                  <c:v>0.419303797468354</c:v>
                </c:pt>
                <c:pt idx="182">
                  <c:v>0.41433021806853498</c:v>
                </c:pt>
                <c:pt idx="183">
                  <c:v>0.407294832826747</c:v>
                </c:pt>
                <c:pt idx="184">
                  <c:v>0.44017094017093999</c:v>
                </c:pt>
                <c:pt idx="185">
                  <c:v>0.43966712898751698</c:v>
                </c:pt>
                <c:pt idx="186">
                  <c:v>0.42249657064471802</c:v>
                </c:pt>
                <c:pt idx="187">
                  <c:v>0.43433029908972598</c:v>
                </c:pt>
                <c:pt idx="188">
                  <c:v>0.475703324808184</c:v>
                </c:pt>
                <c:pt idx="189">
                  <c:v>0.49623115577889398</c:v>
                </c:pt>
                <c:pt idx="190">
                  <c:v>0.5</c:v>
                </c:pt>
                <c:pt idx="191">
                  <c:v>0.51748251748251695</c:v>
                </c:pt>
                <c:pt idx="192">
                  <c:v>0.50766871165644101</c:v>
                </c:pt>
                <c:pt idx="193">
                  <c:v>0.53376205787781295</c:v>
                </c:pt>
                <c:pt idx="194">
                  <c:v>0.53719008264462798</c:v>
                </c:pt>
                <c:pt idx="195">
                  <c:v>0.55245901639344197</c:v>
                </c:pt>
                <c:pt idx="196">
                  <c:v>0.54695222405271804</c:v>
                </c:pt>
                <c:pt idx="197">
                  <c:v>0.54854368932038799</c:v>
                </c:pt>
                <c:pt idx="198">
                  <c:v>0.54326923076922995</c:v>
                </c:pt>
                <c:pt idx="199">
                  <c:v>0.53943217665615095</c:v>
                </c:pt>
                <c:pt idx="200">
                  <c:v>0.52818035426731003</c:v>
                </c:pt>
              </c:numCache>
            </c:numRef>
          </c:yVal>
          <c:smooth val="1"/>
          <c:extLst>
            <c:ext xmlns:c16="http://schemas.microsoft.com/office/drawing/2014/chart" uri="{C3380CC4-5D6E-409C-BE32-E72D297353CC}">
              <c16:uniqueId val="{00000002-8C6C-477A-95F6-6420C201A22E}"/>
            </c:ext>
          </c:extLst>
        </c:ser>
        <c:ser>
          <c:idx val="2"/>
          <c:order val="3"/>
          <c:tx>
            <c:v>50</c:v>
          </c:tx>
          <c:spPr>
            <a:ln w="19050" cap="rnd">
              <a:solidFill>
                <a:schemeClr val="accent3"/>
              </a:solidFill>
              <a:round/>
            </a:ln>
            <a:effectLst/>
          </c:spPr>
          <c:marker>
            <c:symbol val="none"/>
          </c:marker>
          <c:xVal>
            <c:numRef>
              <c:f>'[cw4 data.xlsx]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repro energy'!$E$12:$E$212</c:f>
              <c:numCache>
                <c:formatCode>General</c:formatCode>
                <c:ptCount val="201"/>
                <c:pt idx="0">
                  <c:v>0.47836538461538403</c:v>
                </c:pt>
                <c:pt idx="1">
                  <c:v>0.46551724137931</c:v>
                </c:pt>
                <c:pt idx="2">
                  <c:v>0.49838187702265302</c:v>
                </c:pt>
                <c:pt idx="3">
                  <c:v>0.54109589041095896</c:v>
                </c:pt>
                <c:pt idx="4">
                  <c:v>0.560283687943262</c:v>
                </c:pt>
                <c:pt idx="5">
                  <c:v>0.58267716535433001</c:v>
                </c:pt>
                <c:pt idx="6">
                  <c:v>0.62676056338028097</c:v>
                </c:pt>
                <c:pt idx="7">
                  <c:v>0.63685636856368499</c:v>
                </c:pt>
                <c:pt idx="8">
                  <c:v>0.65591397849462296</c:v>
                </c:pt>
                <c:pt idx="9">
                  <c:v>0.66791744840525302</c:v>
                </c:pt>
                <c:pt idx="10">
                  <c:v>0.68421052631578905</c:v>
                </c:pt>
                <c:pt idx="11">
                  <c:v>0.70788253477588803</c:v>
                </c:pt>
                <c:pt idx="12">
                  <c:v>0.70349650349650295</c:v>
                </c:pt>
                <c:pt idx="13">
                  <c:v>0.68918918918918903</c:v>
                </c:pt>
                <c:pt idx="14">
                  <c:v>0.68658698539176599</c:v>
                </c:pt>
                <c:pt idx="15">
                  <c:v>0.680456490727532</c:v>
                </c:pt>
                <c:pt idx="16">
                  <c:v>0.67125382262996902</c:v>
                </c:pt>
                <c:pt idx="17">
                  <c:v>0.67623604465709697</c:v>
                </c:pt>
                <c:pt idx="18">
                  <c:v>0.66491228070175401</c:v>
                </c:pt>
                <c:pt idx="19">
                  <c:v>0.66730401529636696</c:v>
                </c:pt>
                <c:pt idx="20">
                  <c:v>0.69279661016949101</c:v>
                </c:pt>
                <c:pt idx="21">
                  <c:v>0.69121140142517801</c:v>
                </c:pt>
                <c:pt idx="22">
                  <c:v>0.67323943661971797</c:v>
                </c:pt>
                <c:pt idx="23">
                  <c:v>0.702380952380952</c:v>
                </c:pt>
                <c:pt idx="24">
                  <c:v>0.71884057971014403</c:v>
                </c:pt>
                <c:pt idx="25">
                  <c:v>0.73410404624277403</c:v>
                </c:pt>
                <c:pt idx="26">
                  <c:v>0.74300254452926195</c:v>
                </c:pt>
                <c:pt idx="27">
                  <c:v>0.74540682414698101</c:v>
                </c:pt>
                <c:pt idx="28">
                  <c:v>0.72926829268292603</c:v>
                </c:pt>
                <c:pt idx="29">
                  <c:v>0.71396895787139603</c:v>
                </c:pt>
                <c:pt idx="30">
                  <c:v>0.70726495726495697</c:v>
                </c:pt>
                <c:pt idx="31">
                  <c:v>0.68421052631578905</c:v>
                </c:pt>
                <c:pt idx="32">
                  <c:v>0.644859813084112</c:v>
                </c:pt>
                <c:pt idx="33">
                  <c:v>0.605080831408776</c:v>
                </c:pt>
                <c:pt idx="34">
                  <c:v>0.57142857142857095</c:v>
                </c:pt>
                <c:pt idx="35">
                  <c:v>0.55097087378640697</c:v>
                </c:pt>
                <c:pt idx="36">
                  <c:v>0.51401869158878499</c:v>
                </c:pt>
                <c:pt idx="37">
                  <c:v>0.48729792147806</c:v>
                </c:pt>
                <c:pt idx="38">
                  <c:v>0.47587719298245601</c:v>
                </c:pt>
                <c:pt idx="39">
                  <c:v>0.44798301486199499</c:v>
                </c:pt>
                <c:pt idx="40">
                  <c:v>0.47071129707112902</c:v>
                </c:pt>
                <c:pt idx="41">
                  <c:v>0.45824411134903598</c:v>
                </c:pt>
                <c:pt idx="42">
                  <c:v>0.49369747899159599</c:v>
                </c:pt>
                <c:pt idx="43">
                  <c:v>0.50434782608695605</c:v>
                </c:pt>
                <c:pt idx="44">
                  <c:v>0.50551876379690897</c:v>
                </c:pt>
                <c:pt idx="45">
                  <c:v>0.51203501094091897</c:v>
                </c:pt>
                <c:pt idx="46">
                  <c:v>0.53433476394849699</c:v>
                </c:pt>
                <c:pt idx="47">
                  <c:v>0.52826086956521701</c:v>
                </c:pt>
                <c:pt idx="48">
                  <c:v>0.53498871331828401</c:v>
                </c:pt>
                <c:pt idx="49">
                  <c:v>0.53812636165577299</c:v>
                </c:pt>
                <c:pt idx="50">
                  <c:v>0.56072874493927105</c:v>
                </c:pt>
                <c:pt idx="51">
                  <c:v>0.59152215799614605</c:v>
                </c:pt>
                <c:pt idx="52">
                  <c:v>0.58161350844277604</c:v>
                </c:pt>
                <c:pt idx="53">
                  <c:v>0.58639705882352899</c:v>
                </c:pt>
                <c:pt idx="54">
                  <c:v>0.58363636363636295</c:v>
                </c:pt>
                <c:pt idx="55">
                  <c:v>0.59965034965034902</c:v>
                </c:pt>
                <c:pt idx="56">
                  <c:v>0.58844133099824802</c:v>
                </c:pt>
                <c:pt idx="57">
                  <c:v>0.59450171821305797</c:v>
                </c:pt>
                <c:pt idx="58">
                  <c:v>0.58632478632478602</c:v>
                </c:pt>
                <c:pt idx="59">
                  <c:v>0.59284497444633699</c:v>
                </c:pt>
                <c:pt idx="60">
                  <c:v>0.57117437722419895</c:v>
                </c:pt>
                <c:pt idx="61">
                  <c:v>0.54887218045112696</c:v>
                </c:pt>
                <c:pt idx="62">
                  <c:v>0.53515625</c:v>
                </c:pt>
                <c:pt idx="63">
                  <c:v>0.53305785123966898</c:v>
                </c:pt>
                <c:pt idx="64">
                  <c:v>0.51086956521739102</c:v>
                </c:pt>
                <c:pt idx="65">
                  <c:v>0.52597402597402598</c:v>
                </c:pt>
                <c:pt idx="66">
                  <c:v>0.56161616161616101</c:v>
                </c:pt>
                <c:pt idx="67">
                  <c:v>0.58300395256916904</c:v>
                </c:pt>
                <c:pt idx="68">
                  <c:v>0.59338521400778199</c:v>
                </c:pt>
                <c:pt idx="69">
                  <c:v>0.59730250481695502</c:v>
                </c:pt>
                <c:pt idx="70">
                  <c:v>0.61301989150090397</c:v>
                </c:pt>
                <c:pt idx="71">
                  <c:v>0.62591240875912402</c:v>
                </c:pt>
                <c:pt idx="72">
                  <c:v>0.62095238095238003</c:v>
                </c:pt>
                <c:pt idx="73">
                  <c:v>0.65977443609022501</c:v>
                </c:pt>
                <c:pt idx="74">
                  <c:v>0.664136622390891</c:v>
                </c:pt>
                <c:pt idx="75">
                  <c:v>0.67790262172284599</c:v>
                </c:pt>
                <c:pt idx="76">
                  <c:v>0.69320388349514495</c:v>
                </c:pt>
                <c:pt idx="77">
                  <c:v>0.71485943775100402</c:v>
                </c:pt>
                <c:pt idx="78">
                  <c:v>0.72869955156950605</c:v>
                </c:pt>
                <c:pt idx="79">
                  <c:v>0.71875</c:v>
                </c:pt>
                <c:pt idx="80">
                  <c:v>0.72930648769574902</c:v>
                </c:pt>
                <c:pt idx="81">
                  <c:v>0.73923444976076502</c:v>
                </c:pt>
                <c:pt idx="82">
                  <c:v>0.74468085106382897</c:v>
                </c:pt>
                <c:pt idx="83">
                  <c:v>0.73953488372093001</c:v>
                </c:pt>
                <c:pt idx="84">
                  <c:v>0.73205741626794196</c:v>
                </c:pt>
                <c:pt idx="85">
                  <c:v>0.70203160270880305</c:v>
                </c:pt>
                <c:pt idx="86">
                  <c:v>0.69574944071588296</c:v>
                </c:pt>
                <c:pt idx="87">
                  <c:v>0.685224839400428</c:v>
                </c:pt>
                <c:pt idx="88">
                  <c:v>0.68577494692144303</c:v>
                </c:pt>
                <c:pt idx="89">
                  <c:v>0.65938864628820903</c:v>
                </c:pt>
                <c:pt idx="90">
                  <c:v>0.61737089201877904</c:v>
                </c:pt>
                <c:pt idx="91">
                  <c:v>0.607981220657277</c:v>
                </c:pt>
                <c:pt idx="92">
                  <c:v>0.62817551963048501</c:v>
                </c:pt>
                <c:pt idx="93">
                  <c:v>0.62997658079625296</c:v>
                </c:pt>
                <c:pt idx="94">
                  <c:v>0.62441314553990601</c:v>
                </c:pt>
                <c:pt idx="95">
                  <c:v>0.62559241706161095</c:v>
                </c:pt>
                <c:pt idx="96">
                  <c:v>0.62745098039215597</c:v>
                </c:pt>
                <c:pt idx="97">
                  <c:v>0.60313315926892896</c:v>
                </c:pt>
                <c:pt idx="98">
                  <c:v>0.593350383631713</c:v>
                </c:pt>
                <c:pt idx="99">
                  <c:v>0.57216494845360799</c:v>
                </c:pt>
                <c:pt idx="100">
                  <c:v>0.56455696202531602</c:v>
                </c:pt>
                <c:pt idx="101">
                  <c:v>0.54663212435233099</c:v>
                </c:pt>
                <c:pt idx="102">
                  <c:v>0.50765306122448906</c:v>
                </c:pt>
                <c:pt idx="103">
                  <c:v>0.48275862068965503</c:v>
                </c:pt>
                <c:pt idx="104">
                  <c:v>0.46949602122015899</c:v>
                </c:pt>
                <c:pt idx="105">
                  <c:v>0.46782178217821702</c:v>
                </c:pt>
                <c:pt idx="106">
                  <c:v>0.44444444444444398</c:v>
                </c:pt>
                <c:pt idx="107">
                  <c:v>0.453917050691244</c:v>
                </c:pt>
                <c:pt idx="108">
                  <c:v>0.44520547945205402</c:v>
                </c:pt>
                <c:pt idx="109">
                  <c:v>0.44418604651162702</c:v>
                </c:pt>
                <c:pt idx="110">
                  <c:v>0.45684210526315699</c:v>
                </c:pt>
                <c:pt idx="111">
                  <c:v>0.41803278688524498</c:v>
                </c:pt>
                <c:pt idx="112">
                  <c:v>0.40133037694013302</c:v>
                </c:pt>
                <c:pt idx="113">
                  <c:v>0.39045553145336198</c:v>
                </c:pt>
                <c:pt idx="114">
                  <c:v>0.37029288702928798</c:v>
                </c:pt>
                <c:pt idx="115">
                  <c:v>0.39803921568627398</c:v>
                </c:pt>
                <c:pt idx="116">
                  <c:v>0.37022900763358702</c:v>
                </c:pt>
                <c:pt idx="117">
                  <c:v>0.34600760456273699</c:v>
                </c:pt>
                <c:pt idx="118">
                  <c:v>0.34463276836158102</c:v>
                </c:pt>
                <c:pt idx="119">
                  <c:v>0.32841328413284099</c:v>
                </c:pt>
                <c:pt idx="120">
                  <c:v>0.324955116696588</c:v>
                </c:pt>
                <c:pt idx="121">
                  <c:v>0.32055749128919803</c:v>
                </c:pt>
                <c:pt idx="122">
                  <c:v>0.31228070175438599</c:v>
                </c:pt>
                <c:pt idx="123">
                  <c:v>0.34871794871794798</c:v>
                </c:pt>
                <c:pt idx="124">
                  <c:v>0.38290598290598199</c:v>
                </c:pt>
                <c:pt idx="125">
                  <c:v>0.40414507772020702</c:v>
                </c:pt>
                <c:pt idx="126">
                  <c:v>0.46050420168067202</c:v>
                </c:pt>
                <c:pt idx="127">
                  <c:v>0.49322033898305001</c:v>
                </c:pt>
                <c:pt idx="128">
                  <c:v>0.54455445544554404</c:v>
                </c:pt>
                <c:pt idx="129">
                  <c:v>0.58204334365324994</c:v>
                </c:pt>
                <c:pt idx="130">
                  <c:v>0.57987220447284304</c:v>
                </c:pt>
                <c:pt idx="131">
                  <c:v>0.58426966292134797</c:v>
                </c:pt>
                <c:pt idx="132">
                  <c:v>0.59577922077921996</c:v>
                </c:pt>
                <c:pt idx="133">
                  <c:v>0.60260586319218201</c:v>
                </c:pt>
                <c:pt idx="134">
                  <c:v>0.60169491525423702</c:v>
                </c:pt>
                <c:pt idx="135">
                  <c:v>0.61565836298932297</c:v>
                </c:pt>
                <c:pt idx="136">
                  <c:v>0.65008576329331003</c:v>
                </c:pt>
                <c:pt idx="137">
                  <c:v>0.65076335877862501</c:v>
                </c:pt>
                <c:pt idx="138">
                  <c:v>0.67200000000000004</c:v>
                </c:pt>
                <c:pt idx="139">
                  <c:v>0.67628865979381403</c:v>
                </c:pt>
                <c:pt idx="140">
                  <c:v>0.68322981366459601</c:v>
                </c:pt>
                <c:pt idx="141">
                  <c:v>0.70920502092050197</c:v>
                </c:pt>
                <c:pt idx="142">
                  <c:v>0.72690763052208796</c:v>
                </c:pt>
                <c:pt idx="143">
                  <c:v>0.74850299401197595</c:v>
                </c:pt>
                <c:pt idx="144">
                  <c:v>0.74427480916030497</c:v>
                </c:pt>
                <c:pt idx="145">
                  <c:v>0.74269005847953196</c:v>
                </c:pt>
                <c:pt idx="146">
                  <c:v>0.76331360946745497</c:v>
                </c:pt>
                <c:pt idx="147">
                  <c:v>0.75456389452332595</c:v>
                </c:pt>
                <c:pt idx="148">
                  <c:v>0.73640167364016695</c:v>
                </c:pt>
                <c:pt idx="149">
                  <c:v>0.70403587443946103</c:v>
                </c:pt>
                <c:pt idx="150">
                  <c:v>0.71106094808126397</c:v>
                </c:pt>
                <c:pt idx="151">
                  <c:v>0.69373549883990704</c:v>
                </c:pt>
                <c:pt idx="152">
                  <c:v>0.68115942028985499</c:v>
                </c:pt>
                <c:pt idx="153">
                  <c:v>0.66492146596858603</c:v>
                </c:pt>
                <c:pt idx="154">
                  <c:v>0.66414141414141403</c:v>
                </c:pt>
                <c:pt idx="155">
                  <c:v>0.64720812182741105</c:v>
                </c:pt>
                <c:pt idx="156">
                  <c:v>0.62239583333333304</c:v>
                </c:pt>
                <c:pt idx="157">
                  <c:v>0.60981912144702799</c:v>
                </c:pt>
                <c:pt idx="158">
                  <c:v>0.63131313131313105</c:v>
                </c:pt>
                <c:pt idx="159">
                  <c:v>0.59541984732824405</c:v>
                </c:pt>
                <c:pt idx="160">
                  <c:v>0.56565656565656497</c:v>
                </c:pt>
                <c:pt idx="161">
                  <c:v>0.54569892473118198</c:v>
                </c:pt>
                <c:pt idx="162">
                  <c:v>0.539083557951482</c:v>
                </c:pt>
                <c:pt idx="163">
                  <c:v>0.50777202072538796</c:v>
                </c:pt>
                <c:pt idx="164">
                  <c:v>0.48556430446194199</c:v>
                </c:pt>
                <c:pt idx="165">
                  <c:v>0.46323529411764702</c:v>
                </c:pt>
                <c:pt idx="166">
                  <c:v>0.45153664302600399</c:v>
                </c:pt>
                <c:pt idx="167">
                  <c:v>0.421768707482993</c:v>
                </c:pt>
                <c:pt idx="168">
                  <c:v>0.39777777777777701</c:v>
                </c:pt>
                <c:pt idx="169">
                  <c:v>0.38997821350762502</c:v>
                </c:pt>
                <c:pt idx="170">
                  <c:v>0.36631578947368398</c:v>
                </c:pt>
                <c:pt idx="171">
                  <c:v>0.36166007905138298</c:v>
                </c:pt>
                <c:pt idx="172">
                  <c:v>0.34548944337811899</c:v>
                </c:pt>
                <c:pt idx="173">
                  <c:v>0.33638025594149901</c:v>
                </c:pt>
                <c:pt idx="174">
                  <c:v>0.32129963898916902</c:v>
                </c:pt>
                <c:pt idx="175">
                  <c:v>0.32006920415224899</c:v>
                </c:pt>
                <c:pt idx="176">
                  <c:v>0.34053156146179397</c:v>
                </c:pt>
                <c:pt idx="177">
                  <c:v>0.335559265442404</c:v>
                </c:pt>
                <c:pt idx="178">
                  <c:v>0.35245901639344202</c:v>
                </c:pt>
                <c:pt idx="179">
                  <c:v>0.348561759729272</c:v>
                </c:pt>
                <c:pt idx="180">
                  <c:v>0.36454849498327702</c:v>
                </c:pt>
                <c:pt idx="181">
                  <c:v>0.37693631669535199</c:v>
                </c:pt>
                <c:pt idx="182">
                  <c:v>0.372759856630824</c:v>
                </c:pt>
                <c:pt idx="183">
                  <c:v>0.38967971530249101</c:v>
                </c:pt>
                <c:pt idx="184">
                  <c:v>0.40223463687150801</c:v>
                </c:pt>
                <c:pt idx="185">
                  <c:v>0.41300191204588899</c:v>
                </c:pt>
                <c:pt idx="186">
                  <c:v>0.43737957610789902</c:v>
                </c:pt>
                <c:pt idx="187">
                  <c:v>0.437246963562753</c:v>
                </c:pt>
                <c:pt idx="188">
                  <c:v>0.44444444444444398</c:v>
                </c:pt>
                <c:pt idx="189">
                  <c:v>0.47504621072088699</c:v>
                </c:pt>
                <c:pt idx="190">
                  <c:v>0.51878354203935595</c:v>
                </c:pt>
                <c:pt idx="191">
                  <c:v>0.54849498327759105</c:v>
                </c:pt>
                <c:pt idx="192">
                  <c:v>0.58387096774193503</c:v>
                </c:pt>
                <c:pt idx="193">
                  <c:v>0.60062402496099798</c:v>
                </c:pt>
                <c:pt idx="194">
                  <c:v>0.61724659606656496</c:v>
                </c:pt>
                <c:pt idx="195">
                  <c:v>0.64923076923076894</c:v>
                </c:pt>
                <c:pt idx="196">
                  <c:v>0.67786259541984695</c:v>
                </c:pt>
                <c:pt idx="197">
                  <c:v>0.68055555555555503</c:v>
                </c:pt>
                <c:pt idx="198">
                  <c:v>0.69544740973312402</c:v>
                </c:pt>
                <c:pt idx="199">
                  <c:v>0.71078431372549</c:v>
                </c:pt>
                <c:pt idx="200">
                  <c:v>0.71078431372549</c:v>
                </c:pt>
              </c:numCache>
            </c:numRef>
          </c:yVal>
          <c:smooth val="1"/>
          <c:extLst>
            <c:ext xmlns:c16="http://schemas.microsoft.com/office/drawing/2014/chart" uri="{C3380CC4-5D6E-409C-BE32-E72D297353CC}">
              <c16:uniqueId val="{00000003-8C6C-477A-95F6-6420C201A22E}"/>
            </c:ext>
          </c:extLst>
        </c:ser>
        <c:ser>
          <c:idx val="3"/>
          <c:order val="4"/>
          <c:tx>
            <c:v>60</c:v>
          </c:tx>
          <c:spPr>
            <a:ln w="19050" cap="rnd">
              <a:solidFill>
                <a:schemeClr val="accent4"/>
              </a:solidFill>
              <a:round/>
            </a:ln>
            <a:effectLst/>
          </c:spPr>
          <c:marker>
            <c:symbol val="none"/>
          </c:marker>
          <c:xVal>
            <c:numRef>
              <c:f>'[cw4 data.xlsx]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repro energy'!$F$12:$F$212</c:f>
              <c:numCache>
                <c:formatCode>General</c:formatCode>
                <c:ptCount val="201"/>
                <c:pt idx="0">
                  <c:v>0.50691244239631295</c:v>
                </c:pt>
                <c:pt idx="1">
                  <c:v>0.50284090909090895</c:v>
                </c:pt>
                <c:pt idx="2">
                  <c:v>0.50347222222222199</c:v>
                </c:pt>
                <c:pt idx="3">
                  <c:v>0.51260504201680601</c:v>
                </c:pt>
                <c:pt idx="4">
                  <c:v>0.52261306532663299</c:v>
                </c:pt>
                <c:pt idx="5">
                  <c:v>0.52898550724637605</c:v>
                </c:pt>
                <c:pt idx="6">
                  <c:v>0.55752212389380496</c:v>
                </c:pt>
                <c:pt idx="7">
                  <c:v>0.58778625954198405</c:v>
                </c:pt>
                <c:pt idx="8">
                  <c:v>0.62790697674418605</c:v>
                </c:pt>
                <c:pt idx="9">
                  <c:v>0.64</c:v>
                </c:pt>
                <c:pt idx="10">
                  <c:v>0.64230769230769202</c:v>
                </c:pt>
                <c:pt idx="11">
                  <c:v>0.67857142857142805</c:v>
                </c:pt>
                <c:pt idx="12">
                  <c:v>0.69732937685459895</c:v>
                </c:pt>
                <c:pt idx="13">
                  <c:v>0.69849246231155704</c:v>
                </c:pt>
                <c:pt idx="14">
                  <c:v>0.66806722689075604</c:v>
                </c:pt>
                <c:pt idx="15">
                  <c:v>0.65697674418604601</c:v>
                </c:pt>
                <c:pt idx="16">
                  <c:v>0.67415730337078605</c:v>
                </c:pt>
                <c:pt idx="17">
                  <c:v>0.66606822262118404</c:v>
                </c:pt>
                <c:pt idx="18">
                  <c:v>0.645871559633027</c:v>
                </c:pt>
                <c:pt idx="19">
                  <c:v>0.619223659889094</c:v>
                </c:pt>
                <c:pt idx="20">
                  <c:v>0.61235955056179703</c:v>
                </c:pt>
                <c:pt idx="21">
                  <c:v>0.61460446247464495</c:v>
                </c:pt>
                <c:pt idx="22">
                  <c:v>0.59740259740259705</c:v>
                </c:pt>
                <c:pt idx="23">
                  <c:v>0.58352402745995402</c:v>
                </c:pt>
                <c:pt idx="24">
                  <c:v>0.56823821339950298</c:v>
                </c:pt>
                <c:pt idx="25">
                  <c:v>0.56153846153846099</c:v>
                </c:pt>
                <c:pt idx="26">
                  <c:v>0.57923497267759505</c:v>
                </c:pt>
                <c:pt idx="27">
                  <c:v>0.60869565217391297</c:v>
                </c:pt>
                <c:pt idx="28">
                  <c:v>0.66457680250783702</c:v>
                </c:pt>
                <c:pt idx="29">
                  <c:v>0.70550161812297696</c:v>
                </c:pt>
                <c:pt idx="30">
                  <c:v>0.73817034700315398</c:v>
                </c:pt>
                <c:pt idx="31">
                  <c:v>0.75796178343949006</c:v>
                </c:pt>
                <c:pt idx="32">
                  <c:v>0.76923076923076905</c:v>
                </c:pt>
                <c:pt idx="33">
                  <c:v>0.740506329113924</c:v>
                </c:pt>
                <c:pt idx="34">
                  <c:v>0.70322580645161203</c:v>
                </c:pt>
                <c:pt idx="35">
                  <c:v>0.71856287425149701</c:v>
                </c:pt>
                <c:pt idx="36">
                  <c:v>0.696883852691218</c:v>
                </c:pt>
                <c:pt idx="37">
                  <c:v>0.69662921348314599</c:v>
                </c:pt>
                <c:pt idx="38">
                  <c:v>0.69948186528497402</c:v>
                </c:pt>
                <c:pt idx="39">
                  <c:v>0.68702290076335804</c:v>
                </c:pt>
                <c:pt idx="40">
                  <c:v>0.69170984455958495</c:v>
                </c:pt>
                <c:pt idx="41">
                  <c:v>0.67493796526054595</c:v>
                </c:pt>
                <c:pt idx="42">
                  <c:v>0.67493796526054595</c:v>
                </c:pt>
                <c:pt idx="43">
                  <c:v>0.68613138686131303</c:v>
                </c:pt>
                <c:pt idx="44">
                  <c:v>0.68298368298368295</c:v>
                </c:pt>
                <c:pt idx="45">
                  <c:v>0.68115942028985499</c:v>
                </c:pt>
                <c:pt idx="46">
                  <c:v>0.67298578199052095</c:v>
                </c:pt>
                <c:pt idx="47">
                  <c:v>0.65749999999999997</c:v>
                </c:pt>
                <c:pt idx="48">
                  <c:v>0.655526992287917</c:v>
                </c:pt>
                <c:pt idx="49">
                  <c:v>0.65415549597855205</c:v>
                </c:pt>
                <c:pt idx="50">
                  <c:v>0.63888888888888795</c:v>
                </c:pt>
                <c:pt idx="51">
                  <c:v>0.63532763532763503</c:v>
                </c:pt>
                <c:pt idx="52">
                  <c:v>0.63513513513513498</c:v>
                </c:pt>
                <c:pt idx="53">
                  <c:v>0.66666666666666596</c:v>
                </c:pt>
                <c:pt idx="54">
                  <c:v>0.671018276762402</c:v>
                </c:pt>
                <c:pt idx="55">
                  <c:v>0.67506297229219103</c:v>
                </c:pt>
                <c:pt idx="56">
                  <c:v>0.66666666666666596</c:v>
                </c:pt>
                <c:pt idx="57">
                  <c:v>0.66751269035532901</c:v>
                </c:pt>
                <c:pt idx="58">
                  <c:v>0.70544554455445496</c:v>
                </c:pt>
                <c:pt idx="59">
                  <c:v>0.69268292682926802</c:v>
                </c:pt>
                <c:pt idx="60">
                  <c:v>0.67073170731707299</c:v>
                </c:pt>
                <c:pt idx="61">
                  <c:v>0.65920398009950198</c:v>
                </c:pt>
                <c:pt idx="62">
                  <c:v>0.65550239234449703</c:v>
                </c:pt>
                <c:pt idx="63">
                  <c:v>0.66666666666666596</c:v>
                </c:pt>
                <c:pt idx="64">
                  <c:v>0.63755458515283803</c:v>
                </c:pt>
                <c:pt idx="65">
                  <c:v>0.62391304347826004</c:v>
                </c:pt>
                <c:pt idx="66">
                  <c:v>0.63870967741935403</c:v>
                </c:pt>
                <c:pt idx="67">
                  <c:v>0.67295597484276704</c:v>
                </c:pt>
                <c:pt idx="68">
                  <c:v>0.68343815513626804</c:v>
                </c:pt>
                <c:pt idx="69">
                  <c:v>0.67441860465116199</c:v>
                </c:pt>
                <c:pt idx="70">
                  <c:v>0.65509761388286303</c:v>
                </c:pt>
                <c:pt idx="71">
                  <c:v>0.66067415730336998</c:v>
                </c:pt>
                <c:pt idx="72">
                  <c:v>0.65625</c:v>
                </c:pt>
                <c:pt idx="73">
                  <c:v>0.65763546798029504</c:v>
                </c:pt>
                <c:pt idx="74">
                  <c:v>0.63538873994638001</c:v>
                </c:pt>
                <c:pt idx="75">
                  <c:v>0.59036144578313199</c:v>
                </c:pt>
                <c:pt idx="76">
                  <c:v>0.58520900321543401</c:v>
                </c:pt>
                <c:pt idx="77">
                  <c:v>0.60958904109588996</c:v>
                </c:pt>
                <c:pt idx="78">
                  <c:v>0.613138686131386</c:v>
                </c:pt>
                <c:pt idx="79">
                  <c:v>0.60150375939849599</c:v>
                </c:pt>
                <c:pt idx="80">
                  <c:v>0.60563380281690105</c:v>
                </c:pt>
                <c:pt idx="81">
                  <c:v>0.634304207119741</c:v>
                </c:pt>
                <c:pt idx="82">
                  <c:v>0.62222222222222201</c:v>
                </c:pt>
                <c:pt idx="83">
                  <c:v>0.65527950310559002</c:v>
                </c:pt>
                <c:pt idx="84">
                  <c:v>0.64347826086956506</c:v>
                </c:pt>
                <c:pt idx="85">
                  <c:v>0.64498644986449805</c:v>
                </c:pt>
                <c:pt idx="86">
                  <c:v>0.659574468085106</c:v>
                </c:pt>
                <c:pt idx="87">
                  <c:v>0.66086956521739104</c:v>
                </c:pt>
                <c:pt idx="88">
                  <c:v>0.67670682730923604</c:v>
                </c:pt>
                <c:pt idx="89">
                  <c:v>0.69245647969052204</c:v>
                </c:pt>
                <c:pt idx="90">
                  <c:v>0.70057581573896299</c:v>
                </c:pt>
                <c:pt idx="91">
                  <c:v>0.70905587668593395</c:v>
                </c:pt>
                <c:pt idx="92">
                  <c:v>0.71539961013645204</c:v>
                </c:pt>
                <c:pt idx="93">
                  <c:v>0.72787610619469001</c:v>
                </c:pt>
                <c:pt idx="94">
                  <c:v>0.73934837092731798</c:v>
                </c:pt>
                <c:pt idx="95">
                  <c:v>0.75668449197860899</c:v>
                </c:pt>
                <c:pt idx="96">
                  <c:v>0.75204359673024501</c:v>
                </c:pt>
                <c:pt idx="97">
                  <c:v>0.75362318840579701</c:v>
                </c:pt>
                <c:pt idx="98">
                  <c:v>0.76875000000000004</c:v>
                </c:pt>
                <c:pt idx="99">
                  <c:v>0.75172413793103399</c:v>
                </c:pt>
                <c:pt idx="100">
                  <c:v>0.73741007194244601</c:v>
                </c:pt>
                <c:pt idx="101">
                  <c:v>0.72</c:v>
                </c:pt>
                <c:pt idx="102">
                  <c:v>0.74482758620689604</c:v>
                </c:pt>
                <c:pt idx="103">
                  <c:v>0.75666666666666604</c:v>
                </c:pt>
                <c:pt idx="104">
                  <c:v>0.76315789473684204</c:v>
                </c:pt>
                <c:pt idx="105">
                  <c:v>0.77177177177177103</c:v>
                </c:pt>
                <c:pt idx="106">
                  <c:v>0.79778393351800503</c:v>
                </c:pt>
                <c:pt idx="107">
                  <c:v>0.82160804020100497</c:v>
                </c:pt>
                <c:pt idx="108">
                  <c:v>0.84009546539379398</c:v>
                </c:pt>
                <c:pt idx="109">
                  <c:v>0.83990147783251201</c:v>
                </c:pt>
                <c:pt idx="110">
                  <c:v>0.84197530864197501</c:v>
                </c:pt>
                <c:pt idx="111">
                  <c:v>0.84057971014492705</c:v>
                </c:pt>
                <c:pt idx="112">
                  <c:v>0.83610451306413303</c:v>
                </c:pt>
                <c:pt idx="113">
                  <c:v>0.83206106870229002</c:v>
                </c:pt>
                <c:pt idx="114">
                  <c:v>0.79464285714285698</c:v>
                </c:pt>
                <c:pt idx="115">
                  <c:v>0.78412698412698401</c:v>
                </c:pt>
                <c:pt idx="116">
                  <c:v>0.73684210526315697</c:v>
                </c:pt>
                <c:pt idx="117">
                  <c:v>0.713286713286713</c:v>
                </c:pt>
                <c:pt idx="118">
                  <c:v>0.69019607843137198</c:v>
                </c:pt>
                <c:pt idx="119">
                  <c:v>0.64634146341463405</c:v>
                </c:pt>
                <c:pt idx="120">
                  <c:v>0.61666666666666603</c:v>
                </c:pt>
                <c:pt idx="121">
                  <c:v>0.58102766798418903</c:v>
                </c:pt>
                <c:pt idx="122">
                  <c:v>0.62909090909090903</c:v>
                </c:pt>
                <c:pt idx="123">
                  <c:v>0.60416666666666596</c:v>
                </c:pt>
                <c:pt idx="124">
                  <c:v>0.59233449477351896</c:v>
                </c:pt>
                <c:pt idx="125">
                  <c:v>0.59677419354838701</c:v>
                </c:pt>
                <c:pt idx="126">
                  <c:v>0.59818731117824697</c:v>
                </c:pt>
                <c:pt idx="127">
                  <c:v>0.59887005649717495</c:v>
                </c:pt>
                <c:pt idx="128">
                  <c:v>0.58855585831062596</c:v>
                </c:pt>
                <c:pt idx="129">
                  <c:v>0.573407202216066</c:v>
                </c:pt>
                <c:pt idx="130">
                  <c:v>0.58241758241758201</c:v>
                </c:pt>
                <c:pt idx="131">
                  <c:v>0.58108108108108103</c:v>
                </c:pt>
                <c:pt idx="132">
                  <c:v>0.58376963350785305</c:v>
                </c:pt>
                <c:pt idx="133">
                  <c:v>0.56887755102040805</c:v>
                </c:pt>
                <c:pt idx="134">
                  <c:v>0.563888888888888</c:v>
                </c:pt>
                <c:pt idx="135">
                  <c:v>0.57020057306590199</c:v>
                </c:pt>
                <c:pt idx="136">
                  <c:v>0.55223880597014896</c:v>
                </c:pt>
                <c:pt idx="137">
                  <c:v>0.52</c:v>
                </c:pt>
                <c:pt idx="138">
                  <c:v>0.51335311572700204</c:v>
                </c:pt>
                <c:pt idx="139">
                  <c:v>0.51785714285714202</c:v>
                </c:pt>
                <c:pt idx="140">
                  <c:v>0.52976190476190399</c:v>
                </c:pt>
                <c:pt idx="141">
                  <c:v>0.50712250712250695</c:v>
                </c:pt>
                <c:pt idx="142">
                  <c:v>0.48538011695906402</c:v>
                </c:pt>
                <c:pt idx="143">
                  <c:v>0.47214076246334302</c:v>
                </c:pt>
                <c:pt idx="144">
                  <c:v>0.51977401129943501</c:v>
                </c:pt>
                <c:pt idx="145">
                  <c:v>0.52974504249291698</c:v>
                </c:pt>
                <c:pt idx="146">
                  <c:v>0.495821727019498</c:v>
                </c:pt>
                <c:pt idx="147">
                  <c:v>0.50387596899224796</c:v>
                </c:pt>
                <c:pt idx="148">
                  <c:v>0.52173913043478204</c:v>
                </c:pt>
                <c:pt idx="149">
                  <c:v>0.52</c:v>
                </c:pt>
                <c:pt idx="150">
                  <c:v>0.510067114093959</c:v>
                </c:pt>
                <c:pt idx="151">
                  <c:v>0.51934826883910301</c:v>
                </c:pt>
                <c:pt idx="152">
                  <c:v>0.54491017964071797</c:v>
                </c:pt>
                <c:pt idx="153">
                  <c:v>0.54313725490195996</c:v>
                </c:pt>
                <c:pt idx="154">
                  <c:v>0.54122621564481999</c:v>
                </c:pt>
                <c:pt idx="155">
                  <c:v>0.53418803418803396</c:v>
                </c:pt>
                <c:pt idx="156">
                  <c:v>0.51982378854625499</c:v>
                </c:pt>
                <c:pt idx="157">
                  <c:v>0.52657004830917797</c:v>
                </c:pt>
                <c:pt idx="158">
                  <c:v>0.52791878172588802</c:v>
                </c:pt>
                <c:pt idx="159">
                  <c:v>0.52247191011235905</c:v>
                </c:pt>
                <c:pt idx="160">
                  <c:v>0.56403269754768304</c:v>
                </c:pt>
                <c:pt idx="161">
                  <c:v>0.58288770053475902</c:v>
                </c:pt>
                <c:pt idx="162">
                  <c:v>0.62290502793295999</c:v>
                </c:pt>
                <c:pt idx="163">
                  <c:v>0.65142857142857102</c:v>
                </c:pt>
                <c:pt idx="164">
                  <c:v>0.66292134831460603</c:v>
                </c:pt>
                <c:pt idx="165">
                  <c:v>0.66124661246612404</c:v>
                </c:pt>
                <c:pt idx="166">
                  <c:v>0.67027027027026997</c:v>
                </c:pt>
                <c:pt idx="167">
                  <c:v>0.67313019390581696</c:v>
                </c:pt>
                <c:pt idx="168">
                  <c:v>0.673024523160762</c:v>
                </c:pt>
                <c:pt idx="169">
                  <c:v>0.69135802469135799</c:v>
                </c:pt>
                <c:pt idx="170">
                  <c:v>0.70574712643678095</c:v>
                </c:pt>
                <c:pt idx="171">
                  <c:v>0.70459518599562299</c:v>
                </c:pt>
                <c:pt idx="172">
                  <c:v>0.71929824561403499</c:v>
                </c:pt>
                <c:pt idx="173">
                  <c:v>0.72123893805309702</c:v>
                </c:pt>
                <c:pt idx="174">
                  <c:v>0.72198275862068895</c:v>
                </c:pt>
                <c:pt idx="175">
                  <c:v>0.71982758620689602</c:v>
                </c:pt>
                <c:pt idx="176">
                  <c:v>0.72787610619469001</c:v>
                </c:pt>
                <c:pt idx="177">
                  <c:v>0.72624434389140202</c:v>
                </c:pt>
                <c:pt idx="178">
                  <c:v>0.71524663677129996</c:v>
                </c:pt>
                <c:pt idx="179">
                  <c:v>0.71261682242990598</c:v>
                </c:pt>
                <c:pt idx="180">
                  <c:v>0.70503597122302097</c:v>
                </c:pt>
                <c:pt idx="181">
                  <c:v>0.72792362768496399</c:v>
                </c:pt>
                <c:pt idx="182">
                  <c:v>0.70833333333333304</c:v>
                </c:pt>
                <c:pt idx="183">
                  <c:v>0.69696969696969702</c:v>
                </c:pt>
                <c:pt idx="184">
                  <c:v>0.70538243626062302</c:v>
                </c:pt>
                <c:pt idx="185">
                  <c:v>0.69461077844311303</c:v>
                </c:pt>
                <c:pt idx="186">
                  <c:v>0.68831168831168799</c:v>
                </c:pt>
                <c:pt idx="187">
                  <c:v>0.69097222222222199</c:v>
                </c:pt>
                <c:pt idx="188">
                  <c:v>0.711409395973154</c:v>
                </c:pt>
                <c:pt idx="189">
                  <c:v>0.74193548387096697</c:v>
                </c:pt>
                <c:pt idx="190">
                  <c:v>0.72903225806451599</c:v>
                </c:pt>
                <c:pt idx="191">
                  <c:v>0.736363636363636</c:v>
                </c:pt>
                <c:pt idx="192">
                  <c:v>0.72352941176470498</c:v>
                </c:pt>
                <c:pt idx="193">
                  <c:v>0.72079772079771998</c:v>
                </c:pt>
                <c:pt idx="194">
                  <c:v>0.707317073170731</c:v>
                </c:pt>
                <c:pt idx="195">
                  <c:v>0.67875647668393702</c:v>
                </c:pt>
                <c:pt idx="196">
                  <c:v>0.68079800498753096</c:v>
                </c:pt>
                <c:pt idx="197">
                  <c:v>0.66334164588528599</c:v>
                </c:pt>
                <c:pt idx="198">
                  <c:v>0.63846153846153797</c:v>
                </c:pt>
                <c:pt idx="199">
                  <c:v>0.62827225130889996</c:v>
                </c:pt>
                <c:pt idx="200">
                  <c:v>0.62311557788944705</c:v>
                </c:pt>
              </c:numCache>
            </c:numRef>
          </c:yVal>
          <c:smooth val="1"/>
          <c:extLst>
            <c:ext xmlns:c16="http://schemas.microsoft.com/office/drawing/2014/chart" uri="{C3380CC4-5D6E-409C-BE32-E72D297353CC}">
              <c16:uniqueId val="{00000004-8C6C-477A-95F6-6420C201A22E}"/>
            </c:ext>
          </c:extLst>
        </c:ser>
        <c:ser>
          <c:idx val="4"/>
          <c:order val="5"/>
          <c:tx>
            <c:v>70</c:v>
          </c:tx>
          <c:spPr>
            <a:ln w="19050" cap="rnd">
              <a:solidFill>
                <a:srgbClr val="FF0000"/>
              </a:solidFill>
              <a:round/>
            </a:ln>
            <a:effectLst/>
          </c:spPr>
          <c:marker>
            <c:symbol val="none"/>
          </c:marker>
          <c:xVal>
            <c:numRef>
              <c:f>'[cw4 data.xlsx]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repro energy'!$G$12:$G$212</c:f>
              <c:numCache>
                <c:formatCode>General</c:formatCode>
                <c:ptCount val="201"/>
                <c:pt idx="0">
                  <c:v>0.54156769596199505</c:v>
                </c:pt>
                <c:pt idx="1">
                  <c:v>0.54117647058823504</c:v>
                </c:pt>
                <c:pt idx="2">
                  <c:v>0.52898550724637605</c:v>
                </c:pt>
                <c:pt idx="3">
                  <c:v>0.56310679611650405</c:v>
                </c:pt>
                <c:pt idx="4">
                  <c:v>0.59183673469387699</c:v>
                </c:pt>
                <c:pt idx="5">
                  <c:v>0.69791666666666596</c:v>
                </c:pt>
                <c:pt idx="6">
                  <c:v>0.73333333333333295</c:v>
                </c:pt>
                <c:pt idx="7">
                  <c:v>0.78160919540229801</c:v>
                </c:pt>
                <c:pt idx="8">
                  <c:v>0.818965517241379</c:v>
                </c:pt>
                <c:pt idx="9">
                  <c:v>0.79194630872483196</c:v>
                </c:pt>
                <c:pt idx="10">
                  <c:v>0.78698224852070997</c:v>
                </c:pt>
                <c:pt idx="11">
                  <c:v>0.81675392670156999</c:v>
                </c:pt>
                <c:pt idx="12">
                  <c:v>0.84862385321100897</c:v>
                </c:pt>
                <c:pt idx="13">
                  <c:v>0.86397058823529405</c:v>
                </c:pt>
                <c:pt idx="14">
                  <c:v>0.84345047923322602</c:v>
                </c:pt>
                <c:pt idx="15">
                  <c:v>0.81651376146788901</c:v>
                </c:pt>
                <c:pt idx="16">
                  <c:v>0.81899109792284797</c:v>
                </c:pt>
                <c:pt idx="17">
                  <c:v>0.82749326145552504</c:v>
                </c:pt>
                <c:pt idx="18">
                  <c:v>0.817480719794344</c:v>
                </c:pt>
                <c:pt idx="19">
                  <c:v>0.78441558441558401</c:v>
                </c:pt>
                <c:pt idx="20">
                  <c:v>0.75526315789473597</c:v>
                </c:pt>
                <c:pt idx="21">
                  <c:v>0.76566757493187998</c:v>
                </c:pt>
                <c:pt idx="22">
                  <c:v>0.76203208556149704</c:v>
                </c:pt>
                <c:pt idx="23">
                  <c:v>0.77922077922077904</c:v>
                </c:pt>
                <c:pt idx="24">
                  <c:v>0.77322404371584696</c:v>
                </c:pt>
                <c:pt idx="25">
                  <c:v>0.77322404371584696</c:v>
                </c:pt>
                <c:pt idx="26">
                  <c:v>0.78635014836795203</c:v>
                </c:pt>
                <c:pt idx="27">
                  <c:v>0.81437125748502903</c:v>
                </c:pt>
                <c:pt idx="28">
                  <c:v>0.84210526315789402</c:v>
                </c:pt>
                <c:pt idx="29">
                  <c:v>0.84364820846905497</c:v>
                </c:pt>
                <c:pt idx="30">
                  <c:v>0.84690553745928299</c:v>
                </c:pt>
                <c:pt idx="31">
                  <c:v>0.86557377049180295</c:v>
                </c:pt>
                <c:pt idx="32">
                  <c:v>0.87457627118643999</c:v>
                </c:pt>
                <c:pt idx="33">
                  <c:v>0.86690647482014305</c:v>
                </c:pt>
                <c:pt idx="34">
                  <c:v>0.85714285714285698</c:v>
                </c:pt>
                <c:pt idx="35">
                  <c:v>0.85608856088560803</c:v>
                </c:pt>
                <c:pt idx="36">
                  <c:v>0.85317460317460303</c:v>
                </c:pt>
                <c:pt idx="37">
                  <c:v>0.84738955823293105</c:v>
                </c:pt>
                <c:pt idx="38">
                  <c:v>0.82758620689655105</c:v>
                </c:pt>
                <c:pt idx="39">
                  <c:v>0.81609195402298795</c:v>
                </c:pt>
                <c:pt idx="40">
                  <c:v>0.82071713147410297</c:v>
                </c:pt>
                <c:pt idx="41">
                  <c:v>0.80566801619433204</c:v>
                </c:pt>
                <c:pt idx="42">
                  <c:v>0.78486055776892405</c:v>
                </c:pt>
                <c:pt idx="43">
                  <c:v>0.78455284552845495</c:v>
                </c:pt>
                <c:pt idx="44">
                  <c:v>0.77083333333333304</c:v>
                </c:pt>
                <c:pt idx="45">
                  <c:v>0.78139534883720896</c:v>
                </c:pt>
                <c:pt idx="46">
                  <c:v>0.75961538461538403</c:v>
                </c:pt>
                <c:pt idx="47">
                  <c:v>0.74874371859296396</c:v>
                </c:pt>
                <c:pt idx="48">
                  <c:v>0.76262626262626199</c:v>
                </c:pt>
                <c:pt idx="49">
                  <c:v>0.75268817204300997</c:v>
                </c:pt>
                <c:pt idx="50">
                  <c:v>0.75268817204300997</c:v>
                </c:pt>
                <c:pt idx="51">
                  <c:v>0.72631578947368403</c:v>
                </c:pt>
                <c:pt idx="52">
                  <c:v>0.70646766169154196</c:v>
                </c:pt>
                <c:pt idx="53">
                  <c:v>0.69565217391304301</c:v>
                </c:pt>
                <c:pt idx="54">
                  <c:v>0.71361502347417805</c:v>
                </c:pt>
                <c:pt idx="55">
                  <c:v>0.70614035087719296</c:v>
                </c:pt>
                <c:pt idx="56">
                  <c:v>0.72868217054263495</c:v>
                </c:pt>
                <c:pt idx="57">
                  <c:v>0.72761194029850695</c:v>
                </c:pt>
                <c:pt idx="58">
                  <c:v>0.72932330827067604</c:v>
                </c:pt>
                <c:pt idx="59">
                  <c:v>0.75524475524475498</c:v>
                </c:pt>
                <c:pt idx="60">
                  <c:v>0.75886524822695001</c:v>
                </c:pt>
                <c:pt idx="61">
                  <c:v>0.75090252707581195</c:v>
                </c:pt>
                <c:pt idx="62">
                  <c:v>0.74725274725274704</c:v>
                </c:pt>
                <c:pt idx="63">
                  <c:v>0.71955719557195497</c:v>
                </c:pt>
                <c:pt idx="64">
                  <c:v>0.728301886792452</c:v>
                </c:pt>
                <c:pt idx="65">
                  <c:v>0.70437956204379504</c:v>
                </c:pt>
                <c:pt idx="66">
                  <c:v>0.70181818181818101</c:v>
                </c:pt>
                <c:pt idx="67">
                  <c:v>0.68661971830985902</c:v>
                </c:pt>
                <c:pt idx="68">
                  <c:v>0.680851063829787</c:v>
                </c:pt>
                <c:pt idx="69">
                  <c:v>0.68482490272373497</c:v>
                </c:pt>
                <c:pt idx="70">
                  <c:v>0.645569620253164</c:v>
                </c:pt>
                <c:pt idx="71">
                  <c:v>0.62280701754385903</c:v>
                </c:pt>
                <c:pt idx="72">
                  <c:v>0.59641255605381105</c:v>
                </c:pt>
                <c:pt idx="73">
                  <c:v>0.56338028169013998</c:v>
                </c:pt>
                <c:pt idx="74">
                  <c:v>0.53398058252427105</c:v>
                </c:pt>
                <c:pt idx="75">
                  <c:v>0.52</c:v>
                </c:pt>
                <c:pt idx="76">
                  <c:v>0.52500000000000002</c:v>
                </c:pt>
                <c:pt idx="77">
                  <c:v>0.5</c:v>
                </c:pt>
                <c:pt idx="78">
                  <c:v>0.50239234449760695</c:v>
                </c:pt>
                <c:pt idx="79">
                  <c:v>0.51207729468598995</c:v>
                </c:pt>
                <c:pt idx="80">
                  <c:v>0.54017857142857095</c:v>
                </c:pt>
                <c:pt idx="81">
                  <c:v>0.52155172413793105</c:v>
                </c:pt>
                <c:pt idx="82">
                  <c:v>0.51587301587301504</c:v>
                </c:pt>
                <c:pt idx="83">
                  <c:v>0.50545454545454505</c:v>
                </c:pt>
                <c:pt idx="84">
                  <c:v>0.51574803149606296</c:v>
                </c:pt>
                <c:pt idx="85">
                  <c:v>0.484615384615384</c:v>
                </c:pt>
                <c:pt idx="86">
                  <c:v>0.49070631970260198</c:v>
                </c:pt>
                <c:pt idx="87">
                  <c:v>0.49270072992700698</c:v>
                </c:pt>
                <c:pt idx="88">
                  <c:v>0.47278911564625797</c:v>
                </c:pt>
                <c:pt idx="89">
                  <c:v>0.48601398601398599</c:v>
                </c:pt>
                <c:pt idx="90">
                  <c:v>0.487544483985765</c:v>
                </c:pt>
                <c:pt idx="91">
                  <c:v>0.50501672240802598</c:v>
                </c:pt>
                <c:pt idx="92">
                  <c:v>0.51140065146579805</c:v>
                </c:pt>
                <c:pt idx="93">
                  <c:v>0.50955414012738798</c:v>
                </c:pt>
                <c:pt idx="94">
                  <c:v>0.50156739811912199</c:v>
                </c:pt>
                <c:pt idx="95">
                  <c:v>0.50809061488673102</c:v>
                </c:pt>
                <c:pt idx="96">
                  <c:v>0.52134146341463405</c:v>
                </c:pt>
                <c:pt idx="97">
                  <c:v>0.55202312138728304</c:v>
                </c:pt>
                <c:pt idx="98">
                  <c:v>0.50764525993883702</c:v>
                </c:pt>
                <c:pt idx="99">
                  <c:v>0.49122807017543801</c:v>
                </c:pt>
                <c:pt idx="100">
                  <c:v>0.49258160237388698</c:v>
                </c:pt>
                <c:pt idx="101">
                  <c:v>0.49137931034482701</c:v>
                </c:pt>
                <c:pt idx="102">
                  <c:v>0.48725212464589202</c:v>
                </c:pt>
                <c:pt idx="103">
                  <c:v>0.49279538904899101</c:v>
                </c:pt>
                <c:pt idx="104">
                  <c:v>0.47647058823529398</c:v>
                </c:pt>
                <c:pt idx="105">
                  <c:v>0.49275362318840499</c:v>
                </c:pt>
                <c:pt idx="106">
                  <c:v>0.48520710059171501</c:v>
                </c:pt>
                <c:pt idx="107">
                  <c:v>0.51142857142857101</c:v>
                </c:pt>
                <c:pt idx="108">
                  <c:v>0.53405994550408697</c:v>
                </c:pt>
                <c:pt idx="109">
                  <c:v>0.55555555555555503</c:v>
                </c:pt>
                <c:pt idx="110">
                  <c:v>0.57994579945799396</c:v>
                </c:pt>
                <c:pt idx="111">
                  <c:v>0.60989010989010894</c:v>
                </c:pt>
                <c:pt idx="112">
                  <c:v>0.64912280701754299</c:v>
                </c:pt>
                <c:pt idx="113">
                  <c:v>0.68138801261829596</c:v>
                </c:pt>
                <c:pt idx="114">
                  <c:v>0.73462783171520996</c:v>
                </c:pt>
                <c:pt idx="115">
                  <c:v>0.73397435897435803</c:v>
                </c:pt>
                <c:pt idx="116">
                  <c:v>0.75609756097560898</c:v>
                </c:pt>
                <c:pt idx="117">
                  <c:v>0.77738515901060001</c:v>
                </c:pt>
                <c:pt idx="118">
                  <c:v>0.78368794326241098</c:v>
                </c:pt>
                <c:pt idx="119">
                  <c:v>0.77450980392156799</c:v>
                </c:pt>
                <c:pt idx="120">
                  <c:v>0.77243589743589702</c:v>
                </c:pt>
                <c:pt idx="121">
                  <c:v>0.78846153846153799</c:v>
                </c:pt>
                <c:pt idx="122">
                  <c:v>0.78504672897196204</c:v>
                </c:pt>
                <c:pt idx="123">
                  <c:v>0.80487804878048697</c:v>
                </c:pt>
                <c:pt idx="124">
                  <c:v>0.80169971671388096</c:v>
                </c:pt>
                <c:pt idx="125">
                  <c:v>0.81449275362318796</c:v>
                </c:pt>
                <c:pt idx="126">
                  <c:v>0.83379501385041499</c:v>
                </c:pt>
                <c:pt idx="127">
                  <c:v>0.81769436997319001</c:v>
                </c:pt>
                <c:pt idx="128">
                  <c:v>0.80926430517711101</c:v>
                </c:pt>
                <c:pt idx="129">
                  <c:v>0.82005899705014695</c:v>
                </c:pt>
                <c:pt idx="130">
                  <c:v>0.81761006289308102</c:v>
                </c:pt>
                <c:pt idx="131">
                  <c:v>0.82562277580071097</c:v>
                </c:pt>
                <c:pt idx="132">
                  <c:v>0.82918149466192104</c:v>
                </c:pt>
                <c:pt idx="133">
                  <c:v>0.82625482625482605</c:v>
                </c:pt>
                <c:pt idx="134">
                  <c:v>0.83829787234042497</c:v>
                </c:pt>
                <c:pt idx="135">
                  <c:v>0.83636363636363598</c:v>
                </c:pt>
                <c:pt idx="136">
                  <c:v>0.83177570093457898</c:v>
                </c:pt>
                <c:pt idx="137">
                  <c:v>0.84466019417475702</c:v>
                </c:pt>
                <c:pt idx="138">
                  <c:v>0.85416666666666596</c:v>
                </c:pt>
                <c:pt idx="139">
                  <c:v>0.87564766839378205</c:v>
                </c:pt>
                <c:pt idx="140">
                  <c:v>0.865979381443299</c:v>
                </c:pt>
                <c:pt idx="141">
                  <c:v>0.85929648241206003</c:v>
                </c:pt>
                <c:pt idx="142">
                  <c:v>0.88292682926829202</c:v>
                </c:pt>
                <c:pt idx="143">
                  <c:v>0.87906976744186005</c:v>
                </c:pt>
                <c:pt idx="144">
                  <c:v>0.86111111111111105</c:v>
                </c:pt>
                <c:pt idx="145">
                  <c:v>0.86440677966101698</c:v>
                </c:pt>
                <c:pt idx="146">
                  <c:v>0.842741935483871</c:v>
                </c:pt>
                <c:pt idx="147">
                  <c:v>0.84647302904564303</c:v>
                </c:pt>
                <c:pt idx="148">
                  <c:v>0.84415584415584399</c:v>
                </c:pt>
                <c:pt idx="149">
                  <c:v>0.80803571428571397</c:v>
                </c:pt>
                <c:pt idx="150">
                  <c:v>0.77375565610859698</c:v>
                </c:pt>
                <c:pt idx="151">
                  <c:v>0.77830188679245205</c:v>
                </c:pt>
                <c:pt idx="152">
                  <c:v>0.78109452736318397</c:v>
                </c:pt>
                <c:pt idx="153">
                  <c:v>0.80303030303030298</c:v>
                </c:pt>
                <c:pt idx="154">
                  <c:v>0.78010471204188403</c:v>
                </c:pt>
                <c:pt idx="155">
                  <c:v>0.76683937823834103</c:v>
                </c:pt>
                <c:pt idx="156">
                  <c:v>0.77832512315270896</c:v>
                </c:pt>
                <c:pt idx="157">
                  <c:v>0.79901960784313697</c:v>
                </c:pt>
                <c:pt idx="158">
                  <c:v>0.781725888324873</c:v>
                </c:pt>
                <c:pt idx="159">
                  <c:v>0.79901960784313697</c:v>
                </c:pt>
                <c:pt idx="160">
                  <c:v>0.78461538461538405</c:v>
                </c:pt>
                <c:pt idx="161">
                  <c:v>0.78109452736318397</c:v>
                </c:pt>
                <c:pt idx="162">
                  <c:v>0.8</c:v>
                </c:pt>
                <c:pt idx="163">
                  <c:v>0.80786026200873295</c:v>
                </c:pt>
                <c:pt idx="164">
                  <c:v>0.79820627802690503</c:v>
                </c:pt>
                <c:pt idx="165">
                  <c:v>0.79583333333333295</c:v>
                </c:pt>
                <c:pt idx="166">
                  <c:v>0.79230769230769205</c:v>
                </c:pt>
                <c:pt idx="167">
                  <c:v>0.79710144927536197</c:v>
                </c:pt>
                <c:pt idx="168">
                  <c:v>0.81184668989547004</c:v>
                </c:pt>
                <c:pt idx="169">
                  <c:v>0.79285714285714204</c:v>
                </c:pt>
                <c:pt idx="170">
                  <c:v>0.82068965517241299</c:v>
                </c:pt>
                <c:pt idx="171">
                  <c:v>0.81072555205047303</c:v>
                </c:pt>
                <c:pt idx="172">
                  <c:v>0.83480825958701999</c:v>
                </c:pt>
                <c:pt idx="173">
                  <c:v>0.83841463414634099</c:v>
                </c:pt>
                <c:pt idx="174">
                  <c:v>0.85626911314984699</c:v>
                </c:pt>
                <c:pt idx="175">
                  <c:v>0.86257309941520399</c:v>
                </c:pt>
                <c:pt idx="176">
                  <c:v>0.85674931129476495</c:v>
                </c:pt>
                <c:pt idx="177">
                  <c:v>0.85393258426966201</c:v>
                </c:pt>
                <c:pt idx="178">
                  <c:v>0.82874617737002998</c:v>
                </c:pt>
                <c:pt idx="179">
                  <c:v>0.84539473684210498</c:v>
                </c:pt>
                <c:pt idx="180">
                  <c:v>0.84437086092715197</c:v>
                </c:pt>
                <c:pt idx="181">
                  <c:v>0.83561643835616395</c:v>
                </c:pt>
                <c:pt idx="182">
                  <c:v>0.81720430107526798</c:v>
                </c:pt>
                <c:pt idx="183">
                  <c:v>0.83070866141732203</c:v>
                </c:pt>
                <c:pt idx="184">
                  <c:v>0.82743362831858402</c:v>
                </c:pt>
                <c:pt idx="185">
                  <c:v>0.81042654028436001</c:v>
                </c:pt>
                <c:pt idx="186">
                  <c:v>0.82870370370370305</c:v>
                </c:pt>
                <c:pt idx="187">
                  <c:v>0.80188679245283001</c:v>
                </c:pt>
                <c:pt idx="188">
                  <c:v>0.82380952380952299</c:v>
                </c:pt>
                <c:pt idx="189">
                  <c:v>0.828431372549019</c:v>
                </c:pt>
                <c:pt idx="190">
                  <c:v>0.83098591549295697</c:v>
                </c:pt>
                <c:pt idx="191">
                  <c:v>0.82272727272727197</c:v>
                </c:pt>
                <c:pt idx="192">
                  <c:v>0.79910714285714202</c:v>
                </c:pt>
                <c:pt idx="193">
                  <c:v>0.79185520361990902</c:v>
                </c:pt>
                <c:pt idx="194">
                  <c:v>0.8125</c:v>
                </c:pt>
                <c:pt idx="195">
                  <c:v>0.77828054298642502</c:v>
                </c:pt>
                <c:pt idx="196">
                  <c:v>0.75490196078431304</c:v>
                </c:pt>
                <c:pt idx="197">
                  <c:v>0.74468085106382897</c:v>
                </c:pt>
                <c:pt idx="198">
                  <c:v>0.76881720430107503</c:v>
                </c:pt>
                <c:pt idx="199">
                  <c:v>0.8</c:v>
                </c:pt>
                <c:pt idx="200">
                  <c:v>0.772486772486772</c:v>
                </c:pt>
              </c:numCache>
            </c:numRef>
          </c:yVal>
          <c:smooth val="1"/>
          <c:extLst>
            <c:ext xmlns:c16="http://schemas.microsoft.com/office/drawing/2014/chart" uri="{C3380CC4-5D6E-409C-BE32-E72D297353CC}">
              <c16:uniqueId val="{00000005-8C6C-477A-95F6-6420C201A22E}"/>
            </c:ext>
          </c:extLst>
        </c:ser>
        <c:ser>
          <c:idx val="5"/>
          <c:order val="6"/>
          <c:tx>
            <c:v>80</c:v>
          </c:tx>
          <c:spPr>
            <a:ln w="19050" cap="rnd">
              <a:solidFill>
                <a:srgbClr val="7030A0"/>
              </a:solidFill>
              <a:round/>
            </a:ln>
            <a:effectLst/>
          </c:spPr>
          <c:marker>
            <c:symbol val="none"/>
          </c:marker>
          <c:xVal>
            <c:numRef>
              <c:f>'[cw4 data.xlsx]repro energy'!$A$12:$A$212</c:f>
              <c:numCache>
                <c:formatCode>General</c:formatCode>
                <c:ptCount val="201"/>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numCache>
            </c:numRef>
          </c:xVal>
          <c:yVal>
            <c:numRef>
              <c:f>'[cw4 data.xlsx]repro energy'!$H$12:$H$212</c:f>
              <c:numCache>
                <c:formatCode>General</c:formatCode>
                <c:ptCount val="201"/>
                <c:pt idx="0">
                  <c:v>0.47804878048780403</c:v>
                </c:pt>
                <c:pt idx="1">
                  <c:v>0.45230769230769202</c:v>
                </c:pt>
                <c:pt idx="2">
                  <c:v>0.45679012345678999</c:v>
                </c:pt>
                <c:pt idx="3">
                  <c:v>0.45962732919254601</c:v>
                </c:pt>
                <c:pt idx="4">
                  <c:v>0.50458715596330195</c:v>
                </c:pt>
                <c:pt idx="5">
                  <c:v>0.60714285714285698</c:v>
                </c:pt>
                <c:pt idx="6">
                  <c:v>0.6</c:v>
                </c:pt>
                <c:pt idx="7">
                  <c:v>0.64102564102564097</c:v>
                </c:pt>
                <c:pt idx="8">
                  <c:v>0.67441860465116199</c:v>
                </c:pt>
                <c:pt idx="9">
                  <c:v>0.69491525423728795</c:v>
                </c:pt>
                <c:pt idx="10">
                  <c:v>0.66666666666666596</c:v>
                </c:pt>
                <c:pt idx="11">
                  <c:v>0.68493150684931503</c:v>
                </c:pt>
                <c:pt idx="12">
                  <c:v>0.72</c:v>
                </c:pt>
                <c:pt idx="13">
                  <c:v>0.75268817204300997</c:v>
                </c:pt>
                <c:pt idx="14">
                  <c:v>0.73275862068965503</c:v>
                </c:pt>
                <c:pt idx="15">
                  <c:v>0.71532846715328402</c:v>
                </c:pt>
                <c:pt idx="16">
                  <c:v>0.70289855072463703</c:v>
                </c:pt>
                <c:pt idx="17">
                  <c:v>0.71014492753623104</c:v>
                </c:pt>
                <c:pt idx="18">
                  <c:v>0.72499999999999998</c:v>
                </c:pt>
                <c:pt idx="19">
                  <c:v>0.72677595628415304</c:v>
                </c:pt>
                <c:pt idx="20">
                  <c:v>0.72727272727272696</c:v>
                </c:pt>
                <c:pt idx="21">
                  <c:v>0.73333333333333295</c:v>
                </c:pt>
                <c:pt idx="22">
                  <c:v>0.75217391304347803</c:v>
                </c:pt>
                <c:pt idx="23">
                  <c:v>0.76603773584905599</c:v>
                </c:pt>
                <c:pt idx="24">
                  <c:v>0.76588628762541799</c:v>
                </c:pt>
                <c:pt idx="25">
                  <c:v>0.76100628930817604</c:v>
                </c:pt>
                <c:pt idx="26">
                  <c:v>0.76204819277108404</c:v>
                </c:pt>
                <c:pt idx="27">
                  <c:v>0.76106194690265405</c:v>
                </c:pt>
                <c:pt idx="28">
                  <c:v>0.76770538243625996</c:v>
                </c:pt>
                <c:pt idx="29">
                  <c:v>0.76923076923076905</c:v>
                </c:pt>
                <c:pt idx="30">
                  <c:v>0.76149425287356298</c:v>
                </c:pt>
                <c:pt idx="31">
                  <c:v>0.77514792899408202</c:v>
                </c:pt>
                <c:pt idx="32">
                  <c:v>0.79510703363914303</c:v>
                </c:pt>
                <c:pt idx="33">
                  <c:v>0.82098765432098697</c:v>
                </c:pt>
                <c:pt idx="34">
                  <c:v>0.82407407407407396</c:v>
                </c:pt>
                <c:pt idx="35">
                  <c:v>0.84687500000000004</c:v>
                </c:pt>
                <c:pt idx="36">
                  <c:v>0.84403669724770602</c:v>
                </c:pt>
                <c:pt idx="37">
                  <c:v>0.85530546623794201</c:v>
                </c:pt>
                <c:pt idx="38">
                  <c:v>0.85993485342019504</c:v>
                </c:pt>
                <c:pt idx="39">
                  <c:v>0.86713286713286697</c:v>
                </c:pt>
                <c:pt idx="40">
                  <c:v>0.84814814814814798</c:v>
                </c:pt>
                <c:pt idx="41">
                  <c:v>0.83461538461538398</c:v>
                </c:pt>
                <c:pt idx="42">
                  <c:v>0.85039370078740095</c:v>
                </c:pt>
                <c:pt idx="43">
                  <c:v>0.84649122807017496</c:v>
                </c:pt>
                <c:pt idx="44">
                  <c:v>0.85388127853881202</c:v>
                </c:pt>
                <c:pt idx="45">
                  <c:v>0.85844748858447395</c:v>
                </c:pt>
                <c:pt idx="46">
                  <c:v>0.86764705882352899</c:v>
                </c:pt>
                <c:pt idx="47">
                  <c:v>0.90306122448979498</c:v>
                </c:pt>
                <c:pt idx="48">
                  <c:v>0.91752577319587603</c:v>
                </c:pt>
                <c:pt idx="49">
                  <c:v>0.92462311557788901</c:v>
                </c:pt>
                <c:pt idx="50">
                  <c:v>0.92523364485981296</c:v>
                </c:pt>
                <c:pt idx="51">
                  <c:v>0.92500000000000004</c:v>
                </c:pt>
                <c:pt idx="52">
                  <c:v>0.92929292929292895</c:v>
                </c:pt>
                <c:pt idx="53">
                  <c:v>0.92488262910798102</c:v>
                </c:pt>
                <c:pt idx="54">
                  <c:v>0.910377358490566</c:v>
                </c:pt>
                <c:pt idx="55">
                  <c:v>0.90322580645161199</c:v>
                </c:pt>
                <c:pt idx="56">
                  <c:v>0.891891891891891</c:v>
                </c:pt>
                <c:pt idx="57">
                  <c:v>0.89047619047618998</c:v>
                </c:pt>
                <c:pt idx="58">
                  <c:v>0.88839285714285698</c:v>
                </c:pt>
                <c:pt idx="59">
                  <c:v>0.88095238095238004</c:v>
                </c:pt>
                <c:pt idx="60">
                  <c:v>0.87755102040816302</c:v>
                </c:pt>
                <c:pt idx="61">
                  <c:v>0.88541666666666596</c:v>
                </c:pt>
                <c:pt idx="62">
                  <c:v>0.89</c:v>
                </c:pt>
                <c:pt idx="63">
                  <c:v>0.90404040404040398</c:v>
                </c:pt>
                <c:pt idx="64">
                  <c:v>0.92307692307692302</c:v>
                </c:pt>
                <c:pt idx="65">
                  <c:v>0.92156862745098</c:v>
                </c:pt>
                <c:pt idx="66">
                  <c:v>0.90769230769230702</c:v>
                </c:pt>
                <c:pt idx="67">
                  <c:v>0.90575916230366404</c:v>
                </c:pt>
                <c:pt idx="68">
                  <c:v>0.91370558375634503</c:v>
                </c:pt>
                <c:pt idx="69">
                  <c:v>0.91089108910891003</c:v>
                </c:pt>
                <c:pt idx="70">
                  <c:v>0.90860215053763405</c:v>
                </c:pt>
                <c:pt idx="71">
                  <c:v>0.88823529411764701</c:v>
                </c:pt>
                <c:pt idx="72">
                  <c:v>0.88690476190476097</c:v>
                </c:pt>
                <c:pt idx="73">
                  <c:v>0.88043478260869501</c:v>
                </c:pt>
                <c:pt idx="74">
                  <c:v>0.88359788359788305</c:v>
                </c:pt>
                <c:pt idx="75">
                  <c:v>0.90425531914893598</c:v>
                </c:pt>
                <c:pt idx="76">
                  <c:v>0.91414141414141403</c:v>
                </c:pt>
                <c:pt idx="77">
                  <c:v>0.91346153846153799</c:v>
                </c:pt>
                <c:pt idx="78">
                  <c:v>0.93925233644859796</c:v>
                </c:pt>
                <c:pt idx="79">
                  <c:v>0.95260663507109</c:v>
                </c:pt>
                <c:pt idx="80">
                  <c:v>0.96634615384615297</c:v>
                </c:pt>
                <c:pt idx="81">
                  <c:v>0.96650717703349198</c:v>
                </c:pt>
                <c:pt idx="82">
                  <c:v>0.95945945945945899</c:v>
                </c:pt>
                <c:pt idx="83">
                  <c:v>0.97058823529411697</c:v>
                </c:pt>
                <c:pt idx="84">
                  <c:v>0.97590361445783103</c:v>
                </c:pt>
                <c:pt idx="85">
                  <c:v>0.97769516728624495</c:v>
                </c:pt>
                <c:pt idx="86">
                  <c:v>0.972413793103448</c:v>
                </c:pt>
                <c:pt idx="87">
                  <c:v>0.97682119205298001</c:v>
                </c:pt>
                <c:pt idx="88">
                  <c:v>0.98349834983498297</c:v>
                </c:pt>
                <c:pt idx="89">
                  <c:v>0.98639455782312901</c:v>
                </c:pt>
                <c:pt idx="90">
                  <c:v>0.98596491228070104</c:v>
                </c:pt>
                <c:pt idx="91">
                  <c:v>0.98513011152416297</c:v>
                </c:pt>
                <c:pt idx="92">
                  <c:v>0.98863636363636298</c:v>
                </c:pt>
                <c:pt idx="93">
                  <c:v>0.99170124481327804</c:v>
                </c:pt>
                <c:pt idx="94">
                  <c:v>0.99173553719008201</c:v>
                </c:pt>
                <c:pt idx="95">
                  <c:v>0.99541284403669705</c:v>
                </c:pt>
                <c:pt idx="96">
                  <c:v>0.99555555555555497</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1</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numCache>
            </c:numRef>
          </c:yVal>
          <c:smooth val="1"/>
          <c:extLst>
            <c:ext xmlns:c16="http://schemas.microsoft.com/office/drawing/2014/chart" uri="{C3380CC4-5D6E-409C-BE32-E72D297353CC}">
              <c16:uniqueId val="{00000006-8C6C-477A-95F6-6420C201A22E}"/>
            </c:ext>
          </c:extLst>
        </c:ser>
        <c:dLbls>
          <c:showLegendKey val="0"/>
          <c:showVal val="0"/>
          <c:showCatName val="0"/>
          <c:showSerName val="0"/>
          <c:showPercent val="0"/>
          <c:showBubbleSize val="0"/>
        </c:dLbls>
        <c:axId val="1435050543"/>
        <c:axId val="1522171807"/>
      </c:scatterChart>
      <c:valAx>
        <c:axId val="1435050543"/>
        <c:scaling>
          <c:orientation val="minMax"/>
          <c:max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HK"/>
                  <a:t>Timeste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522171807"/>
        <c:crosses val="autoZero"/>
        <c:crossBetween val="midCat"/>
      </c:valAx>
      <c:valAx>
        <c:axId val="1522171807"/>
        <c:scaling>
          <c:orientation val="minMax"/>
          <c:max val="1.05"/>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HK" sz="800"/>
                  <a:t>Ratio</a:t>
                </a:r>
                <a:r>
                  <a:rPr lang="en-HK" sz="800" baseline="0"/>
                  <a:t> of Believer / Doubter</a:t>
                </a:r>
                <a:endParaRPr lang="en-HK" sz="800"/>
              </a:p>
            </c:rich>
          </c:tx>
          <c:layout>
            <c:manualLayout>
              <c:xMode val="edge"/>
              <c:yMode val="edge"/>
              <c:x val="3.3402760138853621E-3"/>
              <c:y val="0.1817863032119145"/>
            </c:manualLayout>
          </c:layout>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435050543"/>
        <c:crosses val="autoZero"/>
        <c:crossBetween val="midCat"/>
        <c:majorUnit val="0.1"/>
      </c:valAx>
      <c:spPr>
        <a:noFill/>
        <a:ln>
          <a:noFill/>
        </a:ln>
        <a:effectLst/>
      </c:spPr>
    </c:plotArea>
    <c:legend>
      <c:legendPos val="r"/>
      <c:legendEntry>
        <c:idx val="2"/>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legendEntry>
      <c:layout>
        <c:manualLayout>
          <c:xMode val="edge"/>
          <c:yMode val="edge"/>
          <c:x val="0.81235729404792145"/>
          <c:y val="0.38136434638713956"/>
          <c:w val="0.16983422233511131"/>
          <c:h val="0.54687882764654416"/>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3359</cdr:x>
      <cdr:y>0.06806</cdr:y>
    </cdr:from>
    <cdr:to>
      <cdr:x>0.98626</cdr:x>
      <cdr:y>0.34306</cdr:y>
    </cdr:to>
    <cdr:sp macro="" textlink="">
      <cdr:nvSpPr>
        <cdr:cNvPr id="2" name="TextBox 1">
          <a:extLst xmlns:a="http://schemas.openxmlformats.org/drawingml/2006/main">
            <a:ext uri="{FF2B5EF4-FFF2-40B4-BE49-F238E27FC236}">
              <a16:creationId xmlns:a16="http://schemas.microsoft.com/office/drawing/2014/main" id="{4E714A68-0789-49AC-A44A-C5B9F6966D9E}"/>
            </a:ext>
          </a:extLst>
        </cdr:cNvPr>
        <cdr:cNvSpPr txBox="1"/>
      </cdr:nvSpPr>
      <cdr:spPr>
        <a:xfrm xmlns:a="http://schemas.openxmlformats.org/drawingml/2006/main">
          <a:off x="4160520" y="186690"/>
          <a:ext cx="762000" cy="7543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HK" sz="1100"/>
        </a:p>
      </cdr:txBody>
    </cdr:sp>
  </cdr:relSizeAnchor>
  <cdr:relSizeAnchor xmlns:cdr="http://schemas.openxmlformats.org/drawingml/2006/chartDrawing">
    <cdr:from>
      <cdr:x>0.75161</cdr:x>
      <cdr:y>0.05746</cdr:y>
    </cdr:from>
    <cdr:to>
      <cdr:x>0.93482</cdr:x>
      <cdr:y>0.36599</cdr:y>
    </cdr:to>
    <cdr:sp macro="" textlink="">
      <cdr:nvSpPr>
        <cdr:cNvPr id="3" name="TextBox 2">
          <a:extLst xmlns:a="http://schemas.openxmlformats.org/drawingml/2006/main">
            <a:ext uri="{FF2B5EF4-FFF2-40B4-BE49-F238E27FC236}">
              <a16:creationId xmlns:a16="http://schemas.microsoft.com/office/drawing/2014/main" id="{FF27DE38-5C11-425D-9074-09FB130D8054}"/>
            </a:ext>
          </a:extLst>
        </cdr:cNvPr>
        <cdr:cNvSpPr txBox="1"/>
      </cdr:nvSpPr>
      <cdr:spPr>
        <a:xfrm xmlns:a="http://schemas.openxmlformats.org/drawingml/2006/main">
          <a:off x="1982121" y="102237"/>
          <a:ext cx="483153" cy="54895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HK" sz="800"/>
            <a:t>Food</a:t>
          </a:r>
        </a:p>
        <a:p xmlns:a="http://schemas.openxmlformats.org/drawingml/2006/main">
          <a:r>
            <a:rPr lang="en-HK" sz="800"/>
            <a:t>Replacement</a:t>
          </a:r>
        </a:p>
        <a:p xmlns:a="http://schemas.openxmlformats.org/drawingml/2006/main">
          <a:r>
            <a:rPr lang="en-HK" sz="800"/>
            <a:t>Rate:</a:t>
          </a:r>
        </a:p>
      </cdr:txBody>
    </cdr:sp>
  </cdr:relSizeAnchor>
</c:userShapes>
</file>

<file path=word/drawings/drawing2.xml><?xml version="1.0" encoding="utf-8"?>
<c:userShapes xmlns:c="http://schemas.openxmlformats.org/drawingml/2006/chart">
  <cdr:relSizeAnchor xmlns:cdr="http://schemas.openxmlformats.org/drawingml/2006/chartDrawing">
    <cdr:from>
      <cdr:x>0.83359</cdr:x>
      <cdr:y>0.06806</cdr:y>
    </cdr:from>
    <cdr:to>
      <cdr:x>0.98626</cdr:x>
      <cdr:y>0.34306</cdr:y>
    </cdr:to>
    <cdr:sp macro="" textlink="">
      <cdr:nvSpPr>
        <cdr:cNvPr id="2" name="TextBox 1">
          <a:extLst xmlns:a="http://schemas.openxmlformats.org/drawingml/2006/main">
            <a:ext uri="{FF2B5EF4-FFF2-40B4-BE49-F238E27FC236}">
              <a16:creationId xmlns:a16="http://schemas.microsoft.com/office/drawing/2014/main" id="{4E714A68-0789-49AC-A44A-C5B9F6966D9E}"/>
            </a:ext>
          </a:extLst>
        </cdr:cNvPr>
        <cdr:cNvSpPr txBox="1"/>
      </cdr:nvSpPr>
      <cdr:spPr>
        <a:xfrm xmlns:a="http://schemas.openxmlformats.org/drawingml/2006/main">
          <a:off x="4160520" y="186690"/>
          <a:ext cx="762000" cy="7543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HK" sz="1100"/>
        </a:p>
      </cdr:txBody>
    </cdr:sp>
  </cdr:relSizeAnchor>
  <cdr:relSizeAnchor xmlns:cdr="http://schemas.openxmlformats.org/drawingml/2006/chartDrawing">
    <cdr:from>
      <cdr:x>0.72287</cdr:x>
      <cdr:y>0.08194</cdr:y>
    </cdr:from>
    <cdr:to>
      <cdr:x>0.90608</cdr:x>
      <cdr:y>0.3375</cdr:y>
    </cdr:to>
    <cdr:sp macro="" textlink="">
      <cdr:nvSpPr>
        <cdr:cNvPr id="3" name="TextBox 2">
          <a:extLst xmlns:a="http://schemas.openxmlformats.org/drawingml/2006/main">
            <a:ext uri="{FF2B5EF4-FFF2-40B4-BE49-F238E27FC236}">
              <a16:creationId xmlns:a16="http://schemas.microsoft.com/office/drawing/2014/main" id="{FF27DE38-5C11-425D-9074-09FB130D8054}"/>
            </a:ext>
          </a:extLst>
        </cdr:cNvPr>
        <cdr:cNvSpPr txBox="1"/>
      </cdr:nvSpPr>
      <cdr:spPr>
        <a:xfrm xmlns:a="http://schemas.openxmlformats.org/drawingml/2006/main">
          <a:off x="3013044" y="224781"/>
          <a:ext cx="763645" cy="70105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HK" sz="800"/>
            <a:t>Food</a:t>
          </a:r>
        </a:p>
        <a:p xmlns:a="http://schemas.openxmlformats.org/drawingml/2006/main">
          <a:r>
            <a:rPr lang="en-HK" sz="800"/>
            <a:t>Replacement</a:t>
          </a:r>
        </a:p>
        <a:p xmlns:a="http://schemas.openxmlformats.org/drawingml/2006/main">
          <a:r>
            <a:rPr lang="en-HK" sz="800"/>
            <a:t>Rate 2.4</a:t>
          </a:r>
        </a:p>
      </cdr:txBody>
    </cdr:sp>
  </cdr:relSizeAnchor>
</c:userShapes>
</file>

<file path=word/drawings/drawing3.xml><?xml version="1.0" encoding="utf-8"?>
<c:userShapes xmlns:c="http://schemas.openxmlformats.org/drawingml/2006/chart">
  <cdr:relSizeAnchor xmlns:cdr="http://schemas.openxmlformats.org/drawingml/2006/chartDrawing">
    <cdr:from>
      <cdr:x>0.83359</cdr:x>
      <cdr:y>0.06806</cdr:y>
    </cdr:from>
    <cdr:to>
      <cdr:x>0.98626</cdr:x>
      <cdr:y>0.34306</cdr:y>
    </cdr:to>
    <cdr:sp macro="" textlink="">
      <cdr:nvSpPr>
        <cdr:cNvPr id="2" name="TextBox 1">
          <a:extLst xmlns:a="http://schemas.openxmlformats.org/drawingml/2006/main">
            <a:ext uri="{FF2B5EF4-FFF2-40B4-BE49-F238E27FC236}">
              <a16:creationId xmlns:a16="http://schemas.microsoft.com/office/drawing/2014/main" id="{4E714A68-0789-49AC-A44A-C5B9F6966D9E}"/>
            </a:ext>
          </a:extLst>
        </cdr:cNvPr>
        <cdr:cNvSpPr txBox="1"/>
      </cdr:nvSpPr>
      <cdr:spPr>
        <a:xfrm xmlns:a="http://schemas.openxmlformats.org/drawingml/2006/main">
          <a:off x="4160520" y="186690"/>
          <a:ext cx="762000" cy="7543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HK" sz="1100"/>
        </a:p>
      </cdr:txBody>
    </cdr:sp>
  </cdr:relSizeAnchor>
  <cdr:relSizeAnchor xmlns:cdr="http://schemas.openxmlformats.org/drawingml/2006/chartDrawing">
    <cdr:from>
      <cdr:x>0.81679</cdr:x>
      <cdr:y>0.18434</cdr:y>
    </cdr:from>
    <cdr:to>
      <cdr:x>1</cdr:x>
      <cdr:y>0.31863</cdr:y>
    </cdr:to>
    <cdr:sp macro="" textlink="">
      <cdr:nvSpPr>
        <cdr:cNvPr id="3" name="TextBox 2">
          <a:extLst xmlns:a="http://schemas.openxmlformats.org/drawingml/2006/main">
            <a:ext uri="{FF2B5EF4-FFF2-40B4-BE49-F238E27FC236}">
              <a16:creationId xmlns:a16="http://schemas.microsoft.com/office/drawing/2014/main" id="{FF27DE38-5C11-425D-9074-09FB130D8054}"/>
            </a:ext>
          </a:extLst>
        </cdr:cNvPr>
        <cdr:cNvSpPr txBox="1"/>
      </cdr:nvSpPr>
      <cdr:spPr>
        <a:xfrm xmlns:a="http://schemas.openxmlformats.org/drawingml/2006/main">
          <a:off x="2396217" y="318036"/>
          <a:ext cx="537483" cy="231692"/>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HK" sz="800"/>
            <a:t>Lifespan:</a:t>
          </a:r>
        </a:p>
      </cdr:txBody>
    </cdr:sp>
  </cdr:relSizeAnchor>
</c:userShapes>
</file>

<file path=word/drawings/drawing4.xml><?xml version="1.0" encoding="utf-8"?>
<c:userShapes xmlns:c="http://schemas.openxmlformats.org/drawingml/2006/chart">
  <cdr:relSizeAnchor xmlns:cdr="http://schemas.openxmlformats.org/drawingml/2006/chartDrawing">
    <cdr:from>
      <cdr:x>0.83359</cdr:x>
      <cdr:y>0.06806</cdr:y>
    </cdr:from>
    <cdr:to>
      <cdr:x>0.98626</cdr:x>
      <cdr:y>0.34306</cdr:y>
    </cdr:to>
    <cdr:sp macro="" textlink="">
      <cdr:nvSpPr>
        <cdr:cNvPr id="2" name="TextBox 1">
          <a:extLst xmlns:a="http://schemas.openxmlformats.org/drawingml/2006/main">
            <a:ext uri="{FF2B5EF4-FFF2-40B4-BE49-F238E27FC236}">
              <a16:creationId xmlns:a16="http://schemas.microsoft.com/office/drawing/2014/main" id="{4E714A68-0789-49AC-A44A-C5B9F6966D9E}"/>
            </a:ext>
          </a:extLst>
        </cdr:cNvPr>
        <cdr:cNvSpPr txBox="1"/>
      </cdr:nvSpPr>
      <cdr:spPr>
        <a:xfrm xmlns:a="http://schemas.openxmlformats.org/drawingml/2006/main">
          <a:off x="4160520" y="186690"/>
          <a:ext cx="762000" cy="7543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HK" sz="1100"/>
        </a:p>
      </cdr:txBody>
    </cdr:sp>
  </cdr:relSizeAnchor>
  <cdr:relSizeAnchor xmlns:cdr="http://schemas.openxmlformats.org/drawingml/2006/chartDrawing">
    <cdr:from>
      <cdr:x>0.81679</cdr:x>
      <cdr:y>0.26232</cdr:y>
    </cdr:from>
    <cdr:to>
      <cdr:x>1</cdr:x>
      <cdr:y>0.38803</cdr:y>
    </cdr:to>
    <cdr:sp macro="" textlink="">
      <cdr:nvSpPr>
        <cdr:cNvPr id="3" name="TextBox 2">
          <a:extLst xmlns:a="http://schemas.openxmlformats.org/drawingml/2006/main">
            <a:ext uri="{FF2B5EF4-FFF2-40B4-BE49-F238E27FC236}">
              <a16:creationId xmlns:a16="http://schemas.microsoft.com/office/drawing/2014/main" id="{FF27DE38-5C11-425D-9074-09FB130D8054}"/>
            </a:ext>
          </a:extLst>
        </cdr:cNvPr>
        <cdr:cNvSpPr txBox="1"/>
      </cdr:nvSpPr>
      <cdr:spPr>
        <a:xfrm xmlns:a="http://schemas.openxmlformats.org/drawingml/2006/main">
          <a:off x="2411777" y="452575"/>
          <a:ext cx="540973" cy="216897"/>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HK" sz="800"/>
            <a:t>RET:</a:t>
          </a:r>
          <a:endParaRPr lang="en-HK"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51876-9A5A-46D2-BD65-6D220B82F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5</Pages>
  <Words>2538</Words>
  <Characters>14473</Characters>
  <Application>Microsoft Office Word</Application>
  <DocSecurity>0</DocSecurity>
  <Lines>120</Lines>
  <Paragraphs>33</Paragraphs>
  <ScaleCrop>false</ScaleCrop>
  <Company/>
  <LinksUpToDate>false</LinksUpToDate>
  <CharactersWithSpaces>1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 Hin To</dc:creator>
  <cp:keywords/>
  <dc:description/>
  <cp:lastModifiedBy>Wan Hin To</cp:lastModifiedBy>
  <cp:revision>33</cp:revision>
  <dcterms:created xsi:type="dcterms:W3CDTF">2020-05-14T06:20:00Z</dcterms:created>
  <dcterms:modified xsi:type="dcterms:W3CDTF">2020-05-14T16:52:00Z</dcterms:modified>
</cp:coreProperties>
</file>